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091B3D" w14:textId="5F241153" w:rsidR="00317186" w:rsidRPr="00683EE4" w:rsidRDefault="000D0232" w:rsidP="000D0232">
      <w:pPr>
        <w:tabs>
          <w:tab w:val="center" w:pos="5386"/>
        </w:tabs>
        <w:suppressAutoHyphens/>
        <w:spacing w:line="215" w:lineRule="auto"/>
        <w:jc w:val="right"/>
        <w:outlineLvl w:val="0"/>
        <w:rPr>
          <w:rFonts w:ascii="Arial" w:hAnsi="Arial"/>
          <w:b/>
          <w:spacing w:val="-3"/>
          <w:sz w:val="24"/>
          <w:szCs w:val="24"/>
        </w:rPr>
      </w:pPr>
      <w:r w:rsidRPr="000D0232">
        <w:rPr>
          <w:spacing w:val="-3"/>
          <w:sz w:val="18"/>
        </w:rPr>
        <w:t>Formularz 1</w:t>
      </w:r>
    </w:p>
    <w:p w14:paraId="540F0448" w14:textId="77777777" w:rsidR="000D0232" w:rsidRDefault="000D0232" w:rsidP="004D62F1">
      <w:pPr>
        <w:tabs>
          <w:tab w:val="center" w:pos="5386"/>
        </w:tabs>
        <w:suppressAutoHyphens/>
        <w:spacing w:line="215" w:lineRule="auto"/>
        <w:jc w:val="center"/>
        <w:outlineLvl w:val="0"/>
        <w:rPr>
          <w:b/>
          <w:spacing w:val="-3"/>
          <w:sz w:val="24"/>
          <w:szCs w:val="24"/>
        </w:rPr>
      </w:pPr>
    </w:p>
    <w:p w14:paraId="0966D9BE" w14:textId="35677DF5" w:rsidR="004D62F1" w:rsidRPr="000D0232" w:rsidRDefault="0069784E" w:rsidP="004D62F1">
      <w:pPr>
        <w:tabs>
          <w:tab w:val="center" w:pos="5386"/>
        </w:tabs>
        <w:suppressAutoHyphens/>
        <w:spacing w:line="215" w:lineRule="auto"/>
        <w:jc w:val="center"/>
        <w:outlineLvl w:val="0"/>
        <w:rPr>
          <w:b/>
          <w:spacing w:val="-3"/>
          <w:sz w:val="24"/>
          <w:szCs w:val="24"/>
        </w:rPr>
      </w:pPr>
      <w:r w:rsidRPr="000D0232">
        <w:rPr>
          <w:b/>
          <w:spacing w:val="-3"/>
          <w:sz w:val="24"/>
          <w:szCs w:val="24"/>
        </w:rPr>
        <w:t xml:space="preserve">UNIWERSYTET </w:t>
      </w:r>
      <w:r w:rsidR="004D62F1" w:rsidRPr="000D0232">
        <w:rPr>
          <w:b/>
          <w:spacing w:val="-3"/>
          <w:sz w:val="24"/>
          <w:szCs w:val="24"/>
        </w:rPr>
        <w:t>GDAŃSKI</w:t>
      </w:r>
      <w:r w:rsidR="00D726A5" w:rsidRPr="000D0232">
        <w:rPr>
          <w:b/>
          <w:spacing w:val="-3"/>
          <w:sz w:val="24"/>
          <w:szCs w:val="24"/>
        </w:rPr>
        <w:t xml:space="preserve"> </w:t>
      </w:r>
    </w:p>
    <w:p w14:paraId="49BBF4B0" w14:textId="3BD440DB" w:rsidR="004D62F1" w:rsidRPr="000D0232" w:rsidRDefault="00D726A5" w:rsidP="004D62F1">
      <w:pPr>
        <w:tabs>
          <w:tab w:val="center" w:pos="5386"/>
        </w:tabs>
        <w:suppressAutoHyphens/>
        <w:spacing w:line="215" w:lineRule="auto"/>
        <w:jc w:val="center"/>
        <w:outlineLvl w:val="0"/>
        <w:rPr>
          <w:b/>
          <w:spacing w:val="-3"/>
          <w:sz w:val="24"/>
          <w:szCs w:val="24"/>
        </w:rPr>
      </w:pPr>
      <w:r w:rsidRPr="000D0232">
        <w:rPr>
          <w:b/>
          <w:spacing w:val="-3"/>
          <w:sz w:val="24"/>
          <w:szCs w:val="24"/>
        </w:rPr>
        <w:t xml:space="preserve">             </w:t>
      </w:r>
      <w:r w:rsidR="000D0232">
        <w:rPr>
          <w:b/>
          <w:spacing w:val="-3"/>
          <w:sz w:val="24"/>
          <w:szCs w:val="24"/>
        </w:rPr>
        <w:t xml:space="preserve">                </w:t>
      </w:r>
      <w:r w:rsidR="004D62F1" w:rsidRPr="000D0232">
        <w:rPr>
          <w:b/>
          <w:spacing w:val="-3"/>
          <w:sz w:val="24"/>
          <w:szCs w:val="24"/>
        </w:rPr>
        <w:t>WYDZIAŁ EKONOMICZNY</w:t>
      </w:r>
      <w:r w:rsidR="004D62F1" w:rsidRPr="000D0232">
        <w:rPr>
          <w:spacing w:val="-3"/>
          <w:sz w:val="18"/>
        </w:rPr>
        <w:t xml:space="preserve"> </w:t>
      </w:r>
      <w:r w:rsidR="004D62F1" w:rsidRPr="000D0232">
        <w:rPr>
          <w:spacing w:val="-3"/>
          <w:sz w:val="18"/>
        </w:rPr>
        <w:tab/>
      </w:r>
      <w:r w:rsidR="004D62F1" w:rsidRPr="000D0232">
        <w:rPr>
          <w:spacing w:val="-3"/>
          <w:sz w:val="18"/>
        </w:rPr>
        <w:tab/>
      </w:r>
      <w:r w:rsidR="004D62F1" w:rsidRPr="000D0232">
        <w:rPr>
          <w:spacing w:val="-3"/>
          <w:sz w:val="18"/>
        </w:rPr>
        <w:tab/>
      </w:r>
      <w:r w:rsidR="000D0232">
        <w:rPr>
          <w:spacing w:val="-3"/>
          <w:sz w:val="18"/>
        </w:rPr>
        <w:t xml:space="preserve">    </w:t>
      </w:r>
    </w:p>
    <w:p w14:paraId="4AA6D349" w14:textId="1FFCBB9A" w:rsidR="005F2FB8" w:rsidRPr="000D0232" w:rsidRDefault="00F4298F" w:rsidP="004D62F1">
      <w:pPr>
        <w:tabs>
          <w:tab w:val="center" w:pos="5386"/>
          <w:tab w:val="right" w:pos="10773"/>
        </w:tabs>
        <w:suppressAutoHyphens/>
        <w:spacing w:line="287" w:lineRule="auto"/>
        <w:rPr>
          <w:b/>
          <w:spacing w:val="-3"/>
        </w:rPr>
      </w:pPr>
      <w:r w:rsidRPr="000D0232">
        <w:rPr>
          <w:spacing w:val="-3"/>
        </w:rPr>
        <w:tab/>
      </w:r>
      <w:r w:rsidRPr="000D0232">
        <w:rPr>
          <w:b/>
          <w:spacing w:val="-3"/>
        </w:rPr>
        <w:t xml:space="preserve">WNIOSEK O </w:t>
      </w:r>
      <w:r w:rsidR="005F2FB8" w:rsidRPr="000D0232">
        <w:rPr>
          <w:b/>
          <w:spacing w:val="-3"/>
        </w:rPr>
        <w:t>SFINANSOWANIE BADAŃ WEUG</w:t>
      </w:r>
      <w:r w:rsidR="00D726A5" w:rsidRPr="000D0232">
        <w:rPr>
          <w:b/>
          <w:spacing w:val="-3"/>
        </w:rPr>
        <w:t xml:space="preserve"> W 2018 R.</w:t>
      </w:r>
    </w:p>
    <w:p w14:paraId="7D047F11" w14:textId="77777777" w:rsidR="00F4298F" w:rsidRPr="000D0232" w:rsidRDefault="005F2FB8" w:rsidP="005F2FB8">
      <w:pPr>
        <w:tabs>
          <w:tab w:val="center" w:pos="5386"/>
        </w:tabs>
        <w:suppressAutoHyphens/>
        <w:spacing w:line="287" w:lineRule="auto"/>
        <w:jc w:val="center"/>
        <w:outlineLvl w:val="0"/>
        <w:rPr>
          <w:b/>
          <w:spacing w:val="-3"/>
        </w:rPr>
      </w:pPr>
      <w:r w:rsidRPr="000D0232">
        <w:rPr>
          <w:b/>
          <w:spacing w:val="-3"/>
        </w:rPr>
        <w:t xml:space="preserve">PROJEKTY SŁUŻĄCE ROZWOJOWI MŁODYCH NAUKOWCÓW </w:t>
      </w:r>
      <w:r w:rsidR="00F4298F" w:rsidRPr="000D0232">
        <w:rPr>
          <w:b/>
          <w:spacing w:val="-3"/>
        </w:rPr>
        <w:t>- KARTA TYTUŁOWA</w:t>
      </w:r>
    </w:p>
    <w:tbl>
      <w:tblPr>
        <w:tblW w:w="0" w:type="auto"/>
        <w:tblInd w:w="85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85" w:type="dxa"/>
          <w:right w:w="85" w:type="dxa"/>
        </w:tblCellMar>
        <w:tblLook w:val="0000" w:firstRow="0" w:lastRow="0" w:firstColumn="0" w:lastColumn="0" w:noHBand="0" w:noVBand="0"/>
      </w:tblPr>
      <w:tblGrid>
        <w:gridCol w:w="5774"/>
        <w:gridCol w:w="2590"/>
        <w:gridCol w:w="2693"/>
      </w:tblGrid>
      <w:tr w:rsidR="00F4298F" w:rsidRPr="000D0232" w14:paraId="54E3BDC9" w14:textId="77777777">
        <w:trPr>
          <w:cantSplit/>
          <w:trHeight w:val="977"/>
        </w:trPr>
        <w:tc>
          <w:tcPr>
            <w:tcW w:w="5774" w:type="dxa"/>
            <w:tcBorders>
              <w:bottom w:val="single" w:sz="6" w:space="0" w:color="auto"/>
            </w:tcBorders>
          </w:tcPr>
          <w:p w14:paraId="308BB06E" w14:textId="77777777" w:rsidR="00F4298F" w:rsidRPr="000D0232" w:rsidRDefault="00F4298F">
            <w:pPr>
              <w:tabs>
                <w:tab w:val="left" w:pos="-720"/>
              </w:tabs>
              <w:suppressAutoHyphens/>
              <w:spacing w:after="140"/>
              <w:rPr>
                <w:caps/>
                <w:spacing w:val="-2"/>
              </w:rPr>
            </w:pPr>
            <w:r w:rsidRPr="000D0232">
              <w:rPr>
                <w:spacing w:val="-3"/>
              </w:rPr>
              <w:t xml:space="preserve"> TYTUŁ  PROJEKTU</w:t>
            </w:r>
          </w:p>
        </w:tc>
        <w:tc>
          <w:tcPr>
            <w:tcW w:w="5283" w:type="dxa"/>
            <w:gridSpan w:val="2"/>
          </w:tcPr>
          <w:p w14:paraId="79FC2C2C" w14:textId="77777777" w:rsidR="00241790" w:rsidRPr="000D0232" w:rsidRDefault="00241790" w:rsidP="00241790">
            <w:pPr>
              <w:tabs>
                <w:tab w:val="left" w:pos="-720"/>
              </w:tabs>
              <w:suppressAutoHyphens/>
              <w:rPr>
                <w:b/>
                <w:caps/>
                <w:spacing w:val="-2"/>
              </w:rPr>
            </w:pPr>
          </w:p>
          <w:p w14:paraId="5A37875F" w14:textId="77777777" w:rsidR="00241790" w:rsidRPr="000D0232" w:rsidRDefault="00241790" w:rsidP="00241790">
            <w:pPr>
              <w:tabs>
                <w:tab w:val="left" w:pos="-720"/>
              </w:tabs>
              <w:suppressAutoHyphens/>
              <w:rPr>
                <w:caps/>
                <w:spacing w:val="-2"/>
              </w:rPr>
            </w:pPr>
            <w:r w:rsidRPr="000D0232">
              <w:rPr>
                <w:b/>
                <w:caps/>
                <w:spacing w:val="-2"/>
              </w:rPr>
              <w:t>Dyscyplina naukowa</w:t>
            </w:r>
            <w:r w:rsidRPr="000D0232">
              <w:rPr>
                <w:caps/>
                <w:spacing w:val="-2"/>
              </w:rPr>
              <w:t>;............................................</w:t>
            </w:r>
          </w:p>
          <w:p w14:paraId="1F513D3A" w14:textId="77777777" w:rsidR="00241790" w:rsidRPr="000D0232" w:rsidRDefault="00241790">
            <w:pPr>
              <w:tabs>
                <w:tab w:val="left" w:pos="-720"/>
              </w:tabs>
              <w:suppressAutoHyphens/>
              <w:spacing w:before="22"/>
              <w:rPr>
                <w:caps/>
                <w:spacing w:val="-2"/>
              </w:rPr>
            </w:pPr>
          </w:p>
          <w:p w14:paraId="0AA69B43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22"/>
              <w:rPr>
                <w:caps/>
                <w:spacing w:val="-2"/>
              </w:rPr>
            </w:pPr>
            <w:r w:rsidRPr="000D0232">
              <w:rPr>
                <w:caps/>
                <w:spacing w:val="-2"/>
              </w:rPr>
              <w:t>Nr projektu.....................................................</w:t>
            </w:r>
          </w:p>
          <w:p w14:paraId="349F0DDE" w14:textId="77777777" w:rsidR="00F4298F" w:rsidRPr="000D0232" w:rsidRDefault="00F4298F">
            <w:pPr>
              <w:tabs>
                <w:tab w:val="left" w:pos="-720"/>
              </w:tabs>
              <w:suppressAutoHyphens/>
              <w:spacing w:after="140"/>
              <w:rPr>
                <w:caps/>
                <w:spacing w:val="-2"/>
              </w:rPr>
            </w:pPr>
            <w:r w:rsidRPr="000D0232">
              <w:rPr>
                <w:caps/>
                <w:spacing w:val="-2"/>
              </w:rPr>
              <w:t>Data wpłynięcia..............................................</w:t>
            </w:r>
          </w:p>
        </w:tc>
      </w:tr>
      <w:tr w:rsidR="00F4298F" w:rsidRPr="000D0232" w14:paraId="0BC1A37F" w14:textId="77777777">
        <w:trPr>
          <w:cantSplit/>
          <w:trHeight w:val="429"/>
        </w:trPr>
        <w:tc>
          <w:tcPr>
            <w:tcW w:w="5774" w:type="dxa"/>
            <w:tcBorders>
              <w:top w:val="single" w:sz="6" w:space="0" w:color="auto"/>
            </w:tcBorders>
          </w:tcPr>
          <w:p w14:paraId="3FF4B471" w14:textId="15DBCA8F" w:rsidR="00F4298F" w:rsidRPr="000D0232" w:rsidRDefault="00F4298F" w:rsidP="00363ADC">
            <w:pPr>
              <w:tabs>
                <w:tab w:val="left" w:pos="-720"/>
              </w:tabs>
              <w:suppressAutoHyphens/>
              <w:spacing w:after="140"/>
              <w:rPr>
                <w:spacing w:val="-3"/>
              </w:rPr>
            </w:pPr>
            <w:r w:rsidRPr="000D0232">
              <w:rPr>
                <w:spacing w:val="-2"/>
              </w:rPr>
              <w:t xml:space="preserve">Czas trwania projektu : do 31 grudnia </w:t>
            </w:r>
            <w:r w:rsidR="009F3EFE" w:rsidRPr="000D0232">
              <w:rPr>
                <w:spacing w:val="-2"/>
              </w:rPr>
              <w:t>2018</w:t>
            </w:r>
            <w:r w:rsidR="00757F05" w:rsidRPr="000D0232">
              <w:rPr>
                <w:spacing w:val="-2"/>
              </w:rPr>
              <w:t xml:space="preserve"> </w:t>
            </w:r>
            <w:r w:rsidRPr="000D0232">
              <w:rPr>
                <w:spacing w:val="-2"/>
              </w:rPr>
              <w:t>roku</w:t>
            </w:r>
          </w:p>
        </w:tc>
        <w:tc>
          <w:tcPr>
            <w:tcW w:w="5283" w:type="dxa"/>
            <w:gridSpan w:val="2"/>
          </w:tcPr>
          <w:p w14:paraId="29BB2686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22"/>
              <w:rPr>
                <w:caps/>
                <w:spacing w:val="-2"/>
              </w:rPr>
            </w:pPr>
            <w:r w:rsidRPr="000D0232">
              <w:rPr>
                <w:caps/>
                <w:spacing w:val="-2"/>
              </w:rPr>
              <w:t xml:space="preserve"> </w:t>
            </w:r>
          </w:p>
        </w:tc>
      </w:tr>
      <w:tr w:rsidR="00363ADC" w:rsidRPr="000D0232" w14:paraId="519FBD09" w14:textId="77777777">
        <w:trPr>
          <w:cantSplit/>
          <w:trHeight w:val="892"/>
        </w:trPr>
        <w:tc>
          <w:tcPr>
            <w:tcW w:w="5774" w:type="dxa"/>
            <w:tcBorders>
              <w:bottom w:val="single" w:sz="6" w:space="0" w:color="auto"/>
            </w:tcBorders>
          </w:tcPr>
          <w:p w14:paraId="0231FBBC" w14:textId="77777777" w:rsidR="00363ADC" w:rsidRPr="000D0232" w:rsidRDefault="00363ADC">
            <w:pPr>
              <w:tabs>
                <w:tab w:val="left" w:pos="-720"/>
              </w:tabs>
              <w:suppressAutoHyphens/>
              <w:spacing w:before="22"/>
              <w:rPr>
                <w:spacing w:val="-1"/>
              </w:rPr>
            </w:pPr>
            <w:r w:rsidRPr="000D0232">
              <w:rPr>
                <w:spacing w:val="-2"/>
              </w:rPr>
              <w:t>KIEROWNIK PROJEKTU</w:t>
            </w:r>
            <w:r w:rsidRPr="000D0232">
              <w:rPr>
                <w:spacing w:val="-1"/>
              </w:rPr>
              <w:t xml:space="preserve"> (stanowisko, tytuł naukowy, stopień naukowy, imię i nazwisko, wiek, </w:t>
            </w:r>
            <w:r w:rsidRPr="000D0232">
              <w:rPr>
                <w:spacing w:val="-1"/>
                <w:u w:val="single"/>
              </w:rPr>
              <w:t>e:mail</w:t>
            </w:r>
            <w:r w:rsidRPr="000D0232">
              <w:rPr>
                <w:spacing w:val="-1"/>
              </w:rPr>
              <w:t>)</w:t>
            </w:r>
          </w:p>
          <w:p w14:paraId="529305EE" w14:textId="77777777" w:rsidR="00D726A5" w:rsidRPr="000D0232" w:rsidRDefault="00D726A5">
            <w:pPr>
              <w:tabs>
                <w:tab w:val="left" w:pos="-720"/>
              </w:tabs>
              <w:suppressAutoHyphens/>
              <w:spacing w:before="22"/>
              <w:rPr>
                <w:spacing w:val="-1"/>
              </w:rPr>
            </w:pPr>
          </w:p>
          <w:p w14:paraId="6D5762DD" w14:textId="77777777" w:rsidR="00D726A5" w:rsidRPr="000D0232" w:rsidRDefault="00D726A5">
            <w:pPr>
              <w:tabs>
                <w:tab w:val="left" w:pos="-720"/>
              </w:tabs>
              <w:suppressAutoHyphens/>
              <w:spacing w:before="22"/>
              <w:rPr>
                <w:spacing w:val="-1"/>
              </w:rPr>
            </w:pPr>
          </w:p>
          <w:p w14:paraId="1EA9F72F" w14:textId="77777777" w:rsidR="00363ADC" w:rsidRPr="000D0232" w:rsidRDefault="00363ADC">
            <w:pPr>
              <w:tabs>
                <w:tab w:val="left" w:pos="-720"/>
              </w:tabs>
              <w:suppressAutoHyphens/>
              <w:spacing w:before="22"/>
              <w:rPr>
                <w:spacing w:val="-2"/>
              </w:rPr>
            </w:pPr>
          </w:p>
        </w:tc>
        <w:tc>
          <w:tcPr>
            <w:tcW w:w="5283" w:type="dxa"/>
            <w:gridSpan w:val="2"/>
            <w:tcBorders>
              <w:bottom w:val="nil"/>
            </w:tcBorders>
          </w:tcPr>
          <w:p w14:paraId="797C9AD1" w14:textId="77777777" w:rsidR="00363ADC" w:rsidRPr="000D0232" w:rsidRDefault="00363ADC" w:rsidP="00865EC2">
            <w:pPr>
              <w:tabs>
                <w:tab w:val="left" w:pos="-720"/>
              </w:tabs>
              <w:suppressAutoHyphens/>
              <w:spacing w:before="22"/>
              <w:rPr>
                <w:spacing w:val="-2"/>
              </w:rPr>
            </w:pPr>
            <w:r w:rsidRPr="000D0232">
              <w:rPr>
                <w:spacing w:val="-2"/>
              </w:rPr>
              <w:t>Czy projekt jest kontynuacją</w:t>
            </w:r>
            <w:r w:rsidR="00F40ECD" w:rsidRPr="000D0232">
              <w:rPr>
                <w:spacing w:val="-2"/>
              </w:rPr>
              <w:t xml:space="preserve"> </w:t>
            </w:r>
            <w:r w:rsidRPr="000D0232">
              <w:rPr>
                <w:spacing w:val="-2"/>
              </w:rPr>
              <w:t>tematu finansowanego wcześniej</w:t>
            </w:r>
            <w:r w:rsidR="00F40ECD" w:rsidRPr="000D0232">
              <w:rPr>
                <w:spacing w:val="-2"/>
              </w:rPr>
              <w:t xml:space="preserve"> z funduszu DS przeznaczonego na rozwój młodych naukowców?</w:t>
            </w:r>
            <w:r w:rsidRPr="000D0232">
              <w:rPr>
                <w:spacing w:val="-2"/>
              </w:rPr>
              <w:t xml:space="preserve">  </w:t>
            </w:r>
          </w:p>
          <w:p w14:paraId="3C4C2E79" w14:textId="77777777" w:rsidR="00363ADC" w:rsidRPr="000D0232" w:rsidRDefault="00363ADC" w:rsidP="00865EC2">
            <w:pPr>
              <w:tabs>
                <w:tab w:val="left" w:pos="-720"/>
              </w:tabs>
              <w:suppressAutoHyphens/>
              <w:spacing w:before="22"/>
              <w:rPr>
                <w:spacing w:val="-2"/>
              </w:rPr>
            </w:pPr>
            <w:r w:rsidRPr="000D0232">
              <w:rPr>
                <w:spacing w:val="-2"/>
              </w:rPr>
              <w:sym w:font="Symbol" w:char="0080"/>
            </w:r>
            <w:r w:rsidRPr="000D0232">
              <w:rPr>
                <w:b/>
                <w:spacing w:val="-2"/>
              </w:rPr>
              <w:t xml:space="preserve">   tak                </w:t>
            </w:r>
            <w:r w:rsidRPr="000D0232">
              <w:rPr>
                <w:spacing w:val="-2"/>
              </w:rPr>
              <w:sym w:font="Symbol" w:char="0080"/>
            </w:r>
            <w:r w:rsidRPr="000D0232">
              <w:rPr>
                <w:b/>
                <w:spacing w:val="-2"/>
              </w:rPr>
              <w:t xml:space="preserve">  nie</w:t>
            </w:r>
          </w:p>
        </w:tc>
      </w:tr>
      <w:tr w:rsidR="00363ADC" w:rsidRPr="000D0232" w14:paraId="25FE9B77" w14:textId="77777777">
        <w:tc>
          <w:tcPr>
            <w:tcW w:w="5774" w:type="dxa"/>
            <w:vMerge w:val="restart"/>
          </w:tcPr>
          <w:p w14:paraId="7823DD61" w14:textId="2BF68274" w:rsidR="00363ADC" w:rsidRPr="000D0232" w:rsidRDefault="00363ADC" w:rsidP="00363ADC">
            <w:pPr>
              <w:tabs>
                <w:tab w:val="left" w:pos="-720"/>
              </w:tabs>
              <w:suppressAutoHyphens/>
              <w:spacing w:before="22"/>
              <w:rPr>
                <w:spacing w:val="-2"/>
              </w:rPr>
            </w:pPr>
            <w:r w:rsidRPr="000D0232">
              <w:rPr>
                <w:spacing w:val="-2"/>
              </w:rPr>
              <w:t>Miejsce pracy kierownika projektu (instytut, katedra</w:t>
            </w:r>
            <w:r w:rsidR="00D726A5" w:rsidRPr="000D0232">
              <w:rPr>
                <w:spacing w:val="-2"/>
              </w:rPr>
              <w:t xml:space="preserve"> </w:t>
            </w:r>
            <w:r w:rsidRPr="000D0232">
              <w:rPr>
                <w:spacing w:val="-2"/>
              </w:rPr>
              <w:t>)</w:t>
            </w:r>
          </w:p>
          <w:p w14:paraId="12F0CDA6" w14:textId="77777777" w:rsidR="00363ADC" w:rsidRPr="000D0232" w:rsidRDefault="00363ADC" w:rsidP="000A0083">
            <w:pPr>
              <w:tabs>
                <w:tab w:val="left" w:pos="-720"/>
              </w:tabs>
              <w:suppressAutoHyphens/>
              <w:spacing w:before="22" w:after="140"/>
              <w:rPr>
                <w:spacing w:val="-2"/>
              </w:rPr>
            </w:pPr>
          </w:p>
        </w:tc>
        <w:tc>
          <w:tcPr>
            <w:tcW w:w="5283" w:type="dxa"/>
            <w:gridSpan w:val="2"/>
          </w:tcPr>
          <w:p w14:paraId="3B0E1313" w14:textId="77777777" w:rsidR="00363ADC" w:rsidRPr="000D0232" w:rsidRDefault="00363ADC">
            <w:pPr>
              <w:tabs>
                <w:tab w:val="left" w:pos="-720"/>
              </w:tabs>
              <w:suppressAutoHyphens/>
              <w:spacing w:before="22" w:after="140"/>
              <w:jc w:val="center"/>
              <w:rPr>
                <w:spacing w:val="-2"/>
              </w:rPr>
            </w:pPr>
            <w:r w:rsidRPr="000D0232">
              <w:rPr>
                <w:spacing w:val="-2"/>
              </w:rPr>
              <w:t>Kosztorys (netto)</w:t>
            </w:r>
          </w:p>
        </w:tc>
      </w:tr>
      <w:tr w:rsidR="00363ADC" w:rsidRPr="000D0232" w14:paraId="50E941A3" w14:textId="77777777">
        <w:trPr>
          <w:cantSplit/>
          <w:trHeight w:val="309"/>
        </w:trPr>
        <w:tc>
          <w:tcPr>
            <w:tcW w:w="5774" w:type="dxa"/>
            <w:vMerge/>
            <w:tcBorders>
              <w:bottom w:val="single" w:sz="6" w:space="0" w:color="auto"/>
            </w:tcBorders>
            <w:shd w:val="clear" w:color="auto" w:fill="auto"/>
          </w:tcPr>
          <w:p w14:paraId="339EFCB9" w14:textId="77777777" w:rsidR="00363ADC" w:rsidRPr="000D0232" w:rsidRDefault="00363ADC">
            <w:pPr>
              <w:tabs>
                <w:tab w:val="left" w:pos="-720"/>
              </w:tabs>
              <w:suppressAutoHyphens/>
              <w:spacing w:before="22" w:after="140"/>
              <w:rPr>
                <w:spacing w:val="-2"/>
              </w:rPr>
            </w:pPr>
          </w:p>
        </w:tc>
        <w:tc>
          <w:tcPr>
            <w:tcW w:w="2590" w:type="dxa"/>
          </w:tcPr>
          <w:p w14:paraId="75520C89" w14:textId="77777777" w:rsidR="00363ADC" w:rsidRPr="000D0232" w:rsidRDefault="00363ADC">
            <w:pPr>
              <w:tabs>
                <w:tab w:val="left" w:pos="-720"/>
              </w:tabs>
              <w:suppressAutoHyphens/>
              <w:spacing w:before="22"/>
              <w:jc w:val="center"/>
              <w:rPr>
                <w:spacing w:val="-2"/>
              </w:rPr>
            </w:pPr>
            <w:r w:rsidRPr="000D0232">
              <w:rPr>
                <w:spacing w:val="-2"/>
              </w:rPr>
              <w:t>proponowany:</w:t>
            </w:r>
          </w:p>
          <w:p w14:paraId="67B7E0F9" w14:textId="77777777" w:rsidR="00363ADC" w:rsidRPr="000D0232" w:rsidRDefault="00363ADC">
            <w:pPr>
              <w:tabs>
                <w:tab w:val="left" w:pos="-720"/>
              </w:tabs>
              <w:suppressAutoHyphens/>
              <w:spacing w:before="22"/>
              <w:rPr>
                <w:spacing w:val="-2"/>
              </w:rPr>
            </w:pPr>
          </w:p>
          <w:p w14:paraId="143E9E61" w14:textId="77777777" w:rsidR="00363ADC" w:rsidRPr="000D0232" w:rsidRDefault="00363ADC">
            <w:pPr>
              <w:tabs>
                <w:tab w:val="left" w:pos="-720"/>
              </w:tabs>
              <w:suppressAutoHyphens/>
              <w:spacing w:after="140"/>
              <w:rPr>
                <w:spacing w:val="-2"/>
              </w:rPr>
            </w:pPr>
            <w:r w:rsidRPr="000D0232">
              <w:rPr>
                <w:spacing w:val="-2"/>
              </w:rPr>
              <w:t>.......................................  zł</w:t>
            </w:r>
          </w:p>
        </w:tc>
        <w:tc>
          <w:tcPr>
            <w:tcW w:w="2693" w:type="dxa"/>
          </w:tcPr>
          <w:p w14:paraId="414EB49F" w14:textId="77777777" w:rsidR="00363ADC" w:rsidRPr="000D0232" w:rsidRDefault="00363ADC">
            <w:pPr>
              <w:tabs>
                <w:tab w:val="left" w:pos="-720"/>
              </w:tabs>
              <w:suppressAutoHyphens/>
              <w:spacing w:before="22"/>
              <w:jc w:val="center"/>
              <w:rPr>
                <w:spacing w:val="-2"/>
              </w:rPr>
            </w:pPr>
            <w:r w:rsidRPr="000D0232">
              <w:rPr>
                <w:spacing w:val="-2"/>
              </w:rPr>
              <w:t>zatwierdzony:</w:t>
            </w:r>
          </w:p>
          <w:p w14:paraId="0374193F" w14:textId="77777777" w:rsidR="00363ADC" w:rsidRPr="000D0232" w:rsidRDefault="00363ADC">
            <w:pPr>
              <w:tabs>
                <w:tab w:val="left" w:pos="-720"/>
              </w:tabs>
              <w:suppressAutoHyphens/>
              <w:spacing w:before="22"/>
              <w:rPr>
                <w:spacing w:val="-2"/>
              </w:rPr>
            </w:pPr>
          </w:p>
          <w:p w14:paraId="17F9456E" w14:textId="77777777" w:rsidR="00363ADC" w:rsidRPr="000D0232" w:rsidRDefault="00363ADC">
            <w:pPr>
              <w:tabs>
                <w:tab w:val="left" w:pos="-720"/>
              </w:tabs>
              <w:suppressAutoHyphens/>
              <w:spacing w:after="140"/>
              <w:rPr>
                <w:spacing w:val="-2"/>
              </w:rPr>
            </w:pPr>
            <w:r w:rsidRPr="000D0232">
              <w:rPr>
                <w:spacing w:val="-2"/>
              </w:rPr>
              <w:t>.........................................  zł</w:t>
            </w:r>
          </w:p>
        </w:tc>
      </w:tr>
      <w:tr w:rsidR="00363ADC" w:rsidRPr="000D0232" w14:paraId="74D229F8" w14:textId="77777777">
        <w:tc>
          <w:tcPr>
            <w:tcW w:w="11057" w:type="dxa"/>
            <w:gridSpan w:val="3"/>
          </w:tcPr>
          <w:p w14:paraId="1F87D84B" w14:textId="77777777" w:rsidR="00363ADC" w:rsidRPr="000D0232" w:rsidRDefault="00363ADC">
            <w:pPr>
              <w:tabs>
                <w:tab w:val="left" w:pos="-720"/>
              </w:tabs>
              <w:suppressAutoHyphens/>
              <w:spacing w:before="22"/>
              <w:rPr>
                <w:spacing w:val="-2"/>
              </w:rPr>
            </w:pPr>
            <w:r w:rsidRPr="000D0232">
              <w:rPr>
                <w:spacing w:val="-2"/>
              </w:rPr>
              <w:t>Oświadczenie kierownika projektu: Zobowiązuję się do:</w:t>
            </w:r>
          </w:p>
          <w:p w14:paraId="39817310" w14:textId="7506B3AC" w:rsidR="00363ADC" w:rsidRPr="000D0232" w:rsidRDefault="00363ADC">
            <w:pPr>
              <w:tabs>
                <w:tab w:val="left" w:pos="-720"/>
              </w:tabs>
              <w:suppressAutoHyphens/>
              <w:rPr>
                <w:spacing w:val="-2"/>
              </w:rPr>
            </w:pPr>
            <w:r w:rsidRPr="000D0232">
              <w:rPr>
                <w:spacing w:val="-2"/>
              </w:rPr>
              <w:t xml:space="preserve">1. </w:t>
            </w:r>
            <w:r w:rsidRPr="000D0232">
              <w:rPr>
                <w:spacing w:val="-2"/>
              </w:rPr>
              <w:sym w:font="Symbol" w:char="F080"/>
            </w:r>
            <w:r w:rsidRPr="000D0232">
              <w:rPr>
                <w:spacing w:val="-1"/>
              </w:rPr>
              <w:t xml:space="preserve"> finansowego rozliczenia projektu do 31.12</w:t>
            </w:r>
            <w:r w:rsidR="0069784E" w:rsidRPr="000D0232">
              <w:rPr>
                <w:spacing w:val="-1"/>
              </w:rPr>
              <w:t>.2018</w:t>
            </w:r>
            <w:r w:rsidRPr="000D0232">
              <w:rPr>
                <w:spacing w:val="-1"/>
              </w:rPr>
              <w:t xml:space="preserve"> r.</w:t>
            </w:r>
          </w:p>
          <w:p w14:paraId="36280108" w14:textId="08C93168" w:rsidR="00363ADC" w:rsidRPr="000D0232" w:rsidRDefault="00363ADC">
            <w:pPr>
              <w:tabs>
                <w:tab w:val="left" w:pos="-720"/>
              </w:tabs>
              <w:suppressAutoHyphens/>
              <w:rPr>
                <w:spacing w:val="-2"/>
              </w:rPr>
            </w:pPr>
            <w:r w:rsidRPr="000D0232">
              <w:rPr>
                <w:spacing w:val="-2"/>
              </w:rPr>
              <w:t xml:space="preserve">2. </w:t>
            </w:r>
            <w:r w:rsidRPr="000D0232">
              <w:rPr>
                <w:spacing w:val="-2"/>
              </w:rPr>
              <w:sym w:font="Symbol" w:char="F080"/>
            </w:r>
            <w:r w:rsidRPr="000D0232">
              <w:rPr>
                <w:spacing w:val="-2"/>
              </w:rPr>
              <w:t xml:space="preserve"> złożenia sprawozdania merytorycznego do </w:t>
            </w:r>
            <w:r w:rsidR="00D726A5" w:rsidRPr="000D0232">
              <w:rPr>
                <w:spacing w:val="-2"/>
              </w:rPr>
              <w:t>31</w:t>
            </w:r>
            <w:r w:rsidR="0069784E" w:rsidRPr="000D0232">
              <w:rPr>
                <w:spacing w:val="-2"/>
              </w:rPr>
              <w:t xml:space="preserve"> </w:t>
            </w:r>
            <w:r w:rsidRPr="000D0232">
              <w:rPr>
                <w:spacing w:val="-2"/>
              </w:rPr>
              <w:t xml:space="preserve">stycznia </w:t>
            </w:r>
            <w:r w:rsidR="00127A5A" w:rsidRPr="000D0232">
              <w:rPr>
                <w:spacing w:val="-2"/>
              </w:rPr>
              <w:t xml:space="preserve">2019 </w:t>
            </w:r>
            <w:r w:rsidR="00AC5628" w:rsidRPr="000D0232">
              <w:rPr>
                <w:spacing w:val="-2"/>
              </w:rPr>
              <w:t>r.</w:t>
            </w:r>
            <w:r w:rsidRPr="000D0232">
              <w:rPr>
                <w:spacing w:val="-2"/>
              </w:rPr>
              <w:t xml:space="preserve"> w postaci:</w:t>
            </w:r>
          </w:p>
          <w:p w14:paraId="7B3782ED" w14:textId="676B58B7" w:rsidR="0069784E" w:rsidRPr="000D0232" w:rsidRDefault="00363ADC">
            <w:pPr>
              <w:tabs>
                <w:tab w:val="left" w:pos="-720"/>
              </w:tabs>
              <w:suppressAutoHyphens/>
              <w:rPr>
                <w:spacing w:val="-2"/>
              </w:rPr>
            </w:pPr>
            <w:r w:rsidRPr="000D0232">
              <w:rPr>
                <w:spacing w:val="-2"/>
              </w:rPr>
              <w:t xml:space="preserve">   - sprawozdania</w:t>
            </w:r>
            <w:r w:rsidR="0069784E" w:rsidRPr="000D0232">
              <w:rPr>
                <w:spacing w:val="-2"/>
              </w:rPr>
              <w:t xml:space="preserve"> szczegółowego</w:t>
            </w:r>
            <w:r w:rsidRPr="000D0232">
              <w:rPr>
                <w:spacing w:val="-2"/>
              </w:rPr>
              <w:t>,</w:t>
            </w:r>
          </w:p>
          <w:p w14:paraId="53230B32" w14:textId="4D4395DB" w:rsidR="00C471FE" w:rsidRPr="000D0232" w:rsidRDefault="00363ADC" w:rsidP="00C471FE">
            <w:pPr>
              <w:tabs>
                <w:tab w:val="left" w:pos="-720"/>
              </w:tabs>
              <w:suppressAutoHyphens/>
              <w:rPr>
                <w:spacing w:val="-2"/>
              </w:rPr>
            </w:pPr>
            <w:r w:rsidRPr="000D0232">
              <w:rPr>
                <w:spacing w:val="-2"/>
              </w:rPr>
              <w:t xml:space="preserve">   - </w:t>
            </w:r>
            <w:r w:rsidR="00D726A5" w:rsidRPr="000D0232">
              <w:rPr>
                <w:spacing w:val="-2"/>
              </w:rPr>
              <w:t>wydruku</w:t>
            </w:r>
            <w:r w:rsidR="00903E23" w:rsidRPr="000D0232">
              <w:rPr>
                <w:spacing w:val="-2"/>
              </w:rPr>
              <w:t xml:space="preserve"> opracowania (publikacji) i/lub </w:t>
            </w:r>
            <w:r w:rsidR="00C471FE" w:rsidRPr="000D0232">
              <w:rPr>
                <w:spacing w:val="-2"/>
              </w:rPr>
              <w:t>kserokopii (egzemplarzy) publikacji opublikowanych lub potwierdzenia złożenia zadeklarowanych publikacji do druku</w:t>
            </w:r>
            <w:r w:rsidR="00127A5A" w:rsidRPr="000D0232">
              <w:rPr>
                <w:spacing w:val="-2"/>
              </w:rPr>
              <w:t>,</w:t>
            </w:r>
          </w:p>
          <w:p w14:paraId="625CBF90" w14:textId="77777777" w:rsidR="00127A5A" w:rsidRPr="000D0232" w:rsidRDefault="00363ADC">
            <w:pPr>
              <w:tabs>
                <w:tab w:val="left" w:pos="-720"/>
              </w:tabs>
              <w:suppressAutoHyphens/>
              <w:rPr>
                <w:spacing w:val="-2"/>
              </w:rPr>
            </w:pPr>
            <w:r w:rsidRPr="000D0232">
              <w:rPr>
                <w:spacing w:val="-2"/>
              </w:rPr>
              <w:t xml:space="preserve">   - protok</w:t>
            </w:r>
            <w:r w:rsidR="005F2FB8" w:rsidRPr="000D0232">
              <w:rPr>
                <w:spacing w:val="-2"/>
              </w:rPr>
              <w:t>o</w:t>
            </w:r>
            <w:r w:rsidRPr="000D0232">
              <w:rPr>
                <w:spacing w:val="-2"/>
              </w:rPr>
              <w:t xml:space="preserve">łu przekazania zakupionych środków trwałych i książek na rzecz mojej jednostki macierzystej.            </w:t>
            </w:r>
          </w:p>
          <w:p w14:paraId="4CEABB38" w14:textId="77777777" w:rsidR="00127A5A" w:rsidRPr="000D0232" w:rsidRDefault="00127A5A">
            <w:pPr>
              <w:tabs>
                <w:tab w:val="left" w:pos="-720"/>
              </w:tabs>
              <w:suppressAutoHyphens/>
              <w:rPr>
                <w:spacing w:val="-2"/>
              </w:rPr>
            </w:pPr>
          </w:p>
          <w:p w14:paraId="50EFD55D" w14:textId="436BB3C1" w:rsidR="00363ADC" w:rsidRPr="000D0232" w:rsidRDefault="00127A5A">
            <w:pPr>
              <w:tabs>
                <w:tab w:val="left" w:pos="-720"/>
              </w:tabs>
              <w:suppressAutoHyphens/>
              <w:rPr>
                <w:spacing w:val="-2"/>
              </w:rPr>
            </w:pPr>
            <w:r w:rsidRPr="000D0232">
              <w:rPr>
                <w:spacing w:val="-2"/>
              </w:rPr>
              <w:t xml:space="preserve">                                </w:t>
            </w:r>
            <w:r w:rsidR="00363ADC" w:rsidRPr="000D0232">
              <w:rPr>
                <w:spacing w:val="-2"/>
              </w:rPr>
              <w:t xml:space="preserve">                                                                                                                         </w:t>
            </w:r>
            <w:r w:rsidRPr="000D0232">
              <w:rPr>
                <w:spacing w:val="-2"/>
              </w:rPr>
              <w:t xml:space="preserve">                           .................................  </w:t>
            </w:r>
          </w:p>
          <w:p w14:paraId="1BD927A2" w14:textId="77777777" w:rsidR="00363ADC" w:rsidRPr="000D0232" w:rsidRDefault="00363ADC">
            <w:pPr>
              <w:tabs>
                <w:tab w:val="left" w:pos="-720"/>
              </w:tabs>
              <w:suppressAutoHyphens/>
              <w:spacing w:after="140"/>
              <w:rPr>
                <w:spacing w:val="-2"/>
              </w:rPr>
            </w:pPr>
            <w:r w:rsidRPr="000D0232">
              <w:rPr>
                <w:spacing w:val="-2"/>
              </w:rPr>
              <w:t xml:space="preserve">                                                                                                                                                                                                (podpis)</w:t>
            </w:r>
          </w:p>
        </w:tc>
      </w:tr>
      <w:tr w:rsidR="00363ADC" w:rsidRPr="000D0232" w14:paraId="1AFE483A" w14:textId="77777777">
        <w:tc>
          <w:tcPr>
            <w:tcW w:w="11057" w:type="dxa"/>
            <w:gridSpan w:val="3"/>
          </w:tcPr>
          <w:p w14:paraId="3DA1112B" w14:textId="77777777" w:rsidR="00363ADC" w:rsidRPr="000D0232" w:rsidRDefault="00363ADC">
            <w:pPr>
              <w:tabs>
                <w:tab w:val="left" w:pos="-720"/>
              </w:tabs>
              <w:suppressAutoHyphens/>
              <w:spacing w:before="22"/>
              <w:rPr>
                <w:spacing w:val="-2"/>
              </w:rPr>
            </w:pPr>
            <w:r w:rsidRPr="000D0232">
              <w:rPr>
                <w:spacing w:val="-2"/>
                <w:u w:val="single"/>
              </w:rPr>
              <w:t>Syntetyczne informacje o projekcie</w:t>
            </w:r>
          </w:p>
          <w:p w14:paraId="040C625B" w14:textId="75AC0D88" w:rsidR="00D726A5" w:rsidRPr="000D0232" w:rsidRDefault="00363ADC">
            <w:pPr>
              <w:tabs>
                <w:tab w:val="left" w:pos="-720"/>
              </w:tabs>
              <w:suppressAutoHyphens/>
              <w:rPr>
                <w:spacing w:val="-2"/>
              </w:rPr>
            </w:pPr>
            <w:r w:rsidRPr="000D0232">
              <w:rPr>
                <w:spacing w:val="-2"/>
              </w:rPr>
              <w:t xml:space="preserve">A. </w:t>
            </w:r>
            <w:r w:rsidR="00D726A5" w:rsidRPr="000D0232">
              <w:rPr>
                <w:spacing w:val="-2"/>
              </w:rPr>
              <w:t>Problem badawczy</w:t>
            </w:r>
            <w:r w:rsidR="00127A5A" w:rsidRPr="000D0232">
              <w:rPr>
                <w:spacing w:val="-2"/>
              </w:rPr>
              <w:t xml:space="preserve"> i celowość jego podjęcia</w:t>
            </w:r>
          </w:p>
          <w:p w14:paraId="4C2902D0" w14:textId="77777777" w:rsidR="00C471FE" w:rsidRPr="000D0232" w:rsidRDefault="00C471FE" w:rsidP="00C471FE">
            <w:pPr>
              <w:tabs>
                <w:tab w:val="left" w:pos="-720"/>
              </w:tabs>
              <w:suppressAutoHyphens/>
              <w:rPr>
                <w:color w:val="FF0000"/>
                <w:spacing w:val="-2"/>
              </w:rPr>
            </w:pPr>
          </w:p>
          <w:p w14:paraId="5C5DBD27" w14:textId="77777777" w:rsidR="00C471FE" w:rsidRPr="000D0232" w:rsidRDefault="00C471FE" w:rsidP="00C471FE">
            <w:pPr>
              <w:tabs>
                <w:tab w:val="left" w:pos="-720"/>
              </w:tabs>
              <w:suppressAutoHyphens/>
              <w:rPr>
                <w:color w:val="FF0000"/>
                <w:spacing w:val="-2"/>
              </w:rPr>
            </w:pPr>
          </w:p>
          <w:p w14:paraId="132E67F9" w14:textId="77777777" w:rsidR="00C471FE" w:rsidRPr="000D0232" w:rsidRDefault="00C471FE" w:rsidP="00C471FE">
            <w:pPr>
              <w:tabs>
                <w:tab w:val="left" w:pos="-720"/>
              </w:tabs>
              <w:suppressAutoHyphens/>
              <w:rPr>
                <w:color w:val="FF0000"/>
                <w:spacing w:val="-2"/>
              </w:rPr>
            </w:pPr>
          </w:p>
          <w:p w14:paraId="76577706" w14:textId="77777777" w:rsidR="00C471FE" w:rsidRPr="000D0232" w:rsidRDefault="00C471FE" w:rsidP="00C471FE">
            <w:pPr>
              <w:tabs>
                <w:tab w:val="left" w:pos="-720"/>
              </w:tabs>
              <w:suppressAutoHyphens/>
              <w:rPr>
                <w:spacing w:val="-2"/>
              </w:rPr>
            </w:pPr>
          </w:p>
          <w:p w14:paraId="4266C5B8" w14:textId="5DBFDE1C" w:rsidR="00363ADC" w:rsidRPr="000D0232" w:rsidRDefault="00450B23" w:rsidP="00450B23">
            <w:pPr>
              <w:tabs>
                <w:tab w:val="left" w:pos="-720"/>
              </w:tabs>
              <w:suppressAutoHyphens/>
              <w:rPr>
                <w:spacing w:val="-2"/>
              </w:rPr>
            </w:pPr>
            <w:r w:rsidRPr="000D0232">
              <w:rPr>
                <w:spacing w:val="-2"/>
              </w:rPr>
              <w:t xml:space="preserve">B. </w:t>
            </w:r>
            <w:r w:rsidR="00363ADC" w:rsidRPr="000D0232">
              <w:rPr>
                <w:spacing w:val="-2"/>
              </w:rPr>
              <w:t>Główne hipotezy badawcze:</w:t>
            </w:r>
          </w:p>
          <w:p w14:paraId="7BBBF42A" w14:textId="77777777" w:rsidR="00363ADC" w:rsidRPr="000D0232" w:rsidRDefault="00363ADC">
            <w:pPr>
              <w:tabs>
                <w:tab w:val="left" w:pos="-720"/>
              </w:tabs>
              <w:suppressAutoHyphens/>
              <w:rPr>
                <w:spacing w:val="-2"/>
              </w:rPr>
            </w:pPr>
          </w:p>
          <w:p w14:paraId="7492E4AB" w14:textId="77777777" w:rsidR="00363ADC" w:rsidRPr="000D0232" w:rsidRDefault="00363ADC">
            <w:pPr>
              <w:tabs>
                <w:tab w:val="left" w:pos="-720"/>
              </w:tabs>
              <w:suppressAutoHyphens/>
              <w:rPr>
                <w:spacing w:val="-2"/>
              </w:rPr>
            </w:pPr>
          </w:p>
          <w:p w14:paraId="3CD8F7EC" w14:textId="77777777" w:rsidR="0069784E" w:rsidRPr="000D0232" w:rsidRDefault="0069784E">
            <w:pPr>
              <w:tabs>
                <w:tab w:val="left" w:pos="-720"/>
              </w:tabs>
              <w:suppressAutoHyphens/>
              <w:rPr>
                <w:spacing w:val="-2"/>
              </w:rPr>
            </w:pPr>
          </w:p>
          <w:p w14:paraId="425B663D" w14:textId="77777777" w:rsidR="00C471FE" w:rsidRPr="000D0232" w:rsidRDefault="00C471FE">
            <w:pPr>
              <w:tabs>
                <w:tab w:val="left" w:pos="-720"/>
              </w:tabs>
              <w:suppressAutoHyphens/>
              <w:rPr>
                <w:spacing w:val="-2"/>
              </w:rPr>
            </w:pPr>
          </w:p>
          <w:p w14:paraId="476DFE36" w14:textId="2C14CC5E" w:rsidR="00363ADC" w:rsidRPr="000D0232" w:rsidRDefault="00C471FE">
            <w:pPr>
              <w:tabs>
                <w:tab w:val="left" w:pos="-720"/>
              </w:tabs>
              <w:suppressAutoHyphens/>
              <w:rPr>
                <w:spacing w:val="-2"/>
              </w:rPr>
            </w:pPr>
            <w:r w:rsidRPr="000D0232">
              <w:rPr>
                <w:spacing w:val="-2"/>
              </w:rPr>
              <w:t>C</w:t>
            </w:r>
            <w:r w:rsidR="00363ADC" w:rsidRPr="000D0232">
              <w:rPr>
                <w:spacing w:val="-2"/>
              </w:rPr>
              <w:t xml:space="preserve">. </w:t>
            </w:r>
            <w:r w:rsidRPr="000D0232">
              <w:rPr>
                <w:spacing w:val="-2"/>
              </w:rPr>
              <w:t xml:space="preserve">Zarys metody i technik </w:t>
            </w:r>
            <w:r w:rsidR="00363ADC" w:rsidRPr="000D0232">
              <w:rPr>
                <w:spacing w:val="-2"/>
              </w:rPr>
              <w:t>badawcz</w:t>
            </w:r>
            <w:r w:rsidRPr="000D0232">
              <w:rPr>
                <w:spacing w:val="-2"/>
              </w:rPr>
              <w:t>ych</w:t>
            </w:r>
            <w:r w:rsidR="00363ADC" w:rsidRPr="000D0232">
              <w:rPr>
                <w:spacing w:val="-2"/>
              </w:rPr>
              <w:t>:</w:t>
            </w:r>
          </w:p>
          <w:p w14:paraId="61BE4577" w14:textId="77777777" w:rsidR="00363ADC" w:rsidRPr="000D0232" w:rsidRDefault="00363ADC">
            <w:pPr>
              <w:tabs>
                <w:tab w:val="left" w:pos="-720"/>
              </w:tabs>
              <w:suppressAutoHyphens/>
              <w:rPr>
                <w:spacing w:val="-2"/>
              </w:rPr>
            </w:pPr>
          </w:p>
          <w:p w14:paraId="061DDCC9" w14:textId="77777777" w:rsidR="00683EE4" w:rsidRPr="000D0232" w:rsidRDefault="00683EE4">
            <w:pPr>
              <w:tabs>
                <w:tab w:val="left" w:pos="-720"/>
              </w:tabs>
              <w:suppressAutoHyphens/>
              <w:rPr>
                <w:spacing w:val="-2"/>
              </w:rPr>
            </w:pPr>
          </w:p>
          <w:p w14:paraId="5B7BDCFE" w14:textId="77777777" w:rsidR="00363ADC" w:rsidRPr="000D0232" w:rsidRDefault="00363ADC">
            <w:pPr>
              <w:tabs>
                <w:tab w:val="left" w:pos="-720"/>
              </w:tabs>
              <w:suppressAutoHyphens/>
              <w:rPr>
                <w:spacing w:val="-2"/>
              </w:rPr>
            </w:pPr>
          </w:p>
          <w:p w14:paraId="39D9D24B" w14:textId="77777777" w:rsidR="00634E5C" w:rsidRPr="000D0232" w:rsidRDefault="00634E5C">
            <w:pPr>
              <w:tabs>
                <w:tab w:val="left" w:pos="-720"/>
              </w:tabs>
              <w:suppressAutoHyphens/>
              <w:rPr>
                <w:spacing w:val="-2"/>
              </w:rPr>
            </w:pPr>
          </w:p>
          <w:p w14:paraId="74654ECD" w14:textId="74D8FFBB" w:rsidR="00363ADC" w:rsidRPr="000D0232" w:rsidRDefault="00C471FE">
            <w:pPr>
              <w:tabs>
                <w:tab w:val="left" w:pos="-720"/>
              </w:tabs>
              <w:suppressAutoHyphens/>
              <w:rPr>
                <w:strike/>
                <w:spacing w:val="-2"/>
              </w:rPr>
            </w:pPr>
            <w:r w:rsidRPr="000D0232">
              <w:rPr>
                <w:spacing w:val="-2"/>
              </w:rPr>
              <w:t>D</w:t>
            </w:r>
            <w:r w:rsidR="00363ADC" w:rsidRPr="000D0232">
              <w:rPr>
                <w:spacing w:val="-2"/>
              </w:rPr>
              <w:t>.</w:t>
            </w:r>
            <w:r w:rsidR="00127A5A" w:rsidRPr="000D0232">
              <w:rPr>
                <w:spacing w:val="-2"/>
              </w:rPr>
              <w:t xml:space="preserve"> </w:t>
            </w:r>
            <w:r w:rsidRPr="000D0232">
              <w:rPr>
                <w:spacing w:val="-2"/>
              </w:rPr>
              <w:t>Informacja na temat wykonanych już prac wstępnych lub zbadanych tematów pokrewnych</w:t>
            </w:r>
            <w:r w:rsidR="00363ADC" w:rsidRPr="000D0232">
              <w:rPr>
                <w:spacing w:val="-2"/>
              </w:rPr>
              <w:t xml:space="preserve"> </w:t>
            </w:r>
          </w:p>
          <w:p w14:paraId="6D8CFA38" w14:textId="3EC46237" w:rsidR="00363ADC" w:rsidRPr="000D0232" w:rsidRDefault="00450B23">
            <w:pPr>
              <w:tabs>
                <w:tab w:val="left" w:pos="-720"/>
              </w:tabs>
              <w:suppressAutoHyphens/>
              <w:rPr>
                <w:strike/>
                <w:spacing w:val="-2"/>
              </w:rPr>
            </w:pPr>
            <w:r w:rsidRPr="000D0232">
              <w:rPr>
                <w:spacing w:val="-2"/>
              </w:rPr>
              <w:tab/>
            </w:r>
          </w:p>
          <w:p w14:paraId="546817D3" w14:textId="77777777" w:rsidR="00C471FE" w:rsidRPr="000D0232" w:rsidRDefault="00C471FE">
            <w:pPr>
              <w:tabs>
                <w:tab w:val="left" w:pos="-720"/>
              </w:tabs>
              <w:suppressAutoHyphens/>
              <w:rPr>
                <w:strike/>
                <w:spacing w:val="-2"/>
              </w:rPr>
            </w:pPr>
          </w:p>
          <w:p w14:paraId="3866DFA1" w14:textId="77777777" w:rsidR="00C471FE" w:rsidRPr="000D0232" w:rsidRDefault="00C471FE">
            <w:pPr>
              <w:tabs>
                <w:tab w:val="left" w:pos="-720"/>
              </w:tabs>
              <w:suppressAutoHyphens/>
              <w:rPr>
                <w:strike/>
                <w:spacing w:val="-2"/>
              </w:rPr>
            </w:pPr>
          </w:p>
          <w:p w14:paraId="58C8EA46" w14:textId="77777777" w:rsidR="000D0232" w:rsidRDefault="000D0232" w:rsidP="00903E23">
            <w:pPr>
              <w:tabs>
                <w:tab w:val="left" w:pos="-720"/>
              </w:tabs>
              <w:suppressAutoHyphens/>
              <w:rPr>
                <w:spacing w:val="-2"/>
              </w:rPr>
            </w:pPr>
          </w:p>
          <w:p w14:paraId="65AFEEA5" w14:textId="77777777" w:rsidR="00903E23" w:rsidRPr="000D0232" w:rsidRDefault="00C471FE" w:rsidP="00903E23">
            <w:pPr>
              <w:tabs>
                <w:tab w:val="left" w:pos="-720"/>
              </w:tabs>
              <w:suppressAutoHyphens/>
              <w:rPr>
                <w:spacing w:val="-2"/>
              </w:rPr>
            </w:pPr>
            <w:r w:rsidRPr="000D0232">
              <w:rPr>
                <w:spacing w:val="-2"/>
              </w:rPr>
              <w:t xml:space="preserve">E. </w:t>
            </w:r>
            <w:r w:rsidR="00903E23" w:rsidRPr="000D0232">
              <w:rPr>
                <w:spacing w:val="-2"/>
              </w:rPr>
              <w:t>Deklaracja przygotowania i złożenia (jedna z możliwości):</w:t>
            </w:r>
          </w:p>
          <w:p w14:paraId="29632727" w14:textId="77777777" w:rsidR="00903E23" w:rsidRPr="000D0232" w:rsidRDefault="00903E23" w:rsidP="0069784E">
            <w:pPr>
              <w:tabs>
                <w:tab w:val="left" w:pos="-720"/>
              </w:tabs>
              <w:suppressAutoHyphens/>
              <w:ind w:left="708"/>
              <w:rPr>
                <w:spacing w:val="-2"/>
              </w:rPr>
            </w:pPr>
            <w:r w:rsidRPr="000D0232">
              <w:rPr>
                <w:spacing w:val="-2"/>
              </w:rPr>
              <w:t>i.</w:t>
            </w:r>
            <w:r w:rsidRPr="000D0232">
              <w:rPr>
                <w:spacing w:val="-2"/>
              </w:rPr>
              <w:tab/>
              <w:t>artykuł naukowy do czasopisma z listy A MNiSW,</w:t>
            </w:r>
          </w:p>
          <w:p w14:paraId="5BE1DCA2" w14:textId="77777777" w:rsidR="00903E23" w:rsidRPr="000D0232" w:rsidRDefault="00903E23" w:rsidP="0069784E">
            <w:pPr>
              <w:tabs>
                <w:tab w:val="left" w:pos="-720"/>
              </w:tabs>
              <w:suppressAutoHyphens/>
              <w:ind w:left="708"/>
              <w:rPr>
                <w:spacing w:val="-2"/>
              </w:rPr>
            </w:pPr>
            <w:r w:rsidRPr="000D0232">
              <w:rPr>
                <w:spacing w:val="-2"/>
              </w:rPr>
              <w:t>ii.</w:t>
            </w:r>
            <w:r w:rsidRPr="000D0232">
              <w:rPr>
                <w:spacing w:val="-2"/>
              </w:rPr>
              <w:tab/>
              <w:t>monografia naukowa,</w:t>
            </w:r>
          </w:p>
          <w:p w14:paraId="5D9E057E" w14:textId="6A7031C1" w:rsidR="00C471FE" w:rsidRPr="000D0232" w:rsidRDefault="00903E23" w:rsidP="0069784E">
            <w:pPr>
              <w:tabs>
                <w:tab w:val="left" w:pos="-720"/>
              </w:tabs>
              <w:suppressAutoHyphens/>
              <w:ind w:left="708"/>
              <w:rPr>
                <w:spacing w:val="-2"/>
              </w:rPr>
            </w:pPr>
            <w:r w:rsidRPr="000D0232">
              <w:rPr>
                <w:spacing w:val="-2"/>
              </w:rPr>
              <w:t>iii.</w:t>
            </w:r>
            <w:r w:rsidRPr="000D0232">
              <w:rPr>
                <w:spacing w:val="-2"/>
              </w:rPr>
              <w:tab/>
              <w:t>publikacja artykułu</w:t>
            </w:r>
            <w:r w:rsidR="00C471FE" w:rsidRPr="000D0232">
              <w:rPr>
                <w:spacing w:val="-2"/>
              </w:rPr>
              <w:t xml:space="preserve"> naukowego </w:t>
            </w:r>
            <w:r w:rsidRPr="000D0232">
              <w:rPr>
                <w:spacing w:val="-2"/>
              </w:rPr>
              <w:t>na listę B MNiSW z liczbą punktów 10 i więcej,</w:t>
            </w:r>
          </w:p>
          <w:p w14:paraId="6AABF605" w14:textId="7A1530AE" w:rsidR="0069784E" w:rsidRPr="000D0232" w:rsidRDefault="00903E23" w:rsidP="0069784E">
            <w:pPr>
              <w:tabs>
                <w:tab w:val="left" w:pos="-720"/>
                <w:tab w:val="left" w:pos="495"/>
              </w:tabs>
              <w:suppressAutoHyphens/>
              <w:ind w:left="708"/>
              <w:rPr>
                <w:spacing w:val="-2"/>
              </w:rPr>
            </w:pPr>
            <w:r w:rsidRPr="000D0232">
              <w:rPr>
                <w:spacing w:val="-2"/>
              </w:rPr>
              <w:t>iv.</w:t>
            </w:r>
            <w:r w:rsidRPr="000D0232">
              <w:rPr>
                <w:spacing w:val="-2"/>
              </w:rPr>
              <w:tab/>
              <w:t>publikacja naukowa o kategorii innej niż powyższe</w:t>
            </w:r>
            <w:r w:rsidR="0069784E" w:rsidRPr="000D0232">
              <w:rPr>
                <w:spacing w:val="-2"/>
              </w:rPr>
              <w:t>.</w:t>
            </w:r>
          </w:p>
          <w:p w14:paraId="34409043" w14:textId="77777777" w:rsidR="0069784E" w:rsidRPr="000D0232" w:rsidRDefault="0069784E" w:rsidP="001D4A73">
            <w:pPr>
              <w:tabs>
                <w:tab w:val="left" w:pos="-720"/>
                <w:tab w:val="left" w:pos="495"/>
              </w:tabs>
              <w:suppressAutoHyphens/>
              <w:rPr>
                <w:spacing w:val="-2"/>
              </w:rPr>
            </w:pPr>
          </w:p>
          <w:p w14:paraId="2BEB39CD" w14:textId="77777777" w:rsidR="0069784E" w:rsidRPr="000D0232" w:rsidRDefault="0069784E" w:rsidP="001D4A73">
            <w:pPr>
              <w:tabs>
                <w:tab w:val="left" w:pos="-720"/>
                <w:tab w:val="left" w:pos="495"/>
              </w:tabs>
              <w:suppressAutoHyphens/>
              <w:rPr>
                <w:spacing w:val="-2"/>
              </w:rPr>
            </w:pPr>
          </w:p>
          <w:p w14:paraId="57DA1546" w14:textId="3D2F26C5" w:rsidR="001D4A73" w:rsidRPr="000D0232" w:rsidRDefault="00127A5A" w:rsidP="001D4A73">
            <w:pPr>
              <w:tabs>
                <w:tab w:val="left" w:pos="-720"/>
                <w:tab w:val="left" w:pos="495"/>
              </w:tabs>
              <w:suppressAutoHyphens/>
              <w:rPr>
                <w:spacing w:val="-2"/>
              </w:rPr>
            </w:pPr>
            <w:r w:rsidRPr="000D0232">
              <w:rPr>
                <w:spacing w:val="-2"/>
              </w:rPr>
              <w:lastRenderedPageBreak/>
              <w:t>F</w:t>
            </w:r>
            <w:r w:rsidR="009F3EFE" w:rsidRPr="000D0232">
              <w:rPr>
                <w:spacing w:val="-2"/>
              </w:rPr>
              <w:t xml:space="preserve">. Wnioskujący </w:t>
            </w:r>
            <w:r w:rsidR="001D4A73" w:rsidRPr="000D0232">
              <w:rPr>
                <w:spacing w:val="-2"/>
              </w:rPr>
              <w:t>zobowiązuje się do złożenia</w:t>
            </w:r>
            <w:r w:rsidR="009F3EFE" w:rsidRPr="000D0232">
              <w:rPr>
                <w:spacing w:val="-2"/>
              </w:rPr>
              <w:t xml:space="preserve"> szczegółow</w:t>
            </w:r>
            <w:r w:rsidR="001D4A73" w:rsidRPr="000D0232">
              <w:rPr>
                <w:spacing w:val="-2"/>
              </w:rPr>
              <w:t>ego</w:t>
            </w:r>
            <w:r w:rsidR="009F3EFE" w:rsidRPr="000D0232">
              <w:rPr>
                <w:spacing w:val="-2"/>
              </w:rPr>
              <w:t xml:space="preserve"> opis projektu (</w:t>
            </w:r>
            <w:r w:rsidR="00D34134" w:rsidRPr="000D0232">
              <w:rPr>
                <w:spacing w:val="-2"/>
              </w:rPr>
              <w:t>maksymalnie 5</w:t>
            </w:r>
            <w:r w:rsidR="009F3EFE" w:rsidRPr="000D0232">
              <w:rPr>
                <w:spacing w:val="-2"/>
              </w:rPr>
              <w:t xml:space="preserve"> stron) </w:t>
            </w:r>
            <w:r w:rsidR="001D4A73" w:rsidRPr="000D0232">
              <w:rPr>
                <w:spacing w:val="-2"/>
              </w:rPr>
              <w:t>zawierający :</w:t>
            </w:r>
          </w:p>
          <w:p w14:paraId="2E5B9684" w14:textId="77777777" w:rsidR="0069784E" w:rsidRPr="000D0232" w:rsidRDefault="001D4A73" w:rsidP="0069784E">
            <w:pPr>
              <w:tabs>
                <w:tab w:val="left" w:pos="-720"/>
                <w:tab w:val="left" w:pos="495"/>
              </w:tabs>
              <w:suppressAutoHyphens/>
              <w:ind w:left="495"/>
              <w:rPr>
                <w:spacing w:val="-2"/>
              </w:rPr>
            </w:pPr>
            <w:r w:rsidRPr="000D0232">
              <w:rPr>
                <w:spacing w:val="-2"/>
              </w:rPr>
              <w:t>a.</w:t>
            </w:r>
            <w:r w:rsidRPr="000D0232">
              <w:rPr>
                <w:spacing w:val="-2"/>
              </w:rPr>
              <w:tab/>
              <w:t>opis problemu badawczego,</w:t>
            </w:r>
          </w:p>
          <w:p w14:paraId="6AABB402" w14:textId="3AA9AAE5" w:rsidR="0069784E" w:rsidRPr="000D0232" w:rsidRDefault="0069784E" w:rsidP="0069784E">
            <w:pPr>
              <w:tabs>
                <w:tab w:val="left" w:pos="-720"/>
                <w:tab w:val="left" w:pos="495"/>
              </w:tabs>
              <w:suppressAutoHyphens/>
              <w:ind w:left="495"/>
              <w:rPr>
                <w:spacing w:val="-2"/>
              </w:rPr>
            </w:pPr>
            <w:r w:rsidRPr="000D0232">
              <w:rPr>
                <w:spacing w:val="-2"/>
              </w:rPr>
              <w:t>b. celowość podjęcia pracy,</w:t>
            </w:r>
          </w:p>
          <w:p w14:paraId="24B080F7" w14:textId="21821225" w:rsidR="001D4A73" w:rsidRPr="000D0232" w:rsidRDefault="0069784E" w:rsidP="0069784E">
            <w:pPr>
              <w:tabs>
                <w:tab w:val="left" w:pos="-720"/>
                <w:tab w:val="left" w:pos="495"/>
              </w:tabs>
              <w:suppressAutoHyphens/>
              <w:ind w:left="495"/>
              <w:rPr>
                <w:spacing w:val="-2"/>
              </w:rPr>
            </w:pPr>
            <w:r w:rsidRPr="000D0232">
              <w:rPr>
                <w:spacing w:val="-2"/>
              </w:rPr>
              <w:t>c</w:t>
            </w:r>
            <w:r w:rsidR="001D4A73" w:rsidRPr="000D0232">
              <w:rPr>
                <w:spacing w:val="-2"/>
              </w:rPr>
              <w:t>.</w:t>
            </w:r>
            <w:r w:rsidR="001D4A73" w:rsidRPr="000D0232">
              <w:rPr>
                <w:spacing w:val="-2"/>
              </w:rPr>
              <w:tab/>
              <w:t xml:space="preserve">główne hipotezy badawcze, </w:t>
            </w:r>
          </w:p>
          <w:p w14:paraId="225038EF" w14:textId="6AD34C84" w:rsidR="001D4A73" w:rsidRPr="000D0232" w:rsidRDefault="0069784E" w:rsidP="0069784E">
            <w:pPr>
              <w:tabs>
                <w:tab w:val="left" w:pos="-720"/>
                <w:tab w:val="left" w:pos="495"/>
              </w:tabs>
              <w:suppressAutoHyphens/>
              <w:ind w:left="495"/>
              <w:rPr>
                <w:spacing w:val="-2"/>
              </w:rPr>
            </w:pPr>
            <w:r w:rsidRPr="000D0232">
              <w:rPr>
                <w:spacing w:val="-2"/>
              </w:rPr>
              <w:t>d</w:t>
            </w:r>
            <w:r w:rsidR="001D4A73" w:rsidRPr="000D0232">
              <w:rPr>
                <w:spacing w:val="-2"/>
              </w:rPr>
              <w:t>.</w:t>
            </w:r>
            <w:r w:rsidR="001D4A73" w:rsidRPr="000D0232">
              <w:rPr>
                <w:spacing w:val="-2"/>
              </w:rPr>
              <w:tab/>
              <w:t xml:space="preserve">zarys metody i technik badawczych, </w:t>
            </w:r>
          </w:p>
          <w:p w14:paraId="7AA4DAF3" w14:textId="623EB749" w:rsidR="001D4A73" w:rsidRPr="000D0232" w:rsidRDefault="0069784E" w:rsidP="0069784E">
            <w:pPr>
              <w:tabs>
                <w:tab w:val="left" w:pos="-720"/>
                <w:tab w:val="left" w:pos="495"/>
              </w:tabs>
              <w:suppressAutoHyphens/>
              <w:ind w:left="495"/>
              <w:rPr>
                <w:spacing w:val="-2"/>
              </w:rPr>
            </w:pPr>
            <w:r w:rsidRPr="000D0232">
              <w:rPr>
                <w:spacing w:val="-2"/>
              </w:rPr>
              <w:t>e</w:t>
            </w:r>
            <w:r w:rsidR="001D4A73" w:rsidRPr="000D0232">
              <w:rPr>
                <w:spacing w:val="-2"/>
              </w:rPr>
              <w:t>.</w:t>
            </w:r>
            <w:r w:rsidR="001D4A73" w:rsidRPr="000D0232">
              <w:rPr>
                <w:spacing w:val="-2"/>
              </w:rPr>
              <w:tab/>
              <w:t>informacje na temat wykonanych już prac wstępnych lub zbadanych tematów pokrewnych,</w:t>
            </w:r>
          </w:p>
          <w:p w14:paraId="217089F9" w14:textId="16A3BA66" w:rsidR="001D4A73" w:rsidRPr="000D0232" w:rsidRDefault="0069784E" w:rsidP="0069784E">
            <w:pPr>
              <w:tabs>
                <w:tab w:val="left" w:pos="-720"/>
                <w:tab w:val="left" w:pos="495"/>
              </w:tabs>
              <w:suppressAutoHyphens/>
              <w:ind w:left="495"/>
              <w:rPr>
                <w:spacing w:val="-2"/>
              </w:rPr>
            </w:pPr>
            <w:r w:rsidRPr="000D0232">
              <w:rPr>
                <w:spacing w:val="-2"/>
              </w:rPr>
              <w:t>f</w:t>
            </w:r>
            <w:r w:rsidR="001D4A73" w:rsidRPr="000D0232">
              <w:rPr>
                <w:spacing w:val="-2"/>
              </w:rPr>
              <w:t>.</w:t>
            </w:r>
            <w:r w:rsidR="001D4A73" w:rsidRPr="000D0232">
              <w:rPr>
                <w:spacing w:val="-2"/>
              </w:rPr>
              <w:tab/>
              <w:t>wstępny przegl</w:t>
            </w:r>
            <w:r w:rsidR="005D2E8D" w:rsidRPr="000D0232">
              <w:rPr>
                <w:spacing w:val="-2"/>
              </w:rPr>
              <w:t xml:space="preserve">ąd literatury przedmiotu wraz ze </w:t>
            </w:r>
            <w:r w:rsidR="001D4A73" w:rsidRPr="000D0232">
              <w:rPr>
                <w:spacing w:val="-2"/>
              </w:rPr>
              <w:t>wskazaniem potencjalnego wkładu naukowego wnioskowanego projektu</w:t>
            </w:r>
          </w:p>
          <w:p w14:paraId="08074C14" w14:textId="097B9E9B" w:rsidR="00363ADC" w:rsidRPr="000D0232" w:rsidRDefault="0069784E" w:rsidP="0069784E">
            <w:pPr>
              <w:tabs>
                <w:tab w:val="left" w:pos="-720"/>
                <w:tab w:val="left" w:pos="495"/>
              </w:tabs>
              <w:suppressAutoHyphens/>
              <w:ind w:left="495"/>
              <w:rPr>
                <w:spacing w:val="-2"/>
              </w:rPr>
            </w:pPr>
            <w:r w:rsidRPr="000D0232">
              <w:rPr>
                <w:spacing w:val="-2"/>
              </w:rPr>
              <w:t>g</w:t>
            </w:r>
            <w:r w:rsidR="001D4A73" w:rsidRPr="000D0232">
              <w:rPr>
                <w:spacing w:val="-2"/>
              </w:rPr>
              <w:t xml:space="preserve">. </w:t>
            </w:r>
            <w:r w:rsidRPr="000D0232">
              <w:rPr>
                <w:spacing w:val="-2"/>
              </w:rPr>
              <w:t>w</w:t>
            </w:r>
            <w:r w:rsidR="001D4A73" w:rsidRPr="000D0232">
              <w:rPr>
                <w:spacing w:val="-2"/>
              </w:rPr>
              <w:t xml:space="preserve"> przypadku wyboru opcji złożenia publikacji na listę A bądź</w:t>
            </w:r>
            <w:r w:rsidR="00683EE4" w:rsidRPr="000D0232">
              <w:rPr>
                <w:spacing w:val="-2"/>
              </w:rPr>
              <w:t xml:space="preserve"> listę B </w:t>
            </w:r>
            <w:r w:rsidR="005D2E8D" w:rsidRPr="000D0232">
              <w:rPr>
                <w:spacing w:val="-2"/>
              </w:rPr>
              <w:t xml:space="preserve">MNiSW </w:t>
            </w:r>
            <w:r w:rsidR="00683EE4" w:rsidRPr="000D0232">
              <w:rPr>
                <w:spacing w:val="-2"/>
              </w:rPr>
              <w:t xml:space="preserve">(10 i więcej punktów) </w:t>
            </w:r>
            <w:r w:rsidR="001D4A73" w:rsidRPr="000D0232">
              <w:rPr>
                <w:spacing w:val="-2"/>
              </w:rPr>
              <w:t>listę rozważanych czasopism (z informacją o liczbie punktów oraz IF) z uzasadnieniem wyboru</w:t>
            </w:r>
          </w:p>
        </w:tc>
      </w:tr>
      <w:tr w:rsidR="00363ADC" w:rsidRPr="000D0232" w14:paraId="5E9A146B" w14:textId="77777777">
        <w:trPr>
          <w:trHeight w:val="2226"/>
        </w:trPr>
        <w:tc>
          <w:tcPr>
            <w:tcW w:w="5774" w:type="dxa"/>
          </w:tcPr>
          <w:p w14:paraId="28258BF3" w14:textId="77777777" w:rsidR="00363ADC" w:rsidRPr="000D0232" w:rsidRDefault="00363ADC">
            <w:pPr>
              <w:tabs>
                <w:tab w:val="left" w:pos="-720"/>
              </w:tabs>
              <w:suppressAutoHyphens/>
              <w:spacing w:before="22" w:after="140"/>
              <w:rPr>
                <w:spacing w:val="-2"/>
                <w:u w:val="single"/>
              </w:rPr>
            </w:pPr>
            <w:r w:rsidRPr="000D0232">
              <w:rPr>
                <w:spacing w:val="-2"/>
                <w:u w:val="single"/>
              </w:rPr>
              <w:lastRenderedPageBreak/>
              <w:t xml:space="preserve">UWAGI: </w:t>
            </w:r>
          </w:p>
          <w:p w14:paraId="4376A991" w14:textId="0A4A1ECA" w:rsidR="00363ADC" w:rsidRPr="000D0232" w:rsidRDefault="00363ADC" w:rsidP="00AC5628">
            <w:pPr>
              <w:tabs>
                <w:tab w:val="left" w:pos="-720"/>
              </w:tabs>
              <w:suppressAutoHyphens/>
              <w:spacing w:before="22" w:after="140"/>
              <w:rPr>
                <w:spacing w:val="-2"/>
                <w:u w:val="single"/>
              </w:rPr>
            </w:pPr>
            <w:r w:rsidRPr="000D0232">
              <w:rPr>
                <w:spacing w:val="-2"/>
                <w:u w:val="single"/>
              </w:rPr>
              <w:t>Zgoda kierow</w:t>
            </w:r>
            <w:r w:rsidR="00AC5628" w:rsidRPr="000D0232">
              <w:rPr>
                <w:spacing w:val="-2"/>
                <w:u w:val="single"/>
              </w:rPr>
              <w:t>nika jednostki organizacyjnej (</w:t>
            </w:r>
            <w:r w:rsidRPr="000D0232">
              <w:rPr>
                <w:spacing w:val="-2"/>
                <w:u w:val="single"/>
              </w:rPr>
              <w:t>instytutu, katedry, zakładu) na wykorzystanie zakupionej aparatury w laboratorium jednostki:</w:t>
            </w:r>
          </w:p>
        </w:tc>
        <w:tc>
          <w:tcPr>
            <w:tcW w:w="5283" w:type="dxa"/>
            <w:gridSpan w:val="2"/>
          </w:tcPr>
          <w:p w14:paraId="3A53F3AC" w14:textId="77777777" w:rsidR="00363ADC" w:rsidRPr="000D0232" w:rsidRDefault="00363ADC">
            <w:pPr>
              <w:tabs>
                <w:tab w:val="left" w:pos="-720"/>
              </w:tabs>
              <w:suppressAutoHyphens/>
              <w:rPr>
                <w:spacing w:val="-2"/>
              </w:rPr>
            </w:pPr>
            <w:r w:rsidRPr="000D0232">
              <w:rPr>
                <w:spacing w:val="-2"/>
              </w:rPr>
              <w:sym w:font="Symbol" w:char="F080"/>
            </w:r>
            <w:r w:rsidRPr="000D0232">
              <w:rPr>
                <w:spacing w:val="-2"/>
              </w:rPr>
              <w:t xml:space="preserve">  Akceptuję     </w:t>
            </w:r>
          </w:p>
          <w:p w14:paraId="41B7D8B6" w14:textId="77777777" w:rsidR="00363ADC" w:rsidRPr="000D0232" w:rsidRDefault="00363ADC">
            <w:pPr>
              <w:tabs>
                <w:tab w:val="left" w:pos="-720"/>
              </w:tabs>
              <w:suppressAutoHyphens/>
              <w:rPr>
                <w:spacing w:val="-2"/>
              </w:rPr>
            </w:pPr>
            <w:r w:rsidRPr="000D0232">
              <w:rPr>
                <w:spacing w:val="-2"/>
              </w:rPr>
              <w:sym w:font="Symbol" w:char="F080"/>
            </w:r>
            <w:r w:rsidRPr="000D0232">
              <w:rPr>
                <w:spacing w:val="-2"/>
              </w:rPr>
              <w:t xml:space="preserve">  Nie akceptuję                           </w:t>
            </w:r>
          </w:p>
          <w:p w14:paraId="4501A60B" w14:textId="77777777" w:rsidR="00363ADC" w:rsidRPr="000D0232" w:rsidRDefault="00363ADC">
            <w:pPr>
              <w:tabs>
                <w:tab w:val="left" w:pos="-720"/>
              </w:tabs>
              <w:suppressAutoHyphens/>
              <w:rPr>
                <w:spacing w:val="-2"/>
              </w:rPr>
            </w:pPr>
          </w:p>
          <w:p w14:paraId="6B4BCB5C" w14:textId="77777777" w:rsidR="00363ADC" w:rsidRPr="000D0232" w:rsidRDefault="00363ADC">
            <w:pPr>
              <w:tabs>
                <w:tab w:val="left" w:pos="-720"/>
              </w:tabs>
              <w:suppressAutoHyphens/>
              <w:rPr>
                <w:spacing w:val="-2"/>
              </w:rPr>
            </w:pPr>
            <w:r w:rsidRPr="000D0232">
              <w:rPr>
                <w:spacing w:val="-2"/>
              </w:rPr>
              <w:t xml:space="preserve">                                ...........</w:t>
            </w:r>
            <w:r w:rsidR="005F2FB8" w:rsidRPr="000D0232">
              <w:rPr>
                <w:spacing w:val="-2"/>
              </w:rPr>
              <w:t>........</w:t>
            </w:r>
            <w:r w:rsidRPr="000D0232">
              <w:rPr>
                <w:spacing w:val="-2"/>
              </w:rPr>
              <w:t>...................................</w:t>
            </w:r>
          </w:p>
          <w:p w14:paraId="55C580AE" w14:textId="77777777" w:rsidR="00363ADC" w:rsidRPr="000D0232" w:rsidRDefault="00363ADC">
            <w:pPr>
              <w:tabs>
                <w:tab w:val="left" w:pos="-720"/>
              </w:tabs>
              <w:suppressAutoHyphens/>
              <w:rPr>
                <w:spacing w:val="-2"/>
              </w:rPr>
            </w:pPr>
            <w:r w:rsidRPr="000D0232">
              <w:rPr>
                <w:spacing w:val="-2"/>
              </w:rPr>
              <w:t xml:space="preserve">                                 Dziekan Wydziału Ekonomicznego</w:t>
            </w:r>
          </w:p>
          <w:p w14:paraId="14E68195" w14:textId="6A430906" w:rsidR="00363ADC" w:rsidRPr="000D0232" w:rsidRDefault="00363ADC">
            <w:pPr>
              <w:tabs>
                <w:tab w:val="left" w:pos="-720"/>
              </w:tabs>
              <w:suppressAutoHyphens/>
              <w:rPr>
                <w:spacing w:val="-2"/>
                <w:lang w:val="de-DE"/>
              </w:rPr>
            </w:pPr>
            <w:r w:rsidRPr="000D0232">
              <w:rPr>
                <w:spacing w:val="-2"/>
              </w:rPr>
              <w:t xml:space="preserve">                                 </w:t>
            </w:r>
            <w:proofErr w:type="spellStart"/>
            <w:r w:rsidRPr="000D0232">
              <w:rPr>
                <w:spacing w:val="-2"/>
                <w:lang w:val="de-DE"/>
              </w:rPr>
              <w:t>dr</w:t>
            </w:r>
            <w:proofErr w:type="spellEnd"/>
            <w:r w:rsidRPr="000D0232">
              <w:rPr>
                <w:spacing w:val="-2"/>
                <w:lang w:val="de-DE"/>
              </w:rPr>
              <w:t xml:space="preserve"> hab</w:t>
            </w:r>
            <w:r w:rsidR="00D726A5" w:rsidRPr="000D0232">
              <w:rPr>
                <w:spacing w:val="-2"/>
                <w:lang w:val="de-DE"/>
              </w:rPr>
              <w:t xml:space="preserve">. Monika </w:t>
            </w:r>
            <w:proofErr w:type="spellStart"/>
            <w:r w:rsidR="00D726A5" w:rsidRPr="000D0232">
              <w:rPr>
                <w:spacing w:val="-2"/>
                <w:lang w:val="de-DE"/>
              </w:rPr>
              <w:t>Bąk</w:t>
            </w:r>
            <w:proofErr w:type="spellEnd"/>
            <w:r w:rsidR="00A46062">
              <w:rPr>
                <w:spacing w:val="-2"/>
                <w:lang w:val="de-DE"/>
              </w:rPr>
              <w:t>,</w:t>
            </w:r>
            <w:r w:rsidRPr="000D0232">
              <w:rPr>
                <w:spacing w:val="-2"/>
                <w:lang w:val="de-DE"/>
              </w:rPr>
              <w:t xml:space="preserve"> </w:t>
            </w:r>
            <w:r w:rsidR="00A46062">
              <w:rPr>
                <w:spacing w:val="-2"/>
                <w:lang w:val="de-DE"/>
              </w:rPr>
              <w:t>p</w:t>
            </w:r>
            <w:r w:rsidR="00A46062" w:rsidRPr="000D0232">
              <w:rPr>
                <w:spacing w:val="-2"/>
                <w:lang w:val="de-DE"/>
              </w:rPr>
              <w:t>rof. UG</w:t>
            </w:r>
          </w:p>
          <w:p w14:paraId="6A05F9F5" w14:textId="77777777" w:rsidR="005F2FB8" w:rsidRPr="000D0232" w:rsidRDefault="005F2FB8">
            <w:pPr>
              <w:tabs>
                <w:tab w:val="left" w:pos="-720"/>
              </w:tabs>
              <w:suppressAutoHyphens/>
              <w:rPr>
                <w:spacing w:val="-2"/>
                <w:lang w:val="de-DE"/>
              </w:rPr>
            </w:pPr>
          </w:p>
          <w:p w14:paraId="02531B20" w14:textId="77777777" w:rsidR="005F2FB8" w:rsidRPr="000D0232" w:rsidRDefault="005F2FB8">
            <w:pPr>
              <w:tabs>
                <w:tab w:val="left" w:pos="-720"/>
              </w:tabs>
              <w:suppressAutoHyphens/>
              <w:rPr>
                <w:spacing w:val="-2"/>
                <w:lang w:val="de-DE"/>
              </w:rPr>
            </w:pPr>
          </w:p>
          <w:p w14:paraId="49445C69" w14:textId="77777777" w:rsidR="00363ADC" w:rsidRPr="000D0232" w:rsidRDefault="00363ADC">
            <w:pPr>
              <w:tabs>
                <w:tab w:val="left" w:pos="-720"/>
              </w:tabs>
              <w:suppressAutoHyphens/>
              <w:rPr>
                <w:spacing w:val="-2"/>
              </w:rPr>
            </w:pPr>
            <w:r w:rsidRPr="000D0232">
              <w:rPr>
                <w:spacing w:val="-2"/>
              </w:rPr>
              <w:t xml:space="preserve">Sopot, dnia ............................  </w:t>
            </w:r>
          </w:p>
        </w:tc>
      </w:tr>
    </w:tbl>
    <w:p w14:paraId="580E2968" w14:textId="77777777" w:rsidR="0034182C" w:rsidRPr="000D0232" w:rsidRDefault="0034182C" w:rsidP="00CE415A">
      <w:pPr>
        <w:tabs>
          <w:tab w:val="center" w:pos="5386"/>
          <w:tab w:val="right" w:pos="10773"/>
        </w:tabs>
        <w:suppressAutoHyphens/>
        <w:spacing w:line="287" w:lineRule="auto"/>
        <w:jc w:val="right"/>
        <w:rPr>
          <w:spacing w:val="-3"/>
        </w:rPr>
      </w:pPr>
    </w:p>
    <w:p w14:paraId="32576122" w14:textId="77777777" w:rsidR="0065400A" w:rsidRPr="000D0232" w:rsidRDefault="0065400A" w:rsidP="00CE415A">
      <w:pPr>
        <w:tabs>
          <w:tab w:val="center" w:pos="5386"/>
          <w:tab w:val="right" w:pos="10773"/>
        </w:tabs>
        <w:suppressAutoHyphens/>
        <w:spacing w:line="287" w:lineRule="auto"/>
        <w:jc w:val="right"/>
        <w:rPr>
          <w:spacing w:val="-3"/>
        </w:rPr>
      </w:pPr>
    </w:p>
    <w:p w14:paraId="5D3633D6" w14:textId="68CC0B98" w:rsidR="00F4298F" w:rsidRPr="000D0232" w:rsidRDefault="0069784E" w:rsidP="00CE415A">
      <w:pPr>
        <w:tabs>
          <w:tab w:val="center" w:pos="5386"/>
          <w:tab w:val="right" w:pos="10773"/>
        </w:tabs>
        <w:suppressAutoHyphens/>
        <w:spacing w:line="287" w:lineRule="auto"/>
        <w:jc w:val="right"/>
        <w:rPr>
          <w:spacing w:val="-3"/>
        </w:rPr>
      </w:pPr>
      <w:r w:rsidRPr="000D0232">
        <w:rPr>
          <w:spacing w:val="-3"/>
        </w:rPr>
        <w:br w:type="page"/>
      </w:r>
      <w:r w:rsidR="00F4298F" w:rsidRPr="000D0232">
        <w:rPr>
          <w:spacing w:val="-3"/>
        </w:rPr>
        <w:lastRenderedPageBreak/>
        <w:t xml:space="preserve"> </w:t>
      </w:r>
      <w:r w:rsidR="00CE415A" w:rsidRPr="000D0232">
        <w:rPr>
          <w:spacing w:val="-3"/>
        </w:rPr>
        <w:t>Formularz 2</w:t>
      </w:r>
    </w:p>
    <w:p w14:paraId="66146107" w14:textId="77777777" w:rsidR="0065400A" w:rsidRPr="000D0232" w:rsidRDefault="0065400A" w:rsidP="00127A5A">
      <w:pPr>
        <w:tabs>
          <w:tab w:val="center" w:pos="5386"/>
          <w:tab w:val="right" w:pos="10773"/>
        </w:tabs>
        <w:suppressAutoHyphens/>
        <w:spacing w:line="287" w:lineRule="auto"/>
        <w:jc w:val="center"/>
        <w:rPr>
          <w:spacing w:val="-3"/>
          <w:sz w:val="18"/>
        </w:rPr>
      </w:pPr>
    </w:p>
    <w:p w14:paraId="36DB3D29" w14:textId="77777777" w:rsidR="0065400A" w:rsidRPr="000D0232" w:rsidRDefault="0065400A" w:rsidP="00146D3E">
      <w:pPr>
        <w:tabs>
          <w:tab w:val="center" w:pos="5386"/>
          <w:tab w:val="right" w:pos="10773"/>
        </w:tabs>
        <w:suppressAutoHyphens/>
        <w:spacing w:line="287" w:lineRule="auto"/>
        <w:jc w:val="right"/>
        <w:rPr>
          <w:spacing w:val="-3"/>
          <w:sz w:val="18"/>
        </w:rPr>
      </w:pPr>
    </w:p>
    <w:p w14:paraId="13C60BCA" w14:textId="77777777" w:rsidR="00B03F73" w:rsidRPr="000D0232" w:rsidRDefault="00B03F73" w:rsidP="00146D3E">
      <w:pPr>
        <w:tabs>
          <w:tab w:val="center" w:pos="5386"/>
          <w:tab w:val="right" w:pos="10773"/>
        </w:tabs>
        <w:suppressAutoHyphens/>
        <w:spacing w:line="287" w:lineRule="auto"/>
        <w:jc w:val="right"/>
        <w:rPr>
          <w:spacing w:val="-3"/>
          <w:sz w:val="18"/>
        </w:rPr>
      </w:pPr>
    </w:p>
    <w:p w14:paraId="2FBEF935" w14:textId="77777777" w:rsidR="0065400A" w:rsidRPr="000D0232" w:rsidRDefault="0065400A" w:rsidP="0065400A">
      <w:pPr>
        <w:tabs>
          <w:tab w:val="center" w:pos="5386"/>
          <w:tab w:val="right" w:pos="11199"/>
        </w:tabs>
        <w:suppressAutoHyphens/>
        <w:spacing w:line="287" w:lineRule="auto"/>
        <w:jc w:val="center"/>
        <w:rPr>
          <w:b/>
          <w:spacing w:val="-3"/>
          <w:sz w:val="24"/>
          <w:szCs w:val="24"/>
        </w:rPr>
      </w:pPr>
      <w:r w:rsidRPr="000D0232">
        <w:rPr>
          <w:b/>
          <w:spacing w:val="-3"/>
          <w:sz w:val="24"/>
          <w:szCs w:val="24"/>
        </w:rPr>
        <w:t>OPINIA BEZPOŚREDNIEGO PRZEŁOŻONEGO</w:t>
      </w:r>
    </w:p>
    <w:p w14:paraId="4C6B4244" w14:textId="77777777" w:rsidR="0065400A" w:rsidRPr="000D0232" w:rsidRDefault="0065400A" w:rsidP="0065400A">
      <w:pPr>
        <w:tabs>
          <w:tab w:val="center" w:pos="5386"/>
          <w:tab w:val="right" w:pos="11199"/>
        </w:tabs>
        <w:suppressAutoHyphens/>
        <w:spacing w:line="287" w:lineRule="auto"/>
        <w:jc w:val="center"/>
        <w:rPr>
          <w:b/>
          <w:spacing w:val="-3"/>
          <w:sz w:val="24"/>
          <w:szCs w:val="24"/>
        </w:rPr>
      </w:pPr>
    </w:p>
    <w:p w14:paraId="49DA06A4" w14:textId="64778383" w:rsidR="00F4298F" w:rsidRPr="000D0232" w:rsidRDefault="0065400A" w:rsidP="0069784E">
      <w:pPr>
        <w:tabs>
          <w:tab w:val="center" w:pos="5386"/>
          <w:tab w:val="right" w:pos="11199"/>
        </w:tabs>
        <w:suppressAutoHyphens/>
        <w:spacing w:line="287" w:lineRule="auto"/>
        <w:jc w:val="right"/>
        <w:rPr>
          <w:spacing w:val="-2"/>
          <w:sz w:val="18"/>
        </w:rPr>
      </w:pPr>
      <w:r w:rsidRPr="000D0232">
        <w:rPr>
          <w:b/>
          <w:spacing w:val="-3"/>
          <w:sz w:val="24"/>
          <w:szCs w:val="24"/>
        </w:rPr>
        <w:br w:type="page"/>
      </w:r>
      <w:r w:rsidR="00F4298F" w:rsidRPr="000D0232">
        <w:rPr>
          <w:spacing w:val="-3"/>
        </w:rPr>
        <w:lastRenderedPageBreak/>
        <w:t xml:space="preserve">                                                                                                                                  </w:t>
      </w:r>
      <w:r w:rsidR="00F4298F" w:rsidRPr="000D0232">
        <w:rPr>
          <w:spacing w:val="-3"/>
          <w:sz w:val="18"/>
        </w:rPr>
        <w:t xml:space="preserve">Formularz </w:t>
      </w:r>
      <w:r w:rsidR="00127A5A" w:rsidRPr="000D0232">
        <w:rPr>
          <w:spacing w:val="-3"/>
          <w:sz w:val="18"/>
        </w:rPr>
        <w:t xml:space="preserve"> 3</w:t>
      </w:r>
    </w:p>
    <w:p w14:paraId="4C3D968C" w14:textId="77777777" w:rsidR="004D62F1" w:rsidRPr="000D0232" w:rsidRDefault="004D62F1" w:rsidP="004D62F1">
      <w:pPr>
        <w:tabs>
          <w:tab w:val="center" w:pos="5386"/>
        </w:tabs>
        <w:suppressAutoHyphens/>
        <w:spacing w:line="215" w:lineRule="auto"/>
        <w:jc w:val="center"/>
        <w:outlineLvl w:val="0"/>
        <w:rPr>
          <w:b/>
          <w:spacing w:val="-3"/>
          <w:sz w:val="24"/>
          <w:szCs w:val="24"/>
        </w:rPr>
      </w:pPr>
      <w:r w:rsidRPr="000D0232">
        <w:rPr>
          <w:b/>
          <w:spacing w:val="-3"/>
          <w:sz w:val="24"/>
          <w:szCs w:val="24"/>
        </w:rPr>
        <w:t>UNIWERSYTET  GDAŃSKI</w:t>
      </w:r>
    </w:p>
    <w:p w14:paraId="71C551F2" w14:textId="77777777" w:rsidR="004D62F1" w:rsidRPr="000D0232" w:rsidRDefault="004D62F1" w:rsidP="004D62F1">
      <w:pPr>
        <w:tabs>
          <w:tab w:val="center" w:pos="5386"/>
        </w:tabs>
        <w:suppressAutoHyphens/>
        <w:spacing w:line="215" w:lineRule="auto"/>
        <w:jc w:val="center"/>
        <w:outlineLvl w:val="0"/>
        <w:rPr>
          <w:b/>
          <w:spacing w:val="-3"/>
          <w:sz w:val="24"/>
          <w:szCs w:val="24"/>
        </w:rPr>
      </w:pPr>
      <w:r w:rsidRPr="000D0232">
        <w:rPr>
          <w:b/>
          <w:spacing w:val="-3"/>
          <w:sz w:val="24"/>
          <w:szCs w:val="24"/>
        </w:rPr>
        <w:t>WYDZIAŁ EKONOMICZNY</w:t>
      </w:r>
    </w:p>
    <w:p w14:paraId="39E5AFFE" w14:textId="77777777" w:rsidR="00F4298F" w:rsidRPr="000D0232" w:rsidRDefault="00F4298F">
      <w:pPr>
        <w:tabs>
          <w:tab w:val="center" w:pos="5386"/>
        </w:tabs>
        <w:suppressAutoHyphens/>
        <w:spacing w:line="215" w:lineRule="auto"/>
        <w:jc w:val="both"/>
        <w:outlineLvl w:val="0"/>
        <w:rPr>
          <w:b/>
          <w:spacing w:val="-3"/>
          <w:sz w:val="26"/>
        </w:rPr>
      </w:pPr>
    </w:p>
    <w:p w14:paraId="3B9D7F83" w14:textId="77777777" w:rsidR="00F4298F" w:rsidRPr="000D0232" w:rsidRDefault="00F4298F">
      <w:pPr>
        <w:tabs>
          <w:tab w:val="center" w:pos="5386"/>
          <w:tab w:val="left" w:pos="5760"/>
          <w:tab w:val="left" w:pos="6480"/>
          <w:tab w:val="left" w:pos="7200"/>
        </w:tabs>
        <w:suppressAutoHyphens/>
        <w:spacing w:line="215" w:lineRule="auto"/>
        <w:jc w:val="both"/>
        <w:rPr>
          <w:spacing w:val="-3"/>
          <w:sz w:val="26"/>
        </w:rPr>
      </w:pPr>
      <w:r w:rsidRPr="000D0232">
        <w:rPr>
          <w:spacing w:val="-3"/>
          <w:sz w:val="26"/>
        </w:rPr>
        <w:tab/>
        <w:t>***</w:t>
      </w:r>
      <w:r w:rsidRPr="000D0232">
        <w:rPr>
          <w:spacing w:val="-3"/>
          <w:sz w:val="26"/>
        </w:rPr>
        <w:tab/>
      </w:r>
      <w:r w:rsidRPr="000D0232">
        <w:rPr>
          <w:spacing w:val="-3"/>
          <w:sz w:val="26"/>
        </w:rPr>
        <w:tab/>
      </w:r>
      <w:r w:rsidRPr="000D0232">
        <w:rPr>
          <w:spacing w:val="-3"/>
          <w:sz w:val="26"/>
        </w:rPr>
        <w:tab/>
      </w:r>
    </w:p>
    <w:p w14:paraId="24318F12" w14:textId="77777777" w:rsidR="00F4298F" w:rsidRPr="000D0232" w:rsidRDefault="00F4298F">
      <w:pPr>
        <w:tabs>
          <w:tab w:val="center" w:pos="5386"/>
        </w:tabs>
        <w:suppressAutoHyphens/>
        <w:spacing w:line="215" w:lineRule="auto"/>
        <w:jc w:val="both"/>
        <w:outlineLvl w:val="0"/>
        <w:rPr>
          <w:spacing w:val="-3"/>
          <w:sz w:val="26"/>
        </w:rPr>
      </w:pPr>
      <w:r w:rsidRPr="000D0232">
        <w:rPr>
          <w:b/>
          <w:spacing w:val="-3"/>
        </w:rPr>
        <w:tab/>
        <w:t>ŻYCIORYS I DOROBEK NAUKOWY REALIZATORÓW PROJEKTU BADA</w:t>
      </w:r>
      <w:r w:rsidR="005F2FB8" w:rsidRPr="000D0232">
        <w:rPr>
          <w:b/>
          <w:spacing w:val="-3"/>
        </w:rPr>
        <w:t>Ń</w:t>
      </w:r>
      <w:r w:rsidRPr="000D0232">
        <w:rPr>
          <w:b/>
          <w:spacing w:val="-3"/>
        </w:rPr>
        <w:t xml:space="preserve"> </w:t>
      </w:r>
      <w:r w:rsidR="00865EC2" w:rsidRPr="000D0232">
        <w:rPr>
          <w:b/>
          <w:spacing w:val="-3"/>
        </w:rPr>
        <w:t>WEUG</w:t>
      </w:r>
    </w:p>
    <w:tbl>
      <w:tblPr>
        <w:tblW w:w="0" w:type="auto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950"/>
        <w:gridCol w:w="2035"/>
        <w:gridCol w:w="1956"/>
        <w:gridCol w:w="153"/>
        <w:gridCol w:w="1821"/>
        <w:gridCol w:w="164"/>
        <w:gridCol w:w="2977"/>
      </w:tblGrid>
      <w:tr w:rsidR="00F4298F" w:rsidRPr="000D0232" w14:paraId="67790A2E" w14:textId="77777777">
        <w:tc>
          <w:tcPr>
            <w:tcW w:w="11056" w:type="dxa"/>
            <w:gridSpan w:val="7"/>
            <w:tcBorders>
              <w:top w:val="double" w:sz="6" w:space="0" w:color="auto"/>
              <w:left w:val="double" w:sz="6" w:space="0" w:color="auto"/>
              <w:right w:val="double" w:sz="6" w:space="0" w:color="auto"/>
            </w:tcBorders>
          </w:tcPr>
          <w:p w14:paraId="1C4A6E26" w14:textId="7B7FC81D" w:rsidR="00F4298F" w:rsidRPr="000D0232" w:rsidRDefault="00F4298F">
            <w:pPr>
              <w:tabs>
                <w:tab w:val="left" w:pos="-720"/>
              </w:tabs>
              <w:suppressAutoHyphens/>
              <w:spacing w:before="66"/>
              <w:rPr>
                <w:spacing w:val="-2"/>
                <w:sz w:val="18"/>
              </w:rPr>
            </w:pPr>
            <w:r w:rsidRPr="000D0232">
              <w:rPr>
                <w:spacing w:val="-3"/>
                <w:sz w:val="26"/>
              </w:rPr>
              <w:fldChar w:fldCharType="begin"/>
            </w:r>
            <w:r w:rsidRPr="000D0232">
              <w:rPr>
                <w:spacing w:val="-3"/>
                <w:sz w:val="26"/>
              </w:rPr>
              <w:instrText xml:space="preserve">PRIVATE </w:instrText>
            </w:r>
            <w:r w:rsidRPr="000D0232">
              <w:rPr>
                <w:spacing w:val="-3"/>
                <w:sz w:val="26"/>
              </w:rPr>
              <w:fldChar w:fldCharType="end"/>
            </w:r>
            <w:r w:rsidRPr="000D0232">
              <w:rPr>
                <w:spacing w:val="-2"/>
                <w:sz w:val="18"/>
              </w:rPr>
              <w:t>Tytuł naukowy, stopień naukowy, imię i nazwisko wypełniającego ankietę</w:t>
            </w:r>
          </w:p>
          <w:p w14:paraId="6E705BA7" w14:textId="77777777" w:rsidR="00F4298F" w:rsidRPr="000D0232" w:rsidRDefault="00F4298F">
            <w:pPr>
              <w:tabs>
                <w:tab w:val="left" w:pos="-720"/>
              </w:tabs>
              <w:suppressAutoHyphens/>
              <w:spacing w:after="112"/>
              <w:rPr>
                <w:spacing w:val="-2"/>
                <w:sz w:val="18"/>
              </w:rPr>
            </w:pPr>
          </w:p>
        </w:tc>
      </w:tr>
      <w:tr w:rsidR="000A0083" w:rsidRPr="000D0232" w14:paraId="5B336B37" w14:textId="77777777">
        <w:tc>
          <w:tcPr>
            <w:tcW w:w="11056" w:type="dxa"/>
            <w:gridSpan w:val="7"/>
            <w:tcBorders>
              <w:top w:val="single" w:sz="6" w:space="0" w:color="auto"/>
              <w:left w:val="double" w:sz="6" w:space="0" w:color="auto"/>
              <w:right w:val="double" w:sz="6" w:space="0" w:color="auto"/>
            </w:tcBorders>
            <w:shd w:val="clear" w:color="auto" w:fill="auto"/>
          </w:tcPr>
          <w:p w14:paraId="298871EF" w14:textId="27E03C46" w:rsidR="000A0083" w:rsidRPr="000D0232" w:rsidRDefault="000A0083" w:rsidP="000A0083">
            <w:pPr>
              <w:tabs>
                <w:tab w:val="left" w:pos="-720"/>
              </w:tabs>
              <w:suppressAutoHyphens/>
              <w:spacing w:after="112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 xml:space="preserve"> Nazwisko kierownika projektu</w:t>
            </w:r>
          </w:p>
          <w:p w14:paraId="7287B4E3" w14:textId="77777777" w:rsidR="000A0083" w:rsidRPr="000D0232" w:rsidRDefault="000A0083">
            <w:pPr>
              <w:tabs>
                <w:tab w:val="left" w:pos="-720"/>
              </w:tabs>
              <w:suppressAutoHyphens/>
              <w:spacing w:before="66" w:after="112"/>
              <w:rPr>
                <w:spacing w:val="-2"/>
                <w:sz w:val="18"/>
              </w:rPr>
            </w:pPr>
          </w:p>
        </w:tc>
      </w:tr>
      <w:tr w:rsidR="00F4298F" w:rsidRPr="000D0232" w14:paraId="6F4DEFB9" w14:textId="77777777">
        <w:tc>
          <w:tcPr>
            <w:tcW w:w="11056" w:type="dxa"/>
            <w:gridSpan w:val="7"/>
            <w:tcBorders>
              <w:top w:val="single" w:sz="6" w:space="0" w:color="auto"/>
              <w:left w:val="double" w:sz="6" w:space="0" w:color="auto"/>
              <w:right w:val="double" w:sz="6" w:space="0" w:color="auto"/>
            </w:tcBorders>
          </w:tcPr>
          <w:p w14:paraId="5EA4F578" w14:textId="6075170E" w:rsidR="00F4298F" w:rsidRPr="000D0232" w:rsidRDefault="00F4298F">
            <w:pPr>
              <w:tabs>
                <w:tab w:val="left" w:pos="-720"/>
              </w:tabs>
              <w:suppressAutoHyphens/>
              <w:spacing w:before="66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Miejsce stałego zatrudnienia (wydział, instytut, katedra, zakład - tel. ..................................)</w:t>
            </w:r>
          </w:p>
          <w:p w14:paraId="7969EA49" w14:textId="77777777" w:rsidR="00F4298F" w:rsidRPr="000D0232" w:rsidRDefault="00F4298F">
            <w:pPr>
              <w:tabs>
                <w:tab w:val="left" w:pos="-720"/>
              </w:tabs>
              <w:suppressAutoHyphens/>
              <w:spacing w:after="112"/>
              <w:rPr>
                <w:spacing w:val="-2"/>
                <w:sz w:val="18"/>
              </w:rPr>
            </w:pPr>
          </w:p>
        </w:tc>
      </w:tr>
      <w:tr w:rsidR="00F4298F" w:rsidRPr="000D0232" w14:paraId="40440972" w14:textId="77777777">
        <w:tc>
          <w:tcPr>
            <w:tcW w:w="11056" w:type="dxa"/>
            <w:gridSpan w:val="7"/>
            <w:tcBorders>
              <w:top w:val="single" w:sz="6" w:space="0" w:color="auto"/>
              <w:left w:val="double" w:sz="6" w:space="0" w:color="auto"/>
              <w:right w:val="double" w:sz="6" w:space="0" w:color="auto"/>
            </w:tcBorders>
          </w:tcPr>
          <w:p w14:paraId="1BF27A21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66" w:after="112"/>
              <w:jc w:val="center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Przebieg pracy naukowej</w:t>
            </w:r>
          </w:p>
        </w:tc>
      </w:tr>
      <w:tr w:rsidR="00F4298F" w:rsidRPr="000D0232" w14:paraId="73CE07EF" w14:textId="77777777">
        <w:tc>
          <w:tcPr>
            <w:tcW w:w="1950" w:type="dxa"/>
            <w:tcBorders>
              <w:top w:val="single" w:sz="6" w:space="0" w:color="auto"/>
              <w:left w:val="double" w:sz="6" w:space="0" w:color="auto"/>
            </w:tcBorders>
          </w:tcPr>
          <w:p w14:paraId="0D2B42DE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66" w:after="112"/>
              <w:rPr>
                <w:spacing w:val="-2"/>
                <w:sz w:val="18"/>
              </w:rPr>
            </w:pPr>
          </w:p>
        </w:tc>
        <w:tc>
          <w:tcPr>
            <w:tcW w:w="2035" w:type="dxa"/>
            <w:tcBorders>
              <w:top w:val="single" w:sz="6" w:space="0" w:color="auto"/>
              <w:left w:val="single" w:sz="6" w:space="0" w:color="auto"/>
            </w:tcBorders>
          </w:tcPr>
          <w:p w14:paraId="4FB0FA11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66" w:after="112"/>
              <w:jc w:val="center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Uczelnia</w:t>
            </w:r>
          </w:p>
        </w:tc>
        <w:tc>
          <w:tcPr>
            <w:tcW w:w="2109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53763996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66" w:after="112"/>
              <w:jc w:val="center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Wydział</w:t>
            </w: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798C2068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66" w:after="112"/>
              <w:jc w:val="center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Specjalność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0FC42BB9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66" w:after="112"/>
              <w:jc w:val="center"/>
              <w:rPr>
                <w:spacing w:val="-2"/>
                <w:sz w:val="16"/>
              </w:rPr>
            </w:pPr>
            <w:r w:rsidRPr="000D0232">
              <w:rPr>
                <w:spacing w:val="-2"/>
                <w:sz w:val="16"/>
              </w:rPr>
              <w:t>Data uzyskania stopnia lub tytułu</w:t>
            </w:r>
          </w:p>
        </w:tc>
      </w:tr>
      <w:tr w:rsidR="00F4298F" w:rsidRPr="000D0232" w14:paraId="7C10FB01" w14:textId="77777777" w:rsidTr="00A1007D">
        <w:trPr>
          <w:trHeight w:val="999"/>
        </w:trPr>
        <w:tc>
          <w:tcPr>
            <w:tcW w:w="1950" w:type="dxa"/>
            <w:tcBorders>
              <w:top w:val="single" w:sz="6" w:space="0" w:color="auto"/>
              <w:left w:val="double" w:sz="6" w:space="0" w:color="auto"/>
            </w:tcBorders>
          </w:tcPr>
          <w:p w14:paraId="421350B6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66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Magister</w:t>
            </w:r>
          </w:p>
          <w:p w14:paraId="7A0C3DBD" w14:textId="77777777" w:rsidR="00F4298F" w:rsidRPr="000D0232" w:rsidRDefault="00F4298F">
            <w:pPr>
              <w:tabs>
                <w:tab w:val="left" w:pos="-720"/>
              </w:tabs>
              <w:suppressAutoHyphens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Doktor</w:t>
            </w:r>
          </w:p>
          <w:p w14:paraId="42A983E1" w14:textId="77777777" w:rsidR="00F4298F" w:rsidRPr="000D0232" w:rsidRDefault="00F4298F" w:rsidP="00A1007D">
            <w:pPr>
              <w:tabs>
                <w:tab w:val="left" w:pos="-720"/>
              </w:tabs>
              <w:suppressAutoHyphens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Doktor habilitowany</w:t>
            </w:r>
          </w:p>
        </w:tc>
        <w:tc>
          <w:tcPr>
            <w:tcW w:w="2035" w:type="dxa"/>
            <w:tcBorders>
              <w:top w:val="single" w:sz="6" w:space="0" w:color="auto"/>
              <w:left w:val="single" w:sz="6" w:space="0" w:color="auto"/>
            </w:tcBorders>
          </w:tcPr>
          <w:p w14:paraId="7C35311E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66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 xml:space="preserve">.................................. </w:t>
            </w:r>
          </w:p>
          <w:p w14:paraId="1FAA38B2" w14:textId="77777777" w:rsidR="00A1007D" w:rsidRPr="000D0232" w:rsidRDefault="00F4298F" w:rsidP="00A1007D">
            <w:pPr>
              <w:tabs>
                <w:tab w:val="left" w:pos="-720"/>
              </w:tabs>
              <w:suppressAutoHyphens/>
              <w:spacing w:after="112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.................................. ..................................</w:t>
            </w:r>
          </w:p>
          <w:p w14:paraId="604DD49C" w14:textId="77777777" w:rsidR="00F4298F" w:rsidRPr="000D0232" w:rsidRDefault="00F4298F">
            <w:pPr>
              <w:tabs>
                <w:tab w:val="left" w:pos="-720"/>
              </w:tabs>
              <w:suppressAutoHyphens/>
              <w:spacing w:after="112"/>
              <w:rPr>
                <w:spacing w:val="-2"/>
                <w:sz w:val="18"/>
              </w:rPr>
            </w:pPr>
          </w:p>
        </w:tc>
        <w:tc>
          <w:tcPr>
            <w:tcW w:w="2109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24E25D9C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66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 xml:space="preserve">................................... </w:t>
            </w:r>
          </w:p>
          <w:p w14:paraId="1B2DE398" w14:textId="77777777" w:rsidR="00F4298F" w:rsidRPr="000D0232" w:rsidRDefault="00F4298F">
            <w:pPr>
              <w:tabs>
                <w:tab w:val="left" w:pos="-720"/>
              </w:tabs>
              <w:suppressAutoHyphens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 xml:space="preserve">................................... </w:t>
            </w:r>
          </w:p>
          <w:p w14:paraId="4A81015B" w14:textId="77777777" w:rsidR="00F4298F" w:rsidRPr="000D0232" w:rsidRDefault="00F4298F" w:rsidP="00A1007D">
            <w:pPr>
              <w:tabs>
                <w:tab w:val="left" w:pos="-720"/>
              </w:tabs>
              <w:suppressAutoHyphens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 xml:space="preserve">................................... </w:t>
            </w: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521DD04E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66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 xml:space="preserve">................................. </w:t>
            </w:r>
          </w:p>
          <w:p w14:paraId="5CCD2EC7" w14:textId="77777777" w:rsidR="00F4298F" w:rsidRPr="000D0232" w:rsidRDefault="00F4298F">
            <w:pPr>
              <w:tabs>
                <w:tab w:val="left" w:pos="-720"/>
              </w:tabs>
              <w:suppressAutoHyphens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 xml:space="preserve">................................. </w:t>
            </w:r>
          </w:p>
          <w:p w14:paraId="46887E74" w14:textId="77777777" w:rsidR="00F4298F" w:rsidRPr="000D0232" w:rsidRDefault="00F4298F">
            <w:pPr>
              <w:tabs>
                <w:tab w:val="left" w:pos="-720"/>
              </w:tabs>
              <w:suppressAutoHyphens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.................................</w:t>
            </w:r>
          </w:p>
          <w:p w14:paraId="7D681323" w14:textId="77777777" w:rsidR="00F4298F" w:rsidRPr="000D0232" w:rsidRDefault="00F4298F" w:rsidP="00127A5A">
            <w:pPr>
              <w:tabs>
                <w:tab w:val="left" w:pos="-720"/>
              </w:tabs>
              <w:suppressAutoHyphens/>
              <w:spacing w:after="112"/>
              <w:rPr>
                <w:spacing w:val="-2"/>
                <w:sz w:val="18"/>
              </w:rPr>
            </w:pP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1CB30E3E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66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......................................</w:t>
            </w:r>
          </w:p>
          <w:p w14:paraId="1C3622FD" w14:textId="77777777" w:rsidR="00F4298F" w:rsidRPr="000D0232" w:rsidRDefault="00F4298F">
            <w:pPr>
              <w:tabs>
                <w:tab w:val="left" w:pos="-720"/>
              </w:tabs>
              <w:suppressAutoHyphens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......................................</w:t>
            </w:r>
          </w:p>
          <w:p w14:paraId="63E8FBCE" w14:textId="77777777" w:rsidR="00F4298F" w:rsidRPr="000D0232" w:rsidRDefault="00F4298F" w:rsidP="00A1007D">
            <w:pPr>
              <w:tabs>
                <w:tab w:val="left" w:pos="-720"/>
              </w:tabs>
              <w:suppressAutoHyphens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......................................</w:t>
            </w:r>
          </w:p>
        </w:tc>
      </w:tr>
      <w:tr w:rsidR="00F4298F" w:rsidRPr="000D0232" w14:paraId="182EE480" w14:textId="77777777">
        <w:tc>
          <w:tcPr>
            <w:tcW w:w="11056" w:type="dxa"/>
            <w:gridSpan w:val="7"/>
            <w:tcBorders>
              <w:top w:val="single" w:sz="6" w:space="0" w:color="auto"/>
              <w:left w:val="double" w:sz="6" w:space="0" w:color="auto"/>
              <w:right w:val="double" w:sz="6" w:space="0" w:color="auto"/>
            </w:tcBorders>
          </w:tcPr>
          <w:p w14:paraId="327A4828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66" w:after="112"/>
              <w:jc w:val="center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Doświadczenie zdobyte za granicą w ostatnich 5 latach: stypendia, staże długoterminowe, wykłady, kontrakty</w:t>
            </w:r>
          </w:p>
        </w:tc>
      </w:tr>
      <w:tr w:rsidR="00F4298F" w:rsidRPr="000D0232" w14:paraId="701DD7D5" w14:textId="77777777">
        <w:tc>
          <w:tcPr>
            <w:tcW w:w="1950" w:type="dxa"/>
            <w:tcBorders>
              <w:top w:val="single" w:sz="6" w:space="0" w:color="auto"/>
              <w:left w:val="double" w:sz="6" w:space="0" w:color="auto"/>
            </w:tcBorders>
          </w:tcPr>
          <w:p w14:paraId="5A00BE4B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66" w:after="112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Rodzaj pobytu</w:t>
            </w:r>
          </w:p>
        </w:tc>
        <w:tc>
          <w:tcPr>
            <w:tcW w:w="3991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69911B23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66" w:after="112"/>
              <w:jc w:val="center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Instytucja</w:t>
            </w:r>
          </w:p>
        </w:tc>
        <w:tc>
          <w:tcPr>
            <w:tcW w:w="1974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7ECAEA06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66" w:after="112"/>
              <w:jc w:val="center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Kraj</w:t>
            </w:r>
          </w:p>
        </w:tc>
        <w:tc>
          <w:tcPr>
            <w:tcW w:w="3141" w:type="dxa"/>
            <w:gridSpan w:val="2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4980DFFD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66" w:after="112"/>
              <w:jc w:val="center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Okres</w:t>
            </w:r>
          </w:p>
        </w:tc>
      </w:tr>
      <w:tr w:rsidR="00F4298F" w:rsidRPr="000D0232" w14:paraId="182B7637" w14:textId="77777777">
        <w:tc>
          <w:tcPr>
            <w:tcW w:w="1950" w:type="dxa"/>
            <w:tcBorders>
              <w:top w:val="single" w:sz="6" w:space="0" w:color="auto"/>
              <w:left w:val="double" w:sz="6" w:space="0" w:color="auto"/>
            </w:tcBorders>
          </w:tcPr>
          <w:p w14:paraId="43EDE7F0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66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 xml:space="preserve">................................ </w:t>
            </w:r>
          </w:p>
          <w:p w14:paraId="18E7A8B3" w14:textId="77777777" w:rsidR="00F4298F" w:rsidRPr="000D0232" w:rsidRDefault="00F4298F">
            <w:pPr>
              <w:tabs>
                <w:tab w:val="left" w:pos="-720"/>
              </w:tabs>
              <w:suppressAutoHyphens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................................</w:t>
            </w:r>
          </w:p>
          <w:p w14:paraId="0A3F8B96" w14:textId="77777777" w:rsidR="00F4298F" w:rsidRPr="000D0232" w:rsidRDefault="00F4298F">
            <w:pPr>
              <w:tabs>
                <w:tab w:val="left" w:pos="-720"/>
              </w:tabs>
              <w:suppressAutoHyphens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................................</w:t>
            </w:r>
          </w:p>
          <w:p w14:paraId="42DAA194" w14:textId="77777777" w:rsidR="00F4298F" w:rsidRPr="000D0232" w:rsidRDefault="00F4298F">
            <w:pPr>
              <w:tabs>
                <w:tab w:val="left" w:pos="-720"/>
              </w:tabs>
              <w:suppressAutoHyphens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 xml:space="preserve">................................ </w:t>
            </w:r>
          </w:p>
          <w:p w14:paraId="58758B6C" w14:textId="77777777" w:rsidR="00F4298F" w:rsidRPr="000D0232" w:rsidRDefault="00F4298F">
            <w:pPr>
              <w:tabs>
                <w:tab w:val="left" w:pos="-720"/>
              </w:tabs>
              <w:suppressAutoHyphens/>
              <w:spacing w:after="112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................................</w:t>
            </w:r>
          </w:p>
        </w:tc>
        <w:tc>
          <w:tcPr>
            <w:tcW w:w="3991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30729437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66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 xml:space="preserve">....................................................................... </w:t>
            </w:r>
          </w:p>
          <w:p w14:paraId="36ACBDA0" w14:textId="77777777" w:rsidR="00F4298F" w:rsidRPr="000D0232" w:rsidRDefault="00F4298F">
            <w:pPr>
              <w:tabs>
                <w:tab w:val="left" w:pos="-720"/>
              </w:tabs>
              <w:suppressAutoHyphens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 xml:space="preserve">....................................................................... </w:t>
            </w:r>
          </w:p>
          <w:p w14:paraId="1BF36D15" w14:textId="77777777" w:rsidR="00F4298F" w:rsidRPr="000D0232" w:rsidRDefault="00F4298F">
            <w:pPr>
              <w:tabs>
                <w:tab w:val="left" w:pos="-720"/>
              </w:tabs>
              <w:suppressAutoHyphens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 xml:space="preserve">....................................................................... </w:t>
            </w:r>
          </w:p>
          <w:p w14:paraId="64AC7CD1" w14:textId="77777777" w:rsidR="00F4298F" w:rsidRPr="000D0232" w:rsidRDefault="00F4298F">
            <w:pPr>
              <w:tabs>
                <w:tab w:val="left" w:pos="-720"/>
              </w:tabs>
              <w:suppressAutoHyphens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 xml:space="preserve">....................................................................... </w:t>
            </w:r>
          </w:p>
          <w:p w14:paraId="483D54FD" w14:textId="77777777" w:rsidR="00F4298F" w:rsidRPr="000D0232" w:rsidRDefault="00F4298F">
            <w:pPr>
              <w:tabs>
                <w:tab w:val="left" w:pos="-720"/>
              </w:tabs>
              <w:suppressAutoHyphens/>
              <w:spacing w:after="112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 xml:space="preserve">....................................................................... </w:t>
            </w:r>
          </w:p>
        </w:tc>
        <w:tc>
          <w:tcPr>
            <w:tcW w:w="1974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73F2396F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66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 xml:space="preserve">................................ </w:t>
            </w:r>
          </w:p>
          <w:p w14:paraId="2E925B20" w14:textId="77777777" w:rsidR="00F4298F" w:rsidRPr="000D0232" w:rsidRDefault="00F4298F">
            <w:pPr>
              <w:tabs>
                <w:tab w:val="left" w:pos="-720"/>
              </w:tabs>
              <w:suppressAutoHyphens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 xml:space="preserve">................................ </w:t>
            </w:r>
          </w:p>
          <w:p w14:paraId="3FBEA195" w14:textId="77777777" w:rsidR="00F4298F" w:rsidRPr="000D0232" w:rsidRDefault="00F4298F">
            <w:pPr>
              <w:tabs>
                <w:tab w:val="left" w:pos="-720"/>
              </w:tabs>
              <w:suppressAutoHyphens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 xml:space="preserve">................................ </w:t>
            </w:r>
          </w:p>
          <w:p w14:paraId="0F49AB7F" w14:textId="77777777" w:rsidR="00F4298F" w:rsidRPr="000D0232" w:rsidRDefault="00F4298F">
            <w:pPr>
              <w:tabs>
                <w:tab w:val="left" w:pos="-720"/>
              </w:tabs>
              <w:suppressAutoHyphens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 xml:space="preserve">................................ </w:t>
            </w:r>
          </w:p>
          <w:p w14:paraId="1844DCDD" w14:textId="77777777" w:rsidR="00F4298F" w:rsidRPr="000D0232" w:rsidRDefault="00F4298F">
            <w:pPr>
              <w:tabs>
                <w:tab w:val="left" w:pos="-720"/>
              </w:tabs>
              <w:suppressAutoHyphens/>
              <w:spacing w:after="112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 xml:space="preserve">................................ </w:t>
            </w:r>
          </w:p>
        </w:tc>
        <w:tc>
          <w:tcPr>
            <w:tcW w:w="3141" w:type="dxa"/>
            <w:gridSpan w:val="2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24D9C6D4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66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......................................</w:t>
            </w:r>
          </w:p>
          <w:p w14:paraId="51AD83DD" w14:textId="77777777" w:rsidR="00F4298F" w:rsidRPr="000D0232" w:rsidRDefault="00F4298F">
            <w:pPr>
              <w:tabs>
                <w:tab w:val="left" w:pos="-720"/>
              </w:tabs>
              <w:suppressAutoHyphens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......................................</w:t>
            </w:r>
          </w:p>
          <w:p w14:paraId="08A88EC1" w14:textId="77777777" w:rsidR="00F4298F" w:rsidRPr="000D0232" w:rsidRDefault="00F4298F">
            <w:pPr>
              <w:tabs>
                <w:tab w:val="left" w:pos="-720"/>
              </w:tabs>
              <w:suppressAutoHyphens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......................................</w:t>
            </w:r>
          </w:p>
          <w:p w14:paraId="457930F2" w14:textId="77777777" w:rsidR="00F4298F" w:rsidRPr="000D0232" w:rsidRDefault="00F4298F">
            <w:pPr>
              <w:tabs>
                <w:tab w:val="left" w:pos="-720"/>
              </w:tabs>
              <w:suppressAutoHyphens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......................................</w:t>
            </w:r>
          </w:p>
          <w:p w14:paraId="55577B8B" w14:textId="77777777" w:rsidR="00F4298F" w:rsidRPr="000D0232" w:rsidRDefault="00F4298F">
            <w:pPr>
              <w:tabs>
                <w:tab w:val="left" w:pos="-720"/>
              </w:tabs>
              <w:suppressAutoHyphens/>
              <w:spacing w:after="112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......................................</w:t>
            </w:r>
          </w:p>
        </w:tc>
      </w:tr>
      <w:tr w:rsidR="00F4298F" w:rsidRPr="000D0232" w14:paraId="2844A719" w14:textId="77777777">
        <w:tc>
          <w:tcPr>
            <w:tcW w:w="11056" w:type="dxa"/>
            <w:gridSpan w:val="7"/>
            <w:tcBorders>
              <w:top w:val="single" w:sz="6" w:space="0" w:color="auto"/>
              <w:left w:val="double" w:sz="6" w:space="0" w:color="auto"/>
              <w:right w:val="double" w:sz="6" w:space="0" w:color="auto"/>
            </w:tcBorders>
          </w:tcPr>
          <w:p w14:paraId="5662D2FA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66" w:after="112"/>
              <w:jc w:val="both"/>
              <w:rPr>
                <w:spacing w:val="-2"/>
                <w:sz w:val="16"/>
              </w:rPr>
            </w:pPr>
            <w:r w:rsidRPr="000D0232">
              <w:rPr>
                <w:spacing w:val="-2"/>
                <w:sz w:val="16"/>
              </w:rPr>
              <w:t>Najważniejsze międzynarodowe i krajowe wyróżnienia oraz nagrody w ostatnich 5 latach, wynikające z prowadzenia badań naukowych i prac badawczo-rozwojowych (w tym członkostwo w akademii nauk, doktoraty honorowe, członkostwo w międzynarodowych stowarzyszeniach, organizacjach z wyboru, oraz udział w komitetach międzynarodowych konferencji i redakcji wydawnictw itp.)</w:t>
            </w:r>
          </w:p>
        </w:tc>
      </w:tr>
      <w:tr w:rsidR="00F4298F" w:rsidRPr="000D0232" w14:paraId="411F4AA3" w14:textId="77777777">
        <w:tc>
          <w:tcPr>
            <w:tcW w:w="5941" w:type="dxa"/>
            <w:gridSpan w:val="3"/>
            <w:tcBorders>
              <w:top w:val="single" w:sz="6" w:space="0" w:color="auto"/>
              <w:left w:val="double" w:sz="6" w:space="0" w:color="auto"/>
            </w:tcBorders>
          </w:tcPr>
          <w:p w14:paraId="6CCB4199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66" w:after="112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Rodzaj wyróżnienia</w:t>
            </w:r>
          </w:p>
        </w:tc>
        <w:tc>
          <w:tcPr>
            <w:tcW w:w="5115" w:type="dxa"/>
            <w:gridSpan w:val="4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4CA06A6A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66" w:after="112"/>
              <w:jc w:val="center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Miejsce i okres (data)</w:t>
            </w:r>
          </w:p>
        </w:tc>
      </w:tr>
      <w:tr w:rsidR="00F4298F" w:rsidRPr="000D0232" w14:paraId="1B2DD09E" w14:textId="77777777">
        <w:tc>
          <w:tcPr>
            <w:tcW w:w="5941" w:type="dxa"/>
            <w:gridSpan w:val="3"/>
            <w:tcBorders>
              <w:top w:val="single" w:sz="6" w:space="0" w:color="auto"/>
              <w:left w:val="double" w:sz="6" w:space="0" w:color="auto"/>
            </w:tcBorders>
          </w:tcPr>
          <w:p w14:paraId="687F18CB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66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 xml:space="preserve">............................................................................................................ </w:t>
            </w:r>
          </w:p>
          <w:p w14:paraId="6EE70BD2" w14:textId="77777777" w:rsidR="00F4298F" w:rsidRPr="000D0232" w:rsidRDefault="00F4298F">
            <w:pPr>
              <w:tabs>
                <w:tab w:val="left" w:pos="-720"/>
              </w:tabs>
              <w:suppressAutoHyphens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 xml:space="preserve">............................................................................................................ </w:t>
            </w:r>
          </w:p>
          <w:p w14:paraId="30BD5C98" w14:textId="77777777" w:rsidR="00F4298F" w:rsidRPr="000D0232" w:rsidRDefault="00F4298F">
            <w:pPr>
              <w:tabs>
                <w:tab w:val="left" w:pos="-720"/>
              </w:tabs>
              <w:suppressAutoHyphens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 xml:space="preserve">............................................................................................................ </w:t>
            </w:r>
          </w:p>
          <w:p w14:paraId="6B95FCDF" w14:textId="77777777" w:rsidR="00F4298F" w:rsidRPr="000D0232" w:rsidRDefault="00F4298F">
            <w:pPr>
              <w:tabs>
                <w:tab w:val="left" w:pos="-720"/>
              </w:tabs>
              <w:suppressAutoHyphens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 xml:space="preserve">............................................................................................................ </w:t>
            </w:r>
          </w:p>
          <w:p w14:paraId="7412E60D" w14:textId="77777777" w:rsidR="00F4298F" w:rsidRPr="000D0232" w:rsidRDefault="00F4298F">
            <w:pPr>
              <w:tabs>
                <w:tab w:val="left" w:pos="-720"/>
              </w:tabs>
              <w:suppressAutoHyphens/>
              <w:spacing w:after="112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 xml:space="preserve">............................................................................................................ </w:t>
            </w:r>
          </w:p>
        </w:tc>
        <w:tc>
          <w:tcPr>
            <w:tcW w:w="5115" w:type="dxa"/>
            <w:gridSpan w:val="4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14108845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66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..................................................................................</w:t>
            </w:r>
          </w:p>
          <w:p w14:paraId="5948892B" w14:textId="77777777" w:rsidR="00F4298F" w:rsidRPr="000D0232" w:rsidRDefault="00F4298F">
            <w:pPr>
              <w:tabs>
                <w:tab w:val="left" w:pos="-720"/>
              </w:tabs>
              <w:suppressAutoHyphens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..................................................................................</w:t>
            </w:r>
          </w:p>
          <w:p w14:paraId="4EC3291C" w14:textId="77777777" w:rsidR="00F4298F" w:rsidRPr="000D0232" w:rsidRDefault="00F4298F">
            <w:pPr>
              <w:tabs>
                <w:tab w:val="left" w:pos="-720"/>
              </w:tabs>
              <w:suppressAutoHyphens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..................................................................................</w:t>
            </w:r>
          </w:p>
          <w:p w14:paraId="300D05FE" w14:textId="77777777" w:rsidR="00F4298F" w:rsidRPr="000D0232" w:rsidRDefault="00F4298F">
            <w:pPr>
              <w:tabs>
                <w:tab w:val="left" w:pos="-720"/>
              </w:tabs>
              <w:suppressAutoHyphens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..................................................................................</w:t>
            </w:r>
          </w:p>
          <w:p w14:paraId="7EABAD8C" w14:textId="77777777" w:rsidR="00F4298F" w:rsidRPr="000D0232" w:rsidRDefault="00F4298F">
            <w:pPr>
              <w:tabs>
                <w:tab w:val="left" w:pos="-720"/>
              </w:tabs>
              <w:suppressAutoHyphens/>
              <w:spacing w:after="112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..................................................................................</w:t>
            </w:r>
          </w:p>
        </w:tc>
      </w:tr>
      <w:tr w:rsidR="00D06386" w:rsidRPr="000D0232" w14:paraId="2301785D" w14:textId="77777777" w:rsidTr="00D06386">
        <w:tc>
          <w:tcPr>
            <w:tcW w:w="11056" w:type="dxa"/>
            <w:gridSpan w:val="7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76EE19EC" w14:textId="77777777" w:rsidR="002A49DC" w:rsidRPr="000D0232" w:rsidRDefault="002A49DC">
            <w:pPr>
              <w:tabs>
                <w:tab w:val="left" w:pos="-720"/>
              </w:tabs>
              <w:suppressAutoHyphens/>
              <w:spacing w:before="66"/>
              <w:jc w:val="both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Rok zatrudnienia na Wydziale Ekonomicznym UG: ………………..</w:t>
            </w:r>
          </w:p>
          <w:p w14:paraId="276559B0" w14:textId="77777777" w:rsidR="002A49DC" w:rsidRPr="000D0232" w:rsidRDefault="002A49DC">
            <w:pPr>
              <w:tabs>
                <w:tab w:val="left" w:pos="-720"/>
              </w:tabs>
              <w:suppressAutoHyphens/>
              <w:spacing w:before="66"/>
              <w:jc w:val="both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Liczba punktów w systemie Bibliografia Publikacji Pracowników, Doktorantów i Studentów UG w okresie 2015 – 2017: …………..</w:t>
            </w:r>
          </w:p>
          <w:p w14:paraId="762E7E70" w14:textId="77777777" w:rsidR="002A49DC" w:rsidRPr="000D0232" w:rsidRDefault="002A49DC">
            <w:pPr>
              <w:tabs>
                <w:tab w:val="left" w:pos="-720"/>
              </w:tabs>
              <w:suppressAutoHyphens/>
              <w:spacing w:before="66"/>
              <w:jc w:val="both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Całkowita liczba punktów uzyskanych w systemie Bibliografia Publikacji Pracowników, Doktorantów i Studentów UG : …………..</w:t>
            </w:r>
          </w:p>
          <w:p w14:paraId="44B904B6" w14:textId="7202CF57" w:rsidR="00A1007D" w:rsidRPr="000D0232" w:rsidRDefault="00A1007D" w:rsidP="00127A5A">
            <w:pPr>
              <w:tabs>
                <w:tab w:val="left" w:pos="-720"/>
              </w:tabs>
              <w:suppressAutoHyphens/>
              <w:spacing w:before="66"/>
              <w:jc w:val="both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N</w:t>
            </w:r>
            <w:r w:rsidR="00D06386" w:rsidRPr="000D0232">
              <w:rPr>
                <w:spacing w:val="-2"/>
                <w:sz w:val="18"/>
              </w:rPr>
              <w:t>ajważniejsz</w:t>
            </w:r>
            <w:r w:rsidRPr="000D0232">
              <w:rPr>
                <w:spacing w:val="-2"/>
                <w:sz w:val="18"/>
              </w:rPr>
              <w:t xml:space="preserve">e </w:t>
            </w:r>
            <w:r w:rsidR="00D06386" w:rsidRPr="000D0232">
              <w:rPr>
                <w:spacing w:val="-2"/>
                <w:sz w:val="18"/>
              </w:rPr>
              <w:t>publikacj</w:t>
            </w:r>
            <w:r w:rsidRPr="000D0232">
              <w:rPr>
                <w:spacing w:val="-2"/>
                <w:sz w:val="18"/>
              </w:rPr>
              <w:t>e</w:t>
            </w:r>
            <w:r w:rsidR="002A49DC" w:rsidRPr="000D0232">
              <w:rPr>
                <w:spacing w:val="-2"/>
                <w:sz w:val="18"/>
              </w:rPr>
              <w:t xml:space="preserve"> wnioskującego</w:t>
            </w:r>
            <w:r w:rsidRPr="000D0232">
              <w:rPr>
                <w:spacing w:val="-2"/>
                <w:sz w:val="18"/>
              </w:rPr>
              <w:t xml:space="preserve"> </w:t>
            </w:r>
            <w:r w:rsidR="005D2E8D" w:rsidRPr="000D0232">
              <w:rPr>
                <w:spacing w:val="-2"/>
                <w:sz w:val="18"/>
              </w:rPr>
              <w:t xml:space="preserve">w ostatnich 3 latach </w:t>
            </w:r>
            <w:r w:rsidRPr="000D0232">
              <w:rPr>
                <w:spacing w:val="-2"/>
                <w:sz w:val="18"/>
              </w:rPr>
              <w:t>z</w:t>
            </w:r>
            <w:r w:rsidR="00D726A5" w:rsidRPr="000D0232">
              <w:rPr>
                <w:spacing w:val="-2"/>
                <w:sz w:val="18"/>
              </w:rPr>
              <w:t>e</w:t>
            </w:r>
            <w:r w:rsidR="005D2E8D" w:rsidRPr="000D0232">
              <w:rPr>
                <w:spacing w:val="-2"/>
                <w:sz w:val="18"/>
              </w:rPr>
              <w:t xml:space="preserve"> szczególnym uwzględnieniem</w:t>
            </w:r>
            <w:r w:rsidRPr="000D0232">
              <w:rPr>
                <w:spacing w:val="-2"/>
                <w:sz w:val="18"/>
              </w:rPr>
              <w:t xml:space="preserve"> publikacji w obszarze badawczym wniosku</w:t>
            </w:r>
            <w:r w:rsidR="002A49DC" w:rsidRPr="000D0232">
              <w:rPr>
                <w:spacing w:val="-2"/>
                <w:sz w:val="18"/>
              </w:rPr>
              <w:t>:</w:t>
            </w:r>
          </w:p>
          <w:p w14:paraId="14808E15" w14:textId="77777777" w:rsidR="00127A5A" w:rsidRPr="000D0232" w:rsidRDefault="00127A5A" w:rsidP="00127A5A">
            <w:pPr>
              <w:tabs>
                <w:tab w:val="left" w:pos="-720"/>
              </w:tabs>
              <w:suppressAutoHyphens/>
              <w:spacing w:before="66"/>
              <w:jc w:val="both"/>
              <w:rPr>
                <w:spacing w:val="-2"/>
                <w:sz w:val="18"/>
              </w:rPr>
            </w:pPr>
          </w:p>
          <w:p w14:paraId="22D77A92" w14:textId="77777777" w:rsidR="00127A5A" w:rsidRPr="000D0232" w:rsidRDefault="00127A5A" w:rsidP="00127A5A">
            <w:pPr>
              <w:tabs>
                <w:tab w:val="left" w:pos="-720"/>
              </w:tabs>
              <w:suppressAutoHyphens/>
              <w:spacing w:before="66"/>
              <w:jc w:val="both"/>
              <w:rPr>
                <w:spacing w:val="-2"/>
                <w:sz w:val="18"/>
              </w:rPr>
            </w:pPr>
          </w:p>
          <w:p w14:paraId="3F85FCB2" w14:textId="77777777" w:rsidR="00127A5A" w:rsidRPr="000D0232" w:rsidRDefault="00127A5A" w:rsidP="00127A5A">
            <w:pPr>
              <w:tabs>
                <w:tab w:val="left" w:pos="-720"/>
              </w:tabs>
              <w:suppressAutoHyphens/>
              <w:spacing w:before="66"/>
              <w:jc w:val="both"/>
              <w:rPr>
                <w:spacing w:val="-2"/>
                <w:sz w:val="18"/>
              </w:rPr>
            </w:pPr>
          </w:p>
          <w:p w14:paraId="08F6886C" w14:textId="77777777" w:rsidR="00A1007D" w:rsidRPr="000D0232" w:rsidRDefault="00A1007D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  <w:p w14:paraId="74DC4397" w14:textId="77777777" w:rsidR="00A1007D" w:rsidRPr="000D0232" w:rsidRDefault="00A1007D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  <w:p w14:paraId="4119E613" w14:textId="77777777" w:rsidR="00D06386" w:rsidRPr="000D0232" w:rsidRDefault="00D06386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  <w:p w14:paraId="199C483D" w14:textId="77777777" w:rsidR="00D06386" w:rsidRPr="000D0232" w:rsidRDefault="00D06386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  <w:p w14:paraId="1B8BFDC4" w14:textId="77777777" w:rsidR="00D06386" w:rsidRPr="000D0232" w:rsidRDefault="00D06386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  <w:p w14:paraId="6493051E" w14:textId="77777777" w:rsidR="00D06386" w:rsidRPr="000D0232" w:rsidRDefault="00D06386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  <w:p w14:paraId="77384396" w14:textId="77777777" w:rsidR="00D06386" w:rsidRPr="000D0232" w:rsidRDefault="00D06386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  <w:p w14:paraId="4485BCB7" w14:textId="77777777" w:rsidR="00D06386" w:rsidRPr="000D0232" w:rsidRDefault="00D06386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  <w:p w14:paraId="59A58F9F" w14:textId="77777777" w:rsidR="00D06386" w:rsidRPr="000D0232" w:rsidRDefault="00D06386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  <w:p w14:paraId="3F83AA1E" w14:textId="77777777" w:rsidR="00D06386" w:rsidRPr="000D0232" w:rsidRDefault="00D06386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  <w:p w14:paraId="39221532" w14:textId="77777777" w:rsidR="00D06386" w:rsidRPr="000D0232" w:rsidRDefault="00D06386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  <w:p w14:paraId="6B93DFE6" w14:textId="77777777" w:rsidR="00D06386" w:rsidRPr="000D0232" w:rsidRDefault="00D06386">
            <w:pPr>
              <w:tabs>
                <w:tab w:val="left" w:pos="-720"/>
              </w:tabs>
              <w:suppressAutoHyphens/>
              <w:spacing w:before="66" w:after="112"/>
              <w:jc w:val="both"/>
              <w:rPr>
                <w:spacing w:val="-2"/>
                <w:sz w:val="18"/>
              </w:rPr>
            </w:pPr>
          </w:p>
        </w:tc>
      </w:tr>
    </w:tbl>
    <w:p w14:paraId="4A355AD0" w14:textId="77777777" w:rsidR="00F4298F" w:rsidRPr="000D0232" w:rsidRDefault="00F4298F">
      <w:pPr>
        <w:tabs>
          <w:tab w:val="center" w:pos="5386"/>
          <w:tab w:val="right" w:pos="10773"/>
        </w:tabs>
        <w:suppressAutoHyphens/>
        <w:jc w:val="both"/>
        <w:rPr>
          <w:b/>
          <w:spacing w:val="-2"/>
          <w:sz w:val="18"/>
        </w:rPr>
      </w:pPr>
    </w:p>
    <w:p w14:paraId="518649AB" w14:textId="77777777" w:rsidR="000D0232" w:rsidRPr="000D0232" w:rsidRDefault="000D0232">
      <w:pPr>
        <w:rPr>
          <w:spacing w:val="-2"/>
          <w:sz w:val="18"/>
        </w:rPr>
      </w:pPr>
      <w:r w:rsidRPr="000D0232">
        <w:rPr>
          <w:spacing w:val="-2"/>
          <w:sz w:val="18"/>
        </w:rPr>
        <w:br w:type="page"/>
      </w:r>
    </w:p>
    <w:p w14:paraId="7BE9B646" w14:textId="40853670" w:rsidR="00F4298F" w:rsidRPr="000D0232" w:rsidRDefault="004D62F1" w:rsidP="004D62F1">
      <w:pPr>
        <w:tabs>
          <w:tab w:val="center" w:pos="5386"/>
          <w:tab w:val="right" w:pos="10773"/>
        </w:tabs>
        <w:suppressAutoHyphens/>
        <w:jc w:val="right"/>
        <w:rPr>
          <w:b/>
          <w:spacing w:val="-2"/>
          <w:sz w:val="18"/>
        </w:rPr>
      </w:pPr>
      <w:r w:rsidRPr="000D0232">
        <w:rPr>
          <w:spacing w:val="-2"/>
          <w:sz w:val="18"/>
        </w:rPr>
        <w:lastRenderedPageBreak/>
        <w:t xml:space="preserve">Formularz </w:t>
      </w:r>
      <w:r w:rsidR="00127A5A" w:rsidRPr="000D0232">
        <w:rPr>
          <w:spacing w:val="-2"/>
          <w:sz w:val="18"/>
        </w:rPr>
        <w:t>4</w:t>
      </w:r>
    </w:p>
    <w:p w14:paraId="50029E07" w14:textId="77777777" w:rsidR="004D62F1" w:rsidRPr="000D0232" w:rsidRDefault="004D62F1" w:rsidP="004D62F1">
      <w:pPr>
        <w:tabs>
          <w:tab w:val="center" w:pos="5386"/>
        </w:tabs>
        <w:suppressAutoHyphens/>
        <w:spacing w:line="215" w:lineRule="auto"/>
        <w:jc w:val="center"/>
        <w:outlineLvl w:val="0"/>
        <w:rPr>
          <w:b/>
          <w:spacing w:val="-3"/>
          <w:sz w:val="24"/>
          <w:szCs w:val="24"/>
        </w:rPr>
      </w:pPr>
      <w:r w:rsidRPr="000D0232">
        <w:rPr>
          <w:b/>
          <w:spacing w:val="-3"/>
          <w:sz w:val="24"/>
          <w:szCs w:val="24"/>
        </w:rPr>
        <w:t>UNIWERSYTET  GDAŃSKI</w:t>
      </w:r>
    </w:p>
    <w:p w14:paraId="0F756377" w14:textId="5A775378" w:rsidR="004D62F1" w:rsidRPr="000D0232" w:rsidRDefault="004D62F1" w:rsidP="004D62F1">
      <w:pPr>
        <w:tabs>
          <w:tab w:val="center" w:pos="5386"/>
        </w:tabs>
        <w:suppressAutoHyphens/>
        <w:spacing w:line="215" w:lineRule="auto"/>
        <w:jc w:val="center"/>
        <w:outlineLvl w:val="0"/>
        <w:rPr>
          <w:b/>
          <w:spacing w:val="-3"/>
          <w:sz w:val="24"/>
          <w:szCs w:val="24"/>
        </w:rPr>
      </w:pPr>
      <w:r w:rsidRPr="000D0232">
        <w:rPr>
          <w:b/>
          <w:spacing w:val="-3"/>
          <w:sz w:val="24"/>
          <w:szCs w:val="24"/>
        </w:rPr>
        <w:t>WYDZIAŁ EKONOMICZNY</w:t>
      </w:r>
      <w:r w:rsidR="000D0232" w:rsidRPr="000D0232">
        <w:rPr>
          <w:spacing w:val="-3"/>
          <w:sz w:val="18"/>
        </w:rPr>
        <w:t xml:space="preserve"> </w:t>
      </w:r>
    </w:p>
    <w:p w14:paraId="25757571" w14:textId="77777777" w:rsidR="00F4298F" w:rsidRPr="000D0232" w:rsidRDefault="00F4298F">
      <w:pPr>
        <w:tabs>
          <w:tab w:val="center" w:pos="5386"/>
          <w:tab w:val="right" w:pos="10773"/>
        </w:tabs>
        <w:suppressAutoHyphens/>
        <w:jc w:val="both"/>
        <w:rPr>
          <w:spacing w:val="-3"/>
        </w:rPr>
      </w:pPr>
      <w:r w:rsidRPr="000D0232">
        <w:rPr>
          <w:spacing w:val="-2"/>
          <w:sz w:val="18"/>
        </w:rPr>
        <w:tab/>
      </w:r>
    </w:p>
    <w:p w14:paraId="4BBAC7F7" w14:textId="54EF2490" w:rsidR="00F4298F" w:rsidRPr="000D0232" w:rsidRDefault="00F4298F" w:rsidP="000D0232">
      <w:pPr>
        <w:tabs>
          <w:tab w:val="center" w:pos="5386"/>
          <w:tab w:val="left" w:pos="6480"/>
          <w:tab w:val="left" w:pos="7200"/>
        </w:tabs>
        <w:suppressAutoHyphens/>
        <w:jc w:val="both"/>
        <w:rPr>
          <w:spacing w:val="-2"/>
        </w:rPr>
      </w:pPr>
      <w:r w:rsidRPr="000D0232">
        <w:rPr>
          <w:spacing w:val="-3"/>
        </w:rPr>
        <w:tab/>
        <w:t>******</w:t>
      </w:r>
      <w:r w:rsidRPr="000D0232">
        <w:rPr>
          <w:spacing w:val="-3"/>
        </w:rPr>
        <w:tab/>
      </w:r>
      <w:r w:rsidRPr="000D0232">
        <w:rPr>
          <w:spacing w:val="-3"/>
        </w:rPr>
        <w:tab/>
      </w:r>
      <w:r w:rsidRPr="000D0232">
        <w:rPr>
          <w:spacing w:val="-2"/>
        </w:rPr>
        <w:t xml:space="preserve">Numer projektu </w:t>
      </w:r>
      <w:r w:rsidR="00D16B32" w:rsidRPr="000D0232">
        <w:rPr>
          <w:spacing w:val="-2"/>
        </w:rPr>
        <w:t>/</w:t>
      </w:r>
      <w:r w:rsidRPr="000D0232">
        <w:rPr>
          <w:spacing w:val="-2"/>
        </w:rPr>
        <w:t xml:space="preserve"> ... .............................................................................................................................................</w:t>
      </w:r>
    </w:p>
    <w:p w14:paraId="5796365B" w14:textId="77777777" w:rsidR="00F4298F" w:rsidRPr="000D0232" w:rsidRDefault="00F4298F">
      <w:pPr>
        <w:tabs>
          <w:tab w:val="left" w:pos="-720"/>
        </w:tabs>
        <w:suppressAutoHyphens/>
        <w:jc w:val="both"/>
        <w:rPr>
          <w:spacing w:val="-2"/>
        </w:rPr>
      </w:pPr>
      <w:r w:rsidRPr="000D0232">
        <w:rPr>
          <w:spacing w:val="-2"/>
        </w:rPr>
        <w:t>Stanowisko, tytuł naukowy, stopień naukowy, imię i nazwisko  ............................................................................</w:t>
      </w:r>
    </w:p>
    <w:p w14:paraId="38B022EA" w14:textId="77777777" w:rsidR="00F4298F" w:rsidRPr="000D0232" w:rsidRDefault="00F4298F">
      <w:pPr>
        <w:tabs>
          <w:tab w:val="left" w:pos="-720"/>
        </w:tabs>
        <w:suppressAutoHyphens/>
        <w:jc w:val="both"/>
        <w:rPr>
          <w:spacing w:val="-2"/>
        </w:rPr>
      </w:pPr>
      <w:r w:rsidRPr="000D0232">
        <w:rPr>
          <w:spacing w:val="-2"/>
        </w:rPr>
        <w:t>Tytuł projektu  ..........................................................................................................................................................</w:t>
      </w:r>
    </w:p>
    <w:p w14:paraId="58384D63" w14:textId="77777777" w:rsidR="00F4298F" w:rsidRPr="000D0232" w:rsidRDefault="00F4298F">
      <w:pPr>
        <w:tabs>
          <w:tab w:val="left" w:pos="-720"/>
        </w:tabs>
        <w:suppressAutoHyphens/>
        <w:jc w:val="both"/>
        <w:rPr>
          <w:b/>
          <w:spacing w:val="-3"/>
        </w:rPr>
      </w:pPr>
      <w:r w:rsidRPr="000D0232">
        <w:rPr>
          <w:spacing w:val="-2"/>
        </w:rPr>
        <w:t>...................................................................................................................................................................................</w:t>
      </w:r>
      <w:r w:rsidRPr="000D0232">
        <w:rPr>
          <w:b/>
          <w:spacing w:val="-3"/>
        </w:rPr>
        <w:tab/>
      </w:r>
      <w:r w:rsidRPr="000D0232">
        <w:rPr>
          <w:b/>
          <w:spacing w:val="-3"/>
        </w:rPr>
        <w:tab/>
      </w:r>
      <w:r w:rsidRPr="000D0232">
        <w:rPr>
          <w:b/>
          <w:spacing w:val="-3"/>
        </w:rPr>
        <w:tab/>
      </w:r>
      <w:r w:rsidRPr="000D0232">
        <w:rPr>
          <w:b/>
          <w:spacing w:val="-3"/>
        </w:rPr>
        <w:tab/>
      </w:r>
      <w:r w:rsidRPr="000D0232">
        <w:rPr>
          <w:b/>
          <w:spacing w:val="-3"/>
        </w:rPr>
        <w:tab/>
      </w:r>
      <w:r w:rsidRPr="000D0232">
        <w:rPr>
          <w:b/>
          <w:spacing w:val="-3"/>
        </w:rPr>
        <w:tab/>
      </w:r>
      <w:r w:rsidRPr="000D0232">
        <w:rPr>
          <w:b/>
          <w:spacing w:val="-3"/>
        </w:rPr>
        <w:tab/>
      </w:r>
      <w:r w:rsidRPr="000D0232">
        <w:rPr>
          <w:b/>
          <w:spacing w:val="-3"/>
        </w:rPr>
        <w:tab/>
      </w:r>
      <w:r w:rsidRPr="000D0232">
        <w:rPr>
          <w:b/>
          <w:spacing w:val="-3"/>
        </w:rPr>
        <w:tab/>
      </w:r>
      <w:r w:rsidRPr="000D0232">
        <w:rPr>
          <w:b/>
          <w:spacing w:val="-3"/>
        </w:rPr>
        <w:tab/>
      </w:r>
      <w:r w:rsidRPr="000D0232">
        <w:rPr>
          <w:b/>
          <w:spacing w:val="-3"/>
        </w:rPr>
        <w:tab/>
      </w:r>
      <w:r w:rsidRPr="000D0232">
        <w:rPr>
          <w:b/>
          <w:spacing w:val="-3"/>
        </w:rPr>
        <w:tab/>
      </w:r>
      <w:r w:rsidRPr="000D0232">
        <w:rPr>
          <w:b/>
          <w:spacing w:val="-3"/>
        </w:rPr>
        <w:tab/>
      </w:r>
    </w:p>
    <w:p w14:paraId="02FDBBC4" w14:textId="77777777" w:rsidR="00F4298F" w:rsidRPr="000D0232" w:rsidRDefault="00F4298F">
      <w:pPr>
        <w:tabs>
          <w:tab w:val="left" w:pos="-720"/>
        </w:tabs>
        <w:suppressAutoHyphens/>
        <w:jc w:val="center"/>
        <w:outlineLvl w:val="0"/>
        <w:rPr>
          <w:b/>
          <w:spacing w:val="-3"/>
        </w:rPr>
      </w:pPr>
      <w:r w:rsidRPr="000D0232">
        <w:rPr>
          <w:b/>
          <w:spacing w:val="-3"/>
        </w:rPr>
        <w:t>KALKULACJA WSTĘPNA/ZAKTUALIZOWANA PROJEKTU</w:t>
      </w:r>
    </w:p>
    <w:p w14:paraId="5B18F7C9" w14:textId="755A8FB6" w:rsidR="00F4298F" w:rsidRPr="000D0232" w:rsidRDefault="00F4298F">
      <w:pPr>
        <w:tabs>
          <w:tab w:val="right" w:pos="10773"/>
        </w:tabs>
        <w:suppressAutoHyphens/>
        <w:jc w:val="both"/>
        <w:rPr>
          <w:spacing w:val="-3"/>
        </w:rPr>
      </w:pPr>
      <w:r w:rsidRPr="000D0232">
        <w:rPr>
          <w:spacing w:val="-3"/>
        </w:rPr>
        <w:tab/>
        <w:t xml:space="preserve"> </w:t>
      </w:r>
    </w:p>
    <w:tbl>
      <w:tblPr>
        <w:tblW w:w="0" w:type="auto"/>
        <w:tblInd w:w="85" w:type="dxa"/>
        <w:tblLayout w:type="fixed"/>
        <w:tblCellMar>
          <w:left w:w="85" w:type="dxa"/>
          <w:right w:w="85" w:type="dxa"/>
        </w:tblCellMar>
        <w:tblLook w:val="0000" w:firstRow="0" w:lastRow="0" w:firstColumn="0" w:lastColumn="0" w:noHBand="0" w:noVBand="0"/>
      </w:tblPr>
      <w:tblGrid>
        <w:gridCol w:w="4850"/>
        <w:gridCol w:w="2975"/>
        <w:gridCol w:w="2948"/>
      </w:tblGrid>
      <w:tr w:rsidR="00F4298F" w:rsidRPr="000D0232" w14:paraId="3FAD9F7B" w14:textId="77777777">
        <w:tc>
          <w:tcPr>
            <w:tcW w:w="4850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</w:tcBorders>
          </w:tcPr>
          <w:p w14:paraId="67E6D2F4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</w:rPr>
            </w:pPr>
            <w:r w:rsidRPr="000D0232">
              <w:rPr>
                <w:spacing w:val="-2"/>
              </w:rPr>
              <w:t>Wyszczególnienie</w:t>
            </w:r>
          </w:p>
        </w:tc>
        <w:tc>
          <w:tcPr>
            <w:tcW w:w="2975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</w:tcBorders>
          </w:tcPr>
          <w:p w14:paraId="1D37D1EE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 w:after="173"/>
              <w:jc w:val="center"/>
              <w:rPr>
                <w:spacing w:val="-2"/>
              </w:rPr>
            </w:pPr>
            <w:r w:rsidRPr="000D0232">
              <w:rPr>
                <w:spacing w:val="-2"/>
              </w:rPr>
              <w:t>Nakłady planowane przez autora projektu</w:t>
            </w:r>
          </w:p>
        </w:tc>
        <w:tc>
          <w:tcPr>
            <w:tcW w:w="2948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017D5189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 w:after="173"/>
              <w:jc w:val="center"/>
              <w:rPr>
                <w:spacing w:val="-2"/>
              </w:rPr>
            </w:pPr>
            <w:r w:rsidRPr="000D0232">
              <w:rPr>
                <w:spacing w:val="-2"/>
              </w:rPr>
              <w:t>Nakłady zatwierdzone do realizacji</w:t>
            </w:r>
          </w:p>
        </w:tc>
      </w:tr>
      <w:tr w:rsidR="00F4298F" w:rsidRPr="000D0232" w14:paraId="6BBEF53B" w14:textId="77777777">
        <w:tc>
          <w:tcPr>
            <w:tcW w:w="4850" w:type="dxa"/>
            <w:tcBorders>
              <w:top w:val="single" w:sz="24" w:space="0" w:color="auto"/>
              <w:left w:val="double" w:sz="6" w:space="0" w:color="auto"/>
            </w:tcBorders>
          </w:tcPr>
          <w:p w14:paraId="02CBF9B2" w14:textId="77777777" w:rsidR="00F4298F" w:rsidRPr="000D0232" w:rsidRDefault="00F4298F">
            <w:pPr>
              <w:tabs>
                <w:tab w:val="left" w:pos="-720"/>
              </w:tabs>
              <w:suppressAutoHyphens/>
              <w:spacing w:after="120"/>
              <w:rPr>
                <w:b/>
                <w:spacing w:val="-2"/>
              </w:rPr>
            </w:pPr>
            <w:r w:rsidRPr="000D0232">
              <w:rPr>
                <w:b/>
                <w:spacing w:val="-2"/>
              </w:rPr>
              <w:t>I. KOSZTY BEZPOŚREDNIE (1+2+3+4+5)</w:t>
            </w:r>
          </w:p>
        </w:tc>
        <w:tc>
          <w:tcPr>
            <w:tcW w:w="2975" w:type="dxa"/>
            <w:tcBorders>
              <w:top w:val="single" w:sz="24" w:space="0" w:color="auto"/>
              <w:left w:val="single" w:sz="6" w:space="0" w:color="auto"/>
            </w:tcBorders>
          </w:tcPr>
          <w:p w14:paraId="6636CF98" w14:textId="77777777" w:rsidR="00F4298F" w:rsidRPr="000D0232" w:rsidRDefault="00F4298F">
            <w:pPr>
              <w:tabs>
                <w:tab w:val="left" w:pos="-720"/>
              </w:tabs>
              <w:suppressAutoHyphens/>
              <w:rPr>
                <w:b/>
                <w:spacing w:val="-2"/>
              </w:rPr>
            </w:pPr>
          </w:p>
        </w:tc>
        <w:tc>
          <w:tcPr>
            <w:tcW w:w="2948" w:type="dxa"/>
            <w:tcBorders>
              <w:top w:val="single" w:sz="24" w:space="0" w:color="auto"/>
              <w:left w:val="single" w:sz="6" w:space="0" w:color="auto"/>
              <w:right w:val="double" w:sz="6" w:space="0" w:color="auto"/>
            </w:tcBorders>
          </w:tcPr>
          <w:p w14:paraId="5FC6E152" w14:textId="77777777" w:rsidR="00F4298F" w:rsidRPr="000D0232" w:rsidRDefault="00F4298F">
            <w:pPr>
              <w:tabs>
                <w:tab w:val="left" w:pos="-720"/>
              </w:tabs>
              <w:suppressAutoHyphens/>
              <w:rPr>
                <w:spacing w:val="-2"/>
              </w:rPr>
            </w:pPr>
          </w:p>
        </w:tc>
      </w:tr>
      <w:tr w:rsidR="00F4298F" w:rsidRPr="000D0232" w14:paraId="219C5588" w14:textId="77777777">
        <w:tc>
          <w:tcPr>
            <w:tcW w:w="4850" w:type="dxa"/>
            <w:tcBorders>
              <w:top w:val="single" w:sz="6" w:space="0" w:color="auto"/>
              <w:left w:val="double" w:sz="6" w:space="0" w:color="auto"/>
            </w:tcBorders>
          </w:tcPr>
          <w:p w14:paraId="17D2CE99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/>
              <w:rPr>
                <w:spacing w:val="-2"/>
                <w:sz w:val="18"/>
              </w:rPr>
            </w:pPr>
            <w:r w:rsidRPr="000D0232">
              <w:rPr>
                <w:spacing w:val="-2"/>
              </w:rPr>
              <w:t xml:space="preserve">1. </w:t>
            </w:r>
            <w:r w:rsidRPr="000D0232">
              <w:rPr>
                <w:spacing w:val="-2"/>
                <w:sz w:val="18"/>
              </w:rPr>
              <w:t>Wynagrodzenie bezpośrednie</w:t>
            </w:r>
          </w:p>
          <w:p w14:paraId="0D4C884B" w14:textId="77777777" w:rsidR="00F4298F" w:rsidRPr="000D0232" w:rsidRDefault="00F4298F" w:rsidP="00D16FDD">
            <w:pPr>
              <w:tabs>
                <w:tab w:val="left" w:pos="-720"/>
              </w:tabs>
              <w:suppressAutoHyphens/>
              <w:spacing w:after="173"/>
              <w:rPr>
                <w:i/>
                <w:spacing w:val="-2"/>
              </w:rPr>
            </w:pPr>
            <w:r w:rsidRPr="000D0232">
              <w:rPr>
                <w:i/>
                <w:spacing w:val="-2"/>
              </w:rPr>
              <w:t xml:space="preserve">    1.1. bezosobowy fundusz płac</w:t>
            </w:r>
          </w:p>
        </w:tc>
        <w:tc>
          <w:tcPr>
            <w:tcW w:w="2975" w:type="dxa"/>
            <w:tcBorders>
              <w:top w:val="single" w:sz="6" w:space="0" w:color="auto"/>
              <w:left w:val="single" w:sz="6" w:space="0" w:color="auto"/>
            </w:tcBorders>
          </w:tcPr>
          <w:p w14:paraId="4C156E60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</w:rPr>
            </w:pPr>
          </w:p>
        </w:tc>
        <w:tc>
          <w:tcPr>
            <w:tcW w:w="2948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6D383D80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</w:rPr>
            </w:pPr>
          </w:p>
        </w:tc>
      </w:tr>
      <w:tr w:rsidR="00F4298F" w:rsidRPr="000D0232" w14:paraId="6888EEF3" w14:textId="77777777">
        <w:tc>
          <w:tcPr>
            <w:tcW w:w="4850" w:type="dxa"/>
            <w:tcBorders>
              <w:top w:val="single" w:sz="6" w:space="0" w:color="auto"/>
              <w:left w:val="double" w:sz="6" w:space="0" w:color="auto"/>
            </w:tcBorders>
          </w:tcPr>
          <w:p w14:paraId="058A09D1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</w:rPr>
            </w:pPr>
            <w:r w:rsidRPr="000D0232">
              <w:rPr>
                <w:spacing w:val="-2"/>
              </w:rPr>
              <w:t>2. Materiały bezpośrednie</w:t>
            </w:r>
          </w:p>
        </w:tc>
        <w:tc>
          <w:tcPr>
            <w:tcW w:w="2975" w:type="dxa"/>
            <w:tcBorders>
              <w:top w:val="single" w:sz="6" w:space="0" w:color="auto"/>
              <w:left w:val="single" w:sz="6" w:space="0" w:color="auto"/>
            </w:tcBorders>
          </w:tcPr>
          <w:p w14:paraId="1BA74E60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</w:rPr>
            </w:pPr>
          </w:p>
        </w:tc>
        <w:tc>
          <w:tcPr>
            <w:tcW w:w="2948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7C767C3B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</w:rPr>
            </w:pPr>
          </w:p>
        </w:tc>
      </w:tr>
      <w:tr w:rsidR="00F4298F" w:rsidRPr="000D0232" w14:paraId="026BC47F" w14:textId="77777777">
        <w:tc>
          <w:tcPr>
            <w:tcW w:w="4850" w:type="dxa"/>
            <w:tcBorders>
              <w:top w:val="single" w:sz="6" w:space="0" w:color="auto"/>
              <w:left w:val="double" w:sz="6" w:space="0" w:color="auto"/>
            </w:tcBorders>
          </w:tcPr>
          <w:p w14:paraId="6843C25B" w14:textId="77777777" w:rsidR="00F4298F" w:rsidRPr="000D0232" w:rsidRDefault="00F4298F" w:rsidP="004A7204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</w:rPr>
            </w:pPr>
            <w:r w:rsidRPr="000D0232">
              <w:rPr>
                <w:spacing w:val="-2"/>
              </w:rPr>
              <w:t>3. Aparatura specjalna do badań</w:t>
            </w:r>
            <w:r w:rsidR="004A7204" w:rsidRPr="000D0232">
              <w:rPr>
                <w:spacing w:val="-2"/>
                <w:vertAlign w:val="superscript"/>
              </w:rPr>
              <w:t>1</w:t>
            </w:r>
            <w:r w:rsidRPr="000D0232">
              <w:rPr>
                <w:spacing w:val="-2"/>
                <w:vertAlign w:val="superscript"/>
              </w:rPr>
              <w:t>)</w:t>
            </w:r>
          </w:p>
        </w:tc>
        <w:tc>
          <w:tcPr>
            <w:tcW w:w="2975" w:type="dxa"/>
            <w:tcBorders>
              <w:top w:val="single" w:sz="6" w:space="0" w:color="auto"/>
              <w:left w:val="single" w:sz="6" w:space="0" w:color="auto"/>
            </w:tcBorders>
          </w:tcPr>
          <w:p w14:paraId="0A841459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</w:rPr>
            </w:pPr>
          </w:p>
        </w:tc>
        <w:tc>
          <w:tcPr>
            <w:tcW w:w="2948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080D5468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</w:rPr>
            </w:pPr>
          </w:p>
        </w:tc>
      </w:tr>
      <w:tr w:rsidR="00F4298F" w:rsidRPr="000D0232" w14:paraId="6F1999D5" w14:textId="77777777">
        <w:tc>
          <w:tcPr>
            <w:tcW w:w="4850" w:type="dxa"/>
            <w:tcBorders>
              <w:top w:val="single" w:sz="6" w:space="0" w:color="auto"/>
              <w:left w:val="double" w:sz="6" w:space="0" w:color="auto"/>
            </w:tcBorders>
          </w:tcPr>
          <w:p w14:paraId="7B5DDDC7" w14:textId="77777777" w:rsidR="00F4298F" w:rsidRPr="000D0232" w:rsidRDefault="00F4298F" w:rsidP="004A7204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</w:rPr>
            </w:pPr>
            <w:r w:rsidRPr="000D0232">
              <w:rPr>
                <w:spacing w:val="-2"/>
              </w:rPr>
              <w:t>4. Usługi obce bezpośrednie</w:t>
            </w:r>
            <w:r w:rsidR="004A7204" w:rsidRPr="000D0232">
              <w:rPr>
                <w:spacing w:val="-2"/>
                <w:vertAlign w:val="superscript"/>
              </w:rPr>
              <w:t>2</w:t>
            </w:r>
            <w:r w:rsidRPr="000D0232">
              <w:rPr>
                <w:spacing w:val="-2"/>
                <w:vertAlign w:val="superscript"/>
              </w:rPr>
              <w:t>)</w:t>
            </w:r>
          </w:p>
        </w:tc>
        <w:tc>
          <w:tcPr>
            <w:tcW w:w="2975" w:type="dxa"/>
            <w:tcBorders>
              <w:top w:val="single" w:sz="6" w:space="0" w:color="auto"/>
              <w:left w:val="single" w:sz="6" w:space="0" w:color="auto"/>
            </w:tcBorders>
          </w:tcPr>
          <w:p w14:paraId="5B120A7D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</w:rPr>
            </w:pPr>
          </w:p>
        </w:tc>
        <w:tc>
          <w:tcPr>
            <w:tcW w:w="2948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5E293D18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</w:rPr>
            </w:pPr>
          </w:p>
        </w:tc>
      </w:tr>
      <w:tr w:rsidR="00F4298F" w:rsidRPr="000D0232" w14:paraId="6574BC25" w14:textId="77777777">
        <w:tc>
          <w:tcPr>
            <w:tcW w:w="4850" w:type="dxa"/>
            <w:tcBorders>
              <w:top w:val="single" w:sz="6" w:space="0" w:color="auto"/>
              <w:left w:val="double" w:sz="6" w:space="0" w:color="auto"/>
            </w:tcBorders>
          </w:tcPr>
          <w:p w14:paraId="442F7198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/>
              <w:rPr>
                <w:spacing w:val="-2"/>
              </w:rPr>
            </w:pPr>
            <w:r w:rsidRPr="000D0232">
              <w:rPr>
                <w:spacing w:val="-2"/>
              </w:rPr>
              <w:t>5. Podróże służbowe:</w:t>
            </w:r>
          </w:p>
          <w:p w14:paraId="6B25BFBD" w14:textId="77777777" w:rsidR="00F4298F" w:rsidRPr="000D0232" w:rsidRDefault="00F4298F">
            <w:pPr>
              <w:tabs>
                <w:tab w:val="left" w:pos="-720"/>
              </w:tabs>
              <w:suppressAutoHyphens/>
              <w:rPr>
                <w:i/>
                <w:spacing w:val="-2"/>
              </w:rPr>
            </w:pPr>
            <w:r w:rsidRPr="000D0232">
              <w:rPr>
                <w:spacing w:val="-2"/>
              </w:rPr>
              <w:t xml:space="preserve">    </w:t>
            </w:r>
            <w:r w:rsidRPr="000D0232">
              <w:rPr>
                <w:i/>
                <w:spacing w:val="-2"/>
              </w:rPr>
              <w:t>5.1. podróże krajowe</w:t>
            </w:r>
          </w:p>
          <w:p w14:paraId="2239A89A" w14:textId="77777777" w:rsidR="00F4298F" w:rsidRPr="000D0232" w:rsidRDefault="00F4298F">
            <w:pPr>
              <w:tabs>
                <w:tab w:val="left" w:pos="-720"/>
              </w:tabs>
              <w:suppressAutoHyphens/>
              <w:spacing w:after="173"/>
              <w:rPr>
                <w:i/>
                <w:spacing w:val="-2"/>
              </w:rPr>
            </w:pPr>
            <w:r w:rsidRPr="000D0232">
              <w:rPr>
                <w:i/>
                <w:spacing w:val="-2"/>
              </w:rPr>
              <w:t xml:space="preserve">    5.2. podróże zagraniczne</w:t>
            </w:r>
          </w:p>
        </w:tc>
        <w:tc>
          <w:tcPr>
            <w:tcW w:w="2975" w:type="dxa"/>
            <w:tcBorders>
              <w:top w:val="single" w:sz="6" w:space="0" w:color="auto"/>
              <w:left w:val="single" w:sz="6" w:space="0" w:color="auto"/>
            </w:tcBorders>
          </w:tcPr>
          <w:p w14:paraId="1905E7DA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</w:rPr>
            </w:pPr>
            <w:r w:rsidRPr="000D0232">
              <w:rPr>
                <w:spacing w:val="-2"/>
              </w:rPr>
              <w:t>..........................................</w:t>
            </w:r>
          </w:p>
          <w:p w14:paraId="129C49C0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</w:rPr>
            </w:pPr>
            <w:r w:rsidRPr="000D0232">
              <w:rPr>
                <w:spacing w:val="-2"/>
              </w:rPr>
              <w:t>...........................................</w:t>
            </w:r>
          </w:p>
          <w:p w14:paraId="10C5FD08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</w:rPr>
            </w:pPr>
            <w:r w:rsidRPr="000D0232">
              <w:rPr>
                <w:spacing w:val="-2"/>
              </w:rPr>
              <w:t>..........................................</w:t>
            </w:r>
          </w:p>
        </w:tc>
        <w:tc>
          <w:tcPr>
            <w:tcW w:w="2948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1688CAD0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</w:rPr>
            </w:pPr>
            <w:r w:rsidRPr="000D0232">
              <w:rPr>
                <w:spacing w:val="-2"/>
              </w:rPr>
              <w:t>................................................</w:t>
            </w:r>
            <w:r w:rsidR="009F6A0B" w:rsidRPr="000D0232">
              <w:rPr>
                <w:spacing w:val="-2"/>
              </w:rPr>
              <w:t xml:space="preserve"> </w:t>
            </w:r>
          </w:p>
          <w:p w14:paraId="18D95C2A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</w:rPr>
            </w:pPr>
            <w:r w:rsidRPr="000D0232">
              <w:rPr>
                <w:spacing w:val="-2"/>
              </w:rPr>
              <w:t>................................................</w:t>
            </w:r>
            <w:r w:rsidR="009F6A0B" w:rsidRPr="000D0232">
              <w:rPr>
                <w:spacing w:val="-2"/>
              </w:rPr>
              <w:t xml:space="preserve"> </w:t>
            </w:r>
          </w:p>
          <w:p w14:paraId="65B17F7D" w14:textId="77777777" w:rsidR="00F4298F" w:rsidRPr="000D0232" w:rsidRDefault="00F4298F" w:rsidP="009F6A0B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</w:rPr>
            </w:pPr>
            <w:r w:rsidRPr="000D0232">
              <w:rPr>
                <w:spacing w:val="-2"/>
              </w:rPr>
              <w:t>................................................</w:t>
            </w:r>
            <w:r w:rsidR="009F6A0B" w:rsidRPr="000D0232">
              <w:rPr>
                <w:spacing w:val="-2"/>
              </w:rPr>
              <w:t xml:space="preserve"> </w:t>
            </w:r>
          </w:p>
        </w:tc>
      </w:tr>
      <w:tr w:rsidR="00F4298F" w:rsidRPr="000D0232" w14:paraId="60D5B167" w14:textId="77777777" w:rsidTr="009F6A0B">
        <w:trPr>
          <w:trHeight w:val="1802"/>
        </w:trPr>
        <w:tc>
          <w:tcPr>
            <w:tcW w:w="4850" w:type="dxa"/>
            <w:tcBorders>
              <w:top w:val="single" w:sz="6" w:space="0" w:color="auto"/>
              <w:left w:val="double" w:sz="6" w:space="0" w:color="auto"/>
            </w:tcBorders>
          </w:tcPr>
          <w:p w14:paraId="4A62BA32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/>
              <w:rPr>
                <w:spacing w:val="-2"/>
              </w:rPr>
            </w:pPr>
            <w:r w:rsidRPr="000D0232">
              <w:rPr>
                <w:b/>
                <w:spacing w:val="-2"/>
              </w:rPr>
              <w:t>II. KOSZTY POŚREDNIE:</w:t>
            </w:r>
          </w:p>
          <w:p w14:paraId="488DF970" w14:textId="77777777" w:rsidR="00F4298F" w:rsidRPr="000D0232" w:rsidRDefault="00F4298F">
            <w:pPr>
              <w:tabs>
                <w:tab w:val="left" w:pos="-720"/>
              </w:tabs>
              <w:suppressAutoHyphens/>
              <w:rPr>
                <w:i/>
                <w:spacing w:val="-2"/>
                <w:sz w:val="18"/>
              </w:rPr>
            </w:pPr>
            <w:r w:rsidRPr="000D0232">
              <w:rPr>
                <w:spacing w:val="-2"/>
              </w:rPr>
              <w:t xml:space="preserve"> </w:t>
            </w:r>
            <w:r w:rsidRPr="000D0232">
              <w:rPr>
                <w:i/>
                <w:spacing w:val="-2"/>
                <w:sz w:val="18"/>
              </w:rPr>
              <w:t>a) narzut kosztów ogólnych (10% od pozycji 1+2+4+5)</w:t>
            </w:r>
          </w:p>
          <w:p w14:paraId="09A71F66" w14:textId="77777777" w:rsidR="00F4298F" w:rsidRPr="000D0232" w:rsidRDefault="00F4298F">
            <w:pPr>
              <w:tabs>
                <w:tab w:val="left" w:pos="-720"/>
              </w:tabs>
              <w:suppressAutoHyphens/>
              <w:spacing w:after="173"/>
              <w:rPr>
                <w:i/>
                <w:spacing w:val="-2"/>
                <w:sz w:val="18"/>
              </w:rPr>
            </w:pPr>
            <w:r w:rsidRPr="000D0232">
              <w:rPr>
                <w:i/>
                <w:spacing w:val="-2"/>
                <w:sz w:val="18"/>
              </w:rPr>
              <w:t xml:space="preserve"> b) narzut kosztów wydziałowych(5% od pozycji 1+2+4+5)</w:t>
            </w:r>
          </w:p>
        </w:tc>
        <w:tc>
          <w:tcPr>
            <w:tcW w:w="2975" w:type="dxa"/>
            <w:tcBorders>
              <w:top w:val="single" w:sz="6" w:space="0" w:color="auto"/>
              <w:left w:val="single" w:sz="6" w:space="0" w:color="auto"/>
            </w:tcBorders>
          </w:tcPr>
          <w:p w14:paraId="6B6C3A22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.....................................................</w:t>
            </w:r>
            <w:r w:rsidR="009F6A0B" w:rsidRPr="000D0232">
              <w:rPr>
                <w:spacing w:val="-2"/>
                <w:sz w:val="18"/>
              </w:rPr>
              <w:t xml:space="preserve"> </w:t>
            </w:r>
          </w:p>
          <w:p w14:paraId="31FF1F64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.....................................................</w:t>
            </w:r>
            <w:r w:rsidR="009F6A0B" w:rsidRPr="000D0232">
              <w:rPr>
                <w:spacing w:val="-2"/>
                <w:sz w:val="18"/>
              </w:rPr>
              <w:t xml:space="preserve"> </w:t>
            </w:r>
          </w:p>
          <w:p w14:paraId="23640E88" w14:textId="77777777" w:rsidR="00F4298F" w:rsidRPr="000D0232" w:rsidRDefault="00F4298F" w:rsidP="009F6A0B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.....................................................</w:t>
            </w:r>
            <w:r w:rsidR="009F6A0B" w:rsidRPr="000D0232">
              <w:rPr>
                <w:spacing w:val="-2"/>
                <w:sz w:val="18"/>
              </w:rPr>
              <w:t xml:space="preserve"> </w:t>
            </w:r>
          </w:p>
        </w:tc>
        <w:tc>
          <w:tcPr>
            <w:tcW w:w="2948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508E2AA8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....................................................</w:t>
            </w:r>
            <w:r w:rsidR="009F6A0B" w:rsidRPr="000D0232">
              <w:rPr>
                <w:spacing w:val="-2"/>
                <w:sz w:val="18"/>
              </w:rPr>
              <w:t xml:space="preserve"> </w:t>
            </w:r>
          </w:p>
          <w:p w14:paraId="79075229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....................................................</w:t>
            </w:r>
            <w:r w:rsidR="009F6A0B" w:rsidRPr="000D0232">
              <w:rPr>
                <w:spacing w:val="-2"/>
                <w:sz w:val="18"/>
              </w:rPr>
              <w:t xml:space="preserve"> </w:t>
            </w:r>
          </w:p>
          <w:p w14:paraId="28E7D4A6" w14:textId="77777777" w:rsidR="00F4298F" w:rsidRPr="000D0232" w:rsidRDefault="00F4298F" w:rsidP="009F6A0B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....................................................</w:t>
            </w:r>
            <w:r w:rsidR="009F6A0B" w:rsidRPr="000D0232">
              <w:rPr>
                <w:spacing w:val="-2"/>
                <w:sz w:val="18"/>
              </w:rPr>
              <w:t xml:space="preserve"> </w:t>
            </w:r>
          </w:p>
        </w:tc>
      </w:tr>
      <w:tr w:rsidR="00F4298F" w:rsidRPr="000D0232" w14:paraId="16A674AE" w14:textId="77777777">
        <w:tc>
          <w:tcPr>
            <w:tcW w:w="4850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</w:tcBorders>
          </w:tcPr>
          <w:p w14:paraId="0103B91A" w14:textId="77777777" w:rsidR="00F4298F" w:rsidRPr="000D0232" w:rsidRDefault="00F4298F" w:rsidP="004A7204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  <w:sz w:val="18"/>
              </w:rPr>
            </w:pPr>
            <w:r w:rsidRPr="000D0232">
              <w:rPr>
                <w:b/>
                <w:spacing w:val="-2"/>
                <w:sz w:val="18"/>
              </w:rPr>
              <w:t>KOSZT PROJEKTU OGÓŁEM</w:t>
            </w:r>
            <w:r w:rsidR="004A7204" w:rsidRPr="000D0232">
              <w:rPr>
                <w:b/>
                <w:spacing w:val="-2"/>
                <w:sz w:val="18"/>
                <w:vertAlign w:val="superscript"/>
              </w:rPr>
              <w:t>3</w:t>
            </w:r>
            <w:r w:rsidRPr="000D0232">
              <w:rPr>
                <w:b/>
                <w:spacing w:val="-2"/>
                <w:sz w:val="18"/>
                <w:vertAlign w:val="superscript"/>
              </w:rPr>
              <w:t>)</w:t>
            </w:r>
            <w:r w:rsidRPr="000D0232">
              <w:rPr>
                <w:b/>
                <w:spacing w:val="-2"/>
                <w:sz w:val="18"/>
              </w:rPr>
              <w:t>:</w:t>
            </w:r>
          </w:p>
        </w:tc>
        <w:tc>
          <w:tcPr>
            <w:tcW w:w="297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6E0D784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  <w:sz w:val="18"/>
              </w:rPr>
            </w:pPr>
          </w:p>
        </w:tc>
        <w:tc>
          <w:tcPr>
            <w:tcW w:w="2948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AB897DA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  <w:sz w:val="18"/>
              </w:rPr>
            </w:pPr>
          </w:p>
        </w:tc>
      </w:tr>
    </w:tbl>
    <w:p w14:paraId="0AD6F747" w14:textId="77777777" w:rsidR="00F4298F" w:rsidRPr="000D0232" w:rsidRDefault="00F4298F">
      <w:pPr>
        <w:tabs>
          <w:tab w:val="left" w:pos="-720"/>
        </w:tabs>
        <w:suppressAutoHyphens/>
        <w:jc w:val="both"/>
        <w:rPr>
          <w:spacing w:val="-2"/>
          <w:sz w:val="18"/>
        </w:rPr>
      </w:pPr>
    </w:p>
    <w:p w14:paraId="73D91DE1" w14:textId="77777777" w:rsidR="00F4298F" w:rsidRPr="000D0232" w:rsidRDefault="00D16FDD">
      <w:pPr>
        <w:tabs>
          <w:tab w:val="left" w:pos="-720"/>
        </w:tabs>
        <w:suppressAutoHyphens/>
        <w:rPr>
          <w:spacing w:val="-2"/>
          <w:sz w:val="18"/>
        </w:rPr>
      </w:pPr>
      <w:r w:rsidRPr="000D0232">
        <w:rPr>
          <w:spacing w:val="-2"/>
          <w:sz w:val="18"/>
        </w:rPr>
        <w:t>1</w:t>
      </w:r>
      <w:r w:rsidR="00F4298F" w:rsidRPr="000D0232">
        <w:rPr>
          <w:spacing w:val="-2"/>
          <w:sz w:val="18"/>
        </w:rPr>
        <w:t>) wymienić na następnej stronie  - bez sprzętu biurowego, kserokopiarek, środków audiowizualnych;</w:t>
      </w:r>
    </w:p>
    <w:p w14:paraId="6B5C3EB1" w14:textId="77777777" w:rsidR="00F4298F" w:rsidRPr="000D0232" w:rsidRDefault="00D16FDD">
      <w:pPr>
        <w:tabs>
          <w:tab w:val="left" w:pos="-720"/>
        </w:tabs>
        <w:suppressAutoHyphens/>
        <w:rPr>
          <w:spacing w:val="-2"/>
          <w:sz w:val="18"/>
        </w:rPr>
      </w:pPr>
      <w:r w:rsidRPr="000D0232">
        <w:rPr>
          <w:spacing w:val="-2"/>
          <w:sz w:val="18"/>
        </w:rPr>
        <w:t>2</w:t>
      </w:r>
      <w:r w:rsidR="00F4298F" w:rsidRPr="000D0232">
        <w:rPr>
          <w:spacing w:val="-2"/>
          <w:sz w:val="18"/>
        </w:rPr>
        <w:t>) fakturowane, bez umów zlecenia i umów o pracę;</w:t>
      </w:r>
    </w:p>
    <w:p w14:paraId="4CDDF32D" w14:textId="2EEA9833" w:rsidR="00F4298F" w:rsidRPr="000D0232" w:rsidRDefault="00D16FDD">
      <w:pPr>
        <w:tabs>
          <w:tab w:val="left" w:pos="-720"/>
        </w:tabs>
        <w:suppressAutoHyphens/>
        <w:rPr>
          <w:spacing w:val="-2"/>
          <w:sz w:val="18"/>
        </w:rPr>
      </w:pPr>
      <w:r w:rsidRPr="000D0232">
        <w:rPr>
          <w:spacing w:val="-2"/>
          <w:sz w:val="18"/>
        </w:rPr>
        <w:t>3</w:t>
      </w:r>
      <w:r w:rsidR="00F4298F" w:rsidRPr="000D0232">
        <w:rPr>
          <w:spacing w:val="-2"/>
          <w:sz w:val="18"/>
        </w:rPr>
        <w:t xml:space="preserve">) nie może przekraczać </w:t>
      </w:r>
      <w:r w:rsidR="00C35FCB" w:rsidRPr="000D0232">
        <w:rPr>
          <w:spacing w:val="-2"/>
          <w:sz w:val="18"/>
        </w:rPr>
        <w:t>1</w:t>
      </w:r>
      <w:r w:rsidR="009F3EFE" w:rsidRPr="000D0232">
        <w:rPr>
          <w:spacing w:val="-2"/>
          <w:sz w:val="18"/>
        </w:rPr>
        <w:t>0</w:t>
      </w:r>
      <w:r w:rsidR="00F4298F" w:rsidRPr="000D0232">
        <w:rPr>
          <w:spacing w:val="-2"/>
          <w:sz w:val="18"/>
        </w:rPr>
        <w:t>.000 zł (netto)</w:t>
      </w:r>
    </w:p>
    <w:p w14:paraId="79C6EE52" w14:textId="77777777" w:rsidR="00F4298F" w:rsidRPr="000D0232" w:rsidRDefault="00F4298F">
      <w:pPr>
        <w:tabs>
          <w:tab w:val="left" w:pos="-720"/>
        </w:tabs>
        <w:suppressAutoHyphens/>
        <w:rPr>
          <w:spacing w:val="-2"/>
          <w:sz w:val="18"/>
        </w:rPr>
      </w:pPr>
    </w:p>
    <w:p w14:paraId="5FB1ABFC" w14:textId="77777777" w:rsidR="00F4298F" w:rsidRPr="000D0232" w:rsidRDefault="00F4298F">
      <w:pPr>
        <w:tabs>
          <w:tab w:val="left" w:pos="-720"/>
        </w:tabs>
        <w:suppressAutoHyphens/>
        <w:rPr>
          <w:spacing w:val="-2"/>
          <w:sz w:val="18"/>
        </w:rPr>
      </w:pPr>
    </w:p>
    <w:p w14:paraId="3E1FC77A" w14:textId="77777777" w:rsidR="00F4298F" w:rsidRPr="000D0232" w:rsidRDefault="00F4298F">
      <w:pPr>
        <w:pStyle w:val="Nagwek1"/>
        <w:rPr>
          <w:rFonts w:ascii="Times New Roman" w:hAnsi="Times New Roman"/>
        </w:rPr>
      </w:pPr>
      <w:r w:rsidRPr="000D0232">
        <w:rPr>
          <w:rFonts w:ascii="Times New Roman" w:hAnsi="Times New Roman"/>
        </w:rPr>
        <w:t>Planowane wyjazdy zagraniczne</w:t>
      </w:r>
    </w:p>
    <w:tbl>
      <w:tblPr>
        <w:tblW w:w="0" w:type="auto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double" w:sz="6" w:space="0" w:color="auto"/>
          <w:insideV w:val="doub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22"/>
        <w:gridCol w:w="3118"/>
        <w:gridCol w:w="1701"/>
        <w:gridCol w:w="1843"/>
        <w:gridCol w:w="1936"/>
      </w:tblGrid>
      <w:tr w:rsidR="00F4298F" w:rsidRPr="000D0232" w14:paraId="5813A0C3" w14:textId="77777777">
        <w:tc>
          <w:tcPr>
            <w:tcW w:w="2622" w:type="dxa"/>
          </w:tcPr>
          <w:p w14:paraId="6434607F" w14:textId="77777777" w:rsidR="00F4298F" w:rsidRPr="000D0232" w:rsidRDefault="00F4298F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6"/>
              </w:rPr>
            </w:pPr>
            <w:r w:rsidRPr="000D0232">
              <w:rPr>
                <w:spacing w:val="-2"/>
                <w:sz w:val="16"/>
              </w:rPr>
              <w:t>Rodzaj wyjazdu</w:t>
            </w:r>
          </w:p>
          <w:p w14:paraId="4866C56C" w14:textId="77777777" w:rsidR="00F4298F" w:rsidRPr="000D0232" w:rsidRDefault="00F4298F" w:rsidP="005F2FB8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6"/>
              </w:rPr>
            </w:pPr>
            <w:r w:rsidRPr="000D0232">
              <w:rPr>
                <w:spacing w:val="-2"/>
                <w:sz w:val="16"/>
              </w:rPr>
              <w:t>(</w:t>
            </w:r>
            <w:r w:rsidR="005F2FB8" w:rsidRPr="000D0232">
              <w:rPr>
                <w:spacing w:val="-2"/>
                <w:sz w:val="16"/>
              </w:rPr>
              <w:t xml:space="preserve">np. </w:t>
            </w:r>
            <w:r w:rsidRPr="000D0232">
              <w:rPr>
                <w:spacing w:val="-2"/>
                <w:sz w:val="16"/>
              </w:rPr>
              <w:t>konferencja)</w:t>
            </w:r>
          </w:p>
        </w:tc>
        <w:tc>
          <w:tcPr>
            <w:tcW w:w="3118" w:type="dxa"/>
          </w:tcPr>
          <w:p w14:paraId="29B09F8B" w14:textId="77777777" w:rsidR="00F4298F" w:rsidRPr="000D0232" w:rsidRDefault="00F4298F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Tytuł/temat referatu prezentowanego</w:t>
            </w:r>
          </w:p>
        </w:tc>
        <w:tc>
          <w:tcPr>
            <w:tcW w:w="1701" w:type="dxa"/>
          </w:tcPr>
          <w:p w14:paraId="77E57321" w14:textId="77777777" w:rsidR="00F4298F" w:rsidRPr="000D0232" w:rsidRDefault="00F4298F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Kraj, czas trwania wyjazdu (ilość dni)</w:t>
            </w:r>
          </w:p>
        </w:tc>
        <w:tc>
          <w:tcPr>
            <w:tcW w:w="1843" w:type="dxa"/>
          </w:tcPr>
          <w:p w14:paraId="387EBED0" w14:textId="77777777" w:rsidR="00F4298F" w:rsidRPr="000D0232" w:rsidRDefault="00F4298F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Termin wyjazdu</w:t>
            </w:r>
          </w:p>
          <w:p w14:paraId="716AF4C5" w14:textId="77777777" w:rsidR="00F4298F" w:rsidRPr="000D0232" w:rsidRDefault="00F4298F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(daty)</w:t>
            </w:r>
          </w:p>
        </w:tc>
        <w:tc>
          <w:tcPr>
            <w:tcW w:w="1936" w:type="dxa"/>
          </w:tcPr>
          <w:p w14:paraId="2F3D2726" w14:textId="77777777" w:rsidR="00F4298F" w:rsidRPr="000D0232" w:rsidRDefault="00F4298F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Przewidywany koszt</w:t>
            </w:r>
          </w:p>
        </w:tc>
      </w:tr>
      <w:tr w:rsidR="00F4298F" w:rsidRPr="000D0232" w14:paraId="6A3CD357" w14:textId="77777777">
        <w:trPr>
          <w:trHeight w:val="881"/>
        </w:trPr>
        <w:tc>
          <w:tcPr>
            <w:tcW w:w="2622" w:type="dxa"/>
          </w:tcPr>
          <w:p w14:paraId="040B4F61" w14:textId="77777777" w:rsidR="00F4298F" w:rsidRPr="000D0232" w:rsidRDefault="00F4298F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  <w:p w14:paraId="40F0FD5A" w14:textId="77777777" w:rsidR="00F4298F" w:rsidRPr="000D0232" w:rsidRDefault="00F4298F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  <w:p w14:paraId="7834399D" w14:textId="77777777" w:rsidR="00F4298F" w:rsidRPr="000D0232" w:rsidRDefault="00F4298F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  <w:p w14:paraId="069326A9" w14:textId="77777777" w:rsidR="00F4298F" w:rsidRPr="000D0232" w:rsidRDefault="00F4298F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  <w:p w14:paraId="563EE727" w14:textId="77777777" w:rsidR="00F4298F" w:rsidRPr="000D0232" w:rsidRDefault="00F4298F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  <w:p w14:paraId="4636A121" w14:textId="77777777" w:rsidR="00F4298F" w:rsidRPr="000D0232" w:rsidRDefault="00F4298F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</w:tc>
        <w:tc>
          <w:tcPr>
            <w:tcW w:w="3118" w:type="dxa"/>
          </w:tcPr>
          <w:p w14:paraId="38D04049" w14:textId="77777777" w:rsidR="00F4298F" w:rsidRPr="000D0232" w:rsidRDefault="00F4298F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</w:tc>
        <w:tc>
          <w:tcPr>
            <w:tcW w:w="1701" w:type="dxa"/>
          </w:tcPr>
          <w:p w14:paraId="283F0D6F" w14:textId="77777777" w:rsidR="00F4298F" w:rsidRPr="000D0232" w:rsidRDefault="00F4298F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</w:tc>
        <w:tc>
          <w:tcPr>
            <w:tcW w:w="1843" w:type="dxa"/>
          </w:tcPr>
          <w:p w14:paraId="15F317CB" w14:textId="77777777" w:rsidR="00F4298F" w:rsidRPr="000D0232" w:rsidRDefault="00F4298F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</w:tc>
        <w:tc>
          <w:tcPr>
            <w:tcW w:w="1936" w:type="dxa"/>
          </w:tcPr>
          <w:p w14:paraId="29E490A1" w14:textId="77777777" w:rsidR="00F4298F" w:rsidRPr="000D0232" w:rsidRDefault="00F4298F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  <w:p w14:paraId="408D27B6" w14:textId="77777777" w:rsidR="00F4298F" w:rsidRPr="000D0232" w:rsidRDefault="00F4298F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  <w:p w14:paraId="023945F1" w14:textId="77777777" w:rsidR="00F4298F" w:rsidRPr="000D0232" w:rsidRDefault="00F4298F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</w:tc>
      </w:tr>
      <w:tr w:rsidR="00F4298F" w:rsidRPr="000D0232" w14:paraId="11F2A34C" w14:textId="77777777">
        <w:trPr>
          <w:trHeight w:val="843"/>
        </w:trPr>
        <w:tc>
          <w:tcPr>
            <w:tcW w:w="2622" w:type="dxa"/>
          </w:tcPr>
          <w:p w14:paraId="3A849191" w14:textId="77777777" w:rsidR="00F4298F" w:rsidRPr="000D0232" w:rsidRDefault="00F4298F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  <w:p w14:paraId="0AD133CE" w14:textId="77777777" w:rsidR="00F4298F" w:rsidRPr="000D0232" w:rsidRDefault="00F4298F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  <w:p w14:paraId="16BD2E4B" w14:textId="77777777" w:rsidR="00F4298F" w:rsidRPr="000D0232" w:rsidRDefault="00F4298F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  <w:p w14:paraId="72A5BF85" w14:textId="77777777" w:rsidR="00F4298F" w:rsidRPr="000D0232" w:rsidRDefault="00F4298F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  <w:p w14:paraId="5BB14E12" w14:textId="77777777" w:rsidR="00F4298F" w:rsidRPr="000D0232" w:rsidRDefault="00F4298F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  <w:p w14:paraId="3C0CF303" w14:textId="77777777" w:rsidR="00F4298F" w:rsidRPr="000D0232" w:rsidRDefault="00F4298F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</w:tc>
        <w:tc>
          <w:tcPr>
            <w:tcW w:w="3118" w:type="dxa"/>
          </w:tcPr>
          <w:p w14:paraId="57D39833" w14:textId="77777777" w:rsidR="00F4298F" w:rsidRPr="000D0232" w:rsidRDefault="00F4298F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</w:tc>
        <w:tc>
          <w:tcPr>
            <w:tcW w:w="1701" w:type="dxa"/>
          </w:tcPr>
          <w:p w14:paraId="6B82BBC2" w14:textId="77777777" w:rsidR="00F4298F" w:rsidRPr="000D0232" w:rsidRDefault="00F4298F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</w:tc>
        <w:tc>
          <w:tcPr>
            <w:tcW w:w="1843" w:type="dxa"/>
          </w:tcPr>
          <w:p w14:paraId="1169FC83" w14:textId="77777777" w:rsidR="00F4298F" w:rsidRPr="000D0232" w:rsidRDefault="00F4298F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</w:tc>
        <w:tc>
          <w:tcPr>
            <w:tcW w:w="1936" w:type="dxa"/>
          </w:tcPr>
          <w:p w14:paraId="2A08EACF" w14:textId="77777777" w:rsidR="00F4298F" w:rsidRPr="000D0232" w:rsidRDefault="00F4298F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  <w:p w14:paraId="3324CA09" w14:textId="77777777" w:rsidR="00F4298F" w:rsidRPr="000D0232" w:rsidRDefault="00F4298F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  <w:p w14:paraId="25679602" w14:textId="77777777" w:rsidR="00F4298F" w:rsidRPr="000D0232" w:rsidRDefault="00F4298F">
            <w:pPr>
              <w:tabs>
                <w:tab w:val="left" w:pos="-720"/>
              </w:tabs>
              <w:suppressAutoHyphens/>
              <w:jc w:val="both"/>
              <w:rPr>
                <w:spacing w:val="-2"/>
                <w:sz w:val="18"/>
              </w:rPr>
            </w:pPr>
          </w:p>
        </w:tc>
      </w:tr>
    </w:tbl>
    <w:p w14:paraId="78079696" w14:textId="77777777" w:rsidR="000D0232" w:rsidRPr="000D0232" w:rsidRDefault="00127A5A" w:rsidP="004D62F1">
      <w:pPr>
        <w:tabs>
          <w:tab w:val="center" w:pos="5386"/>
          <w:tab w:val="right" w:pos="10773"/>
        </w:tabs>
        <w:suppressAutoHyphens/>
        <w:spacing w:line="287" w:lineRule="auto"/>
        <w:rPr>
          <w:spacing w:val="-2"/>
          <w:sz w:val="18"/>
        </w:rPr>
      </w:pPr>
      <w:r w:rsidRPr="000D0232">
        <w:rPr>
          <w:spacing w:val="-2"/>
          <w:sz w:val="18"/>
        </w:rPr>
        <w:t xml:space="preserve">       </w:t>
      </w:r>
      <w:r w:rsidR="004D62F1" w:rsidRPr="000D0232">
        <w:rPr>
          <w:spacing w:val="-2"/>
          <w:sz w:val="18"/>
        </w:rPr>
        <w:t xml:space="preserve">                                                                                                                                                                                     </w:t>
      </w:r>
    </w:p>
    <w:p w14:paraId="7C721B10" w14:textId="1186B893" w:rsidR="000D0232" w:rsidRPr="000D0232" w:rsidRDefault="000D0232">
      <w:pPr>
        <w:rPr>
          <w:spacing w:val="-2"/>
          <w:sz w:val="18"/>
        </w:rPr>
      </w:pPr>
    </w:p>
    <w:p w14:paraId="19BC5921" w14:textId="2E482C6F" w:rsidR="004D62F1" w:rsidRPr="000D0232" w:rsidRDefault="004D62F1" w:rsidP="000D0232">
      <w:pPr>
        <w:tabs>
          <w:tab w:val="center" w:pos="5386"/>
          <w:tab w:val="right" w:pos="10773"/>
        </w:tabs>
        <w:suppressAutoHyphens/>
        <w:spacing w:line="287" w:lineRule="auto"/>
        <w:jc w:val="right"/>
        <w:rPr>
          <w:spacing w:val="-3"/>
        </w:rPr>
      </w:pPr>
      <w:r w:rsidRPr="000D0232">
        <w:rPr>
          <w:spacing w:val="-3"/>
          <w:sz w:val="18"/>
        </w:rPr>
        <w:t xml:space="preserve">Formularz </w:t>
      </w:r>
      <w:r w:rsidR="00450B23" w:rsidRPr="000D0232">
        <w:rPr>
          <w:spacing w:val="-3"/>
          <w:sz w:val="18"/>
        </w:rPr>
        <w:t>5</w:t>
      </w:r>
    </w:p>
    <w:p w14:paraId="69B41343" w14:textId="77777777" w:rsidR="005F2FB8" w:rsidRPr="000D0232" w:rsidRDefault="005F2FB8">
      <w:pPr>
        <w:tabs>
          <w:tab w:val="left" w:pos="-720"/>
        </w:tabs>
        <w:suppressAutoHyphens/>
        <w:jc w:val="both"/>
        <w:rPr>
          <w:spacing w:val="-2"/>
          <w:sz w:val="18"/>
        </w:rPr>
      </w:pPr>
    </w:p>
    <w:p w14:paraId="3C53EE19" w14:textId="77777777" w:rsidR="004D62F1" w:rsidRPr="000D0232" w:rsidRDefault="004D62F1" w:rsidP="004D62F1">
      <w:pPr>
        <w:tabs>
          <w:tab w:val="center" w:pos="5386"/>
        </w:tabs>
        <w:suppressAutoHyphens/>
        <w:spacing w:line="215" w:lineRule="auto"/>
        <w:jc w:val="center"/>
        <w:outlineLvl w:val="0"/>
        <w:rPr>
          <w:b/>
          <w:spacing w:val="-3"/>
          <w:sz w:val="24"/>
          <w:szCs w:val="24"/>
        </w:rPr>
      </w:pPr>
      <w:r w:rsidRPr="000D0232">
        <w:rPr>
          <w:b/>
          <w:spacing w:val="-3"/>
          <w:sz w:val="24"/>
          <w:szCs w:val="24"/>
        </w:rPr>
        <w:t>UNIWERSYTET  GDAŃSKI</w:t>
      </w:r>
    </w:p>
    <w:p w14:paraId="7AE1F91D" w14:textId="77777777" w:rsidR="004D62F1" w:rsidRPr="000D0232" w:rsidRDefault="004D62F1" w:rsidP="004D62F1">
      <w:pPr>
        <w:tabs>
          <w:tab w:val="center" w:pos="5386"/>
        </w:tabs>
        <w:suppressAutoHyphens/>
        <w:spacing w:line="215" w:lineRule="auto"/>
        <w:jc w:val="center"/>
        <w:outlineLvl w:val="0"/>
        <w:rPr>
          <w:b/>
          <w:spacing w:val="-3"/>
          <w:sz w:val="24"/>
          <w:szCs w:val="24"/>
        </w:rPr>
      </w:pPr>
      <w:r w:rsidRPr="000D0232">
        <w:rPr>
          <w:b/>
          <w:spacing w:val="-3"/>
          <w:sz w:val="24"/>
          <w:szCs w:val="24"/>
        </w:rPr>
        <w:t>WYDZIAŁ EKONOMICZNY</w:t>
      </w:r>
    </w:p>
    <w:p w14:paraId="4A1ECB0A" w14:textId="77777777" w:rsidR="00F4298F" w:rsidRPr="000D0232" w:rsidRDefault="00F4298F">
      <w:pPr>
        <w:tabs>
          <w:tab w:val="left" w:pos="-720"/>
        </w:tabs>
        <w:suppressAutoHyphens/>
        <w:jc w:val="both"/>
        <w:rPr>
          <w:spacing w:val="-2"/>
          <w:sz w:val="18"/>
        </w:rPr>
      </w:pPr>
    </w:p>
    <w:p w14:paraId="1A602211" w14:textId="77777777" w:rsidR="00F4298F" w:rsidRPr="000D0232" w:rsidRDefault="00F4298F">
      <w:pPr>
        <w:tabs>
          <w:tab w:val="left" w:pos="-720"/>
        </w:tabs>
        <w:suppressAutoHyphens/>
        <w:jc w:val="both"/>
        <w:rPr>
          <w:spacing w:val="-2"/>
          <w:sz w:val="18"/>
        </w:rPr>
      </w:pPr>
    </w:p>
    <w:p w14:paraId="75079B12" w14:textId="77777777" w:rsidR="00F4298F" w:rsidRPr="000D0232" w:rsidRDefault="00F4298F">
      <w:pPr>
        <w:tabs>
          <w:tab w:val="left" w:pos="-720"/>
        </w:tabs>
        <w:suppressAutoHyphens/>
        <w:jc w:val="both"/>
        <w:rPr>
          <w:spacing w:val="-2"/>
          <w:sz w:val="18"/>
        </w:rPr>
      </w:pPr>
    </w:p>
    <w:p w14:paraId="3FD50AE2" w14:textId="77777777" w:rsidR="00F4298F" w:rsidRPr="000D0232" w:rsidRDefault="00F4298F">
      <w:pPr>
        <w:tabs>
          <w:tab w:val="left" w:pos="-720"/>
        </w:tabs>
        <w:suppressAutoHyphens/>
        <w:jc w:val="both"/>
        <w:outlineLvl w:val="0"/>
        <w:rPr>
          <w:spacing w:val="-2"/>
          <w:sz w:val="18"/>
        </w:rPr>
      </w:pPr>
      <w:r w:rsidRPr="000D0232">
        <w:rPr>
          <w:spacing w:val="-2"/>
          <w:sz w:val="18"/>
        </w:rPr>
        <w:t xml:space="preserve">Nr projektu </w:t>
      </w:r>
      <w:r w:rsidR="005F2FB8" w:rsidRPr="000D0232">
        <w:rPr>
          <w:spacing w:val="-2"/>
          <w:sz w:val="18"/>
        </w:rPr>
        <w:t>WEUG/</w:t>
      </w:r>
      <w:r w:rsidRPr="000D0232">
        <w:rPr>
          <w:spacing w:val="-2"/>
          <w:sz w:val="18"/>
        </w:rPr>
        <w:t>..........................................................................</w:t>
      </w:r>
    </w:p>
    <w:p w14:paraId="6B0F57FD" w14:textId="77777777" w:rsidR="00F4298F" w:rsidRPr="000D0232" w:rsidRDefault="00F4298F">
      <w:pPr>
        <w:tabs>
          <w:tab w:val="left" w:pos="-720"/>
        </w:tabs>
        <w:suppressAutoHyphens/>
        <w:jc w:val="both"/>
        <w:rPr>
          <w:spacing w:val="-2"/>
          <w:sz w:val="18"/>
        </w:rPr>
      </w:pPr>
    </w:p>
    <w:p w14:paraId="46AF8796" w14:textId="77777777" w:rsidR="00F4298F" w:rsidRPr="000D0232" w:rsidRDefault="00F4298F">
      <w:pPr>
        <w:tabs>
          <w:tab w:val="left" w:pos="-720"/>
        </w:tabs>
        <w:suppressAutoHyphens/>
        <w:jc w:val="both"/>
        <w:outlineLvl w:val="0"/>
        <w:rPr>
          <w:spacing w:val="-2"/>
          <w:sz w:val="18"/>
        </w:rPr>
      </w:pPr>
      <w:r w:rsidRPr="000D0232">
        <w:rPr>
          <w:spacing w:val="-2"/>
          <w:sz w:val="18"/>
        </w:rPr>
        <w:t>Nazwisko i imię ..........................................................................</w:t>
      </w:r>
    </w:p>
    <w:p w14:paraId="56F156F0" w14:textId="77777777" w:rsidR="00F4298F" w:rsidRPr="000D0232" w:rsidRDefault="00F4298F">
      <w:pPr>
        <w:tabs>
          <w:tab w:val="left" w:pos="-720"/>
        </w:tabs>
        <w:suppressAutoHyphens/>
        <w:jc w:val="both"/>
        <w:rPr>
          <w:spacing w:val="-2"/>
          <w:sz w:val="18"/>
        </w:rPr>
      </w:pPr>
    </w:p>
    <w:p w14:paraId="03A1200A" w14:textId="77777777" w:rsidR="00F4298F" w:rsidRPr="000D0232" w:rsidRDefault="00F4298F">
      <w:pPr>
        <w:tabs>
          <w:tab w:val="left" w:pos="-720"/>
        </w:tabs>
        <w:suppressAutoHyphens/>
        <w:jc w:val="both"/>
        <w:rPr>
          <w:spacing w:val="-2"/>
          <w:sz w:val="18"/>
        </w:rPr>
      </w:pPr>
    </w:p>
    <w:p w14:paraId="5756D3DB" w14:textId="77777777" w:rsidR="00F4298F" w:rsidRPr="000D0232" w:rsidRDefault="00F4298F">
      <w:pPr>
        <w:tabs>
          <w:tab w:val="center" w:pos="5386"/>
        </w:tabs>
        <w:suppressAutoHyphens/>
        <w:jc w:val="center"/>
        <w:outlineLvl w:val="0"/>
        <w:rPr>
          <w:b/>
          <w:spacing w:val="-3"/>
        </w:rPr>
      </w:pPr>
      <w:r w:rsidRPr="000D0232">
        <w:rPr>
          <w:b/>
          <w:spacing w:val="-3"/>
        </w:rPr>
        <w:t>PLANOWANY ZAKUP APARATURY SPECJALNEJ</w:t>
      </w:r>
    </w:p>
    <w:p w14:paraId="390A698D" w14:textId="77777777" w:rsidR="00F4298F" w:rsidRPr="000D0232" w:rsidRDefault="00F4298F">
      <w:pPr>
        <w:tabs>
          <w:tab w:val="center" w:pos="5386"/>
        </w:tabs>
        <w:suppressAutoHyphens/>
        <w:jc w:val="center"/>
        <w:rPr>
          <w:b/>
          <w:spacing w:val="-3"/>
        </w:rPr>
      </w:pPr>
      <w:r w:rsidRPr="000D0232">
        <w:rPr>
          <w:b/>
          <w:spacing w:val="-3"/>
        </w:rPr>
        <w:t>(zamówienie dla Działu Aparatury)</w:t>
      </w:r>
    </w:p>
    <w:p w14:paraId="5F801CC3" w14:textId="77777777" w:rsidR="00F4298F" w:rsidRPr="000D0232" w:rsidRDefault="00F4298F">
      <w:pPr>
        <w:tabs>
          <w:tab w:val="center" w:pos="5386"/>
        </w:tabs>
        <w:suppressAutoHyphens/>
        <w:jc w:val="both"/>
        <w:rPr>
          <w:spacing w:val="-3"/>
        </w:rPr>
      </w:pPr>
    </w:p>
    <w:tbl>
      <w:tblPr>
        <w:tblW w:w="0" w:type="auto"/>
        <w:tblInd w:w="85" w:type="dxa"/>
        <w:tblLayout w:type="fixed"/>
        <w:tblCellMar>
          <w:left w:w="85" w:type="dxa"/>
          <w:right w:w="85" w:type="dxa"/>
        </w:tblCellMar>
        <w:tblLook w:val="0000" w:firstRow="0" w:lastRow="0" w:firstColumn="0" w:lastColumn="0" w:noHBand="0" w:noVBand="0"/>
      </w:tblPr>
      <w:tblGrid>
        <w:gridCol w:w="3590"/>
        <w:gridCol w:w="2789"/>
        <w:gridCol w:w="2126"/>
        <w:gridCol w:w="2126"/>
      </w:tblGrid>
      <w:tr w:rsidR="00F4298F" w:rsidRPr="000D0232" w14:paraId="5A222303" w14:textId="77777777">
        <w:tc>
          <w:tcPr>
            <w:tcW w:w="3590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</w:tcBorders>
          </w:tcPr>
          <w:p w14:paraId="50DC5D2D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 w:after="173"/>
              <w:jc w:val="center"/>
              <w:rPr>
                <w:b/>
                <w:spacing w:val="-2"/>
                <w:sz w:val="18"/>
              </w:rPr>
            </w:pPr>
            <w:r w:rsidRPr="000D0232">
              <w:rPr>
                <w:b/>
                <w:spacing w:val="-2"/>
                <w:sz w:val="18"/>
              </w:rPr>
              <w:t>Wyszczególnienie</w:t>
            </w:r>
          </w:p>
          <w:p w14:paraId="30EF5640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 w:after="173"/>
              <w:jc w:val="center"/>
              <w:rPr>
                <w:b/>
                <w:spacing w:val="-2"/>
                <w:sz w:val="18"/>
              </w:rPr>
            </w:pPr>
            <w:r w:rsidRPr="000D0232">
              <w:rPr>
                <w:b/>
                <w:spacing w:val="-2"/>
                <w:sz w:val="18"/>
              </w:rPr>
              <w:t xml:space="preserve"> (nazwa aparatury)</w:t>
            </w:r>
          </w:p>
        </w:tc>
        <w:tc>
          <w:tcPr>
            <w:tcW w:w="2789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</w:tcBorders>
          </w:tcPr>
          <w:p w14:paraId="68CC92FD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 w:after="173"/>
              <w:jc w:val="center"/>
              <w:rPr>
                <w:b/>
                <w:spacing w:val="-2"/>
                <w:sz w:val="18"/>
              </w:rPr>
            </w:pPr>
            <w:r w:rsidRPr="000D0232">
              <w:rPr>
                <w:b/>
                <w:spacing w:val="-2"/>
                <w:sz w:val="18"/>
              </w:rPr>
              <w:t>Specyfikacja</w:t>
            </w:r>
          </w:p>
        </w:tc>
        <w:tc>
          <w:tcPr>
            <w:tcW w:w="2126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</w:tcBorders>
          </w:tcPr>
          <w:p w14:paraId="0B2FE787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 w:after="173"/>
              <w:jc w:val="center"/>
              <w:rPr>
                <w:b/>
                <w:spacing w:val="-2"/>
                <w:sz w:val="18"/>
              </w:rPr>
            </w:pPr>
            <w:r w:rsidRPr="000D0232">
              <w:rPr>
                <w:b/>
                <w:spacing w:val="-2"/>
                <w:sz w:val="18"/>
              </w:rPr>
              <w:t>Ilość</w:t>
            </w:r>
          </w:p>
        </w:tc>
        <w:tc>
          <w:tcPr>
            <w:tcW w:w="2126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47D1E3EF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 w:after="173"/>
              <w:jc w:val="center"/>
              <w:rPr>
                <w:b/>
                <w:spacing w:val="-2"/>
                <w:sz w:val="18"/>
              </w:rPr>
            </w:pPr>
            <w:r w:rsidRPr="000D0232">
              <w:rPr>
                <w:b/>
                <w:spacing w:val="-2"/>
                <w:sz w:val="18"/>
              </w:rPr>
              <w:t>Wartość w zł</w:t>
            </w:r>
            <w:r w:rsidRPr="000D0232">
              <w:rPr>
                <w:b/>
                <w:spacing w:val="-2"/>
                <w:sz w:val="18"/>
                <w:vertAlign w:val="superscript"/>
              </w:rPr>
              <w:t>1)</w:t>
            </w:r>
          </w:p>
        </w:tc>
      </w:tr>
      <w:tr w:rsidR="00F4298F" w:rsidRPr="000D0232" w14:paraId="7E1B9216" w14:textId="77777777">
        <w:tc>
          <w:tcPr>
            <w:tcW w:w="3590" w:type="dxa"/>
            <w:tcBorders>
              <w:left w:val="double" w:sz="6" w:space="0" w:color="auto"/>
            </w:tcBorders>
          </w:tcPr>
          <w:p w14:paraId="6AA60619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A. Aparatura krajowa:</w:t>
            </w:r>
          </w:p>
          <w:p w14:paraId="7E44EF61" w14:textId="77777777" w:rsidR="00F4298F" w:rsidRPr="000D0232" w:rsidRDefault="00F4298F">
            <w:pPr>
              <w:tabs>
                <w:tab w:val="left" w:pos="-720"/>
              </w:tabs>
              <w:suppressAutoHyphens/>
              <w:spacing w:after="173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.........................................................................................</w:t>
            </w:r>
          </w:p>
          <w:p w14:paraId="35A05792" w14:textId="77777777" w:rsidR="00F4298F" w:rsidRPr="000D0232" w:rsidRDefault="00F4298F">
            <w:pPr>
              <w:tabs>
                <w:tab w:val="left" w:pos="-720"/>
              </w:tabs>
              <w:suppressAutoHyphens/>
              <w:spacing w:after="173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.........................................................................................</w:t>
            </w:r>
          </w:p>
          <w:p w14:paraId="634C5521" w14:textId="77777777" w:rsidR="00F4298F" w:rsidRPr="000D0232" w:rsidRDefault="00F4298F">
            <w:pPr>
              <w:tabs>
                <w:tab w:val="left" w:pos="-720"/>
              </w:tabs>
              <w:suppressAutoHyphens/>
              <w:spacing w:after="173"/>
              <w:rPr>
                <w:spacing w:val="-2"/>
                <w:sz w:val="18"/>
              </w:rPr>
            </w:pPr>
          </w:p>
          <w:p w14:paraId="026AABB5" w14:textId="77777777" w:rsidR="00F4298F" w:rsidRPr="000D0232" w:rsidRDefault="00F4298F">
            <w:pPr>
              <w:tabs>
                <w:tab w:val="left" w:pos="-720"/>
              </w:tabs>
              <w:suppressAutoHyphens/>
              <w:spacing w:after="173"/>
              <w:rPr>
                <w:spacing w:val="-2"/>
                <w:sz w:val="18"/>
              </w:rPr>
            </w:pPr>
          </w:p>
          <w:p w14:paraId="5149F4A0" w14:textId="77777777" w:rsidR="00F4298F" w:rsidRPr="000D0232" w:rsidRDefault="00F4298F">
            <w:pPr>
              <w:tabs>
                <w:tab w:val="left" w:pos="-720"/>
              </w:tabs>
              <w:suppressAutoHyphens/>
              <w:spacing w:after="173"/>
              <w:rPr>
                <w:spacing w:val="-2"/>
                <w:sz w:val="18"/>
              </w:rPr>
            </w:pPr>
          </w:p>
          <w:p w14:paraId="1D3A8EF9" w14:textId="77777777" w:rsidR="00F4298F" w:rsidRPr="000D0232" w:rsidRDefault="00F4298F">
            <w:pPr>
              <w:tabs>
                <w:tab w:val="left" w:pos="-720"/>
              </w:tabs>
              <w:suppressAutoHyphens/>
              <w:spacing w:after="173"/>
              <w:rPr>
                <w:spacing w:val="-2"/>
                <w:sz w:val="18"/>
              </w:rPr>
            </w:pPr>
          </w:p>
          <w:p w14:paraId="6A8B9FB3" w14:textId="77777777" w:rsidR="00F4298F" w:rsidRPr="000D0232" w:rsidRDefault="00F4298F">
            <w:pPr>
              <w:tabs>
                <w:tab w:val="left" w:pos="-720"/>
              </w:tabs>
              <w:suppressAutoHyphens/>
              <w:spacing w:after="173"/>
              <w:rPr>
                <w:spacing w:val="-2"/>
                <w:sz w:val="18"/>
              </w:rPr>
            </w:pPr>
          </w:p>
          <w:p w14:paraId="097A8D8B" w14:textId="77777777" w:rsidR="00F4298F" w:rsidRPr="000D0232" w:rsidRDefault="00F4298F">
            <w:pPr>
              <w:tabs>
                <w:tab w:val="left" w:pos="-720"/>
              </w:tabs>
              <w:suppressAutoHyphens/>
              <w:spacing w:after="173"/>
              <w:rPr>
                <w:spacing w:val="-2"/>
                <w:sz w:val="18"/>
              </w:rPr>
            </w:pPr>
          </w:p>
          <w:p w14:paraId="3D94B61C" w14:textId="77777777" w:rsidR="00F4298F" w:rsidRPr="000D0232" w:rsidRDefault="00F4298F">
            <w:pPr>
              <w:tabs>
                <w:tab w:val="left" w:pos="-720"/>
              </w:tabs>
              <w:suppressAutoHyphens/>
              <w:spacing w:after="173"/>
              <w:rPr>
                <w:spacing w:val="-2"/>
                <w:sz w:val="18"/>
              </w:rPr>
            </w:pPr>
          </w:p>
        </w:tc>
        <w:tc>
          <w:tcPr>
            <w:tcW w:w="2789" w:type="dxa"/>
            <w:tcBorders>
              <w:left w:val="single" w:sz="6" w:space="0" w:color="auto"/>
            </w:tcBorders>
          </w:tcPr>
          <w:p w14:paraId="0D1B14E2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/>
              <w:rPr>
                <w:spacing w:val="-2"/>
                <w:sz w:val="18"/>
              </w:rPr>
            </w:pPr>
          </w:p>
          <w:p w14:paraId="62FCEB3B" w14:textId="77777777" w:rsidR="00F4298F" w:rsidRPr="000D0232" w:rsidRDefault="00F4298F">
            <w:pPr>
              <w:tabs>
                <w:tab w:val="left" w:pos="-720"/>
              </w:tabs>
              <w:suppressAutoHyphens/>
              <w:spacing w:after="173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 xml:space="preserve"> </w:t>
            </w:r>
          </w:p>
        </w:tc>
        <w:tc>
          <w:tcPr>
            <w:tcW w:w="2126" w:type="dxa"/>
            <w:tcBorders>
              <w:left w:val="single" w:sz="6" w:space="0" w:color="auto"/>
            </w:tcBorders>
          </w:tcPr>
          <w:p w14:paraId="1BD91B11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/>
              <w:rPr>
                <w:spacing w:val="-2"/>
                <w:sz w:val="18"/>
              </w:rPr>
            </w:pPr>
          </w:p>
        </w:tc>
        <w:tc>
          <w:tcPr>
            <w:tcW w:w="2126" w:type="dxa"/>
            <w:tcBorders>
              <w:left w:val="single" w:sz="6" w:space="0" w:color="auto"/>
              <w:right w:val="double" w:sz="6" w:space="0" w:color="auto"/>
            </w:tcBorders>
          </w:tcPr>
          <w:p w14:paraId="72F00C7A" w14:textId="77777777" w:rsidR="00F4298F" w:rsidRPr="000D0232" w:rsidRDefault="00F4298F">
            <w:pPr>
              <w:tabs>
                <w:tab w:val="left" w:pos="-720"/>
              </w:tabs>
              <w:suppressAutoHyphens/>
              <w:spacing w:after="173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 xml:space="preserve"> </w:t>
            </w:r>
          </w:p>
        </w:tc>
      </w:tr>
      <w:tr w:rsidR="00F4298F" w:rsidRPr="000D0232" w14:paraId="2E42CE77" w14:textId="77777777">
        <w:tc>
          <w:tcPr>
            <w:tcW w:w="3590" w:type="dxa"/>
            <w:tcBorders>
              <w:top w:val="single" w:sz="6" w:space="0" w:color="auto"/>
              <w:left w:val="double" w:sz="6" w:space="0" w:color="auto"/>
            </w:tcBorders>
          </w:tcPr>
          <w:p w14:paraId="02C05A3F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B. Aparatura zagraniczna:</w:t>
            </w:r>
          </w:p>
          <w:p w14:paraId="0AA65A1B" w14:textId="6990A983" w:rsidR="00F4298F" w:rsidRPr="000D0232" w:rsidRDefault="00F4298F">
            <w:pPr>
              <w:tabs>
                <w:tab w:val="left" w:pos="-720"/>
              </w:tabs>
              <w:suppressAutoHyphens/>
              <w:spacing w:after="173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>........................................................................................</w:t>
            </w:r>
          </w:p>
        </w:tc>
        <w:tc>
          <w:tcPr>
            <w:tcW w:w="2789" w:type="dxa"/>
            <w:tcBorders>
              <w:top w:val="single" w:sz="6" w:space="0" w:color="auto"/>
              <w:left w:val="single" w:sz="6" w:space="0" w:color="auto"/>
            </w:tcBorders>
          </w:tcPr>
          <w:p w14:paraId="2ADB666C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/>
              <w:rPr>
                <w:spacing w:val="-2"/>
                <w:sz w:val="18"/>
              </w:rPr>
            </w:pPr>
          </w:p>
          <w:p w14:paraId="3DF501F2" w14:textId="77777777" w:rsidR="00F4298F" w:rsidRPr="000D0232" w:rsidRDefault="00F4298F">
            <w:pPr>
              <w:tabs>
                <w:tab w:val="left" w:pos="-720"/>
              </w:tabs>
              <w:suppressAutoHyphens/>
              <w:spacing w:after="173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 xml:space="preserve"> </w:t>
            </w: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</w:tcBorders>
          </w:tcPr>
          <w:p w14:paraId="7B586A0A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/>
              <w:rPr>
                <w:spacing w:val="-2"/>
                <w:sz w:val="18"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09E90CA1" w14:textId="77777777" w:rsidR="00F4298F" w:rsidRPr="000D0232" w:rsidRDefault="00F4298F">
            <w:pPr>
              <w:tabs>
                <w:tab w:val="left" w:pos="-720"/>
              </w:tabs>
              <w:suppressAutoHyphens/>
              <w:spacing w:after="173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 xml:space="preserve"> </w:t>
            </w:r>
          </w:p>
          <w:p w14:paraId="7D064A04" w14:textId="77777777" w:rsidR="00F4298F" w:rsidRPr="000D0232" w:rsidRDefault="00F4298F">
            <w:pPr>
              <w:tabs>
                <w:tab w:val="left" w:pos="-720"/>
              </w:tabs>
              <w:suppressAutoHyphens/>
              <w:spacing w:after="173"/>
              <w:rPr>
                <w:spacing w:val="-2"/>
                <w:sz w:val="18"/>
              </w:rPr>
            </w:pPr>
          </w:p>
          <w:p w14:paraId="75526F5D" w14:textId="77777777" w:rsidR="00F4298F" w:rsidRPr="000D0232" w:rsidRDefault="00F4298F">
            <w:pPr>
              <w:tabs>
                <w:tab w:val="left" w:pos="-720"/>
              </w:tabs>
              <w:suppressAutoHyphens/>
              <w:spacing w:after="173"/>
              <w:rPr>
                <w:spacing w:val="-2"/>
                <w:sz w:val="18"/>
              </w:rPr>
            </w:pPr>
          </w:p>
          <w:p w14:paraId="768742FC" w14:textId="77777777" w:rsidR="00F4298F" w:rsidRPr="000D0232" w:rsidRDefault="00F4298F">
            <w:pPr>
              <w:tabs>
                <w:tab w:val="left" w:pos="-720"/>
              </w:tabs>
              <w:suppressAutoHyphens/>
              <w:spacing w:after="173"/>
              <w:rPr>
                <w:spacing w:val="-2"/>
                <w:sz w:val="18"/>
              </w:rPr>
            </w:pPr>
          </w:p>
          <w:p w14:paraId="3E21B5A8" w14:textId="77777777" w:rsidR="00F4298F" w:rsidRPr="000D0232" w:rsidRDefault="00F4298F">
            <w:pPr>
              <w:tabs>
                <w:tab w:val="left" w:pos="-720"/>
              </w:tabs>
              <w:suppressAutoHyphens/>
              <w:spacing w:after="173"/>
              <w:rPr>
                <w:spacing w:val="-2"/>
                <w:sz w:val="18"/>
              </w:rPr>
            </w:pPr>
          </w:p>
        </w:tc>
      </w:tr>
      <w:tr w:rsidR="00F4298F" w:rsidRPr="000D0232" w14:paraId="3CA9ECCD" w14:textId="77777777">
        <w:trPr>
          <w:cantSplit/>
        </w:trPr>
        <w:tc>
          <w:tcPr>
            <w:tcW w:w="8505" w:type="dxa"/>
            <w:gridSpan w:val="3"/>
            <w:tcBorders>
              <w:top w:val="single" w:sz="6" w:space="0" w:color="auto"/>
              <w:left w:val="double" w:sz="6" w:space="0" w:color="auto"/>
              <w:bottom w:val="double" w:sz="6" w:space="0" w:color="auto"/>
            </w:tcBorders>
          </w:tcPr>
          <w:p w14:paraId="53F77C4D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  <w:sz w:val="18"/>
              </w:rPr>
            </w:pPr>
            <w:r w:rsidRPr="000D0232">
              <w:rPr>
                <w:spacing w:val="-2"/>
                <w:sz w:val="18"/>
              </w:rPr>
              <w:t xml:space="preserve"> </w:t>
            </w:r>
          </w:p>
        </w:tc>
        <w:tc>
          <w:tcPr>
            <w:tcW w:w="2126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58688457" w14:textId="77777777" w:rsidR="00F4298F" w:rsidRPr="000D0232" w:rsidRDefault="00F4298F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  <w:sz w:val="18"/>
              </w:rPr>
            </w:pPr>
          </w:p>
        </w:tc>
      </w:tr>
    </w:tbl>
    <w:p w14:paraId="5DEE3D3A" w14:textId="77777777" w:rsidR="00F4298F" w:rsidRPr="000D0232" w:rsidRDefault="000A0083">
      <w:pPr>
        <w:tabs>
          <w:tab w:val="left" w:pos="-720"/>
        </w:tabs>
        <w:suppressAutoHyphens/>
        <w:jc w:val="both"/>
        <w:rPr>
          <w:spacing w:val="-2"/>
          <w:sz w:val="18"/>
          <w:shd w:val="pct12" w:color="auto" w:fill="auto"/>
        </w:rPr>
      </w:pPr>
      <w:r w:rsidRPr="000D0232">
        <w:rPr>
          <w:spacing w:val="-2"/>
          <w:sz w:val="18"/>
          <w:shd w:val="pct12" w:color="auto" w:fill="auto"/>
        </w:rPr>
        <w:t xml:space="preserve"> </w:t>
      </w:r>
    </w:p>
    <w:p w14:paraId="17AFC239" w14:textId="77777777" w:rsidR="00F4298F" w:rsidRPr="000D0232" w:rsidRDefault="00F4298F">
      <w:pPr>
        <w:tabs>
          <w:tab w:val="left" w:pos="-720"/>
        </w:tabs>
        <w:suppressAutoHyphens/>
        <w:jc w:val="both"/>
        <w:rPr>
          <w:spacing w:val="-2"/>
          <w:sz w:val="18"/>
          <w:shd w:val="pct12" w:color="auto" w:fill="auto"/>
        </w:rPr>
      </w:pPr>
    </w:p>
    <w:p w14:paraId="4CBACA9D" w14:textId="77777777" w:rsidR="00F4298F" w:rsidRPr="000D0232" w:rsidRDefault="00CA5D69">
      <w:pPr>
        <w:tabs>
          <w:tab w:val="left" w:pos="-720"/>
        </w:tabs>
        <w:suppressAutoHyphens/>
        <w:jc w:val="both"/>
        <w:rPr>
          <w:spacing w:val="-2"/>
          <w:sz w:val="18"/>
        </w:rPr>
      </w:pPr>
      <w:r w:rsidRPr="000D0232">
        <w:rPr>
          <w:spacing w:val="-2"/>
          <w:sz w:val="18"/>
        </w:rPr>
        <w:t>Akceptacja zakupu ze względu na gospodarkę środkami trwałymi i aparaturą</w:t>
      </w:r>
      <w:r w:rsidR="008C70E2" w:rsidRPr="000D0232">
        <w:rPr>
          <w:spacing w:val="-2"/>
          <w:sz w:val="18"/>
        </w:rPr>
        <w:t xml:space="preserve"> (</w:t>
      </w:r>
      <w:r w:rsidR="008C70E2" w:rsidRPr="000D0232">
        <w:rPr>
          <w:spacing w:val="-2"/>
          <w:sz w:val="18"/>
          <w:u w:val="single"/>
        </w:rPr>
        <w:t>po zatwierdzeniu wniosku do finansowania</w:t>
      </w:r>
      <w:r w:rsidR="008C70E2" w:rsidRPr="000D0232">
        <w:rPr>
          <w:spacing w:val="-2"/>
          <w:sz w:val="18"/>
        </w:rPr>
        <w:t>)</w:t>
      </w:r>
    </w:p>
    <w:p w14:paraId="34FBD4EF" w14:textId="77777777" w:rsidR="00F4298F" w:rsidRPr="000D0232" w:rsidRDefault="00F4298F">
      <w:pPr>
        <w:tabs>
          <w:tab w:val="left" w:pos="-720"/>
        </w:tabs>
        <w:suppressAutoHyphens/>
        <w:jc w:val="both"/>
        <w:rPr>
          <w:spacing w:val="-2"/>
          <w:sz w:val="18"/>
        </w:rPr>
      </w:pPr>
    </w:p>
    <w:p w14:paraId="3C249DE1" w14:textId="77777777" w:rsidR="00F4298F" w:rsidRPr="000D0232" w:rsidRDefault="00F4298F">
      <w:pPr>
        <w:tabs>
          <w:tab w:val="left" w:pos="-720"/>
        </w:tabs>
        <w:suppressAutoHyphens/>
        <w:jc w:val="both"/>
        <w:rPr>
          <w:spacing w:val="-2"/>
          <w:sz w:val="18"/>
        </w:rPr>
      </w:pPr>
    </w:p>
    <w:p w14:paraId="63C99E66" w14:textId="77777777" w:rsidR="00F4298F" w:rsidRPr="000D0232" w:rsidRDefault="00F4298F">
      <w:pPr>
        <w:tabs>
          <w:tab w:val="right" w:pos="10773"/>
        </w:tabs>
        <w:suppressAutoHyphens/>
        <w:jc w:val="both"/>
        <w:rPr>
          <w:spacing w:val="-2"/>
          <w:sz w:val="18"/>
        </w:rPr>
      </w:pPr>
      <w:r w:rsidRPr="000D0232">
        <w:rPr>
          <w:spacing w:val="-2"/>
          <w:sz w:val="18"/>
        </w:rPr>
        <w:tab/>
      </w:r>
      <w:r w:rsidR="005F2FB8" w:rsidRPr="000D0232">
        <w:rPr>
          <w:spacing w:val="-2"/>
          <w:sz w:val="18"/>
        </w:rPr>
        <w:t>……………</w:t>
      </w:r>
      <w:r w:rsidRPr="000D0232">
        <w:rPr>
          <w:spacing w:val="-2"/>
          <w:sz w:val="18"/>
        </w:rPr>
        <w:t>.........................................</w:t>
      </w:r>
    </w:p>
    <w:p w14:paraId="48CE8AD7" w14:textId="77777777" w:rsidR="00F4298F" w:rsidRPr="000D0232" w:rsidRDefault="00F4298F" w:rsidP="006D2F5D">
      <w:pPr>
        <w:tabs>
          <w:tab w:val="right" w:pos="10773"/>
        </w:tabs>
        <w:suppressAutoHyphens/>
        <w:jc w:val="both"/>
        <w:rPr>
          <w:spacing w:val="-2"/>
          <w:sz w:val="18"/>
        </w:rPr>
      </w:pPr>
      <w:r w:rsidRPr="000D0232">
        <w:rPr>
          <w:spacing w:val="-2"/>
          <w:sz w:val="18"/>
        </w:rPr>
        <w:tab/>
        <w:t>(podpis kierownika projektu)</w:t>
      </w:r>
    </w:p>
    <w:p w14:paraId="36B14780" w14:textId="77777777" w:rsidR="005F2FB8" w:rsidRPr="000D0232" w:rsidRDefault="005F2FB8">
      <w:pPr>
        <w:outlineLvl w:val="0"/>
      </w:pPr>
    </w:p>
    <w:p w14:paraId="4A10DAD5" w14:textId="77777777" w:rsidR="005F2FB8" w:rsidRPr="000D0232" w:rsidRDefault="005F2FB8">
      <w:pPr>
        <w:outlineLvl w:val="0"/>
      </w:pPr>
    </w:p>
    <w:p w14:paraId="03A7F559" w14:textId="77777777" w:rsidR="00F4298F" w:rsidRPr="000D0232" w:rsidRDefault="00F4298F">
      <w:pPr>
        <w:outlineLvl w:val="0"/>
      </w:pPr>
      <w:r w:rsidRPr="000D0232">
        <w:t xml:space="preserve">                                                                                                                                                                    Akceptuję  zamówienie</w:t>
      </w:r>
    </w:p>
    <w:p w14:paraId="5D7C143F" w14:textId="77777777" w:rsidR="00F4298F" w:rsidRPr="000D0232" w:rsidRDefault="00F4298F"/>
    <w:p w14:paraId="7C21A893" w14:textId="77777777" w:rsidR="00F4298F" w:rsidRPr="000D0232" w:rsidRDefault="00F4298F"/>
    <w:p w14:paraId="324CFAA0" w14:textId="77777777" w:rsidR="00F4298F" w:rsidRPr="000D0232" w:rsidRDefault="00F4298F"/>
    <w:p w14:paraId="4E37A344" w14:textId="77777777" w:rsidR="00F4298F" w:rsidRPr="000D0232" w:rsidRDefault="00F4298F">
      <w:r w:rsidRPr="000D0232">
        <w:t xml:space="preserve">                              </w:t>
      </w:r>
    </w:p>
    <w:p w14:paraId="477F4B0F" w14:textId="77777777" w:rsidR="00BF67FE" w:rsidRPr="000D0232" w:rsidRDefault="00F4298F" w:rsidP="000C42CC">
      <w:r w:rsidRPr="000D0232">
        <w:t xml:space="preserve">                                                                                                                                                           </w:t>
      </w:r>
      <w:r w:rsidR="005F2FB8" w:rsidRPr="000D0232">
        <w:t>Dziekan Wydziału Ekonomicznego</w:t>
      </w:r>
    </w:p>
    <w:p w14:paraId="796F52BE" w14:textId="37E55033" w:rsidR="00BF67FE" w:rsidRPr="000D0232" w:rsidRDefault="00BF67FE" w:rsidP="000D0232">
      <w:pPr>
        <w:tabs>
          <w:tab w:val="center" w:pos="5386"/>
          <w:tab w:val="right" w:pos="10773"/>
        </w:tabs>
        <w:suppressAutoHyphens/>
        <w:spacing w:line="287" w:lineRule="auto"/>
        <w:jc w:val="right"/>
        <w:rPr>
          <w:spacing w:val="-3"/>
        </w:rPr>
      </w:pPr>
      <w:r w:rsidRPr="000D0232">
        <w:br w:type="page"/>
      </w:r>
      <w:r w:rsidRPr="000D0232">
        <w:rPr>
          <w:spacing w:val="-2"/>
          <w:sz w:val="18"/>
        </w:rPr>
        <w:lastRenderedPageBreak/>
        <w:t xml:space="preserve">                                                                                                                                                                                                  </w:t>
      </w:r>
      <w:r w:rsidRPr="000D0232">
        <w:rPr>
          <w:spacing w:val="-3"/>
          <w:sz w:val="18"/>
        </w:rPr>
        <w:t xml:space="preserve">Formularz </w:t>
      </w:r>
      <w:r w:rsidR="00450B23" w:rsidRPr="000D0232">
        <w:rPr>
          <w:spacing w:val="-3"/>
          <w:sz w:val="18"/>
        </w:rPr>
        <w:t>6</w:t>
      </w:r>
    </w:p>
    <w:p w14:paraId="3EC62A20" w14:textId="77777777" w:rsidR="00F4298F" w:rsidRPr="000D0232" w:rsidRDefault="00F4298F" w:rsidP="000C42CC"/>
    <w:p w14:paraId="534AE511" w14:textId="77777777" w:rsidR="00BF67FE" w:rsidRPr="000D0232" w:rsidRDefault="00BF67FE" w:rsidP="00BF67FE">
      <w:pPr>
        <w:pStyle w:val="Tytu"/>
        <w:rPr>
          <w:sz w:val="24"/>
        </w:rPr>
      </w:pPr>
      <w:r w:rsidRPr="000D0232">
        <w:rPr>
          <w:sz w:val="24"/>
        </w:rPr>
        <w:t>SPRAWOZDANIE  KOŃCOWE</w:t>
      </w:r>
    </w:p>
    <w:p w14:paraId="7B42960A" w14:textId="3E97D9EA" w:rsidR="00BF67FE" w:rsidRPr="000D0232" w:rsidRDefault="00BF67FE" w:rsidP="00BF67FE">
      <w:pPr>
        <w:jc w:val="center"/>
        <w:rPr>
          <w:b/>
          <w:sz w:val="24"/>
        </w:rPr>
      </w:pPr>
      <w:r w:rsidRPr="000D0232">
        <w:rPr>
          <w:b/>
          <w:sz w:val="24"/>
        </w:rPr>
        <w:t>z realizacji projektu badań na Wydziale Ekonomicznym UG</w:t>
      </w:r>
      <w:r w:rsidR="002D6B67" w:rsidRPr="000D0232">
        <w:rPr>
          <w:b/>
          <w:sz w:val="24"/>
        </w:rPr>
        <w:t xml:space="preserve"> w roku 2018</w:t>
      </w:r>
    </w:p>
    <w:p w14:paraId="4482E7CE" w14:textId="51AF720C" w:rsidR="00BF67FE" w:rsidRPr="000D0232" w:rsidRDefault="00BF67FE" w:rsidP="00BF67FE">
      <w:pPr>
        <w:pStyle w:val="Tytu"/>
        <w:rPr>
          <w:sz w:val="24"/>
        </w:rPr>
      </w:pPr>
      <w:r w:rsidRPr="000D0232">
        <w:rPr>
          <w:sz w:val="24"/>
        </w:rPr>
        <w:t>(</w:t>
      </w:r>
      <w:r w:rsidR="002D6B67" w:rsidRPr="000D0232">
        <w:rPr>
          <w:sz w:val="24"/>
        </w:rPr>
        <w:t>P</w:t>
      </w:r>
      <w:r w:rsidRPr="000D0232">
        <w:rPr>
          <w:sz w:val="24"/>
        </w:rPr>
        <w:t>rojekty</w:t>
      </w:r>
      <w:r w:rsidRPr="000D0232">
        <w:rPr>
          <w:b w:val="0"/>
          <w:sz w:val="24"/>
        </w:rPr>
        <w:t xml:space="preserve"> </w:t>
      </w:r>
      <w:r w:rsidRPr="000D0232">
        <w:rPr>
          <w:sz w:val="24"/>
        </w:rPr>
        <w:t xml:space="preserve">służące rozwojowi młodych naukowców) </w:t>
      </w:r>
    </w:p>
    <w:p w14:paraId="6D03B282" w14:textId="77777777" w:rsidR="00BF67FE" w:rsidRPr="000D0232" w:rsidRDefault="00BF67FE" w:rsidP="00BF67FE">
      <w:pPr>
        <w:jc w:val="center"/>
        <w:rPr>
          <w:sz w:val="24"/>
        </w:rPr>
      </w:pPr>
    </w:p>
    <w:p w14:paraId="41E41BEA" w14:textId="77777777" w:rsidR="00BF67FE" w:rsidRPr="000D0232" w:rsidRDefault="00BF67FE" w:rsidP="00BF67FE">
      <w:pPr>
        <w:jc w:val="center"/>
        <w:rPr>
          <w:b/>
          <w:sz w:val="24"/>
        </w:rPr>
      </w:pPr>
    </w:p>
    <w:p w14:paraId="670FAF0E" w14:textId="77777777" w:rsidR="00BF67FE" w:rsidRPr="000D0232" w:rsidRDefault="00BF67FE" w:rsidP="00BF67FE">
      <w:pPr>
        <w:numPr>
          <w:ilvl w:val="0"/>
          <w:numId w:val="15"/>
        </w:numPr>
        <w:tabs>
          <w:tab w:val="left" w:pos="360"/>
        </w:tabs>
        <w:jc w:val="both"/>
        <w:rPr>
          <w:sz w:val="24"/>
        </w:rPr>
      </w:pPr>
      <w:r w:rsidRPr="000D0232">
        <w:rPr>
          <w:sz w:val="24"/>
        </w:rPr>
        <w:t>Imię i nazwisko oraz miejsce pracy kierownika projektu</w:t>
      </w:r>
    </w:p>
    <w:p w14:paraId="5FBB9E20" w14:textId="77777777" w:rsidR="00BF67FE" w:rsidRPr="000D0232" w:rsidRDefault="00BF67FE" w:rsidP="00BF67FE">
      <w:pPr>
        <w:numPr>
          <w:ilvl w:val="12"/>
          <w:numId w:val="0"/>
        </w:numPr>
        <w:ind w:left="360"/>
        <w:jc w:val="both"/>
        <w:rPr>
          <w:sz w:val="24"/>
        </w:rPr>
      </w:pPr>
      <w:r w:rsidRPr="000D0232">
        <w:rPr>
          <w:sz w:val="24"/>
        </w:rPr>
        <w:t>(Instytut, Katedra, Zakład):</w:t>
      </w:r>
    </w:p>
    <w:p w14:paraId="3BAE1CFF" w14:textId="77777777" w:rsidR="00BF67FE" w:rsidRPr="000D0232" w:rsidRDefault="00BF67FE" w:rsidP="00BF67FE">
      <w:pPr>
        <w:numPr>
          <w:ilvl w:val="12"/>
          <w:numId w:val="0"/>
        </w:numPr>
        <w:ind w:left="360"/>
        <w:jc w:val="both"/>
        <w:rPr>
          <w:sz w:val="24"/>
        </w:rPr>
      </w:pPr>
    </w:p>
    <w:p w14:paraId="219B47A4" w14:textId="77777777" w:rsidR="00BF67FE" w:rsidRPr="000D0232" w:rsidRDefault="00BF67FE" w:rsidP="00BF67FE">
      <w:pPr>
        <w:numPr>
          <w:ilvl w:val="12"/>
          <w:numId w:val="0"/>
        </w:numPr>
        <w:ind w:left="360"/>
        <w:jc w:val="both"/>
        <w:rPr>
          <w:sz w:val="24"/>
        </w:rPr>
      </w:pPr>
    </w:p>
    <w:p w14:paraId="5D1832B9" w14:textId="77777777" w:rsidR="00BF67FE" w:rsidRPr="000D0232" w:rsidRDefault="00BF67FE" w:rsidP="00450B23">
      <w:pPr>
        <w:numPr>
          <w:ilvl w:val="12"/>
          <w:numId w:val="0"/>
        </w:numPr>
        <w:jc w:val="both"/>
        <w:rPr>
          <w:sz w:val="24"/>
        </w:rPr>
      </w:pPr>
    </w:p>
    <w:p w14:paraId="045EBC60" w14:textId="77777777" w:rsidR="00BF67FE" w:rsidRPr="000D0232" w:rsidRDefault="00BF67FE" w:rsidP="00BF67FE">
      <w:pPr>
        <w:numPr>
          <w:ilvl w:val="12"/>
          <w:numId w:val="0"/>
        </w:numPr>
        <w:ind w:left="360"/>
        <w:jc w:val="both"/>
        <w:rPr>
          <w:sz w:val="24"/>
        </w:rPr>
      </w:pPr>
    </w:p>
    <w:p w14:paraId="416D6832" w14:textId="77777777" w:rsidR="00BF67FE" w:rsidRPr="000D0232" w:rsidRDefault="00BF67FE" w:rsidP="00BF67FE">
      <w:pPr>
        <w:numPr>
          <w:ilvl w:val="12"/>
          <w:numId w:val="0"/>
        </w:numPr>
        <w:ind w:left="360"/>
        <w:jc w:val="both"/>
        <w:rPr>
          <w:sz w:val="24"/>
        </w:rPr>
      </w:pPr>
    </w:p>
    <w:p w14:paraId="32ED7B03" w14:textId="2EA1745F" w:rsidR="00BF67FE" w:rsidRPr="000D0232" w:rsidRDefault="00BF67FE" w:rsidP="00BF67FE">
      <w:pPr>
        <w:numPr>
          <w:ilvl w:val="0"/>
          <w:numId w:val="15"/>
        </w:numPr>
        <w:tabs>
          <w:tab w:val="left" w:pos="360"/>
        </w:tabs>
        <w:jc w:val="both"/>
        <w:rPr>
          <w:sz w:val="24"/>
        </w:rPr>
      </w:pPr>
      <w:r w:rsidRPr="000D0232">
        <w:rPr>
          <w:sz w:val="24"/>
        </w:rPr>
        <w:t>Współrealizatorzy projektu:</w:t>
      </w:r>
    </w:p>
    <w:p w14:paraId="5B94E72C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7A756EF4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062E7D08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407F4F15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6F09B4CA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62699341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074317C8" w14:textId="77777777" w:rsidR="00BF67FE" w:rsidRPr="000D0232" w:rsidRDefault="00BF67FE" w:rsidP="00BF67FE">
      <w:pPr>
        <w:numPr>
          <w:ilvl w:val="0"/>
          <w:numId w:val="15"/>
        </w:numPr>
        <w:tabs>
          <w:tab w:val="left" w:pos="360"/>
        </w:tabs>
        <w:jc w:val="both"/>
        <w:rPr>
          <w:sz w:val="24"/>
        </w:rPr>
      </w:pPr>
      <w:r w:rsidRPr="000D0232">
        <w:rPr>
          <w:sz w:val="24"/>
        </w:rPr>
        <w:t>Tytuł projektu:</w:t>
      </w:r>
    </w:p>
    <w:p w14:paraId="33F40E1A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34CDC8FF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55A4B866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2B431220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471B0CC6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73C5D5C7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07A728EF" w14:textId="77777777" w:rsidR="00BF67FE" w:rsidRPr="000D0232" w:rsidRDefault="00BF67FE" w:rsidP="00BF67FE">
      <w:pPr>
        <w:numPr>
          <w:ilvl w:val="0"/>
          <w:numId w:val="15"/>
        </w:numPr>
        <w:tabs>
          <w:tab w:val="left" w:pos="360"/>
        </w:tabs>
        <w:jc w:val="both"/>
        <w:rPr>
          <w:sz w:val="24"/>
        </w:rPr>
      </w:pPr>
      <w:r w:rsidRPr="000D0232">
        <w:rPr>
          <w:sz w:val="24"/>
        </w:rPr>
        <w:t>Kwota przyznana na realizację projektu: .............................</w:t>
      </w:r>
    </w:p>
    <w:p w14:paraId="32DA130B" w14:textId="77777777" w:rsidR="00BF67FE" w:rsidRPr="000D0232" w:rsidRDefault="00BF67FE" w:rsidP="00BF67FE">
      <w:pPr>
        <w:numPr>
          <w:ilvl w:val="12"/>
          <w:numId w:val="0"/>
        </w:numPr>
        <w:ind w:left="360"/>
        <w:jc w:val="both"/>
        <w:rPr>
          <w:sz w:val="24"/>
        </w:rPr>
      </w:pPr>
    </w:p>
    <w:p w14:paraId="73196C01" w14:textId="77777777" w:rsidR="00BF67FE" w:rsidRPr="000D0232" w:rsidRDefault="00BF67FE" w:rsidP="00BF67FE">
      <w:pPr>
        <w:numPr>
          <w:ilvl w:val="12"/>
          <w:numId w:val="0"/>
        </w:numPr>
        <w:ind w:left="360"/>
        <w:jc w:val="both"/>
        <w:rPr>
          <w:sz w:val="24"/>
        </w:rPr>
      </w:pPr>
      <w:r w:rsidRPr="000D0232">
        <w:rPr>
          <w:sz w:val="24"/>
        </w:rPr>
        <w:t>Kwota wydana na realizację projektu: .................................</w:t>
      </w:r>
    </w:p>
    <w:p w14:paraId="3151487E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5DD1D3C2" w14:textId="5BF3248C" w:rsidR="00BF67FE" w:rsidRPr="000D0232" w:rsidRDefault="00BF67FE" w:rsidP="00450B23">
      <w:pPr>
        <w:numPr>
          <w:ilvl w:val="0"/>
          <w:numId w:val="15"/>
        </w:numPr>
        <w:tabs>
          <w:tab w:val="left" w:pos="360"/>
        </w:tabs>
        <w:jc w:val="both"/>
        <w:rPr>
          <w:sz w:val="24"/>
        </w:rPr>
      </w:pPr>
      <w:r w:rsidRPr="000D0232">
        <w:rPr>
          <w:sz w:val="24"/>
        </w:rPr>
        <w:t xml:space="preserve">Poświadczenie przez kierownika jednostki organizacyjnej (instytutu, katedry, zakładu), w której zatrudniony jest kierownik projektu, o rozpoczęciu procedury </w:t>
      </w:r>
      <w:r w:rsidR="009F3EFE" w:rsidRPr="000D0232">
        <w:rPr>
          <w:sz w:val="24"/>
        </w:rPr>
        <w:t>przejmowani</w:t>
      </w:r>
      <w:r w:rsidR="0069784E" w:rsidRPr="000D0232">
        <w:rPr>
          <w:sz w:val="24"/>
        </w:rPr>
        <w:t>a</w:t>
      </w:r>
      <w:r w:rsidRPr="000D0232">
        <w:rPr>
          <w:sz w:val="24"/>
        </w:rPr>
        <w:t xml:space="preserve"> aparatury </w:t>
      </w:r>
      <w:r w:rsidR="000E33E1" w:rsidRPr="000D0232">
        <w:rPr>
          <w:sz w:val="24"/>
        </w:rPr>
        <w:t>na stan jednostki macierzystej</w:t>
      </w:r>
      <w:r w:rsidRPr="000D0232">
        <w:rPr>
          <w:sz w:val="24"/>
        </w:rPr>
        <w:t>:</w:t>
      </w:r>
    </w:p>
    <w:p w14:paraId="55B5A9DE" w14:textId="77777777" w:rsidR="00BF67FE" w:rsidRPr="000D0232" w:rsidRDefault="00BF67FE" w:rsidP="00BF67FE">
      <w:pPr>
        <w:tabs>
          <w:tab w:val="left" w:pos="360"/>
        </w:tabs>
        <w:jc w:val="both"/>
        <w:rPr>
          <w:sz w:val="24"/>
        </w:rPr>
      </w:pPr>
    </w:p>
    <w:p w14:paraId="3542952C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5661858F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764DB136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1D9464E6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60EF7DD4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5EBB29A5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4D3993E7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45DBA155" w14:textId="63034A98" w:rsidR="005D2E8D" w:rsidRPr="000D0232" w:rsidRDefault="005D2E8D" w:rsidP="005D2E8D">
      <w:pPr>
        <w:pStyle w:val="NormalnyWeb"/>
        <w:numPr>
          <w:ilvl w:val="0"/>
          <w:numId w:val="15"/>
        </w:numPr>
        <w:rPr>
          <w:color w:val="auto"/>
        </w:rPr>
      </w:pPr>
      <w:r w:rsidRPr="000D0232">
        <w:rPr>
          <w:color w:val="auto"/>
        </w:rPr>
        <w:t xml:space="preserve">Syntetyczne omówienie wyników (maksymalnie </w:t>
      </w:r>
      <w:r w:rsidRPr="000D0232">
        <w:rPr>
          <w:color w:val="auto"/>
          <w:u w:val="single"/>
        </w:rPr>
        <w:t>190 wyrazów</w:t>
      </w:r>
      <w:r w:rsidRPr="000D0232">
        <w:rPr>
          <w:color w:val="auto"/>
        </w:rPr>
        <w:t xml:space="preserve"> (uwaga! nie wolno przekroczyć tej liczby).</w:t>
      </w:r>
    </w:p>
    <w:p w14:paraId="15C90B07" w14:textId="77777777" w:rsidR="005D2E8D" w:rsidRPr="000D0232" w:rsidRDefault="005D2E8D" w:rsidP="005D2E8D">
      <w:pPr>
        <w:pStyle w:val="NormalnyWeb"/>
        <w:ind w:left="426"/>
        <w:rPr>
          <w:color w:val="auto"/>
        </w:rPr>
      </w:pPr>
      <w:r w:rsidRPr="000D0232">
        <w:rPr>
          <w:color w:val="auto"/>
        </w:rPr>
        <w:t xml:space="preserve">Należy wskazać: </w:t>
      </w:r>
    </w:p>
    <w:p w14:paraId="5CB8DA84" w14:textId="77777777" w:rsidR="005D2E8D" w:rsidRPr="000D0232" w:rsidRDefault="005D2E8D" w:rsidP="005D2E8D">
      <w:pPr>
        <w:pStyle w:val="NormalnyWeb"/>
        <w:ind w:left="426"/>
        <w:rPr>
          <w:color w:val="auto"/>
        </w:rPr>
      </w:pPr>
      <w:r w:rsidRPr="000D0232">
        <w:rPr>
          <w:color w:val="auto"/>
        </w:rPr>
        <w:t>a) cele badania;</w:t>
      </w:r>
    </w:p>
    <w:p w14:paraId="3AA3E507" w14:textId="77777777" w:rsidR="005D2E8D" w:rsidRPr="000D0232" w:rsidRDefault="005D2E8D" w:rsidP="005D2E8D">
      <w:pPr>
        <w:pStyle w:val="NormalnyWeb"/>
        <w:ind w:left="426"/>
        <w:rPr>
          <w:color w:val="auto"/>
        </w:rPr>
      </w:pPr>
      <w:r w:rsidRPr="000D0232">
        <w:rPr>
          <w:color w:val="auto"/>
        </w:rPr>
        <w:t xml:space="preserve">b) efekty realizacji badania wraz z podaniem </w:t>
      </w:r>
      <w:r w:rsidRPr="000D0232">
        <w:rPr>
          <w:color w:val="auto"/>
          <w:u w:val="single"/>
        </w:rPr>
        <w:t>konkretnych</w:t>
      </w:r>
      <w:r w:rsidRPr="000D0232">
        <w:rPr>
          <w:color w:val="auto"/>
        </w:rPr>
        <w:t xml:space="preserve"> efektów materialnych badania (tytuł złożonego: 1) artykułu i nazwa czasopisma; 2) monografii/rozdziału w monografii; 3) wystąpienia konferencyjnego).</w:t>
      </w:r>
    </w:p>
    <w:p w14:paraId="5AE9C653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556A40E8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6848ED8E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50CE424B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13D20BB1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7C1753F9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25FD6D05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064C3282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343A68F6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3FD98700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171CD87B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48A9931E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56FAE347" w14:textId="77777777" w:rsidR="002A49DC" w:rsidRPr="000D0232" w:rsidRDefault="002A49DC" w:rsidP="00BF67FE">
      <w:pPr>
        <w:numPr>
          <w:ilvl w:val="12"/>
          <w:numId w:val="0"/>
        </w:numPr>
        <w:jc w:val="both"/>
        <w:rPr>
          <w:sz w:val="24"/>
        </w:rPr>
      </w:pPr>
    </w:p>
    <w:p w14:paraId="71EE0C88" w14:textId="77777777" w:rsidR="002A49DC" w:rsidRPr="000D0232" w:rsidRDefault="002A49DC" w:rsidP="00BF67FE">
      <w:pPr>
        <w:numPr>
          <w:ilvl w:val="12"/>
          <w:numId w:val="0"/>
        </w:numPr>
        <w:jc w:val="both"/>
        <w:rPr>
          <w:sz w:val="24"/>
        </w:rPr>
      </w:pPr>
    </w:p>
    <w:p w14:paraId="2C7DB4B9" w14:textId="05FFA3F7" w:rsidR="00BF67FE" w:rsidRPr="000D0232" w:rsidRDefault="00BF67FE" w:rsidP="005D2E8D">
      <w:pPr>
        <w:numPr>
          <w:ilvl w:val="0"/>
          <w:numId w:val="15"/>
        </w:numPr>
        <w:tabs>
          <w:tab w:val="left" w:pos="360"/>
        </w:tabs>
        <w:jc w:val="both"/>
        <w:rPr>
          <w:sz w:val="24"/>
        </w:rPr>
      </w:pPr>
      <w:r w:rsidRPr="000D0232">
        <w:rPr>
          <w:sz w:val="24"/>
        </w:rPr>
        <w:t>Wykaz prac w formie maszynopisu lub publikacji będących wynikiem realizacji projektu:</w:t>
      </w:r>
    </w:p>
    <w:p w14:paraId="0FE12D45" w14:textId="550659EA" w:rsidR="00BF67FE" w:rsidRPr="000D0232" w:rsidRDefault="00BF67FE" w:rsidP="00BF67FE">
      <w:pPr>
        <w:numPr>
          <w:ilvl w:val="12"/>
          <w:numId w:val="0"/>
        </w:numPr>
        <w:ind w:left="360"/>
        <w:jc w:val="both"/>
        <w:rPr>
          <w:b/>
          <w:sz w:val="24"/>
        </w:rPr>
      </w:pPr>
      <w:r w:rsidRPr="000D0232">
        <w:rPr>
          <w:b/>
          <w:sz w:val="24"/>
        </w:rPr>
        <w:t>(</w:t>
      </w:r>
      <w:r w:rsidR="005904FE" w:rsidRPr="000D0232">
        <w:rPr>
          <w:b/>
          <w:sz w:val="24"/>
        </w:rPr>
        <w:t xml:space="preserve"> </w:t>
      </w:r>
      <w:r w:rsidRPr="000D0232">
        <w:rPr>
          <w:b/>
          <w:sz w:val="24"/>
        </w:rPr>
        <w:t xml:space="preserve">dołączyć </w:t>
      </w:r>
      <w:r w:rsidR="005904FE" w:rsidRPr="000D0232">
        <w:rPr>
          <w:b/>
          <w:sz w:val="24"/>
        </w:rPr>
        <w:t>wymienione prace</w:t>
      </w:r>
      <w:r w:rsidRPr="000D0232">
        <w:rPr>
          <w:b/>
          <w:sz w:val="24"/>
        </w:rPr>
        <w:t>):</w:t>
      </w:r>
    </w:p>
    <w:p w14:paraId="4C926351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26F8FD8F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39241657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3879D4B5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34E1FA13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5C4367F8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20F8705C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75FB3609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4154F573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7359121E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79E2A60B" w14:textId="0AD6B562" w:rsidR="00BF67FE" w:rsidRPr="000D0232" w:rsidRDefault="00450B23" w:rsidP="00450B23">
      <w:pPr>
        <w:jc w:val="both"/>
        <w:rPr>
          <w:sz w:val="24"/>
        </w:rPr>
      </w:pPr>
      <w:r w:rsidRPr="000D0232">
        <w:rPr>
          <w:sz w:val="24"/>
        </w:rPr>
        <w:t xml:space="preserve"> 8</w:t>
      </w:r>
      <w:r w:rsidR="002A49DC" w:rsidRPr="000D0232">
        <w:rPr>
          <w:sz w:val="24"/>
        </w:rPr>
        <w:t xml:space="preserve">. Potwierdzenie złożenia artykułu na listę A, listę B bądź złożenia </w:t>
      </w:r>
      <w:r w:rsidR="002D6B67" w:rsidRPr="000D0232">
        <w:rPr>
          <w:sz w:val="24"/>
        </w:rPr>
        <w:t>monografii naukowej</w:t>
      </w:r>
      <w:r w:rsidR="005904FE" w:rsidRPr="000D0232">
        <w:rPr>
          <w:sz w:val="24"/>
        </w:rPr>
        <w:t xml:space="preserve"> do </w:t>
      </w:r>
      <w:r w:rsidR="002D6B67" w:rsidRPr="000D0232">
        <w:rPr>
          <w:sz w:val="24"/>
        </w:rPr>
        <w:t>wydawnictwa</w:t>
      </w:r>
      <w:r w:rsidR="000E33E1" w:rsidRPr="000D0232">
        <w:rPr>
          <w:sz w:val="24"/>
        </w:rPr>
        <w:t xml:space="preserve"> (potwierdzenie z systemu czasopisma, załączony wydruk artykułu z systemu czasopisma, wydruk maila </w:t>
      </w:r>
      <w:r w:rsidR="007D34DC" w:rsidRPr="000D0232">
        <w:rPr>
          <w:sz w:val="24"/>
        </w:rPr>
        <w:t xml:space="preserve">czy innej formy </w:t>
      </w:r>
      <w:r w:rsidR="000E33E1" w:rsidRPr="000D0232">
        <w:rPr>
          <w:sz w:val="24"/>
        </w:rPr>
        <w:t>potwierdz</w:t>
      </w:r>
      <w:r w:rsidR="007D34DC" w:rsidRPr="000D0232">
        <w:rPr>
          <w:sz w:val="24"/>
        </w:rPr>
        <w:t xml:space="preserve">enia </w:t>
      </w:r>
      <w:r w:rsidR="000E33E1" w:rsidRPr="000D0232">
        <w:rPr>
          <w:sz w:val="24"/>
        </w:rPr>
        <w:t>złożeni</w:t>
      </w:r>
      <w:r w:rsidR="007D34DC" w:rsidRPr="000D0232">
        <w:rPr>
          <w:sz w:val="24"/>
        </w:rPr>
        <w:t>a</w:t>
      </w:r>
      <w:r w:rsidR="000E33E1" w:rsidRPr="000D0232">
        <w:rPr>
          <w:sz w:val="24"/>
        </w:rPr>
        <w:t xml:space="preserve"> artykułu</w:t>
      </w:r>
      <w:r w:rsidR="007D34DC" w:rsidRPr="000D0232">
        <w:rPr>
          <w:sz w:val="24"/>
        </w:rPr>
        <w:t xml:space="preserve"> / rozdziału / książki</w:t>
      </w:r>
      <w:r w:rsidR="000E33E1" w:rsidRPr="000D0232">
        <w:rPr>
          <w:sz w:val="24"/>
        </w:rPr>
        <w:t>)</w:t>
      </w:r>
    </w:p>
    <w:p w14:paraId="0708E06C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7A963C6A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70989CA6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29BE8CF5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0E326833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3ED43429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6DE1D53E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0BBEAF40" w14:textId="77777777" w:rsidR="00BF67FE" w:rsidRPr="000D0232" w:rsidRDefault="00BF67FE" w:rsidP="00BF67FE">
      <w:pPr>
        <w:numPr>
          <w:ilvl w:val="12"/>
          <w:numId w:val="0"/>
        </w:numPr>
        <w:jc w:val="both"/>
        <w:rPr>
          <w:sz w:val="24"/>
        </w:rPr>
      </w:pPr>
    </w:p>
    <w:p w14:paraId="2D55EA2A" w14:textId="6BB7AF1C" w:rsidR="00BF67FE" w:rsidRPr="000D0232" w:rsidRDefault="00BF67FE" w:rsidP="00683EE4">
      <w:pPr>
        <w:numPr>
          <w:ilvl w:val="0"/>
          <w:numId w:val="25"/>
        </w:numPr>
        <w:tabs>
          <w:tab w:val="left" w:pos="360"/>
        </w:tabs>
        <w:jc w:val="both"/>
        <w:rPr>
          <w:sz w:val="24"/>
        </w:rPr>
      </w:pPr>
      <w:r w:rsidRPr="000D0232">
        <w:rPr>
          <w:sz w:val="24"/>
        </w:rPr>
        <w:t>Kosztorys realizowanego projektu:</w:t>
      </w:r>
    </w:p>
    <w:p w14:paraId="540524C6" w14:textId="77777777" w:rsidR="00BF67FE" w:rsidRPr="000D0232" w:rsidRDefault="00BF67FE" w:rsidP="00BF67FE">
      <w:pPr>
        <w:numPr>
          <w:ilvl w:val="0"/>
          <w:numId w:val="16"/>
        </w:numPr>
        <w:tabs>
          <w:tab w:val="left" w:pos="720"/>
        </w:tabs>
        <w:jc w:val="both"/>
        <w:rPr>
          <w:sz w:val="24"/>
        </w:rPr>
      </w:pPr>
      <w:r w:rsidRPr="000D0232">
        <w:rPr>
          <w:sz w:val="24"/>
        </w:rPr>
        <w:t>wydruk wydatków poniesionych na realizację projektu (wydruk dołączy p.303 - Biuro Rozwoju Kadr i Badań Naukowych)</w:t>
      </w:r>
    </w:p>
    <w:p w14:paraId="64609FC3" w14:textId="77777777" w:rsidR="00BF67FE" w:rsidRPr="000D0232" w:rsidRDefault="00BF67FE" w:rsidP="00BF67FE">
      <w:pPr>
        <w:numPr>
          <w:ilvl w:val="0"/>
          <w:numId w:val="16"/>
        </w:numPr>
        <w:tabs>
          <w:tab w:val="left" w:pos="720"/>
        </w:tabs>
        <w:jc w:val="both"/>
        <w:rPr>
          <w:sz w:val="24"/>
        </w:rPr>
      </w:pPr>
      <w:r w:rsidRPr="000D0232">
        <w:rPr>
          <w:sz w:val="24"/>
        </w:rPr>
        <w:t>wymienić zakupioną aparaturę specjalną:</w:t>
      </w:r>
    </w:p>
    <w:p w14:paraId="69DDE1E4" w14:textId="77777777" w:rsidR="00BF67FE" w:rsidRPr="000D0232" w:rsidRDefault="00BF67FE" w:rsidP="00BF67FE">
      <w:pPr>
        <w:jc w:val="both"/>
        <w:rPr>
          <w:sz w:val="24"/>
        </w:rPr>
      </w:pPr>
    </w:p>
    <w:p w14:paraId="002FD0CF" w14:textId="77777777" w:rsidR="00BF67FE" w:rsidRPr="000D0232" w:rsidRDefault="00BF67FE" w:rsidP="00BF67FE">
      <w:pPr>
        <w:jc w:val="both"/>
        <w:rPr>
          <w:sz w:val="24"/>
        </w:rPr>
      </w:pPr>
    </w:p>
    <w:p w14:paraId="456A34AB" w14:textId="77777777" w:rsidR="00BF67FE" w:rsidRPr="000D0232" w:rsidRDefault="00BF67FE" w:rsidP="00BF67FE">
      <w:pPr>
        <w:jc w:val="both"/>
        <w:rPr>
          <w:sz w:val="24"/>
        </w:rPr>
      </w:pPr>
    </w:p>
    <w:p w14:paraId="1673690E" w14:textId="77777777" w:rsidR="00BF67FE" w:rsidRPr="000D0232" w:rsidRDefault="00BF67FE" w:rsidP="00BF67FE">
      <w:pPr>
        <w:jc w:val="both"/>
        <w:rPr>
          <w:sz w:val="24"/>
        </w:rPr>
      </w:pPr>
    </w:p>
    <w:p w14:paraId="6491F348" w14:textId="77777777" w:rsidR="00BF67FE" w:rsidRPr="000D0232" w:rsidRDefault="00BF67FE" w:rsidP="00BF67FE">
      <w:pPr>
        <w:jc w:val="both"/>
        <w:rPr>
          <w:sz w:val="24"/>
        </w:rPr>
      </w:pPr>
    </w:p>
    <w:p w14:paraId="4E2F1002" w14:textId="77777777" w:rsidR="00BF67FE" w:rsidRPr="000D0232" w:rsidRDefault="00BF67FE" w:rsidP="00BF67FE">
      <w:pPr>
        <w:jc w:val="both"/>
        <w:rPr>
          <w:sz w:val="24"/>
        </w:rPr>
      </w:pPr>
    </w:p>
    <w:p w14:paraId="774AA813" w14:textId="77777777" w:rsidR="00BF67FE" w:rsidRPr="000D0232" w:rsidRDefault="00BF67FE" w:rsidP="00BF67FE">
      <w:pPr>
        <w:jc w:val="both"/>
        <w:rPr>
          <w:sz w:val="24"/>
        </w:rPr>
      </w:pPr>
    </w:p>
    <w:p w14:paraId="1E4AD81D" w14:textId="77777777" w:rsidR="00683EE4" w:rsidRPr="000D0232" w:rsidRDefault="00683EE4" w:rsidP="00BF67FE">
      <w:pPr>
        <w:jc w:val="both"/>
        <w:rPr>
          <w:sz w:val="24"/>
        </w:rPr>
      </w:pPr>
    </w:p>
    <w:p w14:paraId="061ECED3" w14:textId="77777777" w:rsidR="00BF67FE" w:rsidRPr="000D0232" w:rsidRDefault="00BF67FE" w:rsidP="00BF67FE">
      <w:pPr>
        <w:jc w:val="both"/>
        <w:rPr>
          <w:sz w:val="24"/>
        </w:rPr>
      </w:pPr>
    </w:p>
    <w:p w14:paraId="66F13A1C" w14:textId="08C14440" w:rsidR="00BF67FE" w:rsidRPr="000D0232" w:rsidRDefault="00BF67FE" w:rsidP="00683EE4">
      <w:pPr>
        <w:numPr>
          <w:ilvl w:val="0"/>
          <w:numId w:val="25"/>
        </w:numPr>
        <w:jc w:val="both"/>
        <w:rPr>
          <w:b/>
          <w:sz w:val="24"/>
        </w:rPr>
      </w:pPr>
      <w:r w:rsidRPr="000D0232">
        <w:rPr>
          <w:sz w:val="24"/>
        </w:rPr>
        <w:t xml:space="preserve">Poświadczenie </w:t>
      </w:r>
      <w:r w:rsidRPr="000D0232">
        <w:rPr>
          <w:b/>
          <w:sz w:val="24"/>
        </w:rPr>
        <w:t>( na załączonym przez kierownika projekt</w:t>
      </w:r>
      <w:r w:rsidR="0069784E" w:rsidRPr="000D0232">
        <w:rPr>
          <w:b/>
          <w:sz w:val="24"/>
        </w:rPr>
        <w:t>u wykazie książek</w:t>
      </w:r>
      <w:r w:rsidRPr="000D0232">
        <w:rPr>
          <w:b/>
          <w:sz w:val="24"/>
        </w:rPr>
        <w:t xml:space="preserve">)    </w:t>
      </w:r>
    </w:p>
    <w:p w14:paraId="4F4F2C9F" w14:textId="1B2FD775" w:rsidR="00BF67FE" w:rsidRPr="000D0232" w:rsidRDefault="00BF67FE" w:rsidP="00BF67FE">
      <w:pPr>
        <w:jc w:val="both"/>
        <w:rPr>
          <w:sz w:val="24"/>
        </w:rPr>
      </w:pPr>
      <w:r w:rsidRPr="000D0232">
        <w:rPr>
          <w:b/>
          <w:sz w:val="24"/>
        </w:rPr>
        <w:t xml:space="preserve">      </w:t>
      </w:r>
      <w:r w:rsidRPr="000D0232">
        <w:rPr>
          <w:sz w:val="24"/>
        </w:rPr>
        <w:t>Bibl</w:t>
      </w:r>
      <w:r w:rsidR="0069784E" w:rsidRPr="000D0232">
        <w:rPr>
          <w:sz w:val="24"/>
        </w:rPr>
        <w:t>ioteki Głównej UG lub jej filii</w:t>
      </w:r>
      <w:r w:rsidRPr="000D0232">
        <w:rPr>
          <w:sz w:val="24"/>
        </w:rPr>
        <w:t xml:space="preserve"> o przyjęciu na stan książek zakupionych z grantu.</w:t>
      </w:r>
    </w:p>
    <w:p w14:paraId="2B6FB18B" w14:textId="77777777" w:rsidR="00BF67FE" w:rsidRPr="000D0232" w:rsidRDefault="00BF67FE" w:rsidP="00BF67FE">
      <w:pPr>
        <w:jc w:val="both"/>
        <w:rPr>
          <w:sz w:val="24"/>
        </w:rPr>
      </w:pPr>
    </w:p>
    <w:p w14:paraId="76FAFCE8" w14:textId="77777777" w:rsidR="00BF67FE" w:rsidRPr="000D0232" w:rsidRDefault="00BF67FE" w:rsidP="00BF67FE">
      <w:pPr>
        <w:jc w:val="both"/>
        <w:rPr>
          <w:sz w:val="24"/>
        </w:rPr>
      </w:pPr>
    </w:p>
    <w:p w14:paraId="15C54133" w14:textId="77777777" w:rsidR="00BF67FE" w:rsidRPr="000D0232" w:rsidRDefault="00BF67FE" w:rsidP="00BF67FE">
      <w:pPr>
        <w:jc w:val="both"/>
        <w:rPr>
          <w:sz w:val="24"/>
        </w:rPr>
      </w:pPr>
    </w:p>
    <w:p w14:paraId="4B63112D" w14:textId="77777777" w:rsidR="00BF67FE" w:rsidRPr="000D0232" w:rsidRDefault="00BF67FE" w:rsidP="00BF67FE">
      <w:pPr>
        <w:jc w:val="both"/>
        <w:rPr>
          <w:sz w:val="24"/>
        </w:rPr>
      </w:pPr>
    </w:p>
    <w:p w14:paraId="3296C869" w14:textId="77777777" w:rsidR="00BF67FE" w:rsidRPr="000D0232" w:rsidRDefault="00BF67FE" w:rsidP="00BF67FE">
      <w:pPr>
        <w:jc w:val="both"/>
        <w:rPr>
          <w:sz w:val="24"/>
        </w:rPr>
      </w:pPr>
    </w:p>
    <w:p w14:paraId="5D932E8C" w14:textId="77777777" w:rsidR="00BF67FE" w:rsidRPr="000D0232" w:rsidRDefault="00BF67FE" w:rsidP="00BF67FE">
      <w:pPr>
        <w:jc w:val="both"/>
        <w:rPr>
          <w:sz w:val="24"/>
        </w:rPr>
      </w:pPr>
    </w:p>
    <w:p w14:paraId="726D98DB" w14:textId="77777777" w:rsidR="00BF67FE" w:rsidRPr="000D0232" w:rsidRDefault="00BF67FE" w:rsidP="00BF67FE">
      <w:pPr>
        <w:jc w:val="both"/>
        <w:rPr>
          <w:sz w:val="24"/>
        </w:rPr>
      </w:pPr>
    </w:p>
    <w:p w14:paraId="718E0E41" w14:textId="77777777" w:rsidR="00BF67FE" w:rsidRPr="000D0232" w:rsidRDefault="00BF67FE" w:rsidP="00BF67FE">
      <w:pPr>
        <w:jc w:val="both"/>
        <w:rPr>
          <w:sz w:val="24"/>
        </w:rPr>
      </w:pPr>
    </w:p>
    <w:p w14:paraId="71C5C7D3" w14:textId="77777777" w:rsidR="00BF67FE" w:rsidRPr="000D0232" w:rsidRDefault="00BF67FE" w:rsidP="00BF67FE">
      <w:pPr>
        <w:jc w:val="both"/>
        <w:rPr>
          <w:sz w:val="24"/>
        </w:rPr>
      </w:pPr>
    </w:p>
    <w:p w14:paraId="4B8FDF5D" w14:textId="77777777" w:rsidR="00BF67FE" w:rsidRPr="000D0232" w:rsidRDefault="00BF67FE" w:rsidP="00BF67FE">
      <w:pPr>
        <w:jc w:val="both"/>
        <w:rPr>
          <w:sz w:val="24"/>
        </w:rPr>
      </w:pPr>
    </w:p>
    <w:p w14:paraId="6978DA69" w14:textId="77777777" w:rsidR="00BF67FE" w:rsidRPr="000D0232" w:rsidRDefault="00BF67FE" w:rsidP="00BF67FE">
      <w:pPr>
        <w:jc w:val="both"/>
        <w:rPr>
          <w:sz w:val="24"/>
        </w:rPr>
      </w:pPr>
    </w:p>
    <w:p w14:paraId="4C1FE009" w14:textId="578B29CA" w:rsidR="00BF67FE" w:rsidRPr="000D0232" w:rsidRDefault="00BF67FE" w:rsidP="00683EE4">
      <w:pPr>
        <w:pStyle w:val="Tekstpodstawowy"/>
        <w:numPr>
          <w:ilvl w:val="0"/>
          <w:numId w:val="25"/>
        </w:numPr>
        <w:tabs>
          <w:tab w:val="left" w:pos="360"/>
        </w:tabs>
      </w:pPr>
      <w:r w:rsidRPr="000D0232">
        <w:t>Czy praca została wykonana zgodnie z przedstawionym do konkursu projektem i zaakceptowanymi zmianami?</w:t>
      </w:r>
    </w:p>
    <w:p w14:paraId="7DE28937" w14:textId="77777777" w:rsidR="00BF67FE" w:rsidRPr="000D0232" w:rsidRDefault="00BF67FE" w:rsidP="00BF67FE">
      <w:pPr>
        <w:pStyle w:val="Tekstpodstawowy"/>
        <w:numPr>
          <w:ilvl w:val="12"/>
          <w:numId w:val="0"/>
        </w:numPr>
        <w:rPr>
          <w:sz w:val="20"/>
        </w:rPr>
      </w:pPr>
    </w:p>
    <w:p w14:paraId="76B6FBE9" w14:textId="77777777" w:rsidR="00BF67FE" w:rsidRPr="000D0232" w:rsidRDefault="00BF67FE" w:rsidP="00BF67FE">
      <w:pPr>
        <w:pStyle w:val="Tekstpodstawowy"/>
        <w:numPr>
          <w:ilvl w:val="12"/>
          <w:numId w:val="0"/>
        </w:numPr>
        <w:rPr>
          <w:sz w:val="20"/>
        </w:rPr>
      </w:pPr>
    </w:p>
    <w:p w14:paraId="589F61CB" w14:textId="6C99EDE9" w:rsidR="00BF67FE" w:rsidRPr="000D0232" w:rsidRDefault="00BF67FE" w:rsidP="00BF67FE">
      <w:pPr>
        <w:numPr>
          <w:ilvl w:val="12"/>
          <w:numId w:val="0"/>
        </w:numPr>
        <w:ind w:left="360"/>
        <w:jc w:val="both"/>
        <w:rPr>
          <w:sz w:val="24"/>
        </w:rPr>
      </w:pPr>
      <w:r w:rsidRPr="000D0232">
        <w:rPr>
          <w:sz w:val="24"/>
        </w:rPr>
        <w:t>Jeśli nie, proszę przedstawić uzasadnienie.</w:t>
      </w:r>
    </w:p>
    <w:p w14:paraId="75779038" w14:textId="77777777" w:rsidR="00BF67FE" w:rsidRPr="000D0232" w:rsidRDefault="00BF67FE" w:rsidP="00BF67FE">
      <w:pPr>
        <w:numPr>
          <w:ilvl w:val="12"/>
          <w:numId w:val="0"/>
        </w:numPr>
        <w:ind w:left="360"/>
        <w:jc w:val="both"/>
        <w:rPr>
          <w:sz w:val="24"/>
        </w:rPr>
      </w:pPr>
    </w:p>
    <w:p w14:paraId="06E4AEA1" w14:textId="77777777" w:rsidR="00BF67FE" w:rsidRPr="000D0232" w:rsidRDefault="00BF67FE" w:rsidP="00BF67FE">
      <w:pPr>
        <w:numPr>
          <w:ilvl w:val="12"/>
          <w:numId w:val="0"/>
        </w:numPr>
        <w:ind w:left="360"/>
        <w:jc w:val="both"/>
        <w:rPr>
          <w:sz w:val="24"/>
        </w:rPr>
      </w:pPr>
    </w:p>
    <w:p w14:paraId="0E0C1AC0" w14:textId="77777777" w:rsidR="00BF67FE" w:rsidRPr="000D0232" w:rsidRDefault="00BF67FE" w:rsidP="00BF67FE">
      <w:pPr>
        <w:numPr>
          <w:ilvl w:val="12"/>
          <w:numId w:val="0"/>
        </w:numPr>
        <w:ind w:left="360"/>
        <w:jc w:val="both"/>
        <w:rPr>
          <w:sz w:val="24"/>
        </w:rPr>
      </w:pPr>
    </w:p>
    <w:p w14:paraId="016AFD70" w14:textId="77777777" w:rsidR="00BF67FE" w:rsidRPr="000D0232" w:rsidRDefault="00BF67FE" w:rsidP="00BF67FE">
      <w:pPr>
        <w:numPr>
          <w:ilvl w:val="12"/>
          <w:numId w:val="0"/>
        </w:numPr>
        <w:ind w:left="360"/>
        <w:jc w:val="both"/>
        <w:rPr>
          <w:sz w:val="24"/>
        </w:rPr>
      </w:pPr>
    </w:p>
    <w:p w14:paraId="00896252" w14:textId="77777777" w:rsidR="00BF67FE" w:rsidRPr="000D0232" w:rsidRDefault="00BF67FE" w:rsidP="00BF67FE">
      <w:pPr>
        <w:numPr>
          <w:ilvl w:val="12"/>
          <w:numId w:val="0"/>
        </w:numPr>
        <w:ind w:left="360"/>
        <w:jc w:val="both"/>
        <w:rPr>
          <w:sz w:val="24"/>
        </w:rPr>
      </w:pPr>
    </w:p>
    <w:p w14:paraId="318D92D9" w14:textId="77777777" w:rsidR="00BF67FE" w:rsidRPr="000D0232" w:rsidRDefault="00BF67FE" w:rsidP="00BF67FE">
      <w:pPr>
        <w:numPr>
          <w:ilvl w:val="12"/>
          <w:numId w:val="0"/>
        </w:numPr>
        <w:ind w:left="360"/>
        <w:jc w:val="both"/>
        <w:rPr>
          <w:sz w:val="24"/>
        </w:rPr>
      </w:pPr>
    </w:p>
    <w:p w14:paraId="1F475082" w14:textId="77777777" w:rsidR="00BF67FE" w:rsidRPr="000D0232" w:rsidRDefault="00BF67FE" w:rsidP="00BF67FE">
      <w:pPr>
        <w:numPr>
          <w:ilvl w:val="12"/>
          <w:numId w:val="0"/>
        </w:numPr>
        <w:ind w:left="360"/>
        <w:jc w:val="both"/>
        <w:rPr>
          <w:sz w:val="24"/>
        </w:rPr>
      </w:pPr>
    </w:p>
    <w:p w14:paraId="0DE842DD" w14:textId="77777777" w:rsidR="00BF67FE" w:rsidRPr="000D0232" w:rsidRDefault="00BF67FE" w:rsidP="00BF67FE">
      <w:pPr>
        <w:numPr>
          <w:ilvl w:val="12"/>
          <w:numId w:val="0"/>
        </w:numPr>
        <w:ind w:left="360"/>
        <w:jc w:val="both"/>
        <w:rPr>
          <w:sz w:val="24"/>
        </w:rPr>
      </w:pPr>
    </w:p>
    <w:p w14:paraId="2259D9E3" w14:textId="77777777" w:rsidR="00BF67FE" w:rsidRPr="000D0232" w:rsidRDefault="00BF67FE" w:rsidP="00BF67FE">
      <w:pPr>
        <w:numPr>
          <w:ilvl w:val="12"/>
          <w:numId w:val="0"/>
        </w:numPr>
        <w:ind w:left="360"/>
        <w:jc w:val="both"/>
        <w:rPr>
          <w:sz w:val="24"/>
        </w:rPr>
      </w:pPr>
    </w:p>
    <w:p w14:paraId="6C08A122" w14:textId="77777777" w:rsidR="00BF67FE" w:rsidRPr="000D0232" w:rsidRDefault="00BF67FE" w:rsidP="00BF67FE">
      <w:pPr>
        <w:numPr>
          <w:ilvl w:val="12"/>
          <w:numId w:val="0"/>
        </w:numPr>
        <w:ind w:left="360"/>
        <w:jc w:val="both"/>
        <w:rPr>
          <w:sz w:val="24"/>
        </w:rPr>
      </w:pPr>
    </w:p>
    <w:p w14:paraId="221A785F" w14:textId="77777777" w:rsidR="00BF67FE" w:rsidRPr="000D0232" w:rsidRDefault="00BF67FE" w:rsidP="00BF67FE">
      <w:pPr>
        <w:numPr>
          <w:ilvl w:val="12"/>
          <w:numId w:val="0"/>
        </w:numPr>
        <w:ind w:left="360"/>
        <w:jc w:val="both"/>
        <w:rPr>
          <w:sz w:val="24"/>
        </w:rPr>
      </w:pPr>
    </w:p>
    <w:p w14:paraId="6C889CAA" w14:textId="77777777" w:rsidR="00BF67FE" w:rsidRPr="000D0232" w:rsidRDefault="00BF67FE" w:rsidP="00683EE4">
      <w:pPr>
        <w:pStyle w:val="Akapitzlist"/>
        <w:numPr>
          <w:ilvl w:val="0"/>
          <w:numId w:val="25"/>
        </w:numPr>
        <w:tabs>
          <w:tab w:val="left" w:pos="360"/>
        </w:tabs>
        <w:jc w:val="both"/>
        <w:rPr>
          <w:sz w:val="24"/>
        </w:rPr>
      </w:pPr>
      <w:r w:rsidRPr="000D0232">
        <w:rPr>
          <w:sz w:val="24"/>
        </w:rPr>
        <w:t>Czy praca była dofinansowana z innych źródeł (z jakich?)</w:t>
      </w:r>
    </w:p>
    <w:p w14:paraId="4FEF22E3" w14:textId="77777777" w:rsidR="00BF67FE" w:rsidRPr="000D0232" w:rsidRDefault="00BF67FE" w:rsidP="00BF67FE">
      <w:pPr>
        <w:jc w:val="both"/>
        <w:rPr>
          <w:sz w:val="24"/>
        </w:rPr>
      </w:pPr>
    </w:p>
    <w:p w14:paraId="241A4558" w14:textId="77777777" w:rsidR="00BF67FE" w:rsidRPr="000D0232" w:rsidRDefault="00BF67FE" w:rsidP="00BF67FE">
      <w:pPr>
        <w:jc w:val="both"/>
        <w:rPr>
          <w:sz w:val="24"/>
        </w:rPr>
      </w:pPr>
    </w:p>
    <w:p w14:paraId="1EE30382" w14:textId="77777777" w:rsidR="00BF67FE" w:rsidRPr="000D0232" w:rsidRDefault="00BF67FE" w:rsidP="00BF67FE">
      <w:pPr>
        <w:jc w:val="both"/>
        <w:rPr>
          <w:sz w:val="24"/>
        </w:rPr>
      </w:pPr>
    </w:p>
    <w:p w14:paraId="060A5118" w14:textId="77777777" w:rsidR="00BF67FE" w:rsidRPr="000D0232" w:rsidRDefault="00BF67FE" w:rsidP="00BF67FE">
      <w:pPr>
        <w:jc w:val="both"/>
        <w:rPr>
          <w:sz w:val="24"/>
        </w:rPr>
      </w:pPr>
    </w:p>
    <w:p w14:paraId="54D5C867" w14:textId="77777777" w:rsidR="00BF67FE" w:rsidRPr="000D0232" w:rsidRDefault="00BF67FE" w:rsidP="00BF67FE">
      <w:pPr>
        <w:jc w:val="both"/>
        <w:rPr>
          <w:sz w:val="24"/>
        </w:rPr>
      </w:pPr>
    </w:p>
    <w:p w14:paraId="28760A96" w14:textId="77777777" w:rsidR="00BF67FE" w:rsidRPr="000D0232" w:rsidRDefault="00BF67FE" w:rsidP="00BF67FE">
      <w:pPr>
        <w:jc w:val="both"/>
        <w:rPr>
          <w:sz w:val="24"/>
        </w:rPr>
      </w:pPr>
    </w:p>
    <w:p w14:paraId="5380D6EF" w14:textId="77777777" w:rsidR="00BF67FE" w:rsidRPr="000D0232" w:rsidRDefault="00BF67FE" w:rsidP="00BF67FE">
      <w:pPr>
        <w:jc w:val="both"/>
        <w:rPr>
          <w:sz w:val="24"/>
        </w:rPr>
      </w:pPr>
    </w:p>
    <w:p w14:paraId="10C282BE" w14:textId="77777777" w:rsidR="00BF67FE" w:rsidRPr="000D0232" w:rsidRDefault="00BF67FE" w:rsidP="00BF67FE">
      <w:pPr>
        <w:jc w:val="both"/>
        <w:rPr>
          <w:sz w:val="24"/>
        </w:rPr>
      </w:pPr>
    </w:p>
    <w:p w14:paraId="111E666D" w14:textId="77777777" w:rsidR="00BF67FE" w:rsidRPr="000D0232" w:rsidRDefault="00BF67FE" w:rsidP="00BF67FE">
      <w:pPr>
        <w:jc w:val="both"/>
        <w:rPr>
          <w:sz w:val="24"/>
        </w:rPr>
      </w:pPr>
    </w:p>
    <w:p w14:paraId="564C2E4D" w14:textId="77777777" w:rsidR="00BF67FE" w:rsidRPr="000D0232" w:rsidRDefault="00BF67FE" w:rsidP="00BF67FE">
      <w:pPr>
        <w:jc w:val="both"/>
        <w:rPr>
          <w:sz w:val="24"/>
        </w:rPr>
      </w:pPr>
    </w:p>
    <w:p w14:paraId="43991D7C" w14:textId="77777777" w:rsidR="00BF67FE" w:rsidRPr="000D0232" w:rsidRDefault="00BF67FE" w:rsidP="00BF67FE">
      <w:pPr>
        <w:rPr>
          <w:sz w:val="24"/>
        </w:rPr>
      </w:pPr>
    </w:p>
    <w:p w14:paraId="640CEBE5" w14:textId="77777777" w:rsidR="00BF67FE" w:rsidRPr="000D0232" w:rsidRDefault="00BF67FE" w:rsidP="00BF67FE">
      <w:pPr>
        <w:rPr>
          <w:sz w:val="24"/>
        </w:rPr>
      </w:pPr>
    </w:p>
    <w:p w14:paraId="5EC2A5D4" w14:textId="77777777" w:rsidR="00BF67FE" w:rsidRPr="000D0232" w:rsidRDefault="00BF67FE" w:rsidP="00BF67FE">
      <w:pPr>
        <w:jc w:val="both"/>
        <w:rPr>
          <w:sz w:val="24"/>
        </w:rPr>
      </w:pPr>
      <w:r w:rsidRPr="000D0232">
        <w:rPr>
          <w:sz w:val="24"/>
        </w:rPr>
        <w:t>Sopot, dnia .....................................                                                ...........................................</w:t>
      </w:r>
    </w:p>
    <w:p w14:paraId="6C609699" w14:textId="77777777" w:rsidR="00BF67FE" w:rsidRPr="000D0232" w:rsidRDefault="00BF67FE" w:rsidP="00BF67FE">
      <w:pPr>
        <w:pStyle w:val="Nagwek1"/>
        <w:rPr>
          <w:rFonts w:ascii="Times New Roman" w:hAnsi="Times New Roman"/>
          <w:b w:val="0"/>
          <w:spacing w:val="0"/>
        </w:rPr>
      </w:pPr>
      <w:r w:rsidRPr="000D0232">
        <w:rPr>
          <w:rFonts w:ascii="Times New Roman" w:hAnsi="Times New Roman"/>
          <w:b w:val="0"/>
          <w:spacing w:val="0"/>
        </w:rPr>
        <w:tab/>
      </w:r>
      <w:r w:rsidRPr="000D0232">
        <w:rPr>
          <w:rFonts w:ascii="Times New Roman" w:hAnsi="Times New Roman"/>
          <w:b w:val="0"/>
          <w:spacing w:val="0"/>
        </w:rPr>
        <w:tab/>
      </w:r>
      <w:r w:rsidRPr="000D0232">
        <w:rPr>
          <w:rFonts w:ascii="Times New Roman" w:hAnsi="Times New Roman"/>
          <w:b w:val="0"/>
          <w:spacing w:val="0"/>
        </w:rPr>
        <w:tab/>
      </w:r>
      <w:r w:rsidRPr="000D0232">
        <w:rPr>
          <w:rFonts w:ascii="Times New Roman" w:hAnsi="Times New Roman"/>
          <w:b w:val="0"/>
          <w:spacing w:val="0"/>
        </w:rPr>
        <w:tab/>
      </w:r>
      <w:r w:rsidRPr="000D0232">
        <w:rPr>
          <w:rFonts w:ascii="Times New Roman" w:hAnsi="Times New Roman"/>
          <w:b w:val="0"/>
          <w:spacing w:val="0"/>
        </w:rPr>
        <w:tab/>
      </w:r>
      <w:r w:rsidRPr="000D0232">
        <w:rPr>
          <w:rFonts w:ascii="Times New Roman" w:hAnsi="Times New Roman"/>
          <w:b w:val="0"/>
          <w:spacing w:val="0"/>
        </w:rPr>
        <w:tab/>
      </w:r>
      <w:r w:rsidRPr="000D0232">
        <w:rPr>
          <w:rFonts w:ascii="Times New Roman" w:hAnsi="Times New Roman"/>
          <w:b w:val="0"/>
          <w:spacing w:val="0"/>
        </w:rPr>
        <w:tab/>
      </w:r>
      <w:r w:rsidRPr="000D0232">
        <w:rPr>
          <w:rFonts w:ascii="Times New Roman" w:hAnsi="Times New Roman"/>
          <w:b w:val="0"/>
          <w:spacing w:val="0"/>
        </w:rPr>
        <w:tab/>
        <w:t>podpis kierownika projektu</w:t>
      </w:r>
    </w:p>
    <w:p w14:paraId="507E4A97" w14:textId="77777777" w:rsidR="00BF67FE" w:rsidRPr="000D0232" w:rsidRDefault="00BF67FE" w:rsidP="00BF67FE">
      <w:pPr>
        <w:rPr>
          <w:sz w:val="24"/>
        </w:rPr>
      </w:pPr>
    </w:p>
    <w:p w14:paraId="180068FC" w14:textId="77777777" w:rsidR="00BF67FE" w:rsidRPr="000D0232" w:rsidRDefault="00BF67FE" w:rsidP="000C42CC"/>
    <w:p w14:paraId="62C85520" w14:textId="77777777" w:rsidR="0099170F" w:rsidRPr="000D0232" w:rsidRDefault="0099170F" w:rsidP="000C42CC"/>
    <w:p w14:paraId="3A7694B3" w14:textId="77777777" w:rsidR="0099170F" w:rsidRPr="000D0232" w:rsidRDefault="0099170F" w:rsidP="000C42CC"/>
    <w:p w14:paraId="72337C54" w14:textId="77777777" w:rsidR="0099170F" w:rsidRPr="000D0232" w:rsidRDefault="0099170F" w:rsidP="000C42CC"/>
    <w:p w14:paraId="3C359289" w14:textId="77777777" w:rsidR="0099170F" w:rsidRPr="000D0232" w:rsidRDefault="0099170F" w:rsidP="000C42CC">
      <w:r w:rsidRPr="000D0232">
        <w:br w:type="page"/>
      </w:r>
    </w:p>
    <w:p w14:paraId="6E435A86" w14:textId="52CC7D19" w:rsidR="00074DC9" w:rsidRPr="000D0232" w:rsidRDefault="00074DC9" w:rsidP="00074DC9">
      <w:pPr>
        <w:tabs>
          <w:tab w:val="center" w:pos="5386"/>
          <w:tab w:val="right" w:pos="10773"/>
        </w:tabs>
        <w:suppressAutoHyphens/>
        <w:spacing w:line="287" w:lineRule="auto"/>
        <w:jc w:val="right"/>
        <w:rPr>
          <w:spacing w:val="-3"/>
        </w:rPr>
      </w:pPr>
      <w:r w:rsidRPr="000D0232">
        <w:rPr>
          <w:spacing w:val="-3"/>
          <w:sz w:val="18"/>
        </w:rPr>
        <w:lastRenderedPageBreak/>
        <w:t xml:space="preserve">Formularz </w:t>
      </w:r>
      <w:r w:rsidR="00450B23" w:rsidRPr="000D0232">
        <w:rPr>
          <w:spacing w:val="-3"/>
          <w:sz w:val="18"/>
        </w:rPr>
        <w:t>7</w:t>
      </w:r>
    </w:p>
    <w:p w14:paraId="28F4AED5" w14:textId="77777777" w:rsidR="0099170F" w:rsidRPr="000D0232" w:rsidRDefault="0099170F" w:rsidP="000C42CC"/>
    <w:p w14:paraId="4DE3E749" w14:textId="77777777" w:rsidR="0099170F" w:rsidRPr="000D0232" w:rsidRDefault="0099170F" w:rsidP="0099170F">
      <w:pPr>
        <w:jc w:val="center"/>
        <w:rPr>
          <w:b/>
          <w:sz w:val="24"/>
        </w:rPr>
      </w:pPr>
    </w:p>
    <w:p w14:paraId="3B2CC76B" w14:textId="77777777" w:rsidR="0099170F" w:rsidRPr="000D0232" w:rsidRDefault="0099170F" w:rsidP="0099170F">
      <w:pPr>
        <w:jc w:val="center"/>
        <w:rPr>
          <w:b/>
          <w:sz w:val="24"/>
        </w:rPr>
      </w:pPr>
    </w:p>
    <w:p w14:paraId="3FEB1CED" w14:textId="77777777" w:rsidR="00074DC9" w:rsidRPr="000D0232" w:rsidRDefault="0099170F" w:rsidP="0099170F">
      <w:pPr>
        <w:jc w:val="center"/>
        <w:rPr>
          <w:b/>
          <w:sz w:val="26"/>
        </w:rPr>
      </w:pPr>
      <w:r w:rsidRPr="000D0232">
        <w:rPr>
          <w:b/>
          <w:sz w:val="26"/>
        </w:rPr>
        <w:t xml:space="preserve">FORMULARZ OCENY </w:t>
      </w:r>
      <w:r w:rsidR="0065400A" w:rsidRPr="000D0232">
        <w:rPr>
          <w:b/>
          <w:sz w:val="26"/>
        </w:rPr>
        <w:t xml:space="preserve">WNIOSKÓW NA </w:t>
      </w:r>
      <w:r w:rsidRPr="000D0232">
        <w:rPr>
          <w:b/>
          <w:sz w:val="26"/>
        </w:rPr>
        <w:t>PROJEKT</w:t>
      </w:r>
      <w:r w:rsidR="0065400A" w:rsidRPr="000D0232">
        <w:rPr>
          <w:b/>
          <w:sz w:val="26"/>
        </w:rPr>
        <w:t xml:space="preserve">Y </w:t>
      </w:r>
      <w:r w:rsidRPr="000D0232">
        <w:rPr>
          <w:b/>
          <w:sz w:val="26"/>
        </w:rPr>
        <w:t xml:space="preserve">BADAŃ </w:t>
      </w:r>
      <w:r w:rsidR="00074DC9" w:rsidRPr="000D0232">
        <w:rPr>
          <w:b/>
          <w:sz w:val="26"/>
        </w:rPr>
        <w:t>WEUG</w:t>
      </w:r>
    </w:p>
    <w:p w14:paraId="39C18DC2" w14:textId="77777777" w:rsidR="0099170F" w:rsidRPr="000D0232" w:rsidRDefault="00074DC9" w:rsidP="0099170F">
      <w:pPr>
        <w:jc w:val="center"/>
        <w:rPr>
          <w:b/>
          <w:sz w:val="26"/>
        </w:rPr>
      </w:pPr>
      <w:r w:rsidRPr="000D0232">
        <w:rPr>
          <w:sz w:val="24"/>
        </w:rPr>
        <w:t>(projekty</w:t>
      </w:r>
      <w:r w:rsidRPr="000D0232">
        <w:rPr>
          <w:b/>
          <w:sz w:val="24"/>
        </w:rPr>
        <w:t xml:space="preserve"> </w:t>
      </w:r>
      <w:r w:rsidRPr="000D0232">
        <w:rPr>
          <w:sz w:val="24"/>
        </w:rPr>
        <w:t>służące rozwojowi młodych naukowców)</w:t>
      </w:r>
    </w:p>
    <w:p w14:paraId="51682743" w14:textId="77777777" w:rsidR="0099170F" w:rsidRPr="000D0232" w:rsidRDefault="0099170F" w:rsidP="0099170F">
      <w:pPr>
        <w:jc w:val="center"/>
        <w:rPr>
          <w:b/>
          <w:sz w:val="26"/>
        </w:rPr>
      </w:pPr>
    </w:p>
    <w:p w14:paraId="23B722BD" w14:textId="77777777" w:rsidR="0099170F" w:rsidRPr="000D0232" w:rsidRDefault="0099170F" w:rsidP="0099170F">
      <w:pPr>
        <w:rPr>
          <w:sz w:val="24"/>
        </w:rPr>
      </w:pPr>
      <w:r w:rsidRPr="000D0232">
        <w:rPr>
          <w:sz w:val="24"/>
        </w:rPr>
        <w:t>A. OCENA PROJEKTU</w:t>
      </w:r>
    </w:p>
    <w:p w14:paraId="43BC67A1" w14:textId="77777777" w:rsidR="0099170F" w:rsidRPr="000D0232" w:rsidRDefault="0099170F" w:rsidP="0099170F">
      <w:pPr>
        <w:rPr>
          <w:sz w:val="24"/>
        </w:rPr>
      </w:pPr>
    </w:p>
    <w:p w14:paraId="2DE06375" w14:textId="77777777" w:rsidR="0099170F" w:rsidRPr="000D0232" w:rsidRDefault="0099170F" w:rsidP="0099170F">
      <w:pPr>
        <w:spacing w:line="360" w:lineRule="auto"/>
        <w:rPr>
          <w:sz w:val="24"/>
        </w:rPr>
      </w:pPr>
      <w:r w:rsidRPr="000D0232">
        <w:rPr>
          <w:sz w:val="24"/>
        </w:rPr>
        <w:t>1. Projekt pt. .....................................................................................................................</w:t>
      </w:r>
    </w:p>
    <w:p w14:paraId="14543C6C" w14:textId="77777777" w:rsidR="0099170F" w:rsidRPr="000D0232" w:rsidRDefault="0099170F" w:rsidP="0099170F">
      <w:pPr>
        <w:spacing w:line="360" w:lineRule="auto"/>
        <w:rPr>
          <w:sz w:val="24"/>
        </w:rPr>
      </w:pPr>
      <w:r w:rsidRPr="000D0232">
        <w:rPr>
          <w:sz w:val="24"/>
        </w:rPr>
        <w:t xml:space="preserve">    ......................................................................................................................................</w:t>
      </w:r>
    </w:p>
    <w:p w14:paraId="7E9EC88F" w14:textId="77777777" w:rsidR="0099170F" w:rsidRPr="000D0232" w:rsidRDefault="0099170F" w:rsidP="0099170F">
      <w:pPr>
        <w:spacing w:line="360" w:lineRule="auto"/>
        <w:rPr>
          <w:sz w:val="24"/>
        </w:rPr>
      </w:pPr>
      <w:r w:rsidRPr="000D0232">
        <w:rPr>
          <w:sz w:val="24"/>
        </w:rPr>
        <w:t xml:space="preserve">    ………………………………………………………………………………………..</w:t>
      </w:r>
    </w:p>
    <w:p w14:paraId="2C81012C" w14:textId="77777777" w:rsidR="0099170F" w:rsidRPr="000D0232" w:rsidRDefault="0099170F" w:rsidP="0099170F">
      <w:pPr>
        <w:spacing w:line="360" w:lineRule="auto"/>
        <w:rPr>
          <w:sz w:val="24"/>
        </w:rPr>
      </w:pPr>
    </w:p>
    <w:p w14:paraId="6C16CC20" w14:textId="77777777" w:rsidR="0099170F" w:rsidRPr="000D0232" w:rsidRDefault="0099170F" w:rsidP="0099170F">
      <w:pPr>
        <w:spacing w:line="360" w:lineRule="auto"/>
        <w:rPr>
          <w:sz w:val="24"/>
        </w:rPr>
      </w:pPr>
      <w:r w:rsidRPr="000D0232">
        <w:rPr>
          <w:sz w:val="24"/>
        </w:rPr>
        <w:t>2. Autor ............................................................................................................................</w:t>
      </w:r>
    </w:p>
    <w:p w14:paraId="41A1CAFB" w14:textId="77777777" w:rsidR="0099170F" w:rsidRPr="000D0232" w:rsidRDefault="0099170F" w:rsidP="0099170F">
      <w:pPr>
        <w:spacing w:line="360" w:lineRule="auto"/>
        <w:rPr>
          <w:sz w:val="24"/>
        </w:rPr>
      </w:pPr>
    </w:p>
    <w:p w14:paraId="76F4D37A" w14:textId="58B824C1" w:rsidR="0099170F" w:rsidRPr="000D0232" w:rsidRDefault="0099170F" w:rsidP="0099170F">
      <w:pPr>
        <w:rPr>
          <w:sz w:val="24"/>
        </w:rPr>
      </w:pPr>
      <w:r w:rsidRPr="000D0232">
        <w:rPr>
          <w:sz w:val="24"/>
        </w:rPr>
        <w:t xml:space="preserve">3. Czy </w:t>
      </w:r>
      <w:r w:rsidR="0069784E" w:rsidRPr="000D0232">
        <w:rPr>
          <w:sz w:val="24"/>
        </w:rPr>
        <w:t>wnioskujący realizował projekt</w:t>
      </w:r>
      <w:r w:rsidRPr="000D0232">
        <w:rPr>
          <w:sz w:val="24"/>
        </w:rPr>
        <w:t xml:space="preserve"> w ramach </w:t>
      </w:r>
      <w:r w:rsidR="00F40ECD" w:rsidRPr="000D0232">
        <w:rPr>
          <w:sz w:val="24"/>
        </w:rPr>
        <w:t xml:space="preserve">funduszu DS </w:t>
      </w:r>
      <w:r w:rsidR="009F3EFE" w:rsidRPr="000D0232">
        <w:rPr>
          <w:sz w:val="24"/>
        </w:rPr>
        <w:t>WE UG</w:t>
      </w:r>
      <w:r w:rsidR="00F40ECD" w:rsidRPr="000D0232">
        <w:rPr>
          <w:sz w:val="24"/>
        </w:rPr>
        <w:t xml:space="preserve"> na rozwój młodych naukowców</w:t>
      </w:r>
      <w:r w:rsidR="0069784E" w:rsidRPr="000D0232">
        <w:rPr>
          <w:sz w:val="24"/>
        </w:rPr>
        <w:t xml:space="preserve"> w poprzednich 3 latach</w:t>
      </w:r>
      <w:r w:rsidR="00F40ECD" w:rsidRPr="000D0232">
        <w:rPr>
          <w:sz w:val="24"/>
        </w:rPr>
        <w:t xml:space="preserve">? </w:t>
      </w:r>
    </w:p>
    <w:p w14:paraId="2961D66C" w14:textId="77777777" w:rsidR="0099170F" w:rsidRPr="000D0232" w:rsidRDefault="0099170F" w:rsidP="0099170F">
      <w:pPr>
        <w:spacing w:line="360" w:lineRule="auto"/>
        <w:rPr>
          <w:sz w:val="24"/>
        </w:rPr>
      </w:pPr>
      <w:r w:rsidRPr="000D0232">
        <w:rPr>
          <w:sz w:val="24"/>
        </w:rPr>
        <w:t xml:space="preserve">    </w:t>
      </w:r>
      <w:r w:rsidRPr="000D0232">
        <w:rPr>
          <w:sz w:val="36"/>
        </w:rPr>
        <w:sym w:font="Symbol" w:char="F07F"/>
      </w:r>
      <w:r w:rsidRPr="000D0232">
        <w:rPr>
          <w:sz w:val="36"/>
        </w:rPr>
        <w:t xml:space="preserve"> </w:t>
      </w:r>
      <w:r w:rsidRPr="000D0232">
        <w:rPr>
          <w:sz w:val="24"/>
        </w:rPr>
        <w:t xml:space="preserve">TAK: </w:t>
      </w:r>
      <w:r w:rsidR="00F40ECD" w:rsidRPr="000D0232">
        <w:rPr>
          <w:sz w:val="24"/>
        </w:rPr>
        <w:t xml:space="preserve">w latach:                                    </w:t>
      </w:r>
      <w:r w:rsidRPr="000D0232">
        <w:rPr>
          <w:sz w:val="24"/>
        </w:rPr>
        <w:t xml:space="preserve">            </w:t>
      </w:r>
      <w:r w:rsidRPr="000D0232">
        <w:rPr>
          <w:sz w:val="36"/>
        </w:rPr>
        <w:sym w:font="Symbol" w:char="F07F"/>
      </w:r>
      <w:r w:rsidRPr="000D0232">
        <w:rPr>
          <w:sz w:val="24"/>
        </w:rPr>
        <w:t xml:space="preserve"> NIE (Proszę przejść do pkt-u 5)</w:t>
      </w:r>
    </w:p>
    <w:p w14:paraId="296BC4AD" w14:textId="73FBAC34" w:rsidR="0099170F" w:rsidRPr="000D0232" w:rsidRDefault="0099170F" w:rsidP="0099170F">
      <w:pPr>
        <w:rPr>
          <w:sz w:val="24"/>
        </w:rPr>
      </w:pPr>
      <w:r w:rsidRPr="000D0232">
        <w:rPr>
          <w:sz w:val="24"/>
        </w:rPr>
        <w:t>4. Czy projekt wymienion</w:t>
      </w:r>
      <w:r w:rsidR="0069784E" w:rsidRPr="000D0232">
        <w:rPr>
          <w:sz w:val="24"/>
        </w:rPr>
        <w:t>y</w:t>
      </w:r>
      <w:r w:rsidRPr="000D0232">
        <w:rPr>
          <w:sz w:val="24"/>
        </w:rPr>
        <w:t xml:space="preserve"> w pkt. 3 został zrealizowan</w:t>
      </w:r>
      <w:r w:rsidR="0069784E" w:rsidRPr="000D0232">
        <w:rPr>
          <w:sz w:val="24"/>
        </w:rPr>
        <w:t>y</w:t>
      </w:r>
      <w:r w:rsidRPr="000D0232">
        <w:rPr>
          <w:sz w:val="24"/>
        </w:rPr>
        <w:t>?</w:t>
      </w:r>
    </w:p>
    <w:p w14:paraId="2664F9B7" w14:textId="1A01BA39" w:rsidR="0099170F" w:rsidRPr="000D0232" w:rsidRDefault="0099170F" w:rsidP="0099170F">
      <w:pPr>
        <w:spacing w:line="360" w:lineRule="auto"/>
        <w:rPr>
          <w:sz w:val="24"/>
        </w:rPr>
      </w:pPr>
      <w:r w:rsidRPr="000D0232">
        <w:rPr>
          <w:sz w:val="24"/>
        </w:rPr>
        <w:t xml:space="preserve">    </w:t>
      </w:r>
      <w:r w:rsidRPr="000D0232">
        <w:rPr>
          <w:sz w:val="36"/>
        </w:rPr>
        <w:sym w:font="Symbol" w:char="F07F"/>
      </w:r>
      <w:r w:rsidRPr="000D0232">
        <w:rPr>
          <w:sz w:val="36"/>
        </w:rPr>
        <w:t xml:space="preserve"> </w:t>
      </w:r>
      <w:r w:rsidRPr="000D0232">
        <w:rPr>
          <w:sz w:val="24"/>
        </w:rPr>
        <w:t>TAK, w pełni</w:t>
      </w:r>
      <w:r w:rsidRPr="000D0232">
        <w:rPr>
          <w:sz w:val="24"/>
        </w:rPr>
        <w:tab/>
        <w:t xml:space="preserve">            </w:t>
      </w:r>
      <w:r w:rsidRPr="000D0232">
        <w:rPr>
          <w:sz w:val="24"/>
        </w:rPr>
        <w:tab/>
      </w:r>
      <w:r w:rsidRPr="000D0232">
        <w:rPr>
          <w:sz w:val="36"/>
        </w:rPr>
        <w:t xml:space="preserve">            </w:t>
      </w:r>
      <w:r w:rsidRPr="000D0232">
        <w:rPr>
          <w:sz w:val="36"/>
        </w:rPr>
        <w:sym w:font="Symbol" w:char="F07F"/>
      </w:r>
      <w:r w:rsidRPr="000D0232">
        <w:rPr>
          <w:sz w:val="36"/>
        </w:rPr>
        <w:t xml:space="preserve"> </w:t>
      </w:r>
      <w:r w:rsidRPr="000D0232">
        <w:rPr>
          <w:sz w:val="24"/>
        </w:rPr>
        <w:t xml:space="preserve">NIE                            </w:t>
      </w:r>
      <w:r w:rsidRPr="000D0232">
        <w:rPr>
          <w:sz w:val="36"/>
        </w:rPr>
        <w:sym w:font="Symbol" w:char="F07F"/>
      </w:r>
      <w:r w:rsidRPr="000D0232">
        <w:rPr>
          <w:sz w:val="36"/>
        </w:rPr>
        <w:t xml:space="preserve"> </w:t>
      </w:r>
      <w:r w:rsidRPr="000D0232">
        <w:rPr>
          <w:sz w:val="24"/>
        </w:rPr>
        <w:t>OCENA</w:t>
      </w:r>
      <w:r w:rsidR="000D0232">
        <w:rPr>
          <w:sz w:val="24"/>
        </w:rPr>
        <w:t>:</w:t>
      </w:r>
    </w:p>
    <w:p w14:paraId="0ACCA54B" w14:textId="77777777" w:rsidR="0099170F" w:rsidRPr="000D0232" w:rsidRDefault="00074DC9" w:rsidP="0099170F">
      <w:pPr>
        <w:spacing w:line="360" w:lineRule="auto"/>
        <w:rPr>
          <w:sz w:val="24"/>
        </w:rPr>
      </w:pPr>
      <w:r w:rsidRPr="000D0232">
        <w:rPr>
          <w:sz w:val="24"/>
        </w:rPr>
        <w:t>5</w:t>
      </w:r>
      <w:r w:rsidR="0099170F" w:rsidRPr="000D0232">
        <w:rPr>
          <w:sz w:val="24"/>
        </w:rPr>
        <w:t>. Elementy składowe oceny:</w:t>
      </w:r>
    </w:p>
    <w:tbl>
      <w:tblPr>
        <w:tblW w:w="0" w:type="auto"/>
        <w:tblBorders>
          <w:insideH w:val="double" w:sz="12" w:space="0" w:color="000000"/>
          <w:insideV w:val="double" w:sz="12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8434"/>
        <w:gridCol w:w="2126"/>
      </w:tblGrid>
      <w:tr w:rsidR="0099170F" w:rsidRPr="000D0232" w14:paraId="775FE428" w14:textId="77777777" w:rsidTr="00450B23">
        <w:tc>
          <w:tcPr>
            <w:tcW w:w="8434" w:type="dxa"/>
            <w:tcBorders>
              <w:top w:val="double" w:sz="12" w:space="0" w:color="000000"/>
              <w:left w:val="double" w:sz="12" w:space="0" w:color="000000"/>
              <w:bottom w:val="double" w:sz="12" w:space="0" w:color="000000"/>
              <w:right w:val="double" w:sz="12" w:space="0" w:color="000000"/>
            </w:tcBorders>
          </w:tcPr>
          <w:p w14:paraId="67EDF07B" w14:textId="77777777" w:rsidR="0099170F" w:rsidRPr="000D0232" w:rsidRDefault="0099170F" w:rsidP="008B4634">
            <w:pPr>
              <w:jc w:val="center"/>
              <w:rPr>
                <w:sz w:val="24"/>
              </w:rPr>
            </w:pPr>
            <w:r w:rsidRPr="000D0232">
              <w:rPr>
                <w:sz w:val="24"/>
              </w:rPr>
              <w:t>WYSZCZEGÓLNIENIE</w:t>
            </w:r>
          </w:p>
        </w:tc>
        <w:tc>
          <w:tcPr>
            <w:tcW w:w="2126" w:type="dxa"/>
            <w:tcBorders>
              <w:top w:val="double" w:sz="12" w:space="0" w:color="000000"/>
              <w:left w:val="double" w:sz="12" w:space="0" w:color="000000"/>
              <w:bottom w:val="double" w:sz="12" w:space="0" w:color="000000"/>
              <w:right w:val="double" w:sz="12" w:space="0" w:color="000000"/>
            </w:tcBorders>
          </w:tcPr>
          <w:p w14:paraId="2E2F8E67" w14:textId="18E6659F" w:rsidR="0099170F" w:rsidRPr="000D0232" w:rsidRDefault="0099170F" w:rsidP="008B4634">
            <w:pPr>
              <w:jc w:val="center"/>
              <w:rPr>
                <w:sz w:val="24"/>
              </w:rPr>
            </w:pPr>
            <w:r w:rsidRPr="000D0232">
              <w:rPr>
                <w:sz w:val="24"/>
              </w:rPr>
              <w:t>NOTA</w:t>
            </w:r>
          </w:p>
          <w:p w14:paraId="7176D896" w14:textId="77777777" w:rsidR="0099170F" w:rsidRPr="000D0232" w:rsidRDefault="0099170F" w:rsidP="008B4634">
            <w:pPr>
              <w:spacing w:line="360" w:lineRule="auto"/>
              <w:jc w:val="center"/>
              <w:rPr>
                <w:sz w:val="24"/>
              </w:rPr>
            </w:pPr>
            <w:r w:rsidRPr="000D0232">
              <w:rPr>
                <w:sz w:val="24"/>
              </w:rPr>
              <w:t>pkt.</w:t>
            </w:r>
          </w:p>
        </w:tc>
      </w:tr>
      <w:tr w:rsidR="0099170F" w:rsidRPr="000D0232" w14:paraId="6FD28B80" w14:textId="77777777" w:rsidTr="00450B23">
        <w:tc>
          <w:tcPr>
            <w:tcW w:w="8434" w:type="dxa"/>
            <w:tcBorders>
              <w:top w:val="double" w:sz="12" w:space="0" w:color="000000"/>
              <w:left w:val="double" w:sz="12" w:space="0" w:color="000000"/>
              <w:bottom w:val="double" w:sz="12" w:space="0" w:color="000000"/>
              <w:right w:val="double" w:sz="12" w:space="0" w:color="000000"/>
            </w:tcBorders>
          </w:tcPr>
          <w:p w14:paraId="34D2F241" w14:textId="77777777" w:rsidR="009F3EFE" w:rsidRPr="000D0232" w:rsidRDefault="00F40ECD" w:rsidP="002D6B67">
            <w:pPr>
              <w:rPr>
                <w:spacing w:val="-2"/>
                <w:sz w:val="24"/>
                <w:szCs w:val="24"/>
              </w:rPr>
            </w:pPr>
            <w:r w:rsidRPr="000D0232">
              <w:rPr>
                <w:spacing w:val="-2"/>
                <w:sz w:val="24"/>
              </w:rPr>
              <w:t>oryginalność, nowatorstw</w:t>
            </w:r>
            <w:r w:rsidR="00AC15F3" w:rsidRPr="000D0232">
              <w:rPr>
                <w:spacing w:val="-2"/>
                <w:sz w:val="24"/>
              </w:rPr>
              <w:t>o</w:t>
            </w:r>
            <w:r w:rsidRPr="000D0232">
              <w:rPr>
                <w:spacing w:val="-2"/>
                <w:sz w:val="24"/>
              </w:rPr>
              <w:t xml:space="preserve"> i poprawność sformułowania problemu </w:t>
            </w:r>
            <w:r w:rsidR="009F3EFE" w:rsidRPr="000D0232">
              <w:rPr>
                <w:spacing w:val="-2"/>
                <w:sz w:val="24"/>
                <w:szCs w:val="24"/>
              </w:rPr>
              <w:t>badawczego</w:t>
            </w:r>
          </w:p>
          <w:p w14:paraId="11492DD7" w14:textId="1724896D" w:rsidR="009F3EFE" w:rsidRPr="000D0232" w:rsidRDefault="009F3EFE" w:rsidP="002D6B67">
            <w:pPr>
              <w:rPr>
                <w:spacing w:val="-2"/>
                <w:sz w:val="24"/>
                <w:szCs w:val="24"/>
              </w:rPr>
            </w:pPr>
            <w:r w:rsidRPr="000D0232">
              <w:rPr>
                <w:spacing w:val="-2"/>
                <w:sz w:val="24"/>
                <w:szCs w:val="24"/>
              </w:rPr>
              <w:t>cel</w:t>
            </w:r>
            <w:r w:rsidR="00F40ECD" w:rsidRPr="000D0232">
              <w:rPr>
                <w:spacing w:val="-2"/>
                <w:sz w:val="24"/>
              </w:rPr>
              <w:t xml:space="preserve"> badań</w:t>
            </w:r>
            <w:r w:rsidR="0099170F" w:rsidRPr="000D0232">
              <w:rPr>
                <w:spacing w:val="-2"/>
                <w:sz w:val="24"/>
              </w:rPr>
              <w:t xml:space="preserve"> </w:t>
            </w:r>
            <w:r w:rsidRPr="000D0232">
              <w:rPr>
                <w:spacing w:val="-2"/>
                <w:sz w:val="24"/>
                <w:szCs w:val="24"/>
              </w:rPr>
              <w:t>i hipoteza badawcza</w:t>
            </w:r>
          </w:p>
          <w:p w14:paraId="3F705870" w14:textId="77777777" w:rsidR="009F3EFE" w:rsidRPr="000D0232" w:rsidRDefault="002D6B67" w:rsidP="002D6B67">
            <w:pPr>
              <w:rPr>
                <w:sz w:val="24"/>
              </w:rPr>
            </w:pPr>
            <w:r w:rsidRPr="000D0232">
              <w:rPr>
                <w:spacing w:val="-2"/>
                <w:sz w:val="24"/>
                <w:szCs w:val="24"/>
              </w:rPr>
              <w:t>metod</w:t>
            </w:r>
            <w:r w:rsidR="009F3EFE" w:rsidRPr="000D0232">
              <w:rPr>
                <w:spacing w:val="-2"/>
                <w:sz w:val="24"/>
                <w:szCs w:val="24"/>
              </w:rPr>
              <w:t>a</w:t>
            </w:r>
            <w:r w:rsidRPr="000D0232">
              <w:rPr>
                <w:spacing w:val="-2"/>
                <w:sz w:val="24"/>
                <w:szCs w:val="24"/>
              </w:rPr>
              <w:t xml:space="preserve"> </w:t>
            </w:r>
            <w:r w:rsidR="009F3EFE" w:rsidRPr="000D0232">
              <w:rPr>
                <w:spacing w:val="-2"/>
                <w:sz w:val="24"/>
                <w:szCs w:val="24"/>
              </w:rPr>
              <w:t>b</w:t>
            </w:r>
            <w:r w:rsidRPr="000D0232">
              <w:rPr>
                <w:spacing w:val="-2"/>
                <w:sz w:val="24"/>
                <w:szCs w:val="24"/>
              </w:rPr>
              <w:t>adawcz</w:t>
            </w:r>
            <w:r w:rsidR="009F3EFE" w:rsidRPr="000D0232">
              <w:rPr>
                <w:spacing w:val="-2"/>
                <w:sz w:val="24"/>
                <w:szCs w:val="24"/>
              </w:rPr>
              <w:t>a</w:t>
            </w:r>
          </w:p>
          <w:p w14:paraId="142D55A1" w14:textId="77777777" w:rsidR="00450B23" w:rsidRPr="000D0232" w:rsidRDefault="009F3EFE" w:rsidP="00AC15F3">
            <w:pPr>
              <w:rPr>
                <w:sz w:val="24"/>
              </w:rPr>
            </w:pPr>
            <w:r w:rsidRPr="000D0232">
              <w:rPr>
                <w:sz w:val="24"/>
              </w:rPr>
              <w:t>potencjalny wkład</w:t>
            </w:r>
            <w:r w:rsidR="005904FE" w:rsidRPr="000D0232">
              <w:rPr>
                <w:sz w:val="24"/>
              </w:rPr>
              <w:t xml:space="preserve"> w rozwój nauki</w:t>
            </w:r>
            <w:r w:rsidR="00450B23" w:rsidRPr="000D0232">
              <w:rPr>
                <w:sz w:val="24"/>
              </w:rPr>
              <w:t xml:space="preserve">   </w:t>
            </w:r>
          </w:p>
          <w:p w14:paraId="34C0C180" w14:textId="752CA558" w:rsidR="0099170F" w:rsidRPr="000D0232" w:rsidRDefault="00F40ECD" w:rsidP="00450B23">
            <w:pPr>
              <w:numPr>
                <w:ilvl w:val="0"/>
                <w:numId w:val="24"/>
              </w:numPr>
              <w:rPr>
                <w:sz w:val="24"/>
              </w:rPr>
            </w:pPr>
            <w:r w:rsidRPr="000D0232">
              <w:rPr>
                <w:sz w:val="24"/>
              </w:rPr>
              <w:t>4</w:t>
            </w:r>
            <w:r w:rsidR="0099170F" w:rsidRPr="000D0232">
              <w:rPr>
                <w:sz w:val="24"/>
              </w:rPr>
              <w:t xml:space="preserve"> pkt )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2126" w:type="dxa"/>
            <w:tcBorders>
              <w:top w:val="double" w:sz="12" w:space="0" w:color="000000"/>
              <w:left w:val="double" w:sz="12" w:space="0" w:color="000000"/>
              <w:bottom w:val="double" w:sz="12" w:space="0" w:color="000000"/>
              <w:right w:val="double" w:sz="12" w:space="0" w:color="000000"/>
            </w:tcBorders>
          </w:tcPr>
          <w:p w14:paraId="61CC25C9" w14:textId="77777777" w:rsidR="0099170F" w:rsidRPr="000D0232" w:rsidRDefault="0099170F" w:rsidP="008B4634">
            <w:pPr>
              <w:spacing w:line="360" w:lineRule="auto"/>
              <w:jc w:val="both"/>
              <w:rPr>
                <w:sz w:val="24"/>
              </w:rPr>
            </w:pPr>
          </w:p>
        </w:tc>
      </w:tr>
      <w:tr w:rsidR="0099170F" w:rsidRPr="000D0232" w14:paraId="412CB7E3" w14:textId="77777777" w:rsidTr="00450B23">
        <w:tc>
          <w:tcPr>
            <w:tcW w:w="8434" w:type="dxa"/>
            <w:tcBorders>
              <w:top w:val="double" w:sz="12" w:space="0" w:color="000000"/>
              <w:left w:val="double" w:sz="12" w:space="0" w:color="000000"/>
              <w:bottom w:val="double" w:sz="12" w:space="0" w:color="000000"/>
              <w:right w:val="double" w:sz="12" w:space="0" w:color="000000"/>
            </w:tcBorders>
          </w:tcPr>
          <w:p w14:paraId="2A5F8C58" w14:textId="41CA7F1E" w:rsidR="00450B23" w:rsidRPr="000D0232" w:rsidRDefault="00F40ECD" w:rsidP="00F40ECD">
            <w:pPr>
              <w:rPr>
                <w:sz w:val="24"/>
              </w:rPr>
            </w:pPr>
            <w:r w:rsidRPr="000D0232">
              <w:rPr>
                <w:spacing w:val="-2"/>
                <w:sz w:val="24"/>
                <w:szCs w:val="24"/>
              </w:rPr>
              <w:t xml:space="preserve">kwalifikacje kierownika </w:t>
            </w:r>
            <w:r w:rsidRPr="000D0232">
              <w:rPr>
                <w:spacing w:val="-2"/>
                <w:sz w:val="24"/>
              </w:rPr>
              <w:t>i wykonawców</w:t>
            </w:r>
            <w:r w:rsidRPr="000D0232">
              <w:rPr>
                <w:spacing w:val="-2"/>
                <w:sz w:val="24"/>
                <w:szCs w:val="24"/>
              </w:rPr>
              <w:t xml:space="preserve"> projektu ( w tym ich dorobek z ostatnich </w:t>
            </w:r>
            <w:r w:rsidR="005904FE" w:rsidRPr="000D0232">
              <w:rPr>
                <w:spacing w:val="-2"/>
                <w:sz w:val="24"/>
              </w:rPr>
              <w:t>3</w:t>
            </w:r>
            <w:r w:rsidR="005904FE" w:rsidRPr="000D0232">
              <w:rPr>
                <w:spacing w:val="-2"/>
                <w:sz w:val="24"/>
                <w:szCs w:val="24"/>
              </w:rPr>
              <w:t xml:space="preserve"> </w:t>
            </w:r>
            <w:r w:rsidRPr="000D0232">
              <w:rPr>
                <w:spacing w:val="-2"/>
                <w:sz w:val="24"/>
                <w:szCs w:val="24"/>
              </w:rPr>
              <w:t xml:space="preserve">lat) </w:t>
            </w:r>
            <w:r w:rsidRPr="000D0232">
              <w:rPr>
                <w:spacing w:val="-2"/>
                <w:sz w:val="24"/>
              </w:rPr>
              <w:t>oraz wynik</w:t>
            </w:r>
            <w:r w:rsidR="00C96D5B" w:rsidRPr="000D0232">
              <w:rPr>
                <w:spacing w:val="-2"/>
                <w:sz w:val="24"/>
              </w:rPr>
              <w:t>i</w:t>
            </w:r>
            <w:r w:rsidRPr="000D0232">
              <w:rPr>
                <w:spacing w:val="-2"/>
                <w:sz w:val="24"/>
              </w:rPr>
              <w:t xml:space="preserve"> realizacji innych projektów</w:t>
            </w:r>
            <w:r w:rsidR="0099170F" w:rsidRPr="000D0232">
              <w:rPr>
                <w:sz w:val="24"/>
              </w:rPr>
              <w:t xml:space="preserve"> </w:t>
            </w:r>
          </w:p>
          <w:p w14:paraId="7B3E9486" w14:textId="4296CC28" w:rsidR="0099170F" w:rsidRPr="000D0232" w:rsidRDefault="00450B23" w:rsidP="00F40ECD">
            <w:pPr>
              <w:rPr>
                <w:sz w:val="24"/>
              </w:rPr>
            </w:pPr>
            <w:r w:rsidRPr="000D0232">
              <w:rPr>
                <w:sz w:val="24"/>
              </w:rPr>
              <w:t xml:space="preserve">     </w:t>
            </w:r>
            <w:r w:rsidR="0099170F" w:rsidRPr="000D0232">
              <w:rPr>
                <w:sz w:val="24"/>
              </w:rPr>
              <w:t>(0</w:t>
            </w:r>
            <w:r w:rsidRPr="000D0232">
              <w:rPr>
                <w:sz w:val="24"/>
              </w:rPr>
              <w:t xml:space="preserve"> </w:t>
            </w:r>
            <w:r w:rsidR="0099170F" w:rsidRPr="000D0232">
              <w:rPr>
                <w:sz w:val="24"/>
              </w:rPr>
              <w:t>-</w:t>
            </w:r>
            <w:r w:rsidRPr="000D0232">
              <w:rPr>
                <w:sz w:val="24"/>
              </w:rPr>
              <w:t xml:space="preserve"> </w:t>
            </w:r>
            <w:r w:rsidR="002D6B67" w:rsidRPr="000D0232">
              <w:rPr>
                <w:sz w:val="24"/>
              </w:rPr>
              <w:t>3</w:t>
            </w:r>
            <w:r w:rsidR="0099170F" w:rsidRPr="000D0232">
              <w:rPr>
                <w:sz w:val="24"/>
              </w:rPr>
              <w:t xml:space="preserve"> pkt )</w:t>
            </w:r>
          </w:p>
        </w:tc>
        <w:tc>
          <w:tcPr>
            <w:tcW w:w="2126" w:type="dxa"/>
            <w:tcBorders>
              <w:top w:val="double" w:sz="12" w:space="0" w:color="000000"/>
              <w:left w:val="double" w:sz="12" w:space="0" w:color="000000"/>
              <w:bottom w:val="double" w:sz="12" w:space="0" w:color="000000"/>
              <w:right w:val="double" w:sz="12" w:space="0" w:color="000000"/>
            </w:tcBorders>
          </w:tcPr>
          <w:p w14:paraId="2AD4CF98" w14:textId="77777777" w:rsidR="0099170F" w:rsidRPr="000D0232" w:rsidRDefault="0099170F" w:rsidP="008B4634">
            <w:pPr>
              <w:spacing w:line="360" w:lineRule="auto"/>
              <w:jc w:val="center"/>
              <w:rPr>
                <w:sz w:val="24"/>
              </w:rPr>
            </w:pPr>
          </w:p>
        </w:tc>
      </w:tr>
      <w:tr w:rsidR="00450B23" w:rsidRPr="000D0232" w14:paraId="46004BBA" w14:textId="77777777" w:rsidTr="00450B23">
        <w:tc>
          <w:tcPr>
            <w:tcW w:w="8434" w:type="dxa"/>
            <w:tcBorders>
              <w:top w:val="double" w:sz="12" w:space="0" w:color="000000"/>
              <w:left w:val="double" w:sz="12" w:space="0" w:color="000000"/>
              <w:bottom w:val="nil"/>
              <w:right w:val="double" w:sz="12" w:space="0" w:color="000000"/>
            </w:tcBorders>
          </w:tcPr>
          <w:p w14:paraId="0CC2662F" w14:textId="77777777" w:rsidR="00450B23" w:rsidRPr="000D0232" w:rsidRDefault="00450B23" w:rsidP="00AC15F3">
            <w:pPr>
              <w:rPr>
                <w:spacing w:val="-2"/>
                <w:sz w:val="24"/>
              </w:rPr>
            </w:pPr>
            <w:r w:rsidRPr="000D0232">
              <w:rPr>
                <w:spacing w:val="-2"/>
                <w:sz w:val="24"/>
              </w:rPr>
              <w:t>Deklaracja przygotowania i złożenia (jedna z możliwości):</w:t>
            </w:r>
          </w:p>
          <w:p w14:paraId="18D6C8E2" w14:textId="77777777" w:rsidR="00450B23" w:rsidRPr="000D0232" w:rsidRDefault="00450B23" w:rsidP="00450B23">
            <w:pPr>
              <w:numPr>
                <w:ilvl w:val="0"/>
                <w:numId w:val="22"/>
              </w:numPr>
              <w:ind w:left="1077"/>
              <w:rPr>
                <w:spacing w:val="-2"/>
                <w:sz w:val="24"/>
              </w:rPr>
            </w:pPr>
            <w:r w:rsidRPr="000D0232">
              <w:rPr>
                <w:spacing w:val="-2"/>
                <w:sz w:val="24"/>
                <w:szCs w:val="24"/>
              </w:rPr>
              <w:t>Publikacji</w:t>
            </w:r>
            <w:r w:rsidRPr="000D0232">
              <w:rPr>
                <w:spacing w:val="-2"/>
                <w:sz w:val="24"/>
              </w:rPr>
              <w:t xml:space="preserve"> artykułu naukowego do czasopisma z listy A MNiSW (3 pkt</w:t>
            </w:r>
            <w:r w:rsidRPr="000D0232">
              <w:rPr>
                <w:spacing w:val="-2"/>
                <w:sz w:val="24"/>
                <w:szCs w:val="24"/>
              </w:rPr>
              <w:t>)</w:t>
            </w:r>
          </w:p>
          <w:p w14:paraId="02E5353C" w14:textId="77777777" w:rsidR="00450B23" w:rsidRPr="000D0232" w:rsidRDefault="00450B23" w:rsidP="00450B23">
            <w:pPr>
              <w:numPr>
                <w:ilvl w:val="0"/>
                <w:numId w:val="22"/>
              </w:numPr>
              <w:ind w:left="1077"/>
              <w:rPr>
                <w:spacing w:val="-2"/>
                <w:sz w:val="24"/>
              </w:rPr>
            </w:pPr>
            <w:r w:rsidRPr="000D0232">
              <w:rPr>
                <w:spacing w:val="-2"/>
                <w:sz w:val="24"/>
                <w:szCs w:val="24"/>
              </w:rPr>
              <w:t>Publikacji</w:t>
            </w:r>
            <w:r w:rsidRPr="000D0232">
              <w:rPr>
                <w:spacing w:val="-2"/>
                <w:sz w:val="24"/>
              </w:rPr>
              <w:t xml:space="preserve"> monografii naukowej (2 pkt</w:t>
            </w:r>
            <w:r w:rsidRPr="000D0232">
              <w:rPr>
                <w:spacing w:val="-2"/>
                <w:sz w:val="24"/>
                <w:szCs w:val="24"/>
              </w:rPr>
              <w:t>)</w:t>
            </w:r>
          </w:p>
          <w:p w14:paraId="2E37FBF1" w14:textId="77777777" w:rsidR="00450B23" w:rsidRPr="000D0232" w:rsidRDefault="00450B23" w:rsidP="00450B23">
            <w:pPr>
              <w:numPr>
                <w:ilvl w:val="0"/>
                <w:numId w:val="22"/>
              </w:numPr>
              <w:rPr>
                <w:spacing w:val="-2"/>
                <w:sz w:val="24"/>
              </w:rPr>
            </w:pPr>
            <w:r w:rsidRPr="000D0232">
              <w:rPr>
                <w:spacing w:val="-2"/>
                <w:sz w:val="24"/>
                <w:szCs w:val="24"/>
              </w:rPr>
              <w:t>Publikacji</w:t>
            </w:r>
            <w:r w:rsidRPr="000D0232">
              <w:rPr>
                <w:spacing w:val="-2"/>
                <w:sz w:val="24"/>
              </w:rPr>
              <w:t xml:space="preserve"> naukowej na listę B MNiSW z liczbą punktów 10 i więcej (1 pkt</w:t>
            </w:r>
            <w:r w:rsidRPr="000D0232">
              <w:rPr>
                <w:spacing w:val="-2"/>
                <w:sz w:val="24"/>
                <w:szCs w:val="24"/>
              </w:rPr>
              <w:t>)</w:t>
            </w:r>
          </w:p>
          <w:p w14:paraId="34C9086C" w14:textId="77777777" w:rsidR="00450B23" w:rsidRPr="000D0232" w:rsidRDefault="00450B23" w:rsidP="004042E8">
            <w:pPr>
              <w:numPr>
                <w:ilvl w:val="0"/>
                <w:numId w:val="22"/>
              </w:numPr>
              <w:rPr>
                <w:spacing w:val="-2"/>
                <w:sz w:val="24"/>
                <w:szCs w:val="24"/>
              </w:rPr>
            </w:pPr>
            <w:r w:rsidRPr="000D0232">
              <w:rPr>
                <w:spacing w:val="-2"/>
                <w:sz w:val="24"/>
                <w:szCs w:val="24"/>
              </w:rPr>
              <w:t>Publikacji</w:t>
            </w:r>
            <w:r w:rsidRPr="000D0232">
              <w:rPr>
                <w:spacing w:val="-2"/>
                <w:sz w:val="24"/>
              </w:rPr>
              <w:t xml:space="preserve"> naukowej o kategorii innej niż </w:t>
            </w:r>
            <w:r w:rsidRPr="000D0232">
              <w:rPr>
                <w:spacing w:val="-2"/>
                <w:sz w:val="24"/>
                <w:szCs w:val="24"/>
              </w:rPr>
              <w:t>wymienione powyżej</w:t>
            </w:r>
            <w:r w:rsidRPr="000D0232">
              <w:rPr>
                <w:spacing w:val="-2"/>
                <w:sz w:val="24"/>
              </w:rPr>
              <w:t xml:space="preserve"> (0 pkt</w:t>
            </w:r>
            <w:r w:rsidRPr="000D0232">
              <w:rPr>
                <w:spacing w:val="-2"/>
                <w:sz w:val="24"/>
                <w:szCs w:val="24"/>
              </w:rPr>
              <w:t xml:space="preserve">) </w:t>
            </w:r>
          </w:p>
          <w:p w14:paraId="6B9745BF" w14:textId="5831E245" w:rsidR="00450B23" w:rsidRPr="000D0232" w:rsidRDefault="00450B23" w:rsidP="00AC15F3">
            <w:pPr>
              <w:rPr>
                <w:strike/>
                <w:sz w:val="24"/>
              </w:rPr>
            </w:pPr>
          </w:p>
        </w:tc>
        <w:tc>
          <w:tcPr>
            <w:tcW w:w="2126" w:type="dxa"/>
            <w:tcBorders>
              <w:top w:val="double" w:sz="12" w:space="0" w:color="000000"/>
              <w:left w:val="double" w:sz="12" w:space="0" w:color="000000"/>
              <w:bottom w:val="nil"/>
              <w:right w:val="double" w:sz="12" w:space="0" w:color="000000"/>
            </w:tcBorders>
          </w:tcPr>
          <w:p w14:paraId="255B98C4" w14:textId="77777777" w:rsidR="00450B23" w:rsidRPr="000D0232" w:rsidRDefault="00450B23" w:rsidP="008B4634">
            <w:pPr>
              <w:spacing w:line="360" w:lineRule="auto"/>
              <w:jc w:val="both"/>
              <w:rPr>
                <w:sz w:val="24"/>
              </w:rPr>
            </w:pPr>
          </w:p>
        </w:tc>
      </w:tr>
      <w:tr w:rsidR="00450B23" w:rsidRPr="000D0232" w14:paraId="10CF1D07" w14:textId="77777777" w:rsidTr="00450B23">
        <w:tc>
          <w:tcPr>
            <w:tcW w:w="8434" w:type="dxa"/>
            <w:tcBorders>
              <w:top w:val="double" w:sz="12" w:space="0" w:color="000000"/>
              <w:left w:val="double" w:sz="12" w:space="0" w:color="000000"/>
              <w:bottom w:val="double" w:sz="12" w:space="0" w:color="000000"/>
              <w:right w:val="double" w:sz="12" w:space="0" w:color="000000"/>
            </w:tcBorders>
          </w:tcPr>
          <w:p w14:paraId="6E103566" w14:textId="1F54E6BC" w:rsidR="00450B23" w:rsidRPr="000D0232" w:rsidRDefault="00450B23" w:rsidP="00AC15F3">
            <w:pPr>
              <w:rPr>
                <w:color w:val="C00000"/>
                <w:spacing w:val="-2"/>
                <w:sz w:val="24"/>
              </w:rPr>
            </w:pPr>
            <w:r w:rsidRPr="000D0232">
              <w:rPr>
                <w:b/>
                <w:sz w:val="24"/>
              </w:rPr>
              <w:t>ŁĄCZNA LICZBA PUNKTÓW</w:t>
            </w:r>
          </w:p>
        </w:tc>
        <w:tc>
          <w:tcPr>
            <w:tcW w:w="2126" w:type="dxa"/>
            <w:tcBorders>
              <w:top w:val="double" w:sz="12" w:space="0" w:color="000000"/>
              <w:left w:val="double" w:sz="12" w:space="0" w:color="000000"/>
              <w:bottom w:val="double" w:sz="12" w:space="0" w:color="000000"/>
              <w:right w:val="double" w:sz="12" w:space="0" w:color="000000"/>
            </w:tcBorders>
          </w:tcPr>
          <w:p w14:paraId="7EDD7499" w14:textId="77777777" w:rsidR="00450B23" w:rsidRPr="000D0232" w:rsidRDefault="00450B23" w:rsidP="008B4634">
            <w:pPr>
              <w:spacing w:line="360" w:lineRule="auto"/>
              <w:jc w:val="both"/>
              <w:rPr>
                <w:sz w:val="24"/>
              </w:rPr>
            </w:pPr>
          </w:p>
        </w:tc>
      </w:tr>
    </w:tbl>
    <w:p w14:paraId="5F663EFF" w14:textId="2F6E8972" w:rsidR="00F40ECD" w:rsidRPr="000D0232" w:rsidRDefault="009F3EFE" w:rsidP="004442F2">
      <w:pPr>
        <w:tabs>
          <w:tab w:val="left" w:pos="-720"/>
        </w:tabs>
        <w:suppressAutoHyphens/>
        <w:spacing w:before="120" w:after="120"/>
        <w:jc w:val="both"/>
        <w:rPr>
          <w:spacing w:val="-2"/>
          <w:sz w:val="24"/>
        </w:rPr>
      </w:pPr>
      <w:r w:rsidRPr="000D0232">
        <w:rPr>
          <w:spacing w:val="-2"/>
          <w:sz w:val="24"/>
          <w:szCs w:val="24"/>
        </w:rPr>
        <w:t>Finansowaniem objęte zostaną projekty, które uzyskają największą liczbę punktów na liście rankingowej. Finansowane będą jednak wyłącznie te projekty, które w procesie oceny uzyskają nie mniej niż 6 pk</w:t>
      </w:r>
      <w:r w:rsidR="00C96D5B" w:rsidRPr="000D0232">
        <w:rPr>
          <w:spacing w:val="-2"/>
          <w:sz w:val="24"/>
          <w:szCs w:val="24"/>
        </w:rPr>
        <w:t>t.</w:t>
      </w:r>
    </w:p>
    <w:p w14:paraId="708BA7C8" w14:textId="77777777" w:rsidR="00F40ECD" w:rsidRPr="000D0232" w:rsidRDefault="00F40ECD" w:rsidP="0099170F">
      <w:pPr>
        <w:rPr>
          <w:sz w:val="24"/>
        </w:rPr>
      </w:pPr>
    </w:p>
    <w:p w14:paraId="6B75DB7B" w14:textId="77777777" w:rsidR="00AC5628" w:rsidRPr="000D0232" w:rsidRDefault="00AC5628" w:rsidP="0099170F">
      <w:pPr>
        <w:rPr>
          <w:sz w:val="24"/>
        </w:rPr>
      </w:pPr>
    </w:p>
    <w:p w14:paraId="4F51DC78" w14:textId="77777777" w:rsidR="000D0232" w:rsidRDefault="000D0232" w:rsidP="0099170F">
      <w:pPr>
        <w:rPr>
          <w:sz w:val="24"/>
        </w:rPr>
      </w:pPr>
    </w:p>
    <w:p w14:paraId="1283D78A" w14:textId="77777777" w:rsidR="000D0232" w:rsidRDefault="000D0232" w:rsidP="0099170F">
      <w:pPr>
        <w:rPr>
          <w:sz w:val="24"/>
        </w:rPr>
      </w:pPr>
    </w:p>
    <w:p w14:paraId="38B09A1E" w14:textId="77777777" w:rsidR="0099170F" w:rsidRPr="000D0232" w:rsidRDefault="004442F2" w:rsidP="0099170F">
      <w:pPr>
        <w:rPr>
          <w:sz w:val="24"/>
        </w:rPr>
      </w:pPr>
      <w:r w:rsidRPr="000D0232">
        <w:rPr>
          <w:sz w:val="24"/>
        </w:rPr>
        <w:lastRenderedPageBreak/>
        <w:t>6</w:t>
      </w:r>
      <w:r w:rsidR="0099170F" w:rsidRPr="000D0232">
        <w:rPr>
          <w:sz w:val="24"/>
        </w:rPr>
        <w:t>. Weryfikacja nakładów na realizację projektu:</w:t>
      </w:r>
    </w:p>
    <w:p w14:paraId="6A15517B" w14:textId="77777777" w:rsidR="0099170F" w:rsidRPr="000D0232" w:rsidRDefault="0099170F" w:rsidP="0099170F">
      <w:pPr>
        <w:rPr>
          <w:sz w:val="24"/>
        </w:rPr>
      </w:pPr>
    </w:p>
    <w:p w14:paraId="4EE3BAB1" w14:textId="77777777" w:rsidR="0099170F" w:rsidRPr="000D0232" w:rsidRDefault="0099170F" w:rsidP="0099170F">
      <w:pPr>
        <w:spacing w:line="360" w:lineRule="auto"/>
        <w:rPr>
          <w:sz w:val="24"/>
        </w:rPr>
      </w:pPr>
      <w:r w:rsidRPr="000D0232">
        <w:rPr>
          <w:sz w:val="24"/>
        </w:rPr>
        <w:t>- nakład w kalkulacji wstępnej projektodawcy</w:t>
      </w:r>
      <w:r w:rsidRPr="000D0232">
        <w:rPr>
          <w:sz w:val="24"/>
        </w:rPr>
        <w:tab/>
      </w:r>
      <w:r w:rsidRPr="000D0232">
        <w:rPr>
          <w:sz w:val="24"/>
        </w:rPr>
        <w:tab/>
        <w:t xml:space="preserve">............................. </w:t>
      </w:r>
      <w:r w:rsidR="00074DC9" w:rsidRPr="000D0232">
        <w:rPr>
          <w:sz w:val="24"/>
        </w:rPr>
        <w:t xml:space="preserve"> </w:t>
      </w:r>
      <w:r w:rsidRPr="000D0232">
        <w:rPr>
          <w:sz w:val="24"/>
        </w:rPr>
        <w:t>zł</w:t>
      </w:r>
    </w:p>
    <w:p w14:paraId="117DFE6E" w14:textId="77777777" w:rsidR="0099170F" w:rsidRPr="000D0232" w:rsidRDefault="0099170F" w:rsidP="00074DC9">
      <w:pPr>
        <w:spacing w:line="360" w:lineRule="auto"/>
        <w:rPr>
          <w:sz w:val="24"/>
        </w:rPr>
      </w:pPr>
      <w:r w:rsidRPr="000D0232">
        <w:rPr>
          <w:sz w:val="24"/>
        </w:rPr>
        <w:t>- nakład akceptowany przez recenzenta</w:t>
      </w:r>
      <w:r w:rsidRPr="000D0232">
        <w:rPr>
          <w:sz w:val="24"/>
        </w:rPr>
        <w:tab/>
      </w:r>
      <w:r w:rsidRPr="000D0232">
        <w:rPr>
          <w:sz w:val="24"/>
        </w:rPr>
        <w:tab/>
      </w:r>
      <w:r w:rsidRPr="000D0232">
        <w:rPr>
          <w:sz w:val="24"/>
        </w:rPr>
        <w:tab/>
        <w:t xml:space="preserve">..............................  </w:t>
      </w:r>
      <w:r w:rsidR="00074DC9" w:rsidRPr="000D0232">
        <w:rPr>
          <w:sz w:val="24"/>
        </w:rPr>
        <w:t>zł</w:t>
      </w:r>
      <w:r w:rsidRPr="000D0232">
        <w:rPr>
          <w:sz w:val="24"/>
        </w:rPr>
        <w:t xml:space="preserve">     </w:t>
      </w:r>
    </w:p>
    <w:p w14:paraId="29968B8B" w14:textId="77777777" w:rsidR="0099170F" w:rsidRPr="000D0232" w:rsidRDefault="0099170F" w:rsidP="0099170F">
      <w:pPr>
        <w:rPr>
          <w:sz w:val="24"/>
        </w:rPr>
      </w:pPr>
    </w:p>
    <w:p w14:paraId="0F741536" w14:textId="77777777" w:rsidR="004442F2" w:rsidRPr="000D0232" w:rsidRDefault="004442F2" w:rsidP="0099170F">
      <w:pPr>
        <w:rPr>
          <w:sz w:val="24"/>
        </w:rPr>
      </w:pPr>
    </w:p>
    <w:p w14:paraId="735E778E" w14:textId="77777777" w:rsidR="0099170F" w:rsidRPr="000D0232" w:rsidRDefault="0099170F" w:rsidP="0099170F">
      <w:pPr>
        <w:rPr>
          <w:sz w:val="24"/>
        </w:rPr>
      </w:pPr>
      <w:r w:rsidRPr="000D0232">
        <w:rPr>
          <w:sz w:val="24"/>
        </w:rPr>
        <w:t>8. Numer projektu na liście rankingowej dyscypliny</w:t>
      </w:r>
      <w:r w:rsidRPr="000D0232">
        <w:rPr>
          <w:sz w:val="24"/>
        </w:rPr>
        <w:tab/>
        <w:t>..................</w:t>
      </w:r>
    </w:p>
    <w:p w14:paraId="0A1D729B" w14:textId="77777777" w:rsidR="0099170F" w:rsidRPr="000D0232" w:rsidRDefault="0099170F" w:rsidP="0099170F">
      <w:pPr>
        <w:rPr>
          <w:sz w:val="24"/>
        </w:rPr>
      </w:pPr>
    </w:p>
    <w:p w14:paraId="26C26D11" w14:textId="77777777" w:rsidR="0099170F" w:rsidRPr="000D0232" w:rsidRDefault="0099170F" w:rsidP="0099170F">
      <w:pPr>
        <w:rPr>
          <w:sz w:val="24"/>
        </w:rPr>
      </w:pPr>
    </w:p>
    <w:p w14:paraId="0BDEE6F7" w14:textId="77777777" w:rsidR="0099170F" w:rsidRPr="000D0232" w:rsidRDefault="0099170F" w:rsidP="0099170F">
      <w:pPr>
        <w:spacing w:line="360" w:lineRule="auto"/>
        <w:rPr>
          <w:sz w:val="24"/>
        </w:rPr>
      </w:pPr>
      <w:r w:rsidRPr="000D0232">
        <w:rPr>
          <w:sz w:val="24"/>
        </w:rPr>
        <w:t>9. Dodatkowe informacje:</w:t>
      </w:r>
    </w:p>
    <w:tbl>
      <w:tblPr>
        <w:tblW w:w="0" w:type="auto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560"/>
      </w:tblGrid>
      <w:tr w:rsidR="0099170F" w:rsidRPr="000D0232" w14:paraId="631A9885" w14:textId="77777777" w:rsidTr="00074DC9">
        <w:tc>
          <w:tcPr>
            <w:tcW w:w="10560" w:type="dxa"/>
          </w:tcPr>
          <w:p w14:paraId="014F57A5" w14:textId="77777777" w:rsidR="0099170F" w:rsidRPr="000D0232" w:rsidRDefault="0099170F" w:rsidP="008B4634">
            <w:pPr>
              <w:spacing w:line="360" w:lineRule="auto"/>
              <w:rPr>
                <w:sz w:val="24"/>
              </w:rPr>
            </w:pPr>
            <w:r w:rsidRPr="000D0232">
              <w:rPr>
                <w:sz w:val="24"/>
              </w:rPr>
              <w:t>Krótkie uzasadnienie wniosku o sfinansowanie projektu lub miejsca na liście rankingowej</w:t>
            </w:r>
          </w:p>
          <w:p w14:paraId="5BE1F41C" w14:textId="77777777" w:rsidR="0099170F" w:rsidRPr="000D0232" w:rsidRDefault="0099170F" w:rsidP="008B4634">
            <w:pPr>
              <w:spacing w:line="360" w:lineRule="auto"/>
              <w:rPr>
                <w:sz w:val="24"/>
              </w:rPr>
            </w:pPr>
          </w:p>
          <w:p w14:paraId="065EC598" w14:textId="77777777" w:rsidR="004442F2" w:rsidRPr="000D0232" w:rsidRDefault="004442F2" w:rsidP="008B4634">
            <w:pPr>
              <w:spacing w:line="360" w:lineRule="auto"/>
              <w:rPr>
                <w:sz w:val="24"/>
              </w:rPr>
            </w:pPr>
          </w:p>
          <w:p w14:paraId="7CCF1AFA" w14:textId="77777777" w:rsidR="004442F2" w:rsidRPr="000D0232" w:rsidRDefault="004442F2" w:rsidP="008B4634">
            <w:pPr>
              <w:spacing w:line="360" w:lineRule="auto"/>
              <w:rPr>
                <w:sz w:val="24"/>
              </w:rPr>
            </w:pPr>
          </w:p>
          <w:p w14:paraId="304AE2F4" w14:textId="77777777" w:rsidR="0099170F" w:rsidRPr="000D0232" w:rsidRDefault="0099170F" w:rsidP="008B4634">
            <w:pPr>
              <w:spacing w:line="360" w:lineRule="auto"/>
              <w:rPr>
                <w:sz w:val="24"/>
              </w:rPr>
            </w:pPr>
          </w:p>
          <w:p w14:paraId="43F18754" w14:textId="77777777" w:rsidR="0099170F" w:rsidRPr="000D0232" w:rsidRDefault="0099170F" w:rsidP="008B4634">
            <w:pPr>
              <w:spacing w:line="360" w:lineRule="auto"/>
              <w:rPr>
                <w:sz w:val="24"/>
              </w:rPr>
            </w:pPr>
          </w:p>
          <w:p w14:paraId="23E16F71" w14:textId="77777777" w:rsidR="0099170F" w:rsidRPr="000D0232" w:rsidRDefault="0099170F" w:rsidP="008B4634">
            <w:pPr>
              <w:spacing w:line="360" w:lineRule="auto"/>
              <w:rPr>
                <w:sz w:val="24"/>
              </w:rPr>
            </w:pPr>
          </w:p>
          <w:p w14:paraId="1A7D184C" w14:textId="77777777" w:rsidR="0099170F" w:rsidRPr="000D0232" w:rsidRDefault="0099170F" w:rsidP="008B4634">
            <w:pPr>
              <w:spacing w:line="360" w:lineRule="auto"/>
              <w:rPr>
                <w:sz w:val="24"/>
              </w:rPr>
            </w:pPr>
          </w:p>
          <w:p w14:paraId="4C19D1B5" w14:textId="77777777" w:rsidR="0099170F" w:rsidRPr="000D0232" w:rsidRDefault="0099170F" w:rsidP="008B4634">
            <w:pPr>
              <w:spacing w:line="360" w:lineRule="auto"/>
              <w:rPr>
                <w:sz w:val="24"/>
              </w:rPr>
            </w:pPr>
          </w:p>
          <w:p w14:paraId="158EEC24" w14:textId="77777777" w:rsidR="0099170F" w:rsidRPr="000D0232" w:rsidRDefault="0099170F" w:rsidP="008B4634">
            <w:pPr>
              <w:spacing w:line="360" w:lineRule="auto"/>
              <w:rPr>
                <w:sz w:val="24"/>
              </w:rPr>
            </w:pPr>
          </w:p>
          <w:p w14:paraId="2705DD53" w14:textId="77777777" w:rsidR="0099170F" w:rsidRPr="000D0232" w:rsidRDefault="0099170F" w:rsidP="008B4634">
            <w:pPr>
              <w:spacing w:line="360" w:lineRule="auto"/>
              <w:rPr>
                <w:sz w:val="24"/>
              </w:rPr>
            </w:pPr>
          </w:p>
          <w:p w14:paraId="27086E21" w14:textId="77777777" w:rsidR="0099170F" w:rsidRPr="000D0232" w:rsidRDefault="0099170F" w:rsidP="008B4634">
            <w:pPr>
              <w:spacing w:line="360" w:lineRule="auto"/>
              <w:rPr>
                <w:sz w:val="24"/>
              </w:rPr>
            </w:pPr>
          </w:p>
          <w:p w14:paraId="0975AB94" w14:textId="77777777" w:rsidR="0099170F" w:rsidRPr="000D0232" w:rsidRDefault="0099170F" w:rsidP="008B4634">
            <w:pPr>
              <w:spacing w:line="360" w:lineRule="auto"/>
              <w:rPr>
                <w:sz w:val="24"/>
              </w:rPr>
            </w:pPr>
          </w:p>
          <w:p w14:paraId="0243FA1A" w14:textId="77777777" w:rsidR="0099170F" w:rsidRPr="000D0232" w:rsidRDefault="0099170F" w:rsidP="008B4634">
            <w:pPr>
              <w:spacing w:line="360" w:lineRule="auto"/>
              <w:rPr>
                <w:sz w:val="24"/>
              </w:rPr>
            </w:pPr>
          </w:p>
          <w:p w14:paraId="04DE66CE" w14:textId="77777777" w:rsidR="0099170F" w:rsidRPr="000D0232" w:rsidRDefault="0099170F" w:rsidP="008B4634">
            <w:pPr>
              <w:spacing w:line="360" w:lineRule="auto"/>
              <w:rPr>
                <w:sz w:val="24"/>
              </w:rPr>
            </w:pPr>
          </w:p>
        </w:tc>
      </w:tr>
      <w:tr w:rsidR="0099170F" w:rsidRPr="000D0232" w14:paraId="309EC15A" w14:textId="77777777" w:rsidTr="00074DC9">
        <w:trPr>
          <w:trHeight w:val="1471"/>
        </w:trPr>
        <w:tc>
          <w:tcPr>
            <w:tcW w:w="10560" w:type="dxa"/>
          </w:tcPr>
          <w:p w14:paraId="0E5A1330" w14:textId="77777777" w:rsidR="0099170F" w:rsidRPr="000D0232" w:rsidRDefault="0099170F" w:rsidP="008B4634">
            <w:pPr>
              <w:spacing w:line="360" w:lineRule="auto"/>
              <w:rPr>
                <w:sz w:val="24"/>
              </w:rPr>
            </w:pPr>
          </w:p>
        </w:tc>
      </w:tr>
    </w:tbl>
    <w:p w14:paraId="556C53EA" w14:textId="77777777" w:rsidR="0099170F" w:rsidRPr="000D0232" w:rsidRDefault="0099170F" w:rsidP="0099170F">
      <w:pPr>
        <w:spacing w:line="360" w:lineRule="auto"/>
        <w:rPr>
          <w:sz w:val="24"/>
        </w:rPr>
      </w:pPr>
      <w:r w:rsidRPr="000D0232">
        <w:rPr>
          <w:sz w:val="24"/>
        </w:rPr>
        <w:t xml:space="preserve">   </w:t>
      </w:r>
    </w:p>
    <w:p w14:paraId="37DC1705" w14:textId="77777777" w:rsidR="0099170F" w:rsidRPr="000D0232" w:rsidRDefault="0099170F" w:rsidP="0099170F">
      <w:pPr>
        <w:spacing w:line="360" w:lineRule="auto"/>
        <w:rPr>
          <w:sz w:val="24"/>
        </w:rPr>
      </w:pPr>
    </w:p>
    <w:p w14:paraId="116BDA95" w14:textId="77777777" w:rsidR="004442F2" w:rsidRPr="000D0232" w:rsidRDefault="004442F2" w:rsidP="0099170F">
      <w:pPr>
        <w:spacing w:line="360" w:lineRule="auto"/>
        <w:rPr>
          <w:sz w:val="24"/>
        </w:rPr>
      </w:pPr>
    </w:p>
    <w:p w14:paraId="71AD4FB5" w14:textId="77777777" w:rsidR="0099170F" w:rsidRPr="000D0232" w:rsidRDefault="0099170F" w:rsidP="0099170F">
      <w:pPr>
        <w:spacing w:line="360" w:lineRule="auto"/>
        <w:rPr>
          <w:sz w:val="24"/>
        </w:rPr>
      </w:pPr>
    </w:p>
    <w:p w14:paraId="20D7BAD5" w14:textId="77777777" w:rsidR="0099170F" w:rsidRPr="000D0232" w:rsidRDefault="0099170F" w:rsidP="0099170F">
      <w:pPr>
        <w:spacing w:line="360" w:lineRule="auto"/>
        <w:rPr>
          <w:sz w:val="24"/>
        </w:rPr>
      </w:pPr>
      <w:r w:rsidRPr="000D0232">
        <w:rPr>
          <w:sz w:val="24"/>
        </w:rPr>
        <w:tab/>
      </w:r>
      <w:r w:rsidRPr="000D0232">
        <w:rPr>
          <w:sz w:val="24"/>
        </w:rPr>
        <w:tab/>
      </w:r>
      <w:r w:rsidRPr="000D0232">
        <w:rPr>
          <w:sz w:val="24"/>
        </w:rPr>
        <w:tab/>
      </w:r>
      <w:r w:rsidRPr="000D0232">
        <w:rPr>
          <w:sz w:val="24"/>
        </w:rPr>
        <w:tab/>
      </w:r>
      <w:r w:rsidRPr="000D0232">
        <w:rPr>
          <w:sz w:val="24"/>
        </w:rPr>
        <w:tab/>
      </w:r>
      <w:r w:rsidRPr="000D0232">
        <w:rPr>
          <w:sz w:val="24"/>
        </w:rPr>
        <w:tab/>
      </w:r>
      <w:r w:rsidRPr="000D0232">
        <w:rPr>
          <w:sz w:val="24"/>
        </w:rPr>
        <w:tab/>
        <w:t xml:space="preserve">     ……….............................................</w:t>
      </w:r>
    </w:p>
    <w:p w14:paraId="0F273C66" w14:textId="77777777" w:rsidR="0099170F" w:rsidRPr="000D0232" w:rsidRDefault="0099170F" w:rsidP="0099170F">
      <w:pPr>
        <w:spacing w:line="360" w:lineRule="auto"/>
        <w:jc w:val="center"/>
        <w:rPr>
          <w:sz w:val="24"/>
        </w:rPr>
      </w:pPr>
      <w:r w:rsidRPr="000D0232">
        <w:rPr>
          <w:sz w:val="24"/>
        </w:rPr>
        <w:tab/>
      </w:r>
      <w:r w:rsidRPr="000D0232">
        <w:rPr>
          <w:sz w:val="24"/>
        </w:rPr>
        <w:tab/>
      </w:r>
      <w:r w:rsidRPr="000D0232">
        <w:rPr>
          <w:sz w:val="24"/>
        </w:rPr>
        <w:tab/>
      </w:r>
      <w:r w:rsidRPr="000D0232">
        <w:rPr>
          <w:sz w:val="24"/>
        </w:rPr>
        <w:tab/>
      </w:r>
      <w:r w:rsidRPr="000D0232">
        <w:rPr>
          <w:sz w:val="24"/>
        </w:rPr>
        <w:tab/>
        <w:t>podpis  recenzenta</w:t>
      </w:r>
    </w:p>
    <w:p w14:paraId="6F44BF50" w14:textId="77777777" w:rsidR="0099170F" w:rsidRPr="000D0232" w:rsidRDefault="0099170F" w:rsidP="000C42CC"/>
    <w:p w14:paraId="3B6C4AFC" w14:textId="69F92161" w:rsidR="0094252E" w:rsidRPr="000D0232" w:rsidRDefault="0094252E" w:rsidP="0094252E">
      <w:pPr>
        <w:tabs>
          <w:tab w:val="center" w:pos="5386"/>
          <w:tab w:val="right" w:pos="10773"/>
        </w:tabs>
        <w:suppressAutoHyphens/>
        <w:spacing w:line="287" w:lineRule="auto"/>
        <w:jc w:val="right"/>
        <w:rPr>
          <w:spacing w:val="-3"/>
          <w:sz w:val="18"/>
        </w:rPr>
      </w:pPr>
      <w:r w:rsidRPr="000D0232">
        <w:br w:type="page"/>
      </w:r>
      <w:r w:rsidRPr="000D0232">
        <w:rPr>
          <w:spacing w:val="-3"/>
          <w:sz w:val="18"/>
        </w:rPr>
        <w:lastRenderedPageBreak/>
        <w:t xml:space="preserve">Formularz </w:t>
      </w:r>
      <w:r w:rsidR="000D0232" w:rsidRPr="000D0232">
        <w:rPr>
          <w:spacing w:val="-3"/>
          <w:sz w:val="18"/>
        </w:rPr>
        <w:t>8</w:t>
      </w:r>
    </w:p>
    <w:p w14:paraId="4485872E" w14:textId="77777777" w:rsidR="0094252E" w:rsidRPr="000D0232" w:rsidRDefault="0094252E" w:rsidP="0094252E">
      <w:pPr>
        <w:jc w:val="center"/>
        <w:rPr>
          <w:sz w:val="22"/>
        </w:rPr>
      </w:pPr>
    </w:p>
    <w:p w14:paraId="519FBD30" w14:textId="77777777" w:rsidR="0094252E" w:rsidRPr="000D0232" w:rsidRDefault="0094252E" w:rsidP="0094252E">
      <w:pPr>
        <w:jc w:val="center"/>
        <w:rPr>
          <w:b/>
          <w:sz w:val="26"/>
        </w:rPr>
      </w:pPr>
      <w:r w:rsidRPr="000D0232">
        <w:rPr>
          <w:b/>
          <w:sz w:val="26"/>
        </w:rPr>
        <w:t>FORMULARZ OCEN</w:t>
      </w:r>
      <w:r w:rsidR="0065400A" w:rsidRPr="000D0232">
        <w:rPr>
          <w:b/>
          <w:sz w:val="26"/>
        </w:rPr>
        <w:t>Y</w:t>
      </w:r>
      <w:r w:rsidRPr="000D0232">
        <w:rPr>
          <w:b/>
          <w:sz w:val="26"/>
        </w:rPr>
        <w:t xml:space="preserve"> WYKONANIA PROJEKTU BADAŃ WEUG</w:t>
      </w:r>
    </w:p>
    <w:p w14:paraId="7829AD3B" w14:textId="77777777" w:rsidR="0094252E" w:rsidRPr="000D0232" w:rsidRDefault="0094252E" w:rsidP="0094252E">
      <w:pPr>
        <w:jc w:val="center"/>
        <w:rPr>
          <w:b/>
          <w:sz w:val="26"/>
        </w:rPr>
      </w:pPr>
      <w:r w:rsidRPr="000D0232">
        <w:rPr>
          <w:sz w:val="24"/>
        </w:rPr>
        <w:t>(projekty</w:t>
      </w:r>
      <w:r w:rsidRPr="000D0232">
        <w:rPr>
          <w:b/>
          <w:sz w:val="24"/>
        </w:rPr>
        <w:t xml:space="preserve"> </w:t>
      </w:r>
      <w:r w:rsidRPr="000D0232">
        <w:rPr>
          <w:sz w:val="24"/>
        </w:rPr>
        <w:t>służące rozwojowi młodych naukowców)</w:t>
      </w:r>
    </w:p>
    <w:p w14:paraId="71E7A59E" w14:textId="77777777" w:rsidR="0094252E" w:rsidRPr="000D0232" w:rsidRDefault="0094252E" w:rsidP="0094252E">
      <w:pPr>
        <w:jc w:val="center"/>
        <w:rPr>
          <w:sz w:val="22"/>
        </w:rPr>
      </w:pPr>
    </w:p>
    <w:p w14:paraId="5EC9A1E5" w14:textId="77777777" w:rsidR="0094252E" w:rsidRPr="000D0232" w:rsidRDefault="0094252E" w:rsidP="0094252E">
      <w:pPr>
        <w:ind w:left="4248" w:firstLine="708"/>
        <w:jc w:val="center"/>
        <w:rPr>
          <w:sz w:val="22"/>
        </w:rPr>
      </w:pPr>
      <w:r w:rsidRPr="000D0232">
        <w:rPr>
          <w:sz w:val="22"/>
        </w:rPr>
        <w:t xml:space="preserve">Sprawozdanie i temat przyjęte bez zastrzeżeń </w:t>
      </w:r>
      <w:r w:rsidRPr="000D0232">
        <w:rPr>
          <w:sz w:val="22"/>
        </w:rPr>
        <w:sym w:font="Symbol" w:char="F09A"/>
      </w:r>
    </w:p>
    <w:p w14:paraId="7854C600" w14:textId="77777777" w:rsidR="0094252E" w:rsidRPr="000D0232" w:rsidRDefault="0094252E" w:rsidP="0094252E">
      <w:pPr>
        <w:rPr>
          <w:sz w:val="22"/>
        </w:rPr>
      </w:pPr>
    </w:p>
    <w:p w14:paraId="673CD8D8" w14:textId="77777777" w:rsidR="0094252E" w:rsidRPr="000D0232" w:rsidRDefault="0094252E" w:rsidP="0094252E">
      <w:pPr>
        <w:rPr>
          <w:b/>
          <w:sz w:val="22"/>
        </w:rPr>
      </w:pPr>
      <w:r w:rsidRPr="000D0232">
        <w:rPr>
          <w:sz w:val="22"/>
        </w:rPr>
        <w:tab/>
      </w:r>
      <w:r w:rsidRPr="000D0232">
        <w:rPr>
          <w:sz w:val="22"/>
        </w:rPr>
        <w:tab/>
      </w:r>
      <w:r w:rsidRPr="000D0232">
        <w:rPr>
          <w:sz w:val="22"/>
        </w:rPr>
        <w:tab/>
      </w:r>
      <w:r w:rsidRPr="000D0232">
        <w:rPr>
          <w:sz w:val="22"/>
        </w:rPr>
        <w:tab/>
      </w:r>
      <w:r w:rsidRPr="000D0232">
        <w:rPr>
          <w:sz w:val="22"/>
        </w:rPr>
        <w:tab/>
      </w:r>
      <w:r w:rsidRPr="000D0232">
        <w:rPr>
          <w:sz w:val="22"/>
        </w:rPr>
        <w:tab/>
      </w:r>
      <w:r w:rsidRPr="000D0232">
        <w:rPr>
          <w:sz w:val="22"/>
        </w:rPr>
        <w:tab/>
      </w:r>
      <w:r w:rsidRPr="000D0232">
        <w:rPr>
          <w:sz w:val="22"/>
        </w:rPr>
        <w:tab/>
      </w:r>
      <w:r w:rsidRPr="000D0232">
        <w:rPr>
          <w:b/>
          <w:sz w:val="22"/>
        </w:rPr>
        <w:t xml:space="preserve">OCENA (0-10) </w:t>
      </w:r>
    </w:p>
    <w:tbl>
      <w:tblPr>
        <w:tblW w:w="0" w:type="auto"/>
        <w:tblInd w:w="77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2"/>
      </w:tblGrid>
      <w:tr w:rsidR="0094252E" w:rsidRPr="000D0232" w14:paraId="58F014DD" w14:textId="77777777" w:rsidTr="0069784E">
        <w:trPr>
          <w:trHeight w:val="701"/>
        </w:trPr>
        <w:tc>
          <w:tcPr>
            <w:tcW w:w="992" w:type="dxa"/>
          </w:tcPr>
          <w:p w14:paraId="2457D76C" w14:textId="77777777" w:rsidR="0094252E" w:rsidRPr="000D0232" w:rsidRDefault="0094252E" w:rsidP="008B4634">
            <w:pPr>
              <w:rPr>
                <w:b/>
                <w:sz w:val="22"/>
              </w:rPr>
            </w:pPr>
          </w:p>
        </w:tc>
      </w:tr>
    </w:tbl>
    <w:p w14:paraId="0D5D38D5" w14:textId="77777777" w:rsidR="0094252E" w:rsidRPr="000D0232" w:rsidRDefault="0094252E" w:rsidP="0094252E">
      <w:pPr>
        <w:rPr>
          <w:sz w:val="24"/>
          <w:szCs w:val="24"/>
        </w:rPr>
      </w:pPr>
      <w:r w:rsidRPr="000D0232">
        <w:rPr>
          <w:sz w:val="22"/>
        </w:rPr>
        <w:t>1</w:t>
      </w:r>
      <w:r w:rsidRPr="000D0232">
        <w:rPr>
          <w:sz w:val="24"/>
          <w:szCs w:val="24"/>
        </w:rPr>
        <w:t>. Projekt nr WEUG/ ....................................................................</w:t>
      </w:r>
    </w:p>
    <w:p w14:paraId="4C59EEFD" w14:textId="77777777" w:rsidR="0094252E" w:rsidRPr="000D0232" w:rsidRDefault="0094252E" w:rsidP="0094252E">
      <w:pPr>
        <w:rPr>
          <w:sz w:val="24"/>
          <w:szCs w:val="24"/>
        </w:rPr>
      </w:pPr>
    </w:p>
    <w:p w14:paraId="31322ED0" w14:textId="77777777" w:rsidR="0094252E" w:rsidRPr="000D0232" w:rsidRDefault="0094252E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>2. Kierownik projektu ...............................................................................</w:t>
      </w:r>
      <w:r w:rsidR="00DE3655" w:rsidRPr="000D0232">
        <w:rPr>
          <w:sz w:val="24"/>
          <w:szCs w:val="24"/>
        </w:rPr>
        <w:t>..................</w:t>
      </w:r>
      <w:r w:rsidRPr="000D0232">
        <w:rPr>
          <w:sz w:val="24"/>
          <w:szCs w:val="24"/>
        </w:rPr>
        <w:t>..................................</w:t>
      </w:r>
    </w:p>
    <w:p w14:paraId="6D3A9F4D" w14:textId="77777777" w:rsidR="0094252E" w:rsidRPr="000D0232" w:rsidRDefault="0094252E" w:rsidP="0094252E">
      <w:pPr>
        <w:rPr>
          <w:sz w:val="24"/>
          <w:szCs w:val="24"/>
        </w:rPr>
      </w:pPr>
    </w:p>
    <w:p w14:paraId="7CFE4095" w14:textId="77777777" w:rsidR="0094252E" w:rsidRPr="000D0232" w:rsidRDefault="0094252E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>3. Miejsce pracy kierownika projektu ..................................................................................</w:t>
      </w:r>
      <w:r w:rsidR="00DE3655" w:rsidRPr="000D0232">
        <w:rPr>
          <w:sz w:val="24"/>
          <w:szCs w:val="24"/>
        </w:rPr>
        <w:t>.....................</w:t>
      </w:r>
      <w:r w:rsidRPr="000D0232">
        <w:rPr>
          <w:sz w:val="24"/>
          <w:szCs w:val="24"/>
        </w:rPr>
        <w:t>......</w:t>
      </w:r>
    </w:p>
    <w:p w14:paraId="41009ED2" w14:textId="77777777" w:rsidR="0094252E" w:rsidRPr="000D0232" w:rsidRDefault="0094252E" w:rsidP="0094252E">
      <w:pPr>
        <w:rPr>
          <w:sz w:val="24"/>
          <w:szCs w:val="24"/>
        </w:rPr>
      </w:pPr>
    </w:p>
    <w:p w14:paraId="4FD9C085" w14:textId="77777777" w:rsidR="0094252E" w:rsidRPr="000D0232" w:rsidRDefault="0094252E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>SZCZEGÓŁOWA OCENA</w:t>
      </w:r>
    </w:p>
    <w:p w14:paraId="6FBB8D2C" w14:textId="77777777" w:rsidR="0094252E" w:rsidRPr="000D0232" w:rsidRDefault="0094252E" w:rsidP="0094252E">
      <w:pPr>
        <w:rPr>
          <w:sz w:val="24"/>
          <w:szCs w:val="24"/>
        </w:rPr>
      </w:pPr>
    </w:p>
    <w:p w14:paraId="0923CF8B" w14:textId="77777777" w:rsidR="0094252E" w:rsidRPr="000D0232" w:rsidRDefault="0094252E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>1. Złożone wyniki przeprowadzonych badań:</w:t>
      </w:r>
    </w:p>
    <w:p w14:paraId="3F49E7A1" w14:textId="6F378E85" w:rsidR="0094252E" w:rsidRPr="000D0232" w:rsidRDefault="0094252E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 xml:space="preserve">    </w:t>
      </w:r>
      <w:r w:rsidRPr="000D0232">
        <w:rPr>
          <w:b/>
          <w:sz w:val="24"/>
        </w:rPr>
        <w:sym w:font="Symbol" w:char="F09B"/>
      </w:r>
      <w:r w:rsidRPr="000D0232">
        <w:rPr>
          <w:sz w:val="24"/>
        </w:rPr>
        <w:t xml:space="preserve">  </w:t>
      </w:r>
      <w:r w:rsidR="002D6B67" w:rsidRPr="000D0232">
        <w:rPr>
          <w:sz w:val="24"/>
          <w:szCs w:val="24"/>
        </w:rPr>
        <w:t>wydruk opracowań w projekcie</w:t>
      </w:r>
      <w:r w:rsidR="00450B23" w:rsidRPr="000D0232">
        <w:rPr>
          <w:sz w:val="24"/>
          <w:szCs w:val="24"/>
        </w:rPr>
        <w:t xml:space="preserve"> lub </w:t>
      </w:r>
      <w:r w:rsidRPr="000D0232">
        <w:rPr>
          <w:sz w:val="24"/>
          <w:szCs w:val="24"/>
        </w:rPr>
        <w:t xml:space="preserve">egzemplarze </w:t>
      </w:r>
      <w:r w:rsidR="009B1506" w:rsidRPr="000D0232">
        <w:rPr>
          <w:sz w:val="24"/>
        </w:rPr>
        <w:t>publikacji</w:t>
      </w:r>
    </w:p>
    <w:p w14:paraId="3DDDB308" w14:textId="1CDEED95" w:rsidR="009B1506" w:rsidRPr="000D0232" w:rsidRDefault="002D6B67" w:rsidP="0094252E">
      <w:pPr>
        <w:rPr>
          <w:sz w:val="24"/>
        </w:rPr>
      </w:pPr>
      <w:r w:rsidRPr="000D0232">
        <w:rPr>
          <w:b/>
          <w:sz w:val="24"/>
          <w:szCs w:val="24"/>
        </w:rPr>
        <w:t xml:space="preserve">    </w:t>
      </w:r>
      <w:r w:rsidRPr="000D0232">
        <w:rPr>
          <w:b/>
          <w:sz w:val="24"/>
          <w:szCs w:val="24"/>
        </w:rPr>
        <w:sym w:font="Symbol" w:char="F09B"/>
      </w:r>
      <w:r w:rsidRPr="000D0232">
        <w:rPr>
          <w:sz w:val="24"/>
          <w:szCs w:val="24"/>
        </w:rPr>
        <w:t xml:space="preserve">  potwierdzenie</w:t>
      </w:r>
      <w:r w:rsidR="009B1506" w:rsidRPr="000D0232">
        <w:rPr>
          <w:sz w:val="24"/>
        </w:rPr>
        <w:t xml:space="preserve"> złożenia </w:t>
      </w:r>
      <w:r w:rsidRPr="000D0232">
        <w:rPr>
          <w:sz w:val="24"/>
          <w:szCs w:val="24"/>
        </w:rPr>
        <w:t>publikacji na listę A bądź listę B (10 i więcej punktów MNiSW)</w:t>
      </w:r>
      <w:r w:rsidR="009F3EFE" w:rsidRPr="000D0232">
        <w:rPr>
          <w:sz w:val="24"/>
          <w:szCs w:val="24"/>
        </w:rPr>
        <w:t xml:space="preserve"> lub do wydawnictwa         (monografie naukowe)</w:t>
      </w:r>
    </w:p>
    <w:p w14:paraId="25E05FDF" w14:textId="4E8C5CCB" w:rsidR="002D6B67" w:rsidRPr="000D0232" w:rsidRDefault="0094252E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 xml:space="preserve">    </w:t>
      </w:r>
    </w:p>
    <w:p w14:paraId="4F9556F8" w14:textId="79D0C177" w:rsidR="0094252E" w:rsidRPr="000D0232" w:rsidRDefault="002D6B67" w:rsidP="0094252E">
      <w:pPr>
        <w:rPr>
          <w:sz w:val="24"/>
          <w:szCs w:val="24"/>
        </w:rPr>
      </w:pPr>
      <w:r w:rsidRPr="000D0232">
        <w:rPr>
          <w:b/>
          <w:sz w:val="24"/>
          <w:szCs w:val="24"/>
        </w:rPr>
        <w:t xml:space="preserve"> </w:t>
      </w:r>
      <w:r w:rsidR="0094252E" w:rsidRPr="000D0232">
        <w:rPr>
          <w:b/>
          <w:sz w:val="24"/>
        </w:rPr>
        <w:t xml:space="preserve">   </w:t>
      </w:r>
      <w:r w:rsidR="0094252E" w:rsidRPr="000D0232">
        <w:rPr>
          <w:b/>
          <w:sz w:val="24"/>
        </w:rPr>
        <w:sym w:font="Symbol" w:char="F09D"/>
      </w:r>
      <w:r w:rsidR="0094252E" w:rsidRPr="000D0232">
        <w:rPr>
          <w:sz w:val="24"/>
        </w:rPr>
        <w:t xml:space="preserve">  brak wyników</w:t>
      </w:r>
      <w:r w:rsidR="0094252E" w:rsidRPr="000D0232">
        <w:rPr>
          <w:sz w:val="24"/>
          <w:szCs w:val="24"/>
        </w:rPr>
        <w:t xml:space="preserve">                    </w:t>
      </w:r>
      <w:r w:rsidR="0094252E" w:rsidRPr="000D0232">
        <w:rPr>
          <w:sz w:val="24"/>
          <w:szCs w:val="24"/>
        </w:rPr>
        <w:tab/>
      </w:r>
      <w:r w:rsidR="0094252E" w:rsidRPr="000D0232">
        <w:rPr>
          <w:sz w:val="24"/>
          <w:szCs w:val="24"/>
        </w:rPr>
        <w:tab/>
        <w:t xml:space="preserve">       </w:t>
      </w:r>
      <w:r w:rsidR="00450B23" w:rsidRPr="000D0232">
        <w:rPr>
          <w:b/>
          <w:sz w:val="24"/>
          <w:szCs w:val="24"/>
        </w:rPr>
        <w:sym w:font="Symbol" w:char="F09C"/>
      </w:r>
      <w:r w:rsidR="00450B23" w:rsidRPr="000D0232">
        <w:rPr>
          <w:sz w:val="24"/>
          <w:szCs w:val="24"/>
        </w:rPr>
        <w:t xml:space="preserve">  adekwatny opis wyników  </w:t>
      </w:r>
      <w:r w:rsidR="0094252E" w:rsidRPr="000D0232">
        <w:rPr>
          <w:sz w:val="24"/>
          <w:szCs w:val="24"/>
        </w:rPr>
        <w:t xml:space="preserve">             </w:t>
      </w:r>
    </w:p>
    <w:p w14:paraId="2F36350C" w14:textId="77777777" w:rsidR="0094252E" w:rsidRPr="000D0232" w:rsidRDefault="0094252E" w:rsidP="0094252E">
      <w:pPr>
        <w:rPr>
          <w:sz w:val="24"/>
          <w:szCs w:val="24"/>
        </w:rPr>
      </w:pPr>
    </w:p>
    <w:p w14:paraId="4624D4ED" w14:textId="0E0968AF" w:rsidR="000D0232" w:rsidRPr="000D0232" w:rsidRDefault="0094252E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>2. Ocena wartości tematu badawczego z punktu widzenia interesów uczelni:</w:t>
      </w:r>
    </w:p>
    <w:p w14:paraId="3B1D9F55" w14:textId="77777777" w:rsidR="0094252E" w:rsidRPr="000D0232" w:rsidRDefault="0094252E" w:rsidP="0094252E">
      <w:pPr>
        <w:rPr>
          <w:sz w:val="24"/>
          <w:szCs w:val="24"/>
        </w:rPr>
      </w:pPr>
    </w:p>
    <w:p w14:paraId="7A765A64" w14:textId="77777777" w:rsidR="0094252E" w:rsidRPr="000D0232" w:rsidRDefault="0094252E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 xml:space="preserve">2.1.  </w:t>
      </w:r>
      <w:r w:rsidRPr="000D0232">
        <w:rPr>
          <w:b/>
          <w:sz w:val="24"/>
          <w:szCs w:val="24"/>
        </w:rPr>
        <w:sym w:font="Symbol" w:char="F09C"/>
      </w:r>
      <w:r w:rsidRPr="000D0232">
        <w:rPr>
          <w:sz w:val="24"/>
          <w:szCs w:val="24"/>
        </w:rPr>
        <w:t xml:space="preserve"> fundusze bardzo dobrze (poprawnie) wydane:</w:t>
      </w:r>
      <w:r w:rsidRPr="000D0232">
        <w:rPr>
          <w:sz w:val="24"/>
          <w:szCs w:val="24"/>
        </w:rPr>
        <w:tab/>
      </w:r>
    </w:p>
    <w:p w14:paraId="2976985A" w14:textId="77777777" w:rsidR="0094252E" w:rsidRPr="000D0232" w:rsidRDefault="0094252E" w:rsidP="0094252E">
      <w:pPr>
        <w:ind w:left="585"/>
        <w:rPr>
          <w:sz w:val="24"/>
          <w:szCs w:val="24"/>
        </w:rPr>
      </w:pPr>
      <w:r w:rsidRPr="000D0232">
        <w:rPr>
          <w:sz w:val="24"/>
          <w:szCs w:val="24"/>
        </w:rPr>
        <w:t>opublikowanie pracy w prestiżowym czasopiśmie naukowym lub renomowanym wydawnictwie</w:t>
      </w:r>
    </w:p>
    <w:p w14:paraId="45BF8F6F" w14:textId="77777777" w:rsidR="0094252E" w:rsidRPr="000D0232" w:rsidRDefault="0094252E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 xml:space="preserve">          praca odkrywcza o ważnym znaczeniu dla nauki </w:t>
      </w:r>
    </w:p>
    <w:p w14:paraId="60EE6DE3" w14:textId="77777777" w:rsidR="0094252E" w:rsidRPr="000D0232" w:rsidRDefault="0094252E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 xml:space="preserve">          praca użyteczna dla praktyki gospodarczej lub kultury naukowej</w:t>
      </w:r>
    </w:p>
    <w:p w14:paraId="35FA9221" w14:textId="77777777" w:rsidR="0094252E" w:rsidRPr="000D0232" w:rsidRDefault="0094252E" w:rsidP="0094252E">
      <w:pPr>
        <w:rPr>
          <w:sz w:val="24"/>
          <w:szCs w:val="24"/>
        </w:rPr>
      </w:pPr>
    </w:p>
    <w:p w14:paraId="68C4CEB5" w14:textId="77777777" w:rsidR="0094252E" w:rsidRPr="000D0232" w:rsidRDefault="0094252E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 xml:space="preserve">2.2.  </w:t>
      </w:r>
      <w:r w:rsidRPr="000D0232">
        <w:rPr>
          <w:b/>
          <w:sz w:val="24"/>
          <w:szCs w:val="24"/>
        </w:rPr>
        <w:sym w:font="Symbol" w:char="F09E"/>
      </w:r>
      <w:r w:rsidRPr="000D0232">
        <w:rPr>
          <w:sz w:val="24"/>
          <w:szCs w:val="24"/>
        </w:rPr>
        <w:t xml:space="preserve">  fundusze dobrze wydane:</w:t>
      </w:r>
    </w:p>
    <w:p w14:paraId="613AE3F9" w14:textId="77777777" w:rsidR="0094252E" w:rsidRPr="000D0232" w:rsidRDefault="0094252E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 xml:space="preserve">            wydanie wartościowej publikacji</w:t>
      </w:r>
    </w:p>
    <w:p w14:paraId="2B48A8B7" w14:textId="77777777" w:rsidR="0094252E" w:rsidRPr="000D0232" w:rsidRDefault="0094252E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 xml:space="preserve">            praca przodująca lub syntetyzująca dotychczasowy stan wiedzy</w:t>
      </w:r>
    </w:p>
    <w:p w14:paraId="1D7D457B" w14:textId="77777777" w:rsidR="0094252E" w:rsidRPr="000D0232" w:rsidRDefault="0094252E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 xml:space="preserve">            praca stanowiąca przyczynek do głębszych badań</w:t>
      </w:r>
    </w:p>
    <w:p w14:paraId="69DF40B8" w14:textId="77777777" w:rsidR="0094252E" w:rsidRPr="000D0232" w:rsidRDefault="0094252E" w:rsidP="0094252E">
      <w:pPr>
        <w:rPr>
          <w:sz w:val="24"/>
          <w:szCs w:val="24"/>
        </w:rPr>
      </w:pPr>
    </w:p>
    <w:p w14:paraId="34C2C629" w14:textId="77777777" w:rsidR="0094252E" w:rsidRPr="000D0232" w:rsidRDefault="0094252E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 xml:space="preserve">2.3.  </w:t>
      </w:r>
      <w:r w:rsidRPr="000D0232">
        <w:rPr>
          <w:b/>
          <w:sz w:val="24"/>
          <w:szCs w:val="24"/>
        </w:rPr>
        <w:sym w:font="Symbol" w:char="F09E"/>
      </w:r>
      <w:r w:rsidRPr="000D0232">
        <w:rPr>
          <w:sz w:val="24"/>
          <w:szCs w:val="24"/>
        </w:rPr>
        <w:t xml:space="preserve">  fundusze „zmarnowane”:</w:t>
      </w:r>
    </w:p>
    <w:p w14:paraId="2F38DB47" w14:textId="77777777" w:rsidR="0094252E" w:rsidRPr="000D0232" w:rsidRDefault="0094252E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 xml:space="preserve">            praca powielająca wyniki innych badań</w:t>
      </w:r>
    </w:p>
    <w:p w14:paraId="7A89FB99" w14:textId="257F16CC" w:rsidR="0094252E" w:rsidRPr="000D0232" w:rsidRDefault="0094252E" w:rsidP="00450B23">
      <w:pPr>
        <w:rPr>
          <w:sz w:val="24"/>
          <w:szCs w:val="24"/>
        </w:rPr>
      </w:pPr>
      <w:r w:rsidRPr="000D0232">
        <w:rPr>
          <w:sz w:val="24"/>
          <w:szCs w:val="24"/>
        </w:rPr>
        <w:t xml:space="preserve">            praca naukowo bezwartościowa</w:t>
      </w:r>
    </w:p>
    <w:p w14:paraId="1A8603D6" w14:textId="77777777" w:rsidR="0094252E" w:rsidRPr="000D0232" w:rsidRDefault="0094252E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ab/>
      </w:r>
      <w:r w:rsidRPr="000D0232">
        <w:rPr>
          <w:sz w:val="24"/>
          <w:szCs w:val="24"/>
        </w:rPr>
        <w:tab/>
      </w:r>
    </w:p>
    <w:p w14:paraId="224DE7C2" w14:textId="1519B7EA" w:rsidR="0094252E" w:rsidRPr="000D0232" w:rsidRDefault="00450B23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>3</w:t>
      </w:r>
      <w:r w:rsidR="0094252E" w:rsidRPr="000D0232">
        <w:rPr>
          <w:sz w:val="24"/>
          <w:szCs w:val="24"/>
        </w:rPr>
        <w:t>. Sposób wykorzystania przyznanych funduszy na badania:</w:t>
      </w:r>
    </w:p>
    <w:p w14:paraId="21C0CE1A" w14:textId="77777777" w:rsidR="0094252E" w:rsidRPr="000D0232" w:rsidRDefault="0094252E" w:rsidP="00DE55EC">
      <w:pPr>
        <w:ind w:left="426"/>
        <w:rPr>
          <w:sz w:val="24"/>
          <w:szCs w:val="24"/>
        </w:rPr>
      </w:pPr>
      <w:r w:rsidRPr="000D0232">
        <w:rPr>
          <w:b/>
          <w:sz w:val="24"/>
          <w:szCs w:val="24"/>
        </w:rPr>
        <w:sym w:font="Symbol" w:char="F09E"/>
      </w:r>
      <w:r w:rsidRPr="000D0232">
        <w:rPr>
          <w:sz w:val="24"/>
          <w:szCs w:val="24"/>
        </w:rPr>
        <w:t xml:space="preserve">  merytorycznie uzasadnione</w:t>
      </w:r>
    </w:p>
    <w:p w14:paraId="357810B6" w14:textId="16B15823" w:rsidR="0094252E" w:rsidRPr="000D0232" w:rsidRDefault="0094252E" w:rsidP="00450B23">
      <w:pPr>
        <w:ind w:left="426"/>
        <w:rPr>
          <w:sz w:val="24"/>
          <w:szCs w:val="24"/>
        </w:rPr>
      </w:pPr>
      <w:r w:rsidRPr="000D0232">
        <w:rPr>
          <w:b/>
          <w:sz w:val="24"/>
          <w:szCs w:val="24"/>
        </w:rPr>
        <w:sym w:font="Symbol" w:char="F09E"/>
      </w:r>
      <w:r w:rsidRPr="000D0232">
        <w:rPr>
          <w:sz w:val="24"/>
          <w:szCs w:val="24"/>
        </w:rPr>
        <w:t xml:space="preserve">  zgodne ze składanym kosztorysem</w:t>
      </w:r>
    </w:p>
    <w:p w14:paraId="5A25F49A" w14:textId="77777777" w:rsidR="0094252E" w:rsidRPr="000D0232" w:rsidRDefault="0094252E" w:rsidP="0094252E">
      <w:pPr>
        <w:rPr>
          <w:sz w:val="24"/>
          <w:szCs w:val="24"/>
        </w:rPr>
      </w:pPr>
    </w:p>
    <w:p w14:paraId="7D2593A7" w14:textId="04E00744" w:rsidR="0094252E" w:rsidRPr="000D0232" w:rsidRDefault="00450B23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>4</w:t>
      </w:r>
      <w:r w:rsidR="0094252E" w:rsidRPr="000D0232">
        <w:rPr>
          <w:sz w:val="24"/>
          <w:szCs w:val="24"/>
        </w:rPr>
        <w:t>. Inne opinie i uwagi na temat realizowanego projektu:</w:t>
      </w:r>
    </w:p>
    <w:p w14:paraId="259E7A76" w14:textId="77777777" w:rsidR="0094252E" w:rsidRPr="000D0232" w:rsidRDefault="0094252E" w:rsidP="0094252E">
      <w:pPr>
        <w:rPr>
          <w:sz w:val="24"/>
          <w:szCs w:val="24"/>
        </w:rPr>
      </w:pPr>
    </w:p>
    <w:p w14:paraId="4BCCC008" w14:textId="77777777" w:rsidR="0094252E" w:rsidRPr="000D0232" w:rsidRDefault="0094252E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>.......................................................................................................................................................</w:t>
      </w:r>
    </w:p>
    <w:p w14:paraId="08EFD178" w14:textId="77777777" w:rsidR="0094252E" w:rsidRPr="000D0232" w:rsidRDefault="0094252E" w:rsidP="0094252E">
      <w:pPr>
        <w:rPr>
          <w:sz w:val="24"/>
          <w:szCs w:val="24"/>
        </w:rPr>
      </w:pPr>
    </w:p>
    <w:p w14:paraId="7343A4E9" w14:textId="77777777" w:rsidR="0094252E" w:rsidRPr="000D0232" w:rsidRDefault="0094252E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>.......................................................................................................................................................</w:t>
      </w:r>
    </w:p>
    <w:p w14:paraId="051A60F4" w14:textId="77777777" w:rsidR="0094252E" w:rsidRPr="000D0232" w:rsidRDefault="0094252E" w:rsidP="0094252E">
      <w:pPr>
        <w:rPr>
          <w:sz w:val="24"/>
          <w:szCs w:val="24"/>
        </w:rPr>
      </w:pPr>
    </w:p>
    <w:p w14:paraId="6006301A" w14:textId="77777777" w:rsidR="0094252E" w:rsidRPr="000D0232" w:rsidRDefault="0094252E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>.......................................................................................................................................................</w:t>
      </w:r>
    </w:p>
    <w:p w14:paraId="68704FE0" w14:textId="77777777" w:rsidR="0094252E" w:rsidRPr="000D0232" w:rsidRDefault="0094252E" w:rsidP="0094252E">
      <w:pPr>
        <w:rPr>
          <w:sz w:val="24"/>
          <w:szCs w:val="24"/>
        </w:rPr>
      </w:pPr>
    </w:p>
    <w:p w14:paraId="37B53CEF" w14:textId="77777777" w:rsidR="0094252E" w:rsidRPr="000D0232" w:rsidRDefault="0094252E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lastRenderedPageBreak/>
        <w:t>.......................................................................................................................................................</w:t>
      </w:r>
    </w:p>
    <w:p w14:paraId="3EEF80A1" w14:textId="77777777" w:rsidR="0094252E" w:rsidRPr="000D0232" w:rsidRDefault="0094252E" w:rsidP="0094252E">
      <w:pPr>
        <w:rPr>
          <w:sz w:val="24"/>
          <w:szCs w:val="24"/>
        </w:rPr>
      </w:pPr>
    </w:p>
    <w:p w14:paraId="0526783C" w14:textId="77777777" w:rsidR="0094252E" w:rsidRPr="000D0232" w:rsidRDefault="0094252E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>.......................................................................................................................................................</w:t>
      </w:r>
    </w:p>
    <w:p w14:paraId="2FDF3DCF" w14:textId="77777777" w:rsidR="0094252E" w:rsidRPr="000D0232" w:rsidRDefault="0094252E" w:rsidP="0094252E">
      <w:pPr>
        <w:rPr>
          <w:sz w:val="24"/>
          <w:szCs w:val="24"/>
        </w:rPr>
      </w:pPr>
    </w:p>
    <w:p w14:paraId="225307E4" w14:textId="77777777" w:rsidR="0094252E" w:rsidRPr="000D0232" w:rsidRDefault="0094252E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>.......................................................................................................................................................</w:t>
      </w:r>
    </w:p>
    <w:p w14:paraId="66627990" w14:textId="77777777" w:rsidR="0094252E" w:rsidRPr="000D0232" w:rsidRDefault="0094252E" w:rsidP="0094252E">
      <w:pPr>
        <w:rPr>
          <w:sz w:val="24"/>
          <w:szCs w:val="24"/>
        </w:rPr>
      </w:pPr>
    </w:p>
    <w:p w14:paraId="6ADE6AF1" w14:textId="77777777" w:rsidR="0094252E" w:rsidRPr="000D0232" w:rsidRDefault="0094252E" w:rsidP="0094252E">
      <w:pPr>
        <w:rPr>
          <w:sz w:val="24"/>
          <w:szCs w:val="24"/>
        </w:rPr>
      </w:pPr>
    </w:p>
    <w:p w14:paraId="71B99363" w14:textId="49C8CF55" w:rsidR="0094252E" w:rsidRPr="000D0232" w:rsidRDefault="00450B23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>5</w:t>
      </w:r>
      <w:r w:rsidR="0094252E" w:rsidRPr="000D0232">
        <w:rPr>
          <w:sz w:val="24"/>
          <w:szCs w:val="24"/>
        </w:rPr>
        <w:t>. Ogólna ocena realizowanego projektu:</w:t>
      </w:r>
    </w:p>
    <w:p w14:paraId="7758361F" w14:textId="18D2D7E4" w:rsidR="0094252E" w:rsidRPr="000D0232" w:rsidRDefault="0094252E" w:rsidP="0094252E">
      <w:pPr>
        <w:rPr>
          <w:sz w:val="24"/>
        </w:rPr>
      </w:pPr>
      <w:r w:rsidRPr="000D0232">
        <w:rPr>
          <w:sz w:val="24"/>
          <w:szCs w:val="24"/>
        </w:rPr>
        <w:t xml:space="preserve">     </w:t>
      </w:r>
      <w:r w:rsidRPr="000D0232">
        <w:rPr>
          <w:b/>
          <w:sz w:val="24"/>
          <w:szCs w:val="24"/>
        </w:rPr>
        <w:sym w:font="Symbol" w:char="F09E"/>
      </w:r>
      <w:r w:rsidRPr="000D0232">
        <w:rPr>
          <w:sz w:val="24"/>
          <w:szCs w:val="24"/>
        </w:rPr>
        <w:t xml:space="preserve"> </w:t>
      </w:r>
      <w:r w:rsidR="00683EE4" w:rsidRPr="000D0232">
        <w:rPr>
          <w:sz w:val="24"/>
        </w:rPr>
        <w:t xml:space="preserve">wzmacniający prestiż naukowy </w:t>
      </w:r>
      <w:r w:rsidRPr="000D0232">
        <w:rPr>
          <w:sz w:val="24"/>
        </w:rPr>
        <w:t>UG</w:t>
      </w:r>
    </w:p>
    <w:p w14:paraId="0E213887" w14:textId="77777777" w:rsidR="0094252E" w:rsidRPr="000D0232" w:rsidRDefault="0094252E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 xml:space="preserve">     </w:t>
      </w:r>
      <w:r w:rsidRPr="000D0232">
        <w:rPr>
          <w:b/>
          <w:sz w:val="24"/>
          <w:szCs w:val="24"/>
        </w:rPr>
        <w:sym w:font="Symbol" w:char="F09E"/>
      </w:r>
      <w:r w:rsidRPr="000D0232">
        <w:rPr>
          <w:sz w:val="24"/>
          <w:szCs w:val="24"/>
        </w:rPr>
        <w:t xml:space="preserve"> bardzo dobry</w:t>
      </w:r>
    </w:p>
    <w:p w14:paraId="2B8250DC" w14:textId="77777777" w:rsidR="0094252E" w:rsidRPr="000D0232" w:rsidRDefault="0094252E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 xml:space="preserve">     </w:t>
      </w:r>
      <w:r w:rsidRPr="000D0232">
        <w:rPr>
          <w:b/>
          <w:sz w:val="24"/>
          <w:szCs w:val="24"/>
        </w:rPr>
        <w:sym w:font="Symbol" w:char="F09E"/>
      </w:r>
      <w:r w:rsidRPr="000D0232">
        <w:rPr>
          <w:sz w:val="24"/>
          <w:szCs w:val="24"/>
        </w:rPr>
        <w:t xml:space="preserve"> dobry, wnoszący nowe elementy poznawcze w danej dziedzinie</w:t>
      </w:r>
    </w:p>
    <w:p w14:paraId="4164DC24" w14:textId="77777777" w:rsidR="0094252E" w:rsidRPr="000D0232" w:rsidRDefault="0094252E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 xml:space="preserve">     </w:t>
      </w:r>
      <w:r w:rsidRPr="000D0232">
        <w:rPr>
          <w:b/>
          <w:sz w:val="24"/>
          <w:szCs w:val="24"/>
        </w:rPr>
        <w:sym w:font="Symbol" w:char="F09E"/>
      </w:r>
      <w:r w:rsidRPr="000D0232">
        <w:rPr>
          <w:sz w:val="24"/>
          <w:szCs w:val="24"/>
        </w:rPr>
        <w:t xml:space="preserve"> przeciętny</w:t>
      </w:r>
    </w:p>
    <w:p w14:paraId="555E3136" w14:textId="77777777" w:rsidR="0094252E" w:rsidRPr="000D0232" w:rsidRDefault="0094252E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 xml:space="preserve">     </w:t>
      </w:r>
      <w:r w:rsidRPr="000D0232">
        <w:rPr>
          <w:b/>
          <w:sz w:val="24"/>
          <w:szCs w:val="24"/>
        </w:rPr>
        <w:sym w:font="Symbol" w:char="F09E"/>
      </w:r>
      <w:r w:rsidRPr="000D0232">
        <w:rPr>
          <w:sz w:val="24"/>
          <w:szCs w:val="24"/>
        </w:rPr>
        <w:t xml:space="preserve"> mierny</w:t>
      </w:r>
    </w:p>
    <w:p w14:paraId="3283D435" w14:textId="77777777" w:rsidR="002D6B67" w:rsidRPr="000D0232" w:rsidRDefault="002D6B67" w:rsidP="0094252E">
      <w:pPr>
        <w:rPr>
          <w:sz w:val="24"/>
          <w:szCs w:val="24"/>
        </w:rPr>
      </w:pPr>
      <w:r w:rsidRPr="000D0232">
        <w:rPr>
          <w:b/>
          <w:sz w:val="24"/>
          <w:szCs w:val="24"/>
        </w:rPr>
        <w:t xml:space="preserve">     </w:t>
      </w:r>
      <w:r w:rsidRPr="000D0232">
        <w:rPr>
          <w:b/>
          <w:sz w:val="24"/>
          <w:szCs w:val="24"/>
        </w:rPr>
        <w:sym w:font="Symbol" w:char="F09E"/>
      </w:r>
      <w:r w:rsidRPr="000D0232">
        <w:rPr>
          <w:sz w:val="24"/>
          <w:szCs w:val="24"/>
        </w:rPr>
        <w:t xml:space="preserve"> niedostateczny</w:t>
      </w:r>
    </w:p>
    <w:p w14:paraId="1992C02F" w14:textId="77777777" w:rsidR="0094252E" w:rsidRPr="000D0232" w:rsidRDefault="0094252E" w:rsidP="0094252E">
      <w:pPr>
        <w:rPr>
          <w:sz w:val="24"/>
          <w:szCs w:val="24"/>
        </w:rPr>
      </w:pPr>
    </w:p>
    <w:p w14:paraId="2DE37D34" w14:textId="3F65E870" w:rsidR="0094252E" w:rsidRPr="000D0232" w:rsidRDefault="000D0232" w:rsidP="0094252E">
      <w:pPr>
        <w:rPr>
          <w:sz w:val="24"/>
          <w:szCs w:val="24"/>
        </w:rPr>
      </w:pPr>
      <w:r>
        <w:rPr>
          <w:sz w:val="24"/>
          <w:szCs w:val="24"/>
        </w:rPr>
        <w:t>6</w:t>
      </w:r>
      <w:r w:rsidR="0094252E" w:rsidRPr="000D0232">
        <w:rPr>
          <w:sz w:val="24"/>
          <w:szCs w:val="24"/>
        </w:rPr>
        <w:t>. Decyzja o przyjęciu pracy:</w:t>
      </w:r>
    </w:p>
    <w:p w14:paraId="0B46FB3A" w14:textId="77777777" w:rsidR="0094252E" w:rsidRPr="000D0232" w:rsidRDefault="0094252E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 xml:space="preserve">     </w:t>
      </w:r>
      <w:r w:rsidRPr="000D0232">
        <w:rPr>
          <w:b/>
          <w:sz w:val="24"/>
          <w:szCs w:val="24"/>
        </w:rPr>
        <w:sym w:font="Symbol" w:char="F09E"/>
      </w:r>
      <w:r w:rsidRPr="000D0232">
        <w:rPr>
          <w:b/>
          <w:sz w:val="24"/>
          <w:szCs w:val="24"/>
        </w:rPr>
        <w:t xml:space="preserve"> </w:t>
      </w:r>
      <w:r w:rsidRPr="000D0232">
        <w:rPr>
          <w:sz w:val="24"/>
          <w:szCs w:val="24"/>
        </w:rPr>
        <w:t>przyjęta</w:t>
      </w:r>
    </w:p>
    <w:p w14:paraId="3D20908D" w14:textId="77777777" w:rsidR="0094252E" w:rsidRPr="000D0232" w:rsidRDefault="0094252E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 xml:space="preserve">     </w:t>
      </w:r>
      <w:r w:rsidRPr="000D0232">
        <w:rPr>
          <w:b/>
          <w:sz w:val="24"/>
          <w:szCs w:val="24"/>
        </w:rPr>
        <w:sym w:font="Symbol" w:char="F09E"/>
      </w:r>
      <w:r w:rsidRPr="000D0232">
        <w:rPr>
          <w:sz w:val="24"/>
          <w:szCs w:val="24"/>
        </w:rPr>
        <w:t xml:space="preserve"> przyjęta do uzupełnienia do  .....................  </w:t>
      </w:r>
    </w:p>
    <w:p w14:paraId="255638B5" w14:textId="77777777" w:rsidR="0094252E" w:rsidRPr="000D0232" w:rsidRDefault="0094252E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 xml:space="preserve">                                           </w:t>
      </w:r>
      <w:r w:rsidRPr="000D0232">
        <w:rPr>
          <w:b/>
          <w:sz w:val="24"/>
          <w:szCs w:val="24"/>
        </w:rPr>
        <w:sym w:font="Symbol" w:char="F09E"/>
      </w:r>
      <w:r w:rsidRPr="000D0232">
        <w:rPr>
          <w:b/>
          <w:sz w:val="24"/>
          <w:szCs w:val="24"/>
        </w:rPr>
        <w:t xml:space="preserve"> </w:t>
      </w:r>
      <w:r w:rsidRPr="000D0232">
        <w:rPr>
          <w:sz w:val="24"/>
          <w:szCs w:val="24"/>
        </w:rPr>
        <w:t xml:space="preserve">    z możliwością złożenia  projektu w kolejnym  roku</w:t>
      </w:r>
    </w:p>
    <w:p w14:paraId="77CA362B" w14:textId="77777777" w:rsidR="0094252E" w:rsidRPr="000D0232" w:rsidRDefault="0094252E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 xml:space="preserve">                                           </w:t>
      </w:r>
      <w:r w:rsidRPr="000D0232">
        <w:rPr>
          <w:b/>
          <w:sz w:val="24"/>
          <w:szCs w:val="24"/>
        </w:rPr>
        <w:sym w:font="Symbol" w:char="F09E"/>
      </w:r>
      <w:r w:rsidRPr="000D0232">
        <w:rPr>
          <w:sz w:val="24"/>
          <w:szCs w:val="24"/>
        </w:rPr>
        <w:t xml:space="preserve">     bez możliwości złożenia  projektu w kolejnym  roku</w:t>
      </w:r>
    </w:p>
    <w:p w14:paraId="238CF53A" w14:textId="77777777" w:rsidR="0094252E" w:rsidRPr="000D0232" w:rsidRDefault="0094252E" w:rsidP="0094252E">
      <w:pPr>
        <w:rPr>
          <w:sz w:val="24"/>
          <w:szCs w:val="24"/>
        </w:rPr>
      </w:pPr>
      <w:r w:rsidRPr="000D0232">
        <w:rPr>
          <w:sz w:val="24"/>
          <w:szCs w:val="24"/>
        </w:rPr>
        <w:t xml:space="preserve">     </w:t>
      </w:r>
      <w:r w:rsidRPr="000D0232">
        <w:rPr>
          <w:b/>
          <w:sz w:val="24"/>
          <w:szCs w:val="24"/>
        </w:rPr>
        <w:sym w:font="Symbol" w:char="F09E"/>
      </w:r>
      <w:r w:rsidRPr="000D0232">
        <w:rPr>
          <w:sz w:val="24"/>
          <w:szCs w:val="24"/>
        </w:rPr>
        <w:t xml:space="preserve"> odrzucona</w:t>
      </w:r>
    </w:p>
    <w:p w14:paraId="71A8713B" w14:textId="77777777" w:rsidR="0094252E" w:rsidRPr="000D0232" w:rsidRDefault="0094252E" w:rsidP="0094252E">
      <w:pPr>
        <w:rPr>
          <w:sz w:val="24"/>
          <w:szCs w:val="24"/>
        </w:rPr>
      </w:pPr>
    </w:p>
    <w:p w14:paraId="660CE95B" w14:textId="4F6F89A6" w:rsidR="0094252E" w:rsidRPr="000D0232" w:rsidRDefault="000D0232" w:rsidP="0094252E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7.</w:t>
      </w:r>
      <w:r w:rsidR="0094252E" w:rsidRPr="000D0232">
        <w:rPr>
          <w:sz w:val="24"/>
          <w:szCs w:val="24"/>
        </w:rPr>
        <w:t xml:space="preserve">Treść zastrzeżeń: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 </w:t>
      </w:r>
    </w:p>
    <w:p w14:paraId="18612ABE" w14:textId="77777777" w:rsidR="0094252E" w:rsidRPr="000D0232" w:rsidRDefault="0094252E" w:rsidP="0094252E">
      <w:pPr>
        <w:spacing w:line="360" w:lineRule="auto"/>
        <w:rPr>
          <w:sz w:val="24"/>
          <w:szCs w:val="24"/>
        </w:rPr>
      </w:pPr>
    </w:p>
    <w:p w14:paraId="62B176F7" w14:textId="77777777" w:rsidR="0094252E" w:rsidRPr="000D0232" w:rsidRDefault="0094252E" w:rsidP="0094252E">
      <w:pPr>
        <w:spacing w:line="360" w:lineRule="auto"/>
        <w:rPr>
          <w:sz w:val="22"/>
          <w:szCs w:val="22"/>
        </w:rPr>
      </w:pPr>
      <w:r w:rsidRPr="000D0232">
        <w:rPr>
          <w:sz w:val="22"/>
          <w:szCs w:val="22"/>
        </w:rPr>
        <w:t>Podpis:</w:t>
      </w:r>
    </w:p>
    <w:p w14:paraId="4D2DC78F" w14:textId="77777777" w:rsidR="0094252E" w:rsidRPr="000D0232" w:rsidRDefault="0094252E" w:rsidP="0094252E">
      <w:pPr>
        <w:spacing w:line="360" w:lineRule="auto"/>
        <w:rPr>
          <w:sz w:val="22"/>
          <w:szCs w:val="22"/>
        </w:rPr>
      </w:pPr>
    </w:p>
    <w:p w14:paraId="704D8D04" w14:textId="77777777" w:rsidR="0094252E" w:rsidRPr="000D0232" w:rsidRDefault="0094252E" w:rsidP="0094252E">
      <w:pPr>
        <w:spacing w:line="360" w:lineRule="auto"/>
        <w:rPr>
          <w:sz w:val="22"/>
          <w:szCs w:val="22"/>
        </w:rPr>
      </w:pPr>
      <w:r w:rsidRPr="000D0232">
        <w:rPr>
          <w:sz w:val="22"/>
          <w:szCs w:val="22"/>
        </w:rPr>
        <w:t>....................................................</w:t>
      </w:r>
      <w:r w:rsidRPr="000D0232">
        <w:rPr>
          <w:sz w:val="22"/>
          <w:szCs w:val="22"/>
        </w:rPr>
        <w:tab/>
      </w:r>
      <w:r w:rsidRPr="000D0232">
        <w:rPr>
          <w:sz w:val="22"/>
          <w:szCs w:val="22"/>
        </w:rPr>
        <w:tab/>
      </w:r>
      <w:r w:rsidRPr="000D0232">
        <w:rPr>
          <w:sz w:val="22"/>
          <w:szCs w:val="22"/>
        </w:rPr>
        <w:tab/>
      </w:r>
      <w:r w:rsidRPr="000D0232">
        <w:rPr>
          <w:sz w:val="22"/>
          <w:szCs w:val="22"/>
        </w:rPr>
        <w:tab/>
        <w:t xml:space="preserve"> </w:t>
      </w:r>
    </w:p>
    <w:p w14:paraId="4457628E" w14:textId="77777777" w:rsidR="006236F0" w:rsidRDefault="0094252E" w:rsidP="0094252E">
      <w:pPr>
        <w:spacing w:line="360" w:lineRule="auto"/>
        <w:rPr>
          <w:sz w:val="22"/>
          <w:szCs w:val="22"/>
        </w:rPr>
      </w:pPr>
      <w:r w:rsidRPr="000D0232">
        <w:rPr>
          <w:sz w:val="22"/>
          <w:szCs w:val="22"/>
        </w:rPr>
        <w:t xml:space="preserve"> (Recenzent projektu)</w:t>
      </w:r>
      <w:r w:rsidRPr="000D0232">
        <w:rPr>
          <w:sz w:val="22"/>
          <w:szCs w:val="22"/>
        </w:rPr>
        <w:tab/>
      </w:r>
      <w:r w:rsidRPr="000D0232">
        <w:rPr>
          <w:sz w:val="22"/>
          <w:szCs w:val="22"/>
        </w:rPr>
        <w:tab/>
      </w:r>
    </w:p>
    <w:p w14:paraId="6A27CB03" w14:textId="676CBA00" w:rsidR="0094252E" w:rsidRPr="000D0232" w:rsidRDefault="0094252E" w:rsidP="0094252E">
      <w:pPr>
        <w:spacing w:line="360" w:lineRule="auto"/>
        <w:rPr>
          <w:sz w:val="24"/>
          <w:szCs w:val="24"/>
        </w:rPr>
      </w:pPr>
      <w:bookmarkStart w:id="0" w:name="_GoBack"/>
      <w:bookmarkEnd w:id="0"/>
      <w:r w:rsidRPr="000D0232">
        <w:rPr>
          <w:sz w:val="22"/>
          <w:szCs w:val="22"/>
        </w:rPr>
        <w:tab/>
      </w:r>
      <w:r w:rsidRPr="000D0232">
        <w:rPr>
          <w:sz w:val="24"/>
          <w:szCs w:val="24"/>
        </w:rPr>
        <w:tab/>
      </w:r>
      <w:r w:rsidRPr="000D0232">
        <w:rPr>
          <w:sz w:val="24"/>
          <w:szCs w:val="24"/>
        </w:rPr>
        <w:tab/>
      </w:r>
      <w:r w:rsidRPr="000D0232">
        <w:rPr>
          <w:sz w:val="24"/>
          <w:szCs w:val="24"/>
        </w:rPr>
        <w:tab/>
        <w:t xml:space="preserve"> </w:t>
      </w:r>
    </w:p>
    <w:p w14:paraId="586186ED" w14:textId="77777777" w:rsidR="00A46062" w:rsidRPr="000D0232" w:rsidRDefault="00A46062" w:rsidP="00A46062">
      <w:pPr>
        <w:spacing w:line="360" w:lineRule="auto"/>
        <w:rPr>
          <w:sz w:val="22"/>
          <w:szCs w:val="22"/>
        </w:rPr>
      </w:pPr>
      <w:r w:rsidRPr="000D0232">
        <w:rPr>
          <w:sz w:val="22"/>
          <w:szCs w:val="22"/>
        </w:rPr>
        <w:t>....................................................</w:t>
      </w:r>
      <w:r w:rsidRPr="000D0232">
        <w:rPr>
          <w:sz w:val="22"/>
          <w:szCs w:val="22"/>
        </w:rPr>
        <w:tab/>
      </w:r>
      <w:r w:rsidRPr="000D0232">
        <w:rPr>
          <w:sz w:val="22"/>
          <w:szCs w:val="22"/>
        </w:rPr>
        <w:tab/>
      </w:r>
      <w:r w:rsidRPr="000D0232">
        <w:rPr>
          <w:sz w:val="22"/>
          <w:szCs w:val="22"/>
        </w:rPr>
        <w:tab/>
      </w:r>
      <w:r w:rsidRPr="000D0232">
        <w:rPr>
          <w:sz w:val="22"/>
          <w:szCs w:val="22"/>
        </w:rPr>
        <w:tab/>
        <w:t xml:space="preserve"> </w:t>
      </w:r>
    </w:p>
    <w:p w14:paraId="13A415F9" w14:textId="070573E4" w:rsidR="0094252E" w:rsidRPr="000D0232" w:rsidRDefault="00A46062" w:rsidP="00A46062">
      <w:pPr>
        <w:spacing w:line="360" w:lineRule="auto"/>
        <w:rPr>
          <w:sz w:val="24"/>
          <w:szCs w:val="24"/>
        </w:rPr>
      </w:pPr>
      <w:r w:rsidRPr="000D0232">
        <w:rPr>
          <w:sz w:val="22"/>
          <w:szCs w:val="22"/>
        </w:rPr>
        <w:t>(Recenzent projektu)</w:t>
      </w:r>
      <w:r w:rsidRPr="000D0232">
        <w:rPr>
          <w:sz w:val="22"/>
          <w:szCs w:val="22"/>
        </w:rPr>
        <w:tab/>
      </w:r>
    </w:p>
    <w:p w14:paraId="773BA47A" w14:textId="77777777" w:rsidR="00A46062" w:rsidRDefault="00A46062" w:rsidP="0094252E">
      <w:pPr>
        <w:spacing w:line="360" w:lineRule="auto"/>
        <w:rPr>
          <w:sz w:val="24"/>
          <w:szCs w:val="24"/>
        </w:rPr>
      </w:pPr>
    </w:p>
    <w:p w14:paraId="18EBA9CE" w14:textId="77777777" w:rsidR="0094252E" w:rsidRPr="000D0232" w:rsidRDefault="0094252E" w:rsidP="0094252E">
      <w:pPr>
        <w:spacing w:line="360" w:lineRule="auto"/>
        <w:rPr>
          <w:sz w:val="24"/>
          <w:szCs w:val="24"/>
        </w:rPr>
      </w:pPr>
      <w:r w:rsidRPr="000D0232">
        <w:rPr>
          <w:sz w:val="24"/>
          <w:szCs w:val="24"/>
        </w:rPr>
        <w:t>Protokół sporządzono w jednym egzemplarzu, który jest dołączony do projektu.</w:t>
      </w:r>
    </w:p>
    <w:p w14:paraId="18CF626C" w14:textId="77777777" w:rsidR="0094252E" w:rsidRPr="0069784E" w:rsidRDefault="00DE55EC" w:rsidP="00DE3655">
      <w:pPr>
        <w:spacing w:line="360" w:lineRule="auto"/>
        <w:rPr>
          <w:spacing w:val="-3"/>
          <w:sz w:val="24"/>
          <w:szCs w:val="24"/>
        </w:rPr>
      </w:pPr>
      <w:r w:rsidRPr="000D0232">
        <w:rPr>
          <w:sz w:val="24"/>
          <w:szCs w:val="24"/>
        </w:rPr>
        <w:t>Sopot</w:t>
      </w:r>
      <w:r w:rsidR="0094252E" w:rsidRPr="000D0232">
        <w:rPr>
          <w:sz w:val="24"/>
          <w:szCs w:val="24"/>
        </w:rPr>
        <w:t>,</w:t>
      </w:r>
      <w:r w:rsidRPr="000D0232">
        <w:rPr>
          <w:sz w:val="24"/>
          <w:szCs w:val="24"/>
        </w:rPr>
        <w:t xml:space="preserve"> </w:t>
      </w:r>
      <w:r w:rsidR="0094252E" w:rsidRPr="000D0232">
        <w:rPr>
          <w:sz w:val="24"/>
          <w:szCs w:val="24"/>
        </w:rPr>
        <w:t>dnia   ................................</w:t>
      </w:r>
    </w:p>
    <w:p w14:paraId="66FF8972" w14:textId="77777777" w:rsidR="0094252E" w:rsidRPr="00DE3655" w:rsidRDefault="0094252E" w:rsidP="000C42CC">
      <w:pPr>
        <w:rPr>
          <w:sz w:val="24"/>
          <w:szCs w:val="24"/>
        </w:rPr>
      </w:pPr>
    </w:p>
    <w:sectPr w:rsidR="0094252E" w:rsidRPr="00DE3655" w:rsidSect="0034182C">
      <w:headerReference w:type="default" r:id="rId8"/>
      <w:footerReference w:type="default" r:id="rId9"/>
      <w:pgSz w:w="11906" w:h="16838"/>
      <w:pgMar w:top="340" w:right="397" w:bottom="340" w:left="340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E12A11" w14:textId="77777777" w:rsidR="002836D0" w:rsidRDefault="002836D0" w:rsidP="00127A5A">
      <w:r>
        <w:separator/>
      </w:r>
    </w:p>
  </w:endnote>
  <w:endnote w:type="continuationSeparator" w:id="0">
    <w:p w14:paraId="272DCC46" w14:textId="77777777" w:rsidR="002836D0" w:rsidRDefault="002836D0" w:rsidP="00127A5A">
      <w:r>
        <w:continuationSeparator/>
      </w:r>
    </w:p>
  </w:endnote>
  <w:endnote w:type="continuationNotice" w:id="1">
    <w:p w14:paraId="2BFF4C10" w14:textId="77777777" w:rsidR="002836D0" w:rsidRDefault="002836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619057" w14:textId="77777777" w:rsidR="00127A5A" w:rsidRDefault="00127A5A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085ACE" w14:textId="77777777" w:rsidR="002836D0" w:rsidRDefault="002836D0" w:rsidP="00127A5A">
      <w:r>
        <w:separator/>
      </w:r>
    </w:p>
  </w:footnote>
  <w:footnote w:type="continuationSeparator" w:id="0">
    <w:p w14:paraId="789D63DD" w14:textId="77777777" w:rsidR="002836D0" w:rsidRDefault="002836D0" w:rsidP="00127A5A">
      <w:r>
        <w:continuationSeparator/>
      </w:r>
    </w:p>
  </w:footnote>
  <w:footnote w:type="continuationNotice" w:id="1">
    <w:p w14:paraId="13BC683B" w14:textId="77777777" w:rsidR="002836D0" w:rsidRDefault="002836D0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E841F3" w14:textId="77777777" w:rsidR="00127A5A" w:rsidRDefault="00127A5A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C53B76"/>
    <w:multiLevelType w:val="hybridMultilevel"/>
    <w:tmpl w:val="CE7C0F52"/>
    <w:lvl w:ilvl="0" w:tplc="0409000F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1C1045A"/>
    <w:multiLevelType w:val="singleLevel"/>
    <w:tmpl w:val="0415000F"/>
    <w:lvl w:ilvl="0">
      <w:start w:val="10"/>
      <w:numFmt w:val="decimal"/>
      <w:lvlText w:val="%1."/>
      <w:legacy w:legacy="1" w:legacySpace="120" w:legacyIndent="360"/>
      <w:lvlJc w:val="left"/>
      <w:pPr>
        <w:ind w:left="360" w:hanging="360"/>
      </w:pPr>
    </w:lvl>
  </w:abstractNum>
  <w:abstractNum w:abstractNumId="3" w15:restartNumberingAfterBreak="0">
    <w:nsid w:val="03B745AB"/>
    <w:multiLevelType w:val="singleLevel"/>
    <w:tmpl w:val="0415000F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</w:abstractNum>
  <w:abstractNum w:abstractNumId="4" w15:restartNumberingAfterBreak="0">
    <w:nsid w:val="0D17506F"/>
    <w:multiLevelType w:val="singleLevel"/>
    <w:tmpl w:val="0415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5" w15:restartNumberingAfterBreak="0">
    <w:nsid w:val="0E336F94"/>
    <w:multiLevelType w:val="hybridMultilevel"/>
    <w:tmpl w:val="3BF208A4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12453"/>
    <w:multiLevelType w:val="hybridMultilevel"/>
    <w:tmpl w:val="856039AC"/>
    <w:lvl w:ilvl="0" w:tplc="04150003">
      <w:start w:val="1"/>
      <w:numFmt w:val="bullet"/>
      <w:lvlText w:val="o"/>
      <w:lvlJc w:val="left"/>
      <w:pPr>
        <w:tabs>
          <w:tab w:val="num" w:pos="495"/>
        </w:tabs>
        <w:ind w:left="495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215"/>
        </w:tabs>
        <w:ind w:left="121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935"/>
        </w:tabs>
        <w:ind w:left="193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655"/>
        </w:tabs>
        <w:ind w:left="265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375"/>
        </w:tabs>
        <w:ind w:left="337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095"/>
        </w:tabs>
        <w:ind w:left="409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15"/>
        </w:tabs>
        <w:ind w:left="481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535"/>
        </w:tabs>
        <w:ind w:left="553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255"/>
        </w:tabs>
        <w:ind w:left="6255" w:hanging="360"/>
      </w:pPr>
      <w:rPr>
        <w:rFonts w:ascii="Wingdings" w:hAnsi="Wingdings" w:hint="default"/>
      </w:rPr>
    </w:lvl>
  </w:abstractNum>
  <w:abstractNum w:abstractNumId="7" w15:restartNumberingAfterBreak="0">
    <w:nsid w:val="15E64495"/>
    <w:multiLevelType w:val="hybridMultilevel"/>
    <w:tmpl w:val="8AB85FE2"/>
    <w:lvl w:ilvl="0" w:tplc="64AA552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F34D35"/>
    <w:multiLevelType w:val="hybridMultilevel"/>
    <w:tmpl w:val="5428EB72"/>
    <w:lvl w:ilvl="0" w:tplc="04150001">
      <w:start w:val="1"/>
      <w:numFmt w:val="bullet"/>
      <w:lvlText w:val=""/>
      <w:lvlJc w:val="left"/>
      <w:pPr>
        <w:tabs>
          <w:tab w:val="num" w:pos="495"/>
        </w:tabs>
        <w:ind w:left="49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215"/>
        </w:tabs>
        <w:ind w:left="121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935"/>
        </w:tabs>
        <w:ind w:left="193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655"/>
        </w:tabs>
        <w:ind w:left="265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375"/>
        </w:tabs>
        <w:ind w:left="337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095"/>
        </w:tabs>
        <w:ind w:left="409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15"/>
        </w:tabs>
        <w:ind w:left="481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535"/>
        </w:tabs>
        <w:ind w:left="553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255"/>
        </w:tabs>
        <w:ind w:left="6255" w:hanging="360"/>
      </w:pPr>
      <w:rPr>
        <w:rFonts w:ascii="Wingdings" w:hAnsi="Wingdings" w:hint="default"/>
      </w:rPr>
    </w:lvl>
  </w:abstractNum>
  <w:abstractNum w:abstractNumId="9" w15:restartNumberingAfterBreak="0">
    <w:nsid w:val="21C1282D"/>
    <w:multiLevelType w:val="singleLevel"/>
    <w:tmpl w:val="F44C90A4"/>
    <w:lvl w:ilvl="0">
      <w:start w:val="9"/>
      <w:numFmt w:val="bullet"/>
      <w:lvlText w:val=""/>
      <w:lvlJc w:val="left"/>
      <w:pPr>
        <w:tabs>
          <w:tab w:val="num" w:pos="786"/>
        </w:tabs>
        <w:ind w:left="786" w:hanging="360"/>
      </w:pPr>
      <w:rPr>
        <w:rFonts w:ascii="Symbol" w:hAnsi="Symbol" w:hint="default"/>
        <w:b/>
      </w:rPr>
    </w:lvl>
  </w:abstractNum>
  <w:abstractNum w:abstractNumId="10" w15:restartNumberingAfterBreak="0">
    <w:nsid w:val="22D1743E"/>
    <w:multiLevelType w:val="hybridMultilevel"/>
    <w:tmpl w:val="4CA0FD1C"/>
    <w:lvl w:ilvl="0" w:tplc="04090015">
      <w:start w:val="2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80740A3"/>
    <w:multiLevelType w:val="singleLevel"/>
    <w:tmpl w:val="0415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2" w15:restartNumberingAfterBreak="0">
    <w:nsid w:val="33BC76B4"/>
    <w:multiLevelType w:val="singleLevel"/>
    <w:tmpl w:val="0415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3" w15:restartNumberingAfterBreak="0">
    <w:nsid w:val="33C1279F"/>
    <w:multiLevelType w:val="singleLevel"/>
    <w:tmpl w:val="8FDA28D0"/>
    <w:lvl w:ilvl="0">
      <w:start w:val="1"/>
      <w:numFmt w:val="lowerLetter"/>
      <w:lvlText w:val="%1)"/>
      <w:legacy w:legacy="1" w:legacySpace="120" w:legacyIndent="360"/>
      <w:lvlJc w:val="left"/>
      <w:pPr>
        <w:ind w:left="720" w:hanging="360"/>
      </w:pPr>
    </w:lvl>
  </w:abstractNum>
  <w:abstractNum w:abstractNumId="14" w15:restartNumberingAfterBreak="0">
    <w:nsid w:val="3F4D3CC9"/>
    <w:multiLevelType w:val="singleLevel"/>
    <w:tmpl w:val="0415000F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</w:abstractNum>
  <w:abstractNum w:abstractNumId="15" w15:restartNumberingAfterBreak="0">
    <w:nsid w:val="40A06FD5"/>
    <w:multiLevelType w:val="singleLevel"/>
    <w:tmpl w:val="0415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6" w15:restartNumberingAfterBreak="0">
    <w:nsid w:val="412F5E71"/>
    <w:multiLevelType w:val="hybridMultilevel"/>
    <w:tmpl w:val="19542714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F83C55"/>
    <w:multiLevelType w:val="hybridMultilevel"/>
    <w:tmpl w:val="38C435DA"/>
    <w:lvl w:ilvl="0" w:tplc="879E231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7E502A"/>
    <w:multiLevelType w:val="hybridMultilevel"/>
    <w:tmpl w:val="1C88053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CCF6367"/>
    <w:multiLevelType w:val="hybridMultilevel"/>
    <w:tmpl w:val="026AD718"/>
    <w:lvl w:ilvl="0" w:tplc="A154B8AA">
      <w:numFmt w:val="decimal"/>
      <w:lvlText w:val="(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3651BA"/>
    <w:multiLevelType w:val="multilevel"/>
    <w:tmpl w:val="5428EB72"/>
    <w:lvl w:ilvl="0">
      <w:start w:val="1"/>
      <w:numFmt w:val="bullet"/>
      <w:lvlText w:val=""/>
      <w:lvlJc w:val="left"/>
      <w:pPr>
        <w:tabs>
          <w:tab w:val="num" w:pos="495"/>
        </w:tabs>
        <w:ind w:left="495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215"/>
        </w:tabs>
        <w:ind w:left="121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935"/>
        </w:tabs>
        <w:ind w:left="193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655"/>
        </w:tabs>
        <w:ind w:left="265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375"/>
        </w:tabs>
        <w:ind w:left="337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095"/>
        </w:tabs>
        <w:ind w:left="409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815"/>
        </w:tabs>
        <w:ind w:left="481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535"/>
        </w:tabs>
        <w:ind w:left="553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255"/>
        </w:tabs>
        <w:ind w:left="6255" w:hanging="360"/>
      </w:pPr>
      <w:rPr>
        <w:rFonts w:ascii="Wingdings" w:hAnsi="Wingdings" w:hint="default"/>
      </w:rPr>
    </w:lvl>
  </w:abstractNum>
  <w:abstractNum w:abstractNumId="21" w15:restartNumberingAfterBreak="0">
    <w:nsid w:val="65B77C6E"/>
    <w:multiLevelType w:val="singleLevel"/>
    <w:tmpl w:val="0415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22" w15:restartNumberingAfterBreak="0">
    <w:nsid w:val="65FD6F83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6C0D0FD2"/>
    <w:multiLevelType w:val="singleLevel"/>
    <w:tmpl w:val="0415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24" w15:restartNumberingAfterBreak="0">
    <w:nsid w:val="71FD3A3C"/>
    <w:multiLevelType w:val="hybridMultilevel"/>
    <w:tmpl w:val="545A56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7D6F2C"/>
    <w:multiLevelType w:val="hybridMultilevel"/>
    <w:tmpl w:val="C838A6AA"/>
    <w:lvl w:ilvl="0" w:tplc="04150003">
      <w:start w:val="1"/>
      <w:numFmt w:val="bullet"/>
      <w:lvlText w:val="o"/>
      <w:lvlJc w:val="left"/>
      <w:pPr>
        <w:tabs>
          <w:tab w:val="num" w:pos="495"/>
        </w:tabs>
        <w:ind w:left="495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215"/>
        </w:tabs>
        <w:ind w:left="121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935"/>
        </w:tabs>
        <w:ind w:left="193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655"/>
        </w:tabs>
        <w:ind w:left="265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375"/>
        </w:tabs>
        <w:ind w:left="337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095"/>
        </w:tabs>
        <w:ind w:left="409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15"/>
        </w:tabs>
        <w:ind w:left="481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535"/>
        </w:tabs>
        <w:ind w:left="553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255"/>
        </w:tabs>
        <w:ind w:left="6255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5"/>
        <w:numFmt w:val="bullet"/>
        <w:lvlText w:val="-"/>
        <w:legacy w:legacy="1" w:legacySpace="120" w:legacyIndent="360"/>
        <w:lvlJc w:val="left"/>
        <w:pPr>
          <w:ind w:left="495" w:hanging="360"/>
        </w:pPr>
      </w:lvl>
    </w:lvlOverride>
  </w:num>
  <w:num w:numId="2">
    <w:abstractNumId w:val="12"/>
  </w:num>
  <w:num w:numId="3">
    <w:abstractNumId w:val="11"/>
  </w:num>
  <w:num w:numId="4">
    <w:abstractNumId w:val="21"/>
  </w:num>
  <w:num w:numId="5">
    <w:abstractNumId w:val="23"/>
  </w:num>
  <w:num w:numId="6">
    <w:abstractNumId w:val="4"/>
  </w:num>
  <w:num w:numId="7">
    <w:abstractNumId w:val="22"/>
  </w:num>
  <w:num w:numId="8">
    <w:abstractNumId w:val="15"/>
  </w:num>
  <w:num w:numId="9">
    <w:abstractNumId w:val="8"/>
  </w:num>
  <w:num w:numId="10">
    <w:abstractNumId w:val="20"/>
  </w:num>
  <w:num w:numId="11">
    <w:abstractNumId w:val="6"/>
  </w:num>
  <w:num w:numId="12">
    <w:abstractNumId w:val="25"/>
  </w:num>
  <w:num w:numId="13">
    <w:abstractNumId w:val="24"/>
  </w:num>
  <w:num w:numId="14">
    <w:abstractNumId w:val="18"/>
  </w:num>
  <w:num w:numId="15">
    <w:abstractNumId w:val="14"/>
  </w:num>
  <w:num w:numId="16">
    <w:abstractNumId w:val="13"/>
  </w:num>
  <w:num w:numId="17">
    <w:abstractNumId w:val="2"/>
  </w:num>
  <w:num w:numId="18">
    <w:abstractNumId w:val="7"/>
  </w:num>
  <w:num w:numId="19">
    <w:abstractNumId w:val="5"/>
  </w:num>
  <w:num w:numId="20">
    <w:abstractNumId w:val="9"/>
  </w:num>
  <w:num w:numId="21">
    <w:abstractNumId w:val="16"/>
  </w:num>
  <w:num w:numId="22">
    <w:abstractNumId w:val="17"/>
  </w:num>
  <w:num w:numId="23">
    <w:abstractNumId w:val="10"/>
  </w:num>
  <w:num w:numId="24">
    <w:abstractNumId w:val="19"/>
  </w:num>
  <w:num w:numId="25">
    <w:abstractNumId w:val="1"/>
  </w:num>
  <w:num w:numId="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1MDA2MDQxNTa1tDBV0lEKTi0uzszPAykwqgUA/H+LriwAAAA="/>
  </w:docVars>
  <w:rsids>
    <w:rsidRoot w:val="005E3B09"/>
    <w:rsid w:val="00074DC9"/>
    <w:rsid w:val="0009690A"/>
    <w:rsid w:val="000A0083"/>
    <w:rsid w:val="000C42CC"/>
    <w:rsid w:val="000D0232"/>
    <w:rsid w:val="000D31B4"/>
    <w:rsid w:val="000E33E1"/>
    <w:rsid w:val="000E75DA"/>
    <w:rsid w:val="00127A5A"/>
    <w:rsid w:val="0014626B"/>
    <w:rsid w:val="00146D3E"/>
    <w:rsid w:val="0018329F"/>
    <w:rsid w:val="001B02AD"/>
    <w:rsid w:val="001D4A2E"/>
    <w:rsid w:val="001D4A73"/>
    <w:rsid w:val="00207BB8"/>
    <w:rsid w:val="00241790"/>
    <w:rsid w:val="002836D0"/>
    <w:rsid w:val="002A49DC"/>
    <w:rsid w:val="002D1A62"/>
    <w:rsid w:val="002D6B67"/>
    <w:rsid w:val="00317186"/>
    <w:rsid w:val="003334B6"/>
    <w:rsid w:val="0034182C"/>
    <w:rsid w:val="003508BB"/>
    <w:rsid w:val="0035311B"/>
    <w:rsid w:val="00363428"/>
    <w:rsid w:val="00363ADC"/>
    <w:rsid w:val="003A0156"/>
    <w:rsid w:val="004042E8"/>
    <w:rsid w:val="004442F2"/>
    <w:rsid w:val="00450B23"/>
    <w:rsid w:val="004A7204"/>
    <w:rsid w:val="004C1BF3"/>
    <w:rsid w:val="004D62F1"/>
    <w:rsid w:val="00542CD5"/>
    <w:rsid w:val="005537ED"/>
    <w:rsid w:val="0056775E"/>
    <w:rsid w:val="0057466E"/>
    <w:rsid w:val="005904FE"/>
    <w:rsid w:val="005A61BB"/>
    <w:rsid w:val="005D2E8D"/>
    <w:rsid w:val="005E3B09"/>
    <w:rsid w:val="005F2FB8"/>
    <w:rsid w:val="006236F0"/>
    <w:rsid w:val="00627B8B"/>
    <w:rsid w:val="00634E5C"/>
    <w:rsid w:val="00637640"/>
    <w:rsid w:val="0065400A"/>
    <w:rsid w:val="0066325C"/>
    <w:rsid w:val="00683EE4"/>
    <w:rsid w:val="0069784E"/>
    <w:rsid w:val="006D2F5D"/>
    <w:rsid w:val="00727588"/>
    <w:rsid w:val="00741455"/>
    <w:rsid w:val="00757F05"/>
    <w:rsid w:val="007679A7"/>
    <w:rsid w:val="00784D9E"/>
    <w:rsid w:val="007A2E86"/>
    <w:rsid w:val="007A3132"/>
    <w:rsid w:val="007D34DC"/>
    <w:rsid w:val="008507F5"/>
    <w:rsid w:val="00865EC2"/>
    <w:rsid w:val="008B4634"/>
    <w:rsid w:val="008C70E2"/>
    <w:rsid w:val="008E1767"/>
    <w:rsid w:val="00903E23"/>
    <w:rsid w:val="0094252E"/>
    <w:rsid w:val="00954011"/>
    <w:rsid w:val="00971FE6"/>
    <w:rsid w:val="0099170F"/>
    <w:rsid w:val="009B1506"/>
    <w:rsid w:val="009B1C9B"/>
    <w:rsid w:val="009D797A"/>
    <w:rsid w:val="009E4CE3"/>
    <w:rsid w:val="009F3EFE"/>
    <w:rsid w:val="009F6A0B"/>
    <w:rsid w:val="00A1007D"/>
    <w:rsid w:val="00A46062"/>
    <w:rsid w:val="00AC15F3"/>
    <w:rsid w:val="00AC5628"/>
    <w:rsid w:val="00B03F73"/>
    <w:rsid w:val="00B80EF2"/>
    <w:rsid w:val="00BF1C8F"/>
    <w:rsid w:val="00BF67FE"/>
    <w:rsid w:val="00C35FCB"/>
    <w:rsid w:val="00C471FE"/>
    <w:rsid w:val="00C857D4"/>
    <w:rsid w:val="00C90E07"/>
    <w:rsid w:val="00C9211E"/>
    <w:rsid w:val="00C96D5B"/>
    <w:rsid w:val="00CA5D69"/>
    <w:rsid w:val="00CE415A"/>
    <w:rsid w:val="00D00D39"/>
    <w:rsid w:val="00D06386"/>
    <w:rsid w:val="00D16B32"/>
    <w:rsid w:val="00D16FDD"/>
    <w:rsid w:val="00D34134"/>
    <w:rsid w:val="00D726A5"/>
    <w:rsid w:val="00DE3655"/>
    <w:rsid w:val="00DE39EE"/>
    <w:rsid w:val="00DE55EC"/>
    <w:rsid w:val="00E97867"/>
    <w:rsid w:val="00F40ECD"/>
    <w:rsid w:val="00F4298F"/>
    <w:rsid w:val="00F7650A"/>
    <w:rsid w:val="00F93D34"/>
    <w:rsid w:val="00FA7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70F996E5-4E4E-44F3-8EA8-D3DB057EF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lang w:val="pl-PL" w:eastAsia="pl-PL"/>
    </w:rPr>
  </w:style>
  <w:style w:type="paragraph" w:styleId="Nagwek1">
    <w:name w:val="heading 1"/>
    <w:basedOn w:val="Normalny"/>
    <w:next w:val="Normalny"/>
    <w:qFormat/>
    <w:pPr>
      <w:keepNext/>
      <w:tabs>
        <w:tab w:val="left" w:pos="-720"/>
      </w:tabs>
      <w:suppressAutoHyphens/>
      <w:jc w:val="center"/>
      <w:outlineLvl w:val="0"/>
    </w:pPr>
    <w:rPr>
      <w:rFonts w:ascii="Arial" w:hAnsi="Arial"/>
      <w:b/>
      <w:spacing w:val="-2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Mapadokumentu">
    <w:name w:val="Document Map"/>
    <w:aliases w:val="Plan dokumentu"/>
    <w:basedOn w:val="Normalny"/>
    <w:semiHidden/>
    <w:rsid w:val="00127A5A"/>
    <w:pPr>
      <w:shd w:val="clear" w:color="auto" w:fill="000080"/>
    </w:pPr>
    <w:rPr>
      <w:rFonts w:ascii="Tahoma" w:hAnsi="Tahoma"/>
    </w:rPr>
  </w:style>
  <w:style w:type="paragraph" w:styleId="Tekstdymka">
    <w:name w:val="Balloon Text"/>
    <w:basedOn w:val="Normalny"/>
    <w:semiHidden/>
    <w:rsid w:val="00E97867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CE415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ytu">
    <w:name w:val="Title"/>
    <w:basedOn w:val="Normalny"/>
    <w:link w:val="TytuZnak"/>
    <w:qFormat/>
    <w:rsid w:val="00BF67FE"/>
    <w:pPr>
      <w:jc w:val="center"/>
    </w:pPr>
    <w:rPr>
      <w:b/>
    </w:rPr>
  </w:style>
  <w:style w:type="character" w:customStyle="1" w:styleId="TytuZnak">
    <w:name w:val="Tytuł Znak"/>
    <w:link w:val="Tytu"/>
    <w:rsid w:val="00BF67FE"/>
    <w:rPr>
      <w:b/>
    </w:rPr>
  </w:style>
  <w:style w:type="paragraph" w:styleId="Tekstpodstawowy">
    <w:name w:val="Body Text"/>
    <w:basedOn w:val="Normalny"/>
    <w:link w:val="TekstpodstawowyZnak"/>
    <w:rsid w:val="00BF67FE"/>
    <w:pPr>
      <w:jc w:val="both"/>
    </w:pPr>
    <w:rPr>
      <w:sz w:val="24"/>
    </w:rPr>
  </w:style>
  <w:style w:type="character" w:customStyle="1" w:styleId="TekstpodstawowyZnak">
    <w:name w:val="Tekst podstawowy Znak"/>
    <w:link w:val="Tekstpodstawowy"/>
    <w:rsid w:val="00BF67FE"/>
    <w:rPr>
      <w:sz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27A5A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27A5A"/>
    <w:rPr>
      <w:lang w:val="pl-PL"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27A5A"/>
    <w:rPr>
      <w:vertAlign w:val="superscript"/>
    </w:rPr>
  </w:style>
  <w:style w:type="paragraph" w:styleId="Akapitzlist">
    <w:name w:val="List Paragraph"/>
    <w:basedOn w:val="Normalny"/>
    <w:uiPriority w:val="34"/>
    <w:qFormat/>
    <w:rsid w:val="00127A5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127A5A"/>
    <w:pPr>
      <w:tabs>
        <w:tab w:val="center" w:pos="4703"/>
        <w:tab w:val="right" w:pos="9406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27A5A"/>
    <w:rPr>
      <w:lang w:val="pl-PL" w:eastAsia="pl-PL"/>
    </w:rPr>
  </w:style>
  <w:style w:type="paragraph" w:styleId="Stopka">
    <w:name w:val="footer"/>
    <w:basedOn w:val="Normalny"/>
    <w:link w:val="StopkaZnak"/>
    <w:uiPriority w:val="99"/>
    <w:unhideWhenUsed/>
    <w:rsid w:val="00127A5A"/>
    <w:pPr>
      <w:tabs>
        <w:tab w:val="center" w:pos="4703"/>
        <w:tab w:val="right" w:pos="9406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27A5A"/>
    <w:rPr>
      <w:lang w:val="pl-PL" w:eastAsia="pl-PL"/>
    </w:rPr>
  </w:style>
  <w:style w:type="paragraph" w:styleId="NormalnyWeb">
    <w:name w:val="Normal (Web)"/>
    <w:basedOn w:val="Normalny"/>
    <w:uiPriority w:val="99"/>
    <w:semiHidden/>
    <w:unhideWhenUsed/>
    <w:rsid w:val="005D2E8D"/>
    <w:pPr>
      <w:spacing w:before="100" w:beforeAutospacing="1" w:after="100" w:afterAutospacing="1"/>
    </w:pPr>
    <w:rPr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D34D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D34DC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D34DC"/>
    <w:rPr>
      <w:lang w:val="pl-PL"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D34D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D34DC"/>
    <w:rPr>
      <w:b/>
      <w:bCs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D37928-8768-4C23-9EFD-0B11454E75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29</Words>
  <Characters>17579</Characters>
  <Application>Microsoft Office Word</Application>
  <DocSecurity>0</DocSecurity>
  <Lines>146</Lines>
  <Paragraphs>4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nski</Company>
  <LinksUpToDate>false</LinksUpToDate>
  <CharactersWithSpaces>204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zbieta Szulfer</dc:creator>
  <cp:lastModifiedBy>Beata Szalkowska</cp:lastModifiedBy>
  <cp:revision>4</cp:revision>
  <cp:lastPrinted>2009-11-27T11:19:00Z</cp:lastPrinted>
  <dcterms:created xsi:type="dcterms:W3CDTF">2018-03-27T13:13:00Z</dcterms:created>
  <dcterms:modified xsi:type="dcterms:W3CDTF">2018-03-27T13:13:00Z</dcterms:modified>
</cp:coreProperties>
</file>